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0FDAB6" w14:textId="77777777" w:rsidR="008F5A3E" w:rsidRDefault="008F5A3E" w:rsidP="008F5A3E">
      <w:pPr>
        <w:pStyle w:val="Heading2"/>
        <w:ind w:firstLine="720"/>
        <w:rPr>
          <w:rFonts w:ascii="Calibri" w:hAnsi="Calibri"/>
          <w:sz w:val="16"/>
        </w:rPr>
      </w:pPr>
      <w:bookmarkStart w:id="0" w:name="_GoBack"/>
      <w:bookmarkEnd w:id="0"/>
      <w:r w:rsidRPr="0001448F">
        <w:rPr>
          <w:rFonts w:ascii="Calibri" w:hAnsi="Calibri"/>
          <w:sz w:val="16"/>
        </w:rPr>
        <w:tab/>
      </w:r>
      <w:r w:rsidRPr="0001448F">
        <w:rPr>
          <w:rFonts w:ascii="Calibri" w:hAnsi="Calibri"/>
          <w:sz w:val="16"/>
        </w:rPr>
        <w:tab/>
      </w:r>
    </w:p>
    <w:p w14:paraId="104638EF" w14:textId="77777777" w:rsidR="008F5A3E" w:rsidRPr="00F83A98" w:rsidRDefault="008F5A3E" w:rsidP="008F5A3E">
      <w:pPr>
        <w:pStyle w:val="Heading2"/>
        <w:ind w:firstLine="720"/>
        <w:rPr>
          <w:rFonts w:ascii="Calibri" w:hAnsi="Calibri"/>
        </w:rPr>
      </w:pPr>
      <w:r>
        <w:rPr>
          <w:rFonts w:ascii="Calibri" w:hAnsi="Calibri"/>
          <w:noProof/>
          <w:sz w:val="16"/>
        </w:rPr>
        <mc:AlternateContent>
          <mc:Choice Requires="wps">
            <w:drawing>
              <wp:anchor distT="45720" distB="45720" distL="114300" distR="114300" simplePos="0" relativeHeight="251679232" behindDoc="0" locked="0" layoutInCell="1" allowOverlap="1" wp14:anchorId="5BF1BE33" wp14:editId="641A89FD">
                <wp:simplePos x="0" y="0"/>
                <wp:positionH relativeFrom="margin">
                  <wp:posOffset>1584960</wp:posOffset>
                </wp:positionH>
                <wp:positionV relativeFrom="paragraph">
                  <wp:posOffset>8890</wp:posOffset>
                </wp:positionV>
                <wp:extent cx="3566160" cy="705485"/>
                <wp:effectExtent l="0" t="0" r="15240"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705485"/>
                        </a:xfrm>
                        <a:prstGeom prst="rect">
                          <a:avLst/>
                        </a:prstGeom>
                        <a:solidFill>
                          <a:srgbClr val="FFFFFF"/>
                        </a:solidFill>
                        <a:ln w="9525">
                          <a:solidFill>
                            <a:srgbClr val="000000"/>
                          </a:solidFill>
                          <a:miter lim="800000"/>
                          <a:headEnd/>
                          <a:tailEnd/>
                        </a:ln>
                      </wps:spPr>
                      <wps:txbx>
                        <w:txbxContent>
                          <w:p w14:paraId="5B33C22D" w14:textId="55B13E14" w:rsidR="00163F1A" w:rsidRPr="00944DB0" w:rsidRDefault="00163F1A" w:rsidP="008F5A3E">
                            <w:pPr>
                              <w:jc w:val="center"/>
                              <w:rPr>
                                <w:rFonts w:ascii="Calibri" w:hAnsi="Calibri" w:cs="Calibri"/>
                                <w:b/>
                                <w:sz w:val="26"/>
                                <w:szCs w:val="26"/>
                              </w:rPr>
                            </w:pPr>
                            <w:r w:rsidRPr="00944DB0">
                              <w:rPr>
                                <w:rFonts w:ascii="Calibri" w:hAnsi="Calibri" w:cs="Calibri"/>
                                <w:b/>
                                <w:sz w:val="26"/>
                                <w:szCs w:val="26"/>
                              </w:rPr>
                              <w:t>201</w:t>
                            </w:r>
                            <w:r w:rsidR="00163F1F">
                              <w:rPr>
                                <w:rFonts w:ascii="Calibri" w:hAnsi="Calibri" w:cs="Calibri"/>
                                <w:b/>
                                <w:sz w:val="26"/>
                                <w:szCs w:val="26"/>
                              </w:rPr>
                              <w:t>9</w:t>
                            </w:r>
                            <w:r w:rsidRPr="00944DB0">
                              <w:rPr>
                                <w:rFonts w:ascii="Calibri" w:hAnsi="Calibri" w:cs="Calibri"/>
                                <w:b/>
                                <w:sz w:val="26"/>
                                <w:szCs w:val="26"/>
                              </w:rPr>
                              <w:t xml:space="preserve"> UNDERSERVED TAXPAYER FOCUS GROUPS</w:t>
                            </w:r>
                          </w:p>
                          <w:p w14:paraId="6BAD1422" w14:textId="77777777" w:rsidR="00163F1A" w:rsidRPr="00D558EF" w:rsidRDefault="00163F1A" w:rsidP="008F5A3E">
                            <w:pPr>
                              <w:jc w:val="center"/>
                              <w:rPr>
                                <w:rFonts w:ascii="Calibri" w:hAnsi="Calibri" w:cs="Calibri"/>
                                <w:b/>
                                <w:sz w:val="26"/>
                                <w:szCs w:val="26"/>
                              </w:rPr>
                            </w:pPr>
                            <w:r w:rsidRPr="00944DB0">
                              <w:rPr>
                                <w:rFonts w:ascii="Calibri" w:hAnsi="Calibri" w:cs="Calibri"/>
                                <w:b/>
                                <w:sz w:val="26"/>
                                <w:szCs w:val="26"/>
                              </w:rPr>
                              <w:t>Moderator’s Guid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124.8pt;margin-top:.7pt;width:280.8pt;height:55.55pt;z-index:2516792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">
                <v:textbox style="mso-fit-shape-to-text:t">
                  <w:txbxContent>
                    <w:p w14:paraId="5B33C22D" w14:textId="55B13E14" w:rsidR="00163F1A" w:rsidRPr="00944DB0" w:rsidRDefault="00163F1A" w:rsidP="008F5A3E">
                      <w:pPr>
                        <w:jc w:val="center"/>
                        <w:rPr>
                          <w:rFonts w:ascii="Calibri" w:hAnsi="Calibri" w:cs="Calibri"/>
                          <w:b/>
                          <w:sz w:val="26"/>
                          <w:szCs w:val="26"/>
                        </w:rPr>
                      </w:pPr>
                      <w:r w:rsidRPr="00944DB0">
                        <w:rPr>
                          <w:rFonts w:ascii="Calibri" w:hAnsi="Calibri" w:cs="Calibri"/>
                          <w:b/>
                          <w:sz w:val="26"/>
                          <w:szCs w:val="26"/>
                        </w:rPr>
                        <w:t>201</w:t>
                      </w:r>
                      <w:r w:rsidR="00163F1F">
                        <w:rPr>
                          <w:rFonts w:ascii="Calibri" w:hAnsi="Calibri" w:cs="Calibri"/>
                          <w:b/>
                          <w:sz w:val="26"/>
                          <w:szCs w:val="26"/>
                        </w:rPr>
                        <w:t>9</w:t>
                      </w:r>
                      <w:r w:rsidRPr="00944DB0">
                        <w:rPr>
                          <w:rFonts w:ascii="Calibri" w:hAnsi="Calibri" w:cs="Calibri"/>
                          <w:b/>
                          <w:sz w:val="26"/>
                          <w:szCs w:val="26"/>
                        </w:rPr>
                        <w:t xml:space="preserve"> UNDERSERVED TAXPAYER FOCUS GROUPS</w:t>
                      </w:r>
                    </w:p>
                    <w:p w14:paraId="6BAD1422" w14:textId="77777777" w:rsidR="00163F1A" w:rsidRPr="00D558EF" w:rsidRDefault="00163F1A" w:rsidP="008F5A3E">
                      <w:pPr>
                        <w:jc w:val="center"/>
                        <w:rPr>
                          <w:rFonts w:ascii="Calibri" w:hAnsi="Calibri" w:cs="Calibri"/>
                          <w:b/>
                          <w:sz w:val="26"/>
                          <w:szCs w:val="26"/>
                        </w:rPr>
                      </w:pPr>
                      <w:r w:rsidRPr="00944DB0">
                        <w:rPr>
                          <w:rFonts w:ascii="Calibri" w:hAnsi="Calibri" w:cs="Calibri"/>
                          <w:b/>
                          <w:sz w:val="26"/>
                          <w:szCs w:val="26"/>
                        </w:rPr>
                        <w:t>Moderator’s Guide</w:t>
                      </w:r>
                    </w:p>
                  </w:txbxContent>
                </v:textbox>
                <w10:wrap anchorx="margin"/>
              </v:shape>
            </w:pict>
          </mc:Fallback>
        </mc:AlternateContent>
      </w:r>
      <w:r>
        <w:rPr>
          <w:rFonts w:ascii="Calibri" w:hAnsi="Calibri"/>
          <w:noProof/>
          <w:sz w:val="16"/>
        </w:rPr>
        <w:drawing>
          <wp:anchor distT="0" distB="0" distL="114300" distR="114300" simplePos="0" relativeHeight="251678208" behindDoc="0" locked="0" layoutInCell="1" allowOverlap="1" wp14:anchorId="692C891F" wp14:editId="6C955EC6">
            <wp:simplePos x="0" y="0"/>
            <wp:positionH relativeFrom="margin">
              <wp:posOffset>0</wp:posOffset>
            </wp:positionH>
            <wp:positionV relativeFrom="paragraph">
              <wp:posOffset>20955</wp:posOffset>
            </wp:positionV>
            <wp:extent cx="1065530" cy="294640"/>
            <wp:effectExtent l="0" t="0" r="127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t="-20561" r="49449" b="-28786"/>
                    <a:stretch>
                      <a:fillRect/>
                    </a:stretch>
                  </pic:blipFill>
                  <pic:spPr bwMode="auto">
                    <a:xfrm>
                      <a:off x="0" y="0"/>
                      <a:ext cx="1065530" cy="2946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sz w:val="16"/>
        </w:rPr>
        <w:tab/>
      </w:r>
      <w:r>
        <w:rPr>
          <w:rFonts w:ascii="Calibri" w:hAnsi="Calibri"/>
          <w:sz w:val="16"/>
        </w:rPr>
        <w:tab/>
      </w:r>
      <w:r w:rsidRPr="00F83A98">
        <w:rPr>
          <w:rFonts w:ascii="Calibri" w:hAnsi="Calibri"/>
        </w:rPr>
        <w:t>Dates TBD</w:t>
      </w:r>
    </w:p>
    <w:p w14:paraId="7102E0DE" w14:textId="2ABE3703" w:rsidR="008F5A3E" w:rsidRPr="006B10D3" w:rsidRDefault="008F5A3E" w:rsidP="008F5A3E">
      <w:pPr>
        <w:pStyle w:val="Heading2"/>
        <w:rPr>
          <w:rFonts w:ascii="Calibri" w:hAnsi="Calibri"/>
          <w:highlight w:val="green"/>
        </w:rPr>
      </w:pPr>
      <w:r w:rsidRPr="00F83A98">
        <w:rPr>
          <w:rFonts w:ascii="Calibri" w:hAnsi="Calibri"/>
        </w:rPr>
        <w:tab/>
      </w:r>
      <w:r w:rsidRPr="00F83A98">
        <w:rPr>
          <w:rFonts w:ascii="Calibri" w:hAnsi="Calibri"/>
        </w:rPr>
        <w:tab/>
      </w:r>
      <w:r w:rsidR="00163F1F" w:rsidRPr="00163F1F">
        <w:rPr>
          <w:rFonts w:ascii="Calibri" w:hAnsi="Calibri"/>
        </w:rPr>
        <w:t>Russell Job # TBD</w:t>
      </w:r>
    </w:p>
    <w:p w14:paraId="16799FC2" w14:textId="4E26AD81" w:rsidR="008F5A3E" w:rsidRPr="00F83A98" w:rsidRDefault="008F5A3E" w:rsidP="008F5A3E">
      <w:pPr>
        <w:widowControl w:val="0"/>
        <w:tabs>
          <w:tab w:val="center" w:pos="6192"/>
          <w:tab w:val="right" w:pos="10800"/>
        </w:tabs>
        <w:rPr>
          <w:rFonts w:ascii="Calibri" w:hAnsi="Calibri"/>
          <w:b/>
          <w:i/>
          <w:sz w:val="20"/>
          <w:szCs w:val="20"/>
        </w:rPr>
      </w:pPr>
      <w:r w:rsidRPr="00163F1F">
        <w:rPr>
          <w:rFonts w:ascii="Calibri" w:hAnsi="Calibri"/>
          <w:b/>
          <w:sz w:val="20"/>
          <w:szCs w:val="20"/>
        </w:rPr>
        <w:tab/>
      </w:r>
      <w:r w:rsidRPr="00163F1F">
        <w:rPr>
          <w:rFonts w:ascii="Calibri" w:hAnsi="Calibri"/>
          <w:b/>
          <w:sz w:val="20"/>
          <w:szCs w:val="20"/>
        </w:rPr>
        <w:tab/>
      </w:r>
      <w:r w:rsidRPr="00DF3730">
        <w:rPr>
          <w:rFonts w:ascii="Calibri" w:hAnsi="Calibri"/>
          <w:b/>
          <w:sz w:val="20"/>
          <w:szCs w:val="20"/>
        </w:rPr>
        <w:t xml:space="preserve">OMB CONTROL </w:t>
      </w:r>
      <w:r w:rsidR="00DF3730" w:rsidRPr="00DF3730">
        <w:rPr>
          <w:rFonts w:ascii="Calibri" w:hAnsi="Calibri"/>
          <w:b/>
          <w:sz w:val="20"/>
          <w:szCs w:val="20"/>
        </w:rPr>
        <w:t># TBD</w:t>
      </w:r>
      <w:r w:rsidRPr="00F83A98">
        <w:rPr>
          <w:rFonts w:ascii="Calibri" w:hAnsi="Calibri"/>
          <w:sz w:val="20"/>
          <w:szCs w:val="20"/>
        </w:rPr>
        <w:t xml:space="preserve"> </w:t>
      </w:r>
    </w:p>
    <w:p w14:paraId="52F299BC" w14:textId="77777777" w:rsidR="008F5A3E" w:rsidRPr="0001448F" w:rsidRDefault="008F5A3E" w:rsidP="008F5A3E">
      <w:pPr>
        <w:pStyle w:val="Heading2"/>
        <w:jc w:val="center"/>
        <w:rPr>
          <w:rFonts w:ascii="Calibri" w:hAnsi="Calibri"/>
          <w:sz w:val="16"/>
        </w:rPr>
      </w:pPr>
    </w:p>
    <w:p w14:paraId="4000AD58" w14:textId="77777777" w:rsidR="008F5A3E" w:rsidRPr="0001448F" w:rsidRDefault="00DB385D" w:rsidP="008F5A3E">
      <w:pPr>
        <w:ind w:left="720" w:hanging="720"/>
        <w:rPr>
          <w:rFonts w:ascii="Calibri" w:hAnsi="Calibri"/>
          <w:color w:val="C00000"/>
          <w:sz w:val="20"/>
          <w:u w:val="single"/>
        </w:rPr>
      </w:pPr>
      <w:r>
        <w:rPr>
          <w:rFonts w:ascii="Calibri" w:hAnsi="Calibri"/>
          <w:noProof/>
          <w:sz w:val="16"/>
          <w:lang w:eastAsia="en-US"/>
        </w:rPr>
        <mc:AlternateContent>
          <mc:Choice Requires="wps">
            <w:drawing>
              <wp:anchor distT="45720" distB="45720" distL="114300" distR="114300" simplePos="0" relativeHeight="251680256" behindDoc="0" locked="0" layoutInCell="1" allowOverlap="1" wp14:anchorId="3961BD14" wp14:editId="759F7883">
                <wp:simplePos x="0" y="0"/>
                <wp:positionH relativeFrom="margin">
                  <wp:posOffset>0</wp:posOffset>
                </wp:positionH>
                <wp:positionV relativeFrom="paragraph">
                  <wp:posOffset>148590</wp:posOffset>
                </wp:positionV>
                <wp:extent cx="6840855" cy="426720"/>
                <wp:effectExtent l="0" t="0" r="17145" b="1143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855" cy="426720"/>
                        </a:xfrm>
                        <a:prstGeom prst="rect">
                          <a:avLst/>
                        </a:prstGeom>
                        <a:solidFill>
                          <a:srgbClr val="FFFFFF"/>
                        </a:solidFill>
                        <a:ln w="9525">
                          <a:solidFill>
                            <a:srgbClr val="000000"/>
                          </a:solidFill>
                          <a:miter lim="800000"/>
                          <a:headEnd/>
                          <a:tailEnd/>
                        </a:ln>
                      </wps:spPr>
                      <wps:txbx>
                        <w:txbxContent>
                          <w:p w14:paraId="5C1C05B8" w14:textId="77777777" w:rsidR="00163F1A" w:rsidRPr="0051053E" w:rsidRDefault="00163F1A" w:rsidP="008F5A3E">
                            <w:pPr>
                              <w:tabs>
                                <w:tab w:val="left" w:pos="360"/>
                                <w:tab w:val="left" w:pos="1440"/>
                                <w:tab w:val="right" w:pos="3870"/>
                                <w:tab w:val="left" w:pos="4320"/>
                                <w:tab w:val="right" w:pos="6120"/>
                                <w:tab w:val="left" w:pos="6480"/>
                                <w:tab w:val="right" w:leader="dot" w:pos="9360"/>
                                <w:tab w:val="right" w:pos="10440"/>
                              </w:tabs>
                              <w:rPr>
                                <w:rFonts w:ascii="Calibri" w:hAnsi="Calibri" w:cs="Calibri"/>
                                <w:sz w:val="20"/>
                                <w:szCs w:val="20"/>
                              </w:rPr>
                            </w:pPr>
                            <w:r w:rsidRPr="0051053E">
                              <w:rPr>
                                <w:rFonts w:ascii="Calibri" w:hAnsi="Calibri" w:cs="Calibri"/>
                                <w:sz w:val="20"/>
                                <w:szCs w:val="20"/>
                              </w:rPr>
                              <w:tab/>
                              <w:t>Group #1</w:t>
                            </w:r>
                            <w:r w:rsidRPr="0051053E">
                              <w:rPr>
                                <w:rFonts w:ascii="Calibri" w:hAnsi="Calibri" w:cs="Calibri"/>
                                <w:sz w:val="20"/>
                                <w:szCs w:val="20"/>
                              </w:rPr>
                              <w:tab/>
                              <w:t>Underserved Taxpayers</w:t>
                            </w:r>
                            <w:r w:rsidRPr="0051053E">
                              <w:rPr>
                                <w:rFonts w:ascii="Calibri" w:hAnsi="Calibri" w:cs="Calibri"/>
                                <w:sz w:val="20"/>
                                <w:szCs w:val="20"/>
                              </w:rPr>
                              <w:tab/>
                            </w:r>
                            <w:r w:rsidRPr="0051053E">
                              <w:rPr>
                                <w:rFonts w:ascii="Calibri" w:hAnsi="Calibri" w:cs="Calibri"/>
                                <w:sz w:val="20"/>
                                <w:szCs w:val="20"/>
                              </w:rPr>
                              <w:tab/>
                              <w:t>East Rutherford NJ</w:t>
                            </w:r>
                            <w:r w:rsidRPr="0051053E">
                              <w:rPr>
                                <w:rFonts w:ascii="Calibri" w:hAnsi="Calibri" w:cs="Calibri"/>
                                <w:sz w:val="20"/>
                                <w:szCs w:val="20"/>
                              </w:rPr>
                              <w:tab/>
                            </w:r>
                            <w:r w:rsidRPr="0051053E">
                              <w:rPr>
                                <w:rFonts w:ascii="Calibri" w:hAnsi="Calibri" w:cs="Calibri"/>
                                <w:sz w:val="20"/>
                                <w:szCs w:val="20"/>
                              </w:rPr>
                              <w:tab/>
                              <w:t>Date &amp; Time TBD</w:t>
                            </w:r>
                            <w:r w:rsidRPr="0051053E">
                              <w:rPr>
                                <w:rFonts w:ascii="Calibri" w:hAnsi="Calibri" w:cs="Calibri"/>
                                <w:sz w:val="20"/>
                                <w:szCs w:val="20"/>
                              </w:rPr>
                              <w:tab/>
                              <w:t>1</w:t>
                            </w:r>
                            <w:r w:rsidRPr="0051053E">
                              <w:rPr>
                                <w:rFonts w:ascii="Calibri" w:hAnsi="Calibri" w:cs="Calibri"/>
                                <w:sz w:val="20"/>
                                <w:szCs w:val="20"/>
                              </w:rPr>
                              <w:tab/>
                              <w:t>…000</w:t>
                            </w:r>
                          </w:p>
                          <w:p w14:paraId="3A143BCF" w14:textId="77777777" w:rsidR="00163F1A" w:rsidRPr="0051053E" w:rsidRDefault="00163F1A" w:rsidP="008F5A3E">
                            <w:pPr>
                              <w:tabs>
                                <w:tab w:val="left" w:pos="360"/>
                                <w:tab w:val="left" w:pos="1440"/>
                                <w:tab w:val="right" w:pos="3870"/>
                                <w:tab w:val="left" w:pos="4320"/>
                                <w:tab w:val="right" w:pos="6120"/>
                                <w:tab w:val="left" w:pos="6480"/>
                                <w:tab w:val="right" w:leader="dot" w:pos="9360"/>
                                <w:tab w:val="right" w:pos="10440"/>
                              </w:tabs>
                              <w:rPr>
                                <w:rFonts w:ascii="Calibri" w:hAnsi="Calibri" w:cs="Calibri"/>
                                <w:sz w:val="20"/>
                                <w:szCs w:val="20"/>
                              </w:rPr>
                            </w:pPr>
                            <w:r w:rsidRPr="0051053E">
                              <w:rPr>
                                <w:rFonts w:ascii="Calibri" w:hAnsi="Calibri" w:cs="Calibri"/>
                                <w:sz w:val="20"/>
                                <w:szCs w:val="20"/>
                              </w:rPr>
                              <w:tab/>
                              <w:t>Group #2</w:t>
                            </w:r>
                            <w:r w:rsidRPr="0051053E">
                              <w:rPr>
                                <w:rFonts w:ascii="Calibri" w:hAnsi="Calibri" w:cs="Calibri"/>
                                <w:sz w:val="20"/>
                                <w:szCs w:val="20"/>
                              </w:rPr>
                              <w:tab/>
                              <w:t>Underserved Taxpayers</w:t>
                            </w:r>
                            <w:r w:rsidRPr="0051053E">
                              <w:rPr>
                                <w:rFonts w:ascii="Calibri" w:hAnsi="Calibri" w:cs="Calibri"/>
                                <w:sz w:val="20"/>
                                <w:szCs w:val="20"/>
                              </w:rPr>
                              <w:tab/>
                            </w:r>
                            <w:r w:rsidRPr="0051053E">
                              <w:rPr>
                                <w:rFonts w:ascii="Calibri" w:hAnsi="Calibri" w:cs="Calibri"/>
                                <w:sz w:val="20"/>
                                <w:szCs w:val="20"/>
                              </w:rPr>
                              <w:tab/>
                              <w:t>East Rutherford NJ</w:t>
                            </w:r>
                            <w:r w:rsidRPr="0051053E">
                              <w:rPr>
                                <w:rFonts w:ascii="Calibri" w:hAnsi="Calibri" w:cs="Calibri"/>
                                <w:sz w:val="20"/>
                                <w:szCs w:val="20"/>
                              </w:rPr>
                              <w:tab/>
                            </w:r>
                            <w:r w:rsidRPr="0051053E">
                              <w:rPr>
                                <w:rFonts w:ascii="Calibri" w:hAnsi="Calibri" w:cs="Calibri"/>
                                <w:sz w:val="20"/>
                                <w:szCs w:val="20"/>
                              </w:rPr>
                              <w:tab/>
                              <w:t>Date &amp; Time TBD</w:t>
                            </w:r>
                            <w:r w:rsidRPr="0051053E">
                              <w:rPr>
                                <w:rFonts w:ascii="Calibri" w:hAnsi="Calibri" w:cs="Calibri"/>
                                <w:sz w:val="20"/>
                                <w:szCs w:val="20"/>
                              </w:rPr>
                              <w:tab/>
                              <w:t>2</w:t>
                            </w:r>
                          </w:p>
                          <w:p w14:paraId="3547577B"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0CF3D703"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018C52F4"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7F570B57"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495B0B5B" w14:textId="77777777" w:rsidR="00163F1A" w:rsidRPr="00F62503" w:rsidRDefault="00163F1A" w:rsidP="008F5A3E">
                            <w:pPr>
                              <w:tabs>
                                <w:tab w:val="left" w:pos="360"/>
                                <w:tab w:val="right" w:pos="1710"/>
                                <w:tab w:val="right" w:pos="288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44CF8617" w14:textId="77777777" w:rsidR="00163F1A" w:rsidRPr="00F62503" w:rsidRDefault="00163F1A" w:rsidP="008F5A3E">
                            <w:pPr>
                              <w:tabs>
                                <w:tab w:val="left" w:pos="360"/>
                                <w:tab w:val="right" w:pos="1440"/>
                                <w:tab w:val="right" w:pos="288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6857E6A3" w14:textId="77777777" w:rsidR="00163F1A" w:rsidRPr="00D558EF" w:rsidRDefault="00163F1A" w:rsidP="008F5A3E">
                            <w:pPr>
                              <w:rPr>
                                <w:rFonts w:ascii="Calibri" w:hAnsi="Calibri" w:cs="Calibri"/>
                                <w:b/>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left:0;text-align:left;margin-left:0;margin-top:11.7pt;width:538.65pt;height:33.6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">
                <v:textbox>
                  <w:txbxContent>
                    <w:p w14:paraId="5C1C05B8" w14:textId="77777777" w:rsidR="00163F1A" w:rsidRPr="0051053E" w:rsidRDefault="00163F1A" w:rsidP="008F5A3E">
                      <w:pPr>
                        <w:tabs>
                          <w:tab w:val="left" w:pos="360"/>
                          <w:tab w:val="left" w:pos="1440"/>
                          <w:tab w:val="right" w:pos="3870"/>
                          <w:tab w:val="left" w:pos="4320"/>
                          <w:tab w:val="right" w:pos="6120"/>
                          <w:tab w:val="left" w:pos="6480"/>
                          <w:tab w:val="right" w:leader="dot" w:pos="9360"/>
                          <w:tab w:val="right" w:pos="10440"/>
                        </w:tabs>
                        <w:rPr>
                          <w:rFonts w:ascii="Calibri" w:hAnsi="Calibri" w:cs="Calibri"/>
                          <w:sz w:val="20"/>
                          <w:szCs w:val="20"/>
                        </w:rPr>
                      </w:pPr>
                      <w:r w:rsidRPr="0051053E">
                        <w:rPr>
                          <w:rFonts w:ascii="Calibri" w:hAnsi="Calibri" w:cs="Calibri"/>
                          <w:sz w:val="20"/>
                          <w:szCs w:val="20"/>
                        </w:rPr>
                        <w:tab/>
                        <w:t>Group #1</w:t>
                      </w:r>
                      <w:r w:rsidRPr="0051053E">
                        <w:rPr>
                          <w:rFonts w:ascii="Calibri" w:hAnsi="Calibri" w:cs="Calibri"/>
                          <w:sz w:val="20"/>
                          <w:szCs w:val="20"/>
                        </w:rPr>
                        <w:tab/>
                        <w:t>Underserved Taxpayers</w:t>
                      </w:r>
                      <w:r w:rsidRPr="0051053E">
                        <w:rPr>
                          <w:rFonts w:ascii="Calibri" w:hAnsi="Calibri" w:cs="Calibri"/>
                          <w:sz w:val="20"/>
                          <w:szCs w:val="20"/>
                        </w:rPr>
                        <w:tab/>
                      </w:r>
                      <w:r w:rsidRPr="0051053E">
                        <w:rPr>
                          <w:rFonts w:ascii="Calibri" w:hAnsi="Calibri" w:cs="Calibri"/>
                          <w:sz w:val="20"/>
                          <w:szCs w:val="20"/>
                        </w:rPr>
                        <w:tab/>
                        <w:t>East Rutherford NJ</w:t>
                      </w:r>
                      <w:r w:rsidRPr="0051053E">
                        <w:rPr>
                          <w:rFonts w:ascii="Calibri" w:hAnsi="Calibri" w:cs="Calibri"/>
                          <w:sz w:val="20"/>
                          <w:szCs w:val="20"/>
                        </w:rPr>
                        <w:tab/>
                      </w:r>
                      <w:r w:rsidRPr="0051053E">
                        <w:rPr>
                          <w:rFonts w:ascii="Calibri" w:hAnsi="Calibri" w:cs="Calibri"/>
                          <w:sz w:val="20"/>
                          <w:szCs w:val="20"/>
                        </w:rPr>
                        <w:tab/>
                        <w:t>Date &amp; Time TBD</w:t>
                      </w:r>
                      <w:r w:rsidRPr="0051053E">
                        <w:rPr>
                          <w:rFonts w:ascii="Calibri" w:hAnsi="Calibri" w:cs="Calibri"/>
                          <w:sz w:val="20"/>
                          <w:szCs w:val="20"/>
                        </w:rPr>
                        <w:tab/>
                        <w:t>1</w:t>
                      </w:r>
                      <w:r w:rsidRPr="0051053E">
                        <w:rPr>
                          <w:rFonts w:ascii="Calibri" w:hAnsi="Calibri" w:cs="Calibri"/>
                          <w:sz w:val="20"/>
                          <w:szCs w:val="20"/>
                        </w:rPr>
                        <w:tab/>
                        <w:t>…000</w:t>
                      </w:r>
                    </w:p>
                    <w:p w14:paraId="3A143BCF" w14:textId="77777777" w:rsidR="00163F1A" w:rsidRPr="0051053E" w:rsidRDefault="00163F1A" w:rsidP="008F5A3E">
                      <w:pPr>
                        <w:tabs>
                          <w:tab w:val="left" w:pos="360"/>
                          <w:tab w:val="left" w:pos="1440"/>
                          <w:tab w:val="right" w:pos="3870"/>
                          <w:tab w:val="left" w:pos="4320"/>
                          <w:tab w:val="right" w:pos="6120"/>
                          <w:tab w:val="left" w:pos="6480"/>
                          <w:tab w:val="right" w:leader="dot" w:pos="9360"/>
                          <w:tab w:val="right" w:pos="10440"/>
                        </w:tabs>
                        <w:rPr>
                          <w:rFonts w:ascii="Calibri" w:hAnsi="Calibri" w:cs="Calibri"/>
                          <w:sz w:val="20"/>
                          <w:szCs w:val="20"/>
                        </w:rPr>
                      </w:pPr>
                      <w:r w:rsidRPr="0051053E">
                        <w:rPr>
                          <w:rFonts w:ascii="Calibri" w:hAnsi="Calibri" w:cs="Calibri"/>
                          <w:sz w:val="20"/>
                          <w:szCs w:val="20"/>
                        </w:rPr>
                        <w:tab/>
                        <w:t>Group #2</w:t>
                      </w:r>
                      <w:r w:rsidRPr="0051053E">
                        <w:rPr>
                          <w:rFonts w:ascii="Calibri" w:hAnsi="Calibri" w:cs="Calibri"/>
                          <w:sz w:val="20"/>
                          <w:szCs w:val="20"/>
                        </w:rPr>
                        <w:tab/>
                        <w:t>Underserved Taxpayers</w:t>
                      </w:r>
                      <w:r w:rsidRPr="0051053E">
                        <w:rPr>
                          <w:rFonts w:ascii="Calibri" w:hAnsi="Calibri" w:cs="Calibri"/>
                          <w:sz w:val="20"/>
                          <w:szCs w:val="20"/>
                        </w:rPr>
                        <w:tab/>
                      </w:r>
                      <w:r w:rsidRPr="0051053E">
                        <w:rPr>
                          <w:rFonts w:ascii="Calibri" w:hAnsi="Calibri" w:cs="Calibri"/>
                          <w:sz w:val="20"/>
                          <w:szCs w:val="20"/>
                        </w:rPr>
                        <w:tab/>
                        <w:t>East Rutherford NJ</w:t>
                      </w:r>
                      <w:r w:rsidRPr="0051053E">
                        <w:rPr>
                          <w:rFonts w:ascii="Calibri" w:hAnsi="Calibri" w:cs="Calibri"/>
                          <w:sz w:val="20"/>
                          <w:szCs w:val="20"/>
                        </w:rPr>
                        <w:tab/>
                      </w:r>
                      <w:r w:rsidRPr="0051053E">
                        <w:rPr>
                          <w:rFonts w:ascii="Calibri" w:hAnsi="Calibri" w:cs="Calibri"/>
                          <w:sz w:val="20"/>
                          <w:szCs w:val="20"/>
                        </w:rPr>
                        <w:tab/>
                        <w:t>Date &amp; Time TBD</w:t>
                      </w:r>
                      <w:r w:rsidRPr="0051053E">
                        <w:rPr>
                          <w:rFonts w:ascii="Calibri" w:hAnsi="Calibri" w:cs="Calibri"/>
                          <w:sz w:val="20"/>
                          <w:szCs w:val="20"/>
                        </w:rPr>
                        <w:tab/>
                        <w:t>2</w:t>
                      </w:r>
                    </w:p>
                    <w:p w14:paraId="3547577B"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0CF3D703"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018C52F4"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7F570B57" w14:textId="77777777" w:rsidR="00163F1A" w:rsidRDefault="00163F1A" w:rsidP="008F5A3E">
                      <w:pPr>
                        <w:tabs>
                          <w:tab w:val="left" w:pos="360"/>
                          <w:tab w:val="right" w:pos="1710"/>
                          <w:tab w:val="right" w:pos="324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495B0B5B" w14:textId="77777777" w:rsidR="00163F1A" w:rsidRPr="00F62503" w:rsidRDefault="00163F1A" w:rsidP="008F5A3E">
                      <w:pPr>
                        <w:tabs>
                          <w:tab w:val="left" w:pos="360"/>
                          <w:tab w:val="right" w:pos="1710"/>
                          <w:tab w:val="right" w:pos="288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44CF8617" w14:textId="77777777" w:rsidR="00163F1A" w:rsidRPr="00F62503" w:rsidRDefault="00163F1A" w:rsidP="008F5A3E">
                      <w:pPr>
                        <w:tabs>
                          <w:tab w:val="left" w:pos="360"/>
                          <w:tab w:val="right" w:pos="1440"/>
                          <w:tab w:val="right" w:pos="2880"/>
                          <w:tab w:val="center" w:pos="3870"/>
                          <w:tab w:val="center" w:pos="5040"/>
                          <w:tab w:val="center" w:pos="6120"/>
                          <w:tab w:val="center" w:pos="7200"/>
                          <w:tab w:val="center" w:pos="8280"/>
                          <w:tab w:val="center" w:pos="9360"/>
                          <w:tab w:val="right" w:pos="10440"/>
                        </w:tabs>
                        <w:rPr>
                          <w:rFonts w:ascii="Calibri" w:hAnsi="Calibri" w:cs="Calibri"/>
                          <w:sz w:val="20"/>
                          <w:szCs w:val="20"/>
                        </w:rPr>
                      </w:pPr>
                    </w:p>
                    <w:p w14:paraId="6857E6A3" w14:textId="77777777" w:rsidR="00163F1A" w:rsidRPr="00D558EF" w:rsidRDefault="00163F1A" w:rsidP="008F5A3E">
                      <w:pPr>
                        <w:rPr>
                          <w:rFonts w:ascii="Calibri" w:hAnsi="Calibri" w:cs="Calibri"/>
                          <w:b/>
                          <w:sz w:val="26"/>
                          <w:szCs w:val="26"/>
                        </w:rPr>
                      </w:pPr>
                    </w:p>
                  </w:txbxContent>
                </v:textbox>
                <w10:wrap anchorx="margin"/>
              </v:shape>
            </w:pict>
          </mc:Fallback>
        </mc:AlternateContent>
      </w:r>
    </w:p>
    <w:p w14:paraId="7506DFF5" w14:textId="77777777" w:rsidR="008F5A3E" w:rsidRPr="0001448F" w:rsidRDefault="008F5A3E" w:rsidP="008F5A3E">
      <w:pPr>
        <w:rPr>
          <w:rFonts w:ascii="Calibri" w:hAnsi="Calibri"/>
          <w:color w:val="C00000"/>
          <w:sz w:val="20"/>
          <w:u w:val="single"/>
        </w:rPr>
      </w:pPr>
    </w:p>
    <w:p w14:paraId="23CAB5CA" w14:textId="77777777" w:rsidR="008F5A3E" w:rsidRPr="0001448F" w:rsidRDefault="008F5A3E" w:rsidP="008F5A3E">
      <w:pPr>
        <w:ind w:left="720" w:hanging="720"/>
        <w:jc w:val="right"/>
        <w:rPr>
          <w:rFonts w:ascii="Calibri" w:hAnsi="Calibri"/>
          <w:color w:val="C00000"/>
          <w:sz w:val="20"/>
          <w:u w:val="single"/>
        </w:rPr>
      </w:pPr>
    </w:p>
    <w:p w14:paraId="32ACBC8F" w14:textId="77777777" w:rsidR="008F5A3E" w:rsidRPr="0001448F" w:rsidRDefault="008F5A3E" w:rsidP="008F5A3E">
      <w:pPr>
        <w:ind w:left="720" w:hanging="720"/>
        <w:jc w:val="right"/>
        <w:rPr>
          <w:rFonts w:ascii="Calibri" w:hAnsi="Calibri"/>
          <w:color w:val="C00000"/>
          <w:sz w:val="20"/>
          <w:u w:val="single"/>
        </w:rPr>
      </w:pPr>
    </w:p>
    <w:p w14:paraId="27CA79F1" w14:textId="77777777" w:rsidR="008F5A3E" w:rsidRDefault="008F5A3E" w:rsidP="008F5A3E">
      <w:pPr>
        <w:ind w:left="720" w:hanging="720"/>
        <w:jc w:val="right"/>
        <w:rPr>
          <w:rFonts w:ascii="Calibri" w:hAnsi="Calibri"/>
          <w:color w:val="C00000"/>
          <w:sz w:val="20"/>
          <w:u w:val="single"/>
        </w:rPr>
      </w:pPr>
    </w:p>
    <w:p w14:paraId="1DB4CAAD" w14:textId="77777777" w:rsidR="006F00C4" w:rsidRPr="0001448F" w:rsidRDefault="006F00C4" w:rsidP="008F5A3E">
      <w:pPr>
        <w:ind w:left="720" w:hanging="720"/>
        <w:jc w:val="right"/>
        <w:rPr>
          <w:rFonts w:ascii="Calibri" w:hAnsi="Calibri"/>
          <w:color w:val="C00000"/>
          <w:sz w:val="20"/>
          <w:u w:val="single"/>
        </w:rPr>
      </w:pPr>
    </w:p>
    <w:p w14:paraId="3BD00432" w14:textId="77777777" w:rsidR="005A1C8F" w:rsidRPr="00630BA4" w:rsidRDefault="005A1C8F" w:rsidP="00D7533A">
      <w:pPr>
        <w:pStyle w:val="Quick"/>
        <w:tabs>
          <w:tab w:val="left" w:pos="-1080"/>
          <w:tab w:val="left" w:pos="-720"/>
          <w:tab w:val="left" w:pos="0"/>
          <w:tab w:val="left" w:pos="540"/>
        </w:tabs>
        <w:ind w:left="0" w:right="360" w:firstLine="0"/>
        <w:jc w:val="both"/>
        <w:rPr>
          <w:rFonts w:asciiTheme="minorHAnsi" w:hAnsiTheme="minorHAnsi" w:cstheme="minorHAnsi"/>
          <w:bCs/>
          <w:szCs w:val="24"/>
        </w:rPr>
      </w:pPr>
      <w:r w:rsidRPr="005A1C8F">
        <w:rPr>
          <w:rFonts w:asciiTheme="minorHAnsi" w:hAnsiTheme="minorHAnsi" w:cstheme="minorHAnsi"/>
          <w:b/>
          <w:szCs w:val="24"/>
          <w:u w:val="single"/>
        </w:rPr>
        <w:t>FOREWORD TO MODERATOR</w:t>
      </w:r>
      <w:r w:rsidRPr="005A1C8F">
        <w:rPr>
          <w:rFonts w:asciiTheme="minorHAnsi" w:hAnsiTheme="minorHAnsi" w:cstheme="minorHAnsi"/>
          <w:b/>
          <w:szCs w:val="24"/>
        </w:rPr>
        <w:t xml:space="preserve">:  </w:t>
      </w:r>
      <w:r w:rsidRPr="00630BA4">
        <w:rPr>
          <w:rFonts w:asciiTheme="minorHAnsi" w:hAnsiTheme="minorHAnsi" w:cstheme="minorHAnsi"/>
          <w:bCs/>
          <w:szCs w:val="24"/>
        </w:rPr>
        <w:t xml:space="preserve">IT IS IMPORTANT TO STAY ON SCRIPT AS MUCH AS POSSIBLE AND HANDLE EACH GROUP IN A SENSITIVE MANNER BY PLACING YOURSELF IN THEIR SITUATION – REFERRING TO THE GROUP AS </w:t>
      </w:r>
      <w:r w:rsidRPr="00630BA4">
        <w:rPr>
          <w:rFonts w:asciiTheme="minorHAnsi" w:hAnsiTheme="minorHAnsi" w:cstheme="minorHAnsi"/>
          <w:bCs/>
          <w:i/>
          <w:szCs w:val="24"/>
        </w:rPr>
        <w:t>“WE/US”</w:t>
      </w:r>
      <w:r w:rsidRPr="00630BA4">
        <w:rPr>
          <w:rFonts w:asciiTheme="minorHAnsi" w:hAnsiTheme="minorHAnsi" w:cstheme="minorHAnsi"/>
          <w:bCs/>
          <w:szCs w:val="24"/>
        </w:rPr>
        <w:t xml:space="preserve"> AS OPPOSED TO </w:t>
      </w:r>
      <w:r w:rsidRPr="00630BA4">
        <w:rPr>
          <w:rFonts w:asciiTheme="minorHAnsi" w:hAnsiTheme="minorHAnsi" w:cstheme="minorHAnsi"/>
          <w:bCs/>
          <w:i/>
          <w:szCs w:val="24"/>
        </w:rPr>
        <w:t>“YOU”</w:t>
      </w:r>
      <w:r w:rsidRPr="00630BA4">
        <w:rPr>
          <w:rFonts w:asciiTheme="minorHAnsi" w:hAnsiTheme="minorHAnsi" w:cstheme="minorHAnsi"/>
          <w:bCs/>
          <w:szCs w:val="24"/>
        </w:rPr>
        <w:t xml:space="preserve"> WHEN SPEAKING TO THEM ABOUT PROBLEMS WITH THE IRS.</w:t>
      </w:r>
    </w:p>
    <w:p w14:paraId="363DD898" w14:textId="77777777" w:rsidR="00C20C4F" w:rsidRPr="00630BA4" w:rsidRDefault="00C20C4F" w:rsidP="00D7533A">
      <w:pPr>
        <w:pStyle w:val="Quick"/>
        <w:tabs>
          <w:tab w:val="left" w:pos="-1080"/>
          <w:tab w:val="left" w:pos="-720"/>
          <w:tab w:val="left" w:pos="0"/>
          <w:tab w:val="left" w:pos="540"/>
        </w:tabs>
        <w:ind w:left="0" w:right="360" w:firstLine="0"/>
        <w:jc w:val="both"/>
        <w:rPr>
          <w:rFonts w:asciiTheme="minorHAnsi" w:hAnsiTheme="minorHAnsi" w:cstheme="minorHAnsi"/>
          <w:bCs/>
          <w:szCs w:val="24"/>
        </w:rPr>
      </w:pPr>
    </w:p>
    <w:p w14:paraId="7DAAFE4E" w14:textId="2F45F351" w:rsidR="00C20C4F" w:rsidRPr="005A1C8F" w:rsidRDefault="008F5A3E" w:rsidP="00D7533A">
      <w:pPr>
        <w:pStyle w:val="Quick"/>
        <w:tabs>
          <w:tab w:val="left" w:pos="-1080"/>
          <w:tab w:val="left" w:pos="-720"/>
          <w:tab w:val="left" w:pos="0"/>
          <w:tab w:val="left" w:pos="540"/>
        </w:tabs>
        <w:ind w:left="0" w:right="360" w:firstLine="0"/>
        <w:jc w:val="both"/>
        <w:rPr>
          <w:rFonts w:asciiTheme="minorHAnsi" w:hAnsiTheme="minorHAnsi" w:cstheme="minorHAnsi"/>
          <w:b/>
          <w:szCs w:val="24"/>
        </w:rPr>
      </w:pPr>
      <w:r>
        <w:rPr>
          <w:rFonts w:asciiTheme="minorHAnsi" w:hAnsiTheme="minorHAnsi" w:cstheme="minorHAnsi"/>
          <w:b/>
          <w:szCs w:val="24"/>
          <w:u w:val="single"/>
        </w:rPr>
        <w:t xml:space="preserve">MODERATOR </w:t>
      </w:r>
      <w:r w:rsidR="00C20C4F" w:rsidRPr="00C20C4F">
        <w:rPr>
          <w:rFonts w:asciiTheme="minorHAnsi" w:hAnsiTheme="minorHAnsi" w:cstheme="minorHAnsi"/>
          <w:b/>
          <w:szCs w:val="24"/>
          <w:u w:val="single"/>
        </w:rPr>
        <w:t>INTRODUCTION</w:t>
      </w:r>
      <w:r>
        <w:rPr>
          <w:rFonts w:asciiTheme="minorHAnsi" w:hAnsiTheme="minorHAnsi" w:cstheme="minorHAnsi"/>
          <w:b/>
          <w:szCs w:val="24"/>
          <w:u w:val="single"/>
        </w:rPr>
        <w:t xml:space="preserve"> &amp; DISCLOSURE</w:t>
      </w:r>
      <w:r w:rsidR="00737516">
        <w:rPr>
          <w:rFonts w:asciiTheme="minorHAnsi" w:hAnsiTheme="minorHAnsi" w:cstheme="minorHAnsi"/>
          <w:b/>
          <w:szCs w:val="24"/>
          <w:u w:val="single"/>
        </w:rPr>
        <w:t xml:space="preserve"> (2</w:t>
      </w:r>
      <w:r w:rsidR="00455140">
        <w:rPr>
          <w:rFonts w:asciiTheme="minorHAnsi" w:hAnsiTheme="minorHAnsi" w:cstheme="minorHAnsi"/>
          <w:b/>
          <w:szCs w:val="24"/>
          <w:u w:val="single"/>
        </w:rPr>
        <w:t>-3</w:t>
      </w:r>
      <w:r w:rsidR="00737516">
        <w:rPr>
          <w:rFonts w:asciiTheme="minorHAnsi" w:hAnsiTheme="minorHAnsi" w:cstheme="minorHAnsi"/>
          <w:b/>
          <w:szCs w:val="24"/>
          <w:u w:val="single"/>
        </w:rPr>
        <w:t xml:space="preserve"> minutes)</w:t>
      </w:r>
    </w:p>
    <w:p w14:paraId="23EAF44B" w14:textId="77777777" w:rsidR="00831D3E" w:rsidRPr="00630BA4" w:rsidRDefault="00831D3E" w:rsidP="00C774DF">
      <w:pPr>
        <w:numPr>
          <w:ilvl w:val="0"/>
          <w:numId w:val="3"/>
        </w:numPr>
        <w:spacing w:before="120"/>
        <w:ind w:left="547" w:right="360" w:hanging="547"/>
        <w:rPr>
          <w:rFonts w:asciiTheme="minorHAnsi" w:hAnsiTheme="minorHAnsi" w:cstheme="minorHAnsi"/>
          <w:bCs/>
        </w:rPr>
      </w:pPr>
      <w:r w:rsidRPr="00C20C4F">
        <w:rPr>
          <w:rFonts w:asciiTheme="minorHAnsi" w:hAnsiTheme="minorHAnsi" w:cstheme="minorHAnsi"/>
          <w:b/>
          <w:bCs/>
          <w:color w:val="000000" w:themeColor="text1"/>
          <w:u w:val="single"/>
        </w:rPr>
        <w:t xml:space="preserve">Moderator’s </w:t>
      </w:r>
      <w:r w:rsidRPr="00C20C4F">
        <w:rPr>
          <w:rFonts w:asciiTheme="minorHAnsi" w:hAnsiTheme="minorHAnsi" w:cstheme="minorHAnsi"/>
          <w:b/>
          <w:bCs/>
          <w:u w:val="single"/>
        </w:rPr>
        <w:t>Introduction &amp; Ground Rules</w:t>
      </w:r>
      <w:r w:rsidRPr="00C20C4F">
        <w:rPr>
          <w:rFonts w:asciiTheme="minorHAnsi" w:hAnsiTheme="minorHAnsi" w:cstheme="minorHAnsi"/>
          <w:b/>
        </w:rPr>
        <w:t>:</w:t>
      </w:r>
      <w:r w:rsidRPr="00C20C4F">
        <w:rPr>
          <w:rFonts w:asciiTheme="minorHAnsi" w:hAnsiTheme="minorHAnsi" w:cstheme="minorHAnsi"/>
        </w:rPr>
        <w:t xml:space="preserve">  </w:t>
      </w:r>
      <w:r w:rsidRPr="00630BA4">
        <w:rPr>
          <w:rFonts w:asciiTheme="minorHAnsi" w:hAnsiTheme="minorHAnsi" w:cstheme="minorHAnsi"/>
          <w:bCs/>
        </w:rPr>
        <w:t>Hello, I’m (MODERATOR), working with Russell Research.  Thank you for joining us for this discussion.  Throughout the time we’re together here, please remember that this is a free-flowing discussion in which there are no wrong answers.  We are looking for your unique and honest point of view.  We want to have an open discussion in which every one of you participates spontaneously, so let’s all talk as we have something to say, but also be respectful of others as they try to talk too.</w:t>
      </w:r>
    </w:p>
    <w:p w14:paraId="61866504" w14:textId="77777777" w:rsidR="00630BA4" w:rsidRDefault="00831D3E" w:rsidP="00C774DF">
      <w:pPr>
        <w:numPr>
          <w:ilvl w:val="0"/>
          <w:numId w:val="3"/>
        </w:numPr>
        <w:spacing w:before="240"/>
        <w:ind w:left="547" w:right="360" w:hanging="547"/>
        <w:rPr>
          <w:rFonts w:asciiTheme="minorHAnsi" w:hAnsiTheme="minorHAnsi" w:cstheme="minorHAnsi"/>
        </w:rPr>
      </w:pPr>
      <w:r w:rsidRPr="00C62A16">
        <w:rPr>
          <w:rFonts w:asciiTheme="minorHAnsi" w:hAnsiTheme="minorHAnsi" w:cstheme="minorHAnsi"/>
          <w:b/>
          <w:u w:val="single"/>
        </w:rPr>
        <w:t>Disclosure</w:t>
      </w:r>
      <w:r w:rsidRPr="00C62A16">
        <w:rPr>
          <w:rFonts w:asciiTheme="minorHAnsi" w:hAnsiTheme="minorHAnsi" w:cstheme="minorHAnsi"/>
        </w:rPr>
        <w:t xml:space="preserve">: </w:t>
      </w:r>
      <w:r w:rsidRPr="00630BA4">
        <w:rPr>
          <w:rFonts w:asciiTheme="minorHAnsi" w:hAnsiTheme="minorHAnsi" w:cstheme="minorHAnsi"/>
        </w:rPr>
        <w:t>Our 90-minute discussion will be audio and video taped, with a one-way mirror behind me and with colleagues observing and listening to our discussion</w:t>
      </w:r>
      <w:r w:rsidR="00C20C4F" w:rsidRPr="00630BA4">
        <w:rPr>
          <w:rFonts w:asciiTheme="minorHAnsi" w:hAnsiTheme="minorHAnsi" w:cstheme="minorHAnsi"/>
        </w:rPr>
        <w:t xml:space="preserve"> – looking for ways that the </w:t>
      </w:r>
      <w:r w:rsidR="001B0033" w:rsidRPr="00630BA4">
        <w:rPr>
          <w:rFonts w:asciiTheme="minorHAnsi" w:hAnsiTheme="minorHAnsi" w:cstheme="minorHAnsi"/>
        </w:rPr>
        <w:t>TA</w:t>
      </w:r>
      <w:r w:rsidR="00D7533A" w:rsidRPr="00630BA4">
        <w:rPr>
          <w:rFonts w:asciiTheme="minorHAnsi" w:hAnsiTheme="minorHAnsi" w:cstheme="minorHAnsi"/>
        </w:rPr>
        <w:t xml:space="preserve">S </w:t>
      </w:r>
      <w:r w:rsidR="00C20C4F" w:rsidRPr="00630BA4">
        <w:rPr>
          <w:rFonts w:asciiTheme="minorHAnsi" w:hAnsiTheme="minorHAnsi" w:cstheme="minorHAnsi"/>
        </w:rPr>
        <w:t>can better assist you with filing taxes</w:t>
      </w:r>
      <w:r w:rsidRPr="00630BA4">
        <w:rPr>
          <w:rFonts w:asciiTheme="minorHAnsi" w:hAnsiTheme="minorHAnsi" w:cstheme="minorHAnsi"/>
        </w:rPr>
        <w:t xml:space="preserve">. Your participation is voluntary and we are required by law to report to you the OMB (Office of Management and Budget) Control Number for this public information request.  That number is </w:t>
      </w:r>
      <w:r w:rsidR="00C62A16" w:rsidRPr="00630BA4">
        <w:rPr>
          <w:rFonts w:asciiTheme="minorHAnsi" w:hAnsiTheme="minorHAnsi" w:cstheme="minorHAnsi"/>
        </w:rPr>
        <w:t>[TBD]</w:t>
      </w:r>
      <w:r w:rsidRPr="00630BA4">
        <w:rPr>
          <w:rFonts w:asciiTheme="minorHAnsi" w:hAnsiTheme="minorHAnsi" w:cstheme="minorHAnsi"/>
        </w:rPr>
        <w:t>.  In addition, if you have any comments on ways to improve this research process, you can write to the IRS.  Would you like the address?</w:t>
      </w:r>
      <w:r w:rsidRPr="00C62A16">
        <w:rPr>
          <w:rFonts w:asciiTheme="minorHAnsi" w:hAnsiTheme="minorHAnsi" w:cstheme="minorHAnsi"/>
          <w:b/>
          <w:bCs/>
        </w:rPr>
        <w:t xml:space="preserve"> </w:t>
      </w:r>
    </w:p>
    <w:p w14:paraId="07AAA1C3" w14:textId="2E1472D7" w:rsidR="008F5A3E" w:rsidRPr="00C62A16" w:rsidRDefault="00831D3E" w:rsidP="00C774DF">
      <w:pPr>
        <w:numPr>
          <w:ilvl w:val="0"/>
          <w:numId w:val="3"/>
        </w:numPr>
        <w:spacing w:before="240"/>
        <w:ind w:left="547" w:right="360" w:hanging="547"/>
        <w:rPr>
          <w:rFonts w:asciiTheme="minorHAnsi" w:hAnsiTheme="minorHAnsi" w:cstheme="minorHAnsi"/>
        </w:rPr>
      </w:pPr>
      <w:r w:rsidRPr="00C62A16">
        <w:rPr>
          <w:rFonts w:asciiTheme="minorHAnsi" w:hAnsiTheme="minorHAnsi" w:cstheme="minorHAnsi"/>
        </w:rPr>
        <w:t>(IF YES, ADDRESS IS…)</w:t>
      </w:r>
      <w:r w:rsidRPr="00C62A16">
        <w:rPr>
          <w:rFonts w:asciiTheme="minorHAnsi" w:hAnsiTheme="minorHAnsi" w:cstheme="minorHAnsi"/>
          <w:bCs/>
        </w:rPr>
        <w:t xml:space="preserve"> </w:t>
      </w:r>
      <w:r w:rsidR="009F4BF1" w:rsidRPr="00C62A16">
        <w:rPr>
          <w:rFonts w:asciiTheme="minorHAnsi" w:hAnsiTheme="minorHAnsi" w:cstheme="minorHAnsi"/>
          <w:bCs/>
          <w:i/>
          <w:color w:val="000000" w:themeColor="text1"/>
        </w:rPr>
        <w:t>Internal Revenue Service, Special Services Committee, SE:W:CAR:MP:T:M:S – Room 6129, 1111 Constitution Avenue, NW, Washington, DC 20224.</w:t>
      </w:r>
    </w:p>
    <w:p w14:paraId="380C7861" w14:textId="03E7408C" w:rsidR="00C20C4F" w:rsidRPr="00630BA4" w:rsidRDefault="008F5A3E" w:rsidP="00C774DF">
      <w:pPr>
        <w:numPr>
          <w:ilvl w:val="0"/>
          <w:numId w:val="3"/>
        </w:numPr>
        <w:spacing w:before="240"/>
        <w:ind w:left="547" w:right="360" w:hanging="547"/>
        <w:rPr>
          <w:rFonts w:asciiTheme="minorHAnsi" w:hAnsiTheme="minorHAnsi" w:cstheme="minorHAnsi"/>
          <w:bCs/>
        </w:rPr>
      </w:pPr>
      <w:r>
        <w:rPr>
          <w:rFonts w:asciiTheme="minorHAnsi" w:hAnsiTheme="minorHAnsi" w:cstheme="minorHAnsi"/>
          <w:b/>
          <w:u w:val="single"/>
        </w:rPr>
        <w:t>Objectives</w:t>
      </w:r>
      <w:r w:rsidRPr="00C20C4F">
        <w:rPr>
          <w:rFonts w:asciiTheme="minorHAnsi" w:hAnsiTheme="minorHAnsi" w:cstheme="minorHAnsi"/>
          <w:b/>
        </w:rPr>
        <w:t>:</w:t>
      </w:r>
      <w:r w:rsidRPr="00C20C4F">
        <w:rPr>
          <w:rFonts w:asciiTheme="minorHAnsi" w:hAnsiTheme="minorHAnsi" w:cstheme="minorHAnsi"/>
        </w:rPr>
        <w:t xml:space="preserve"> </w:t>
      </w:r>
      <w:r w:rsidR="00C20C4F" w:rsidRPr="00630BA4">
        <w:rPr>
          <w:rFonts w:asciiTheme="minorHAnsi" w:hAnsiTheme="minorHAnsi" w:cstheme="minorHAnsi"/>
          <w:bCs/>
        </w:rPr>
        <w:t>All of you were invited here today because you are Taxpayers and we want you to share with us your current and past experiences with the IRS.   Please keep in mind that what you say here tonight will in no way be associated with you personally.</w:t>
      </w:r>
      <w:r w:rsidR="00737516" w:rsidRPr="00630BA4">
        <w:rPr>
          <w:rFonts w:asciiTheme="minorHAnsi" w:hAnsiTheme="minorHAnsi" w:cstheme="minorHAnsi"/>
          <w:bCs/>
        </w:rPr>
        <w:t xml:space="preserve"> The conversation will be video-recorded, and I do have some colleagues observing behind the glass.</w:t>
      </w:r>
    </w:p>
    <w:p w14:paraId="5172E01A" w14:textId="72D58FAD" w:rsidR="00831D3E" w:rsidRPr="00C62A16" w:rsidRDefault="008F5A3E" w:rsidP="00D7533A">
      <w:pPr>
        <w:spacing w:before="360"/>
        <w:ind w:right="360"/>
        <w:jc w:val="both"/>
        <w:rPr>
          <w:rFonts w:asciiTheme="minorHAnsi" w:hAnsiTheme="minorHAnsi" w:cstheme="minorHAnsi"/>
          <w:b/>
          <w:bCs/>
          <w:u w:val="single"/>
        </w:rPr>
      </w:pPr>
      <w:r w:rsidRPr="00C62A16">
        <w:rPr>
          <w:rFonts w:asciiTheme="minorHAnsi" w:hAnsiTheme="minorHAnsi" w:cstheme="minorHAnsi"/>
          <w:b/>
          <w:bCs/>
          <w:u w:val="single"/>
        </w:rPr>
        <w:t>RESPONDENT</w:t>
      </w:r>
      <w:r w:rsidR="005A1C8F" w:rsidRPr="00C62A16">
        <w:rPr>
          <w:rFonts w:asciiTheme="minorHAnsi" w:hAnsiTheme="minorHAnsi" w:cstheme="minorHAnsi"/>
          <w:b/>
          <w:bCs/>
          <w:u w:val="single"/>
        </w:rPr>
        <w:t xml:space="preserve"> INTRODUCTION</w:t>
      </w:r>
      <w:r w:rsidR="00831D3E" w:rsidRPr="00C62A16">
        <w:rPr>
          <w:rFonts w:asciiTheme="minorHAnsi" w:hAnsiTheme="minorHAnsi" w:cstheme="minorHAnsi"/>
          <w:b/>
          <w:bCs/>
          <w:u w:val="single"/>
        </w:rPr>
        <w:t xml:space="preserve"> </w:t>
      </w:r>
      <w:r w:rsidR="00737516" w:rsidRPr="00C62A16">
        <w:rPr>
          <w:rFonts w:asciiTheme="minorHAnsi" w:hAnsiTheme="minorHAnsi" w:cstheme="minorHAnsi"/>
          <w:b/>
          <w:bCs/>
          <w:u w:val="single"/>
        </w:rPr>
        <w:t>(</w:t>
      </w:r>
      <w:r w:rsidR="00455140" w:rsidRPr="00C62A16">
        <w:rPr>
          <w:rFonts w:asciiTheme="minorHAnsi" w:hAnsiTheme="minorHAnsi" w:cstheme="minorHAnsi"/>
          <w:b/>
          <w:bCs/>
          <w:u w:val="single"/>
        </w:rPr>
        <w:t>10</w:t>
      </w:r>
      <w:r w:rsidR="00737516" w:rsidRPr="00C62A16">
        <w:rPr>
          <w:rFonts w:asciiTheme="minorHAnsi" w:hAnsiTheme="minorHAnsi" w:cstheme="minorHAnsi"/>
          <w:b/>
          <w:bCs/>
          <w:u w:val="single"/>
        </w:rPr>
        <w:t xml:space="preserve"> minutes)</w:t>
      </w:r>
    </w:p>
    <w:p w14:paraId="3F0C2E7F" w14:textId="41757322" w:rsidR="00831D3E" w:rsidRPr="00630BA4" w:rsidRDefault="00831D3E" w:rsidP="00C774DF">
      <w:pPr>
        <w:numPr>
          <w:ilvl w:val="0"/>
          <w:numId w:val="4"/>
        </w:numPr>
        <w:spacing w:before="120"/>
        <w:ind w:right="360" w:hanging="540"/>
        <w:rPr>
          <w:rFonts w:asciiTheme="minorHAnsi" w:hAnsiTheme="minorHAnsi" w:cstheme="minorHAnsi"/>
          <w:bCs/>
        </w:rPr>
      </w:pPr>
      <w:r w:rsidRPr="00630BA4">
        <w:rPr>
          <w:rFonts w:asciiTheme="minorHAnsi" w:hAnsiTheme="minorHAnsi" w:cstheme="minorHAnsi"/>
          <w:bCs/>
        </w:rPr>
        <w:t xml:space="preserve">First, let’s go around the room and introduce ourselves.  Tell us your first name only and the general area in which you live.  Also, please tell us a bit about </w:t>
      </w:r>
      <w:r w:rsidR="00FA668B" w:rsidRPr="00630BA4">
        <w:rPr>
          <w:rFonts w:asciiTheme="minorHAnsi" w:hAnsiTheme="minorHAnsi" w:cstheme="minorHAnsi"/>
          <w:bCs/>
        </w:rPr>
        <w:t xml:space="preserve">your family situation, </w:t>
      </w:r>
      <w:r w:rsidRPr="00630BA4">
        <w:rPr>
          <w:rFonts w:asciiTheme="minorHAnsi" w:hAnsiTheme="minorHAnsi" w:cstheme="minorHAnsi"/>
          <w:bCs/>
        </w:rPr>
        <w:t xml:space="preserve">what you do for a living, </w:t>
      </w:r>
      <w:r w:rsidR="00FA668B" w:rsidRPr="00630BA4">
        <w:rPr>
          <w:rFonts w:asciiTheme="minorHAnsi" w:hAnsiTheme="minorHAnsi" w:cstheme="minorHAnsi"/>
          <w:bCs/>
        </w:rPr>
        <w:t>how you do your taxes – by yourself, with help from family/friends, or with a professional preparer.  Let’s go around the room.</w:t>
      </w:r>
    </w:p>
    <w:p w14:paraId="51608AF0" w14:textId="77777777" w:rsidR="009F4BF1" w:rsidRPr="009F4BF1" w:rsidRDefault="009F4BF1" w:rsidP="00C774DF">
      <w:pPr>
        <w:tabs>
          <w:tab w:val="left" w:pos="-1080"/>
          <w:tab w:val="left" w:pos="-720"/>
          <w:tab w:val="left" w:pos="0"/>
          <w:tab w:val="left" w:pos="540"/>
        </w:tabs>
        <w:ind w:left="540" w:hanging="540"/>
        <w:rPr>
          <w:rFonts w:asciiTheme="minorHAnsi" w:hAnsiTheme="minorHAnsi" w:cstheme="minorHAnsi"/>
        </w:rPr>
      </w:pPr>
    </w:p>
    <w:p w14:paraId="7FBEF9FE" w14:textId="77777777" w:rsidR="006F00C4" w:rsidRDefault="006F00C4" w:rsidP="00C774DF">
      <w:pPr>
        <w:rPr>
          <w:rFonts w:asciiTheme="minorHAnsi" w:hAnsiTheme="minorHAnsi" w:cstheme="minorHAnsi"/>
          <w:b/>
          <w:u w:val="single"/>
        </w:rPr>
      </w:pPr>
      <w:r>
        <w:rPr>
          <w:rFonts w:asciiTheme="minorHAnsi" w:hAnsiTheme="minorHAnsi" w:cstheme="minorHAnsi"/>
          <w:b/>
          <w:u w:val="single"/>
        </w:rPr>
        <w:br w:type="page"/>
      </w:r>
    </w:p>
    <w:p w14:paraId="5C897930" w14:textId="77777777" w:rsidR="006F00C4" w:rsidRDefault="006F00C4" w:rsidP="00C774DF">
      <w:pPr>
        <w:tabs>
          <w:tab w:val="left" w:pos="-1080"/>
          <w:tab w:val="left" w:pos="-720"/>
          <w:tab w:val="left" w:pos="0"/>
          <w:tab w:val="left" w:pos="540"/>
        </w:tabs>
        <w:outlineLvl w:val="0"/>
        <w:rPr>
          <w:rFonts w:asciiTheme="minorHAnsi" w:hAnsiTheme="minorHAnsi" w:cstheme="minorHAnsi"/>
          <w:b/>
          <w:u w:val="single"/>
        </w:rPr>
      </w:pPr>
    </w:p>
    <w:p w14:paraId="20FB0047" w14:textId="77777777" w:rsidR="006F00C4" w:rsidRDefault="006F00C4" w:rsidP="00C774DF">
      <w:pPr>
        <w:tabs>
          <w:tab w:val="left" w:pos="-1080"/>
          <w:tab w:val="left" w:pos="-720"/>
          <w:tab w:val="left" w:pos="0"/>
          <w:tab w:val="left" w:pos="540"/>
        </w:tabs>
        <w:outlineLvl w:val="0"/>
        <w:rPr>
          <w:rFonts w:asciiTheme="minorHAnsi" w:hAnsiTheme="minorHAnsi" w:cstheme="minorHAnsi"/>
          <w:b/>
          <w:u w:val="single"/>
        </w:rPr>
      </w:pPr>
    </w:p>
    <w:p w14:paraId="58467577" w14:textId="7AC44A03" w:rsidR="009F4BF1" w:rsidRPr="00C62A16" w:rsidRDefault="009F4BF1" w:rsidP="00C774DF">
      <w:pPr>
        <w:tabs>
          <w:tab w:val="left" w:pos="-1080"/>
          <w:tab w:val="left" w:pos="-720"/>
          <w:tab w:val="left" w:pos="0"/>
          <w:tab w:val="left" w:pos="540"/>
        </w:tabs>
        <w:outlineLvl w:val="0"/>
        <w:rPr>
          <w:rFonts w:asciiTheme="minorHAnsi" w:hAnsiTheme="minorHAnsi" w:cstheme="minorHAnsi"/>
          <w:b/>
          <w:u w:val="single"/>
        </w:rPr>
      </w:pPr>
      <w:r w:rsidRPr="00C62A16">
        <w:rPr>
          <w:rFonts w:asciiTheme="minorHAnsi" w:hAnsiTheme="minorHAnsi" w:cstheme="minorHAnsi"/>
          <w:b/>
          <w:u w:val="single"/>
        </w:rPr>
        <w:t>PAST IRS EXPERIENCES</w:t>
      </w:r>
      <w:r w:rsidR="00455140" w:rsidRPr="00C62A16">
        <w:rPr>
          <w:rFonts w:asciiTheme="minorHAnsi" w:hAnsiTheme="minorHAnsi" w:cstheme="minorHAnsi"/>
          <w:b/>
          <w:u w:val="single"/>
        </w:rPr>
        <w:t xml:space="preserve"> (35 min)</w:t>
      </w:r>
    </w:p>
    <w:p w14:paraId="22152F9F" w14:textId="030F5144" w:rsidR="006F00C4" w:rsidRPr="00C62A16" w:rsidRDefault="00FA668B" w:rsidP="00C774DF">
      <w:pPr>
        <w:pStyle w:val="Quick"/>
        <w:numPr>
          <w:ilvl w:val="0"/>
          <w:numId w:val="9"/>
        </w:numPr>
        <w:tabs>
          <w:tab w:val="clear" w:pos="360"/>
          <w:tab w:val="left" w:pos="-1080"/>
          <w:tab w:val="left" w:pos="-720"/>
          <w:tab w:val="left" w:pos="0"/>
          <w:tab w:val="num" w:pos="540"/>
        </w:tabs>
        <w:spacing w:before="200"/>
        <w:ind w:left="540" w:right="360" w:hanging="540"/>
        <w:rPr>
          <w:rFonts w:asciiTheme="minorHAnsi" w:hAnsiTheme="minorHAnsi" w:cstheme="minorHAnsi"/>
          <w:i/>
          <w:szCs w:val="24"/>
        </w:rPr>
      </w:pPr>
      <w:r w:rsidRPr="00C62A16">
        <w:rPr>
          <w:rFonts w:asciiTheme="minorHAnsi" w:hAnsiTheme="minorHAnsi" w:cstheme="minorHAnsi"/>
          <w:b/>
          <w:szCs w:val="24"/>
          <w:u w:val="single"/>
        </w:rPr>
        <w:t>A</w:t>
      </w:r>
      <w:r w:rsidR="009F4BF1" w:rsidRPr="00C62A16">
        <w:rPr>
          <w:rFonts w:asciiTheme="minorHAnsi" w:hAnsiTheme="minorHAnsi" w:cstheme="minorHAnsi"/>
          <w:b/>
          <w:szCs w:val="24"/>
          <w:u w:val="single"/>
        </w:rPr>
        <w:t xml:space="preserve">ll of us here tonight </w:t>
      </w:r>
      <w:r w:rsidR="004C0478" w:rsidRPr="00C62A16">
        <w:rPr>
          <w:rFonts w:asciiTheme="minorHAnsi" w:hAnsiTheme="minorHAnsi" w:cstheme="minorHAnsi"/>
          <w:b/>
          <w:szCs w:val="24"/>
          <w:u w:val="single"/>
        </w:rPr>
        <w:t>share two specific experiences</w:t>
      </w:r>
      <w:r w:rsidR="004C0478" w:rsidRPr="00C62A16">
        <w:rPr>
          <w:rFonts w:asciiTheme="minorHAnsi" w:hAnsiTheme="minorHAnsi" w:cstheme="minorHAnsi"/>
          <w:szCs w:val="24"/>
        </w:rPr>
        <w:t xml:space="preserve">: (1) </w:t>
      </w:r>
      <w:r w:rsidR="004C0478" w:rsidRPr="00C62A16">
        <w:rPr>
          <w:rFonts w:asciiTheme="minorHAnsi" w:hAnsiTheme="minorHAnsi" w:cstheme="minorHAnsi"/>
          <w:b/>
          <w:szCs w:val="24"/>
        </w:rPr>
        <w:t xml:space="preserve">we </w:t>
      </w:r>
      <w:r w:rsidR="009F4BF1" w:rsidRPr="00C62A16">
        <w:rPr>
          <w:rFonts w:asciiTheme="minorHAnsi" w:hAnsiTheme="minorHAnsi" w:cstheme="minorHAnsi"/>
          <w:b/>
          <w:szCs w:val="24"/>
        </w:rPr>
        <w:t xml:space="preserve">have </w:t>
      </w:r>
      <w:r w:rsidR="004C0478" w:rsidRPr="00C62A16">
        <w:rPr>
          <w:rFonts w:asciiTheme="minorHAnsi" w:hAnsiTheme="minorHAnsi" w:cstheme="minorHAnsi"/>
          <w:b/>
          <w:szCs w:val="24"/>
        </w:rPr>
        <w:t xml:space="preserve">ALL </w:t>
      </w:r>
      <w:r w:rsidR="009F4BF1" w:rsidRPr="00C62A16">
        <w:rPr>
          <w:rFonts w:asciiTheme="minorHAnsi" w:hAnsiTheme="minorHAnsi" w:cstheme="minorHAnsi"/>
          <w:b/>
          <w:szCs w:val="24"/>
        </w:rPr>
        <w:t>had our problems with the IRS</w:t>
      </w:r>
      <w:r w:rsidR="004C0478" w:rsidRPr="00C62A16">
        <w:rPr>
          <w:rFonts w:asciiTheme="minorHAnsi" w:hAnsiTheme="minorHAnsi" w:cstheme="minorHAnsi"/>
          <w:szCs w:val="24"/>
        </w:rPr>
        <w:t xml:space="preserve">; and (2) </w:t>
      </w:r>
      <w:r w:rsidR="004C0478" w:rsidRPr="00C62A16">
        <w:rPr>
          <w:rFonts w:asciiTheme="minorHAnsi" w:hAnsiTheme="minorHAnsi" w:cstheme="minorHAnsi"/>
          <w:b/>
          <w:szCs w:val="24"/>
        </w:rPr>
        <w:t xml:space="preserve">when we encountered these problems, we did NOT receive the help of a specific </w:t>
      </w:r>
      <w:r w:rsidR="007A425C" w:rsidRPr="00C62A16">
        <w:rPr>
          <w:rFonts w:asciiTheme="minorHAnsi" w:hAnsiTheme="minorHAnsi" w:cstheme="minorHAnsi"/>
          <w:b/>
          <w:szCs w:val="24"/>
        </w:rPr>
        <w:t>organization within</w:t>
      </w:r>
      <w:r w:rsidR="004C0478" w:rsidRPr="00C62A16">
        <w:rPr>
          <w:rFonts w:asciiTheme="minorHAnsi" w:hAnsiTheme="minorHAnsi" w:cstheme="minorHAnsi"/>
          <w:b/>
          <w:szCs w:val="24"/>
        </w:rPr>
        <w:t xml:space="preserve"> the IRS called the Taxpayer Advocate Service</w:t>
      </w:r>
      <w:r w:rsidR="009F4BF1" w:rsidRPr="00C62A16">
        <w:rPr>
          <w:rFonts w:asciiTheme="minorHAnsi" w:hAnsiTheme="minorHAnsi" w:cstheme="minorHAnsi"/>
          <w:szCs w:val="24"/>
        </w:rPr>
        <w:t xml:space="preserve">.  </w:t>
      </w:r>
      <w:r w:rsidR="004C0478" w:rsidRPr="00C62A16">
        <w:rPr>
          <w:rFonts w:asciiTheme="minorHAnsi" w:hAnsiTheme="minorHAnsi" w:cstheme="minorHAnsi"/>
          <w:szCs w:val="24"/>
        </w:rPr>
        <w:t xml:space="preserve"> </w:t>
      </w:r>
      <w:r w:rsidR="004C0478" w:rsidRPr="00C62A16">
        <w:rPr>
          <w:rFonts w:asciiTheme="minorHAnsi" w:hAnsiTheme="minorHAnsi" w:cstheme="minorHAnsi"/>
          <w:b/>
          <w:szCs w:val="24"/>
        </w:rPr>
        <w:t xml:space="preserve">With that in mind, </w:t>
      </w:r>
      <w:r w:rsidR="009F4BF1" w:rsidRPr="00C62A16">
        <w:rPr>
          <w:rFonts w:asciiTheme="minorHAnsi" w:hAnsiTheme="minorHAnsi" w:cstheme="minorHAnsi"/>
          <w:b/>
          <w:szCs w:val="24"/>
        </w:rPr>
        <w:t xml:space="preserve">I would like each of you to describe the process by which you have attempted to resolve your specific problem(s), be it a phone call made, forms filed, hiring a tax professional or attorney, etc.  </w:t>
      </w:r>
      <w:r w:rsidR="009F4BF1" w:rsidRPr="00C62A16">
        <w:rPr>
          <w:rFonts w:asciiTheme="minorHAnsi" w:hAnsiTheme="minorHAnsi" w:cstheme="minorHAnsi"/>
          <w:i/>
          <w:szCs w:val="24"/>
        </w:rPr>
        <w:t xml:space="preserve">(NOTE: WE ARE NOT PROBING PARTICIPANTS FOR </w:t>
      </w:r>
      <w:r w:rsidRPr="00C62A16">
        <w:rPr>
          <w:rFonts w:asciiTheme="minorHAnsi" w:hAnsiTheme="minorHAnsi" w:cstheme="minorHAnsi"/>
          <w:i/>
          <w:szCs w:val="24"/>
        </w:rPr>
        <w:t xml:space="preserve">DETAILS OF </w:t>
      </w:r>
      <w:r w:rsidR="009F4BF1" w:rsidRPr="00C62A16">
        <w:rPr>
          <w:rFonts w:asciiTheme="minorHAnsi" w:hAnsiTheme="minorHAnsi" w:cstheme="minorHAnsi"/>
          <w:i/>
          <w:szCs w:val="24"/>
        </w:rPr>
        <w:t xml:space="preserve">PROBLEMS SINCE THEY MAY BE TOO PERSONAL FOR A GROUP ENVIRONMENT.  </w:t>
      </w:r>
      <w:r w:rsidRPr="00C62A16">
        <w:rPr>
          <w:rFonts w:asciiTheme="minorHAnsi" w:hAnsiTheme="minorHAnsi" w:cstheme="minorHAnsi"/>
          <w:i/>
          <w:szCs w:val="24"/>
        </w:rPr>
        <w:t>INSTEAD, WE WILL LET THEM TALK TO THEIR OWN COMFORT LEVEL AND PROBE WHERE SENSITIVITIY PERMITS.</w:t>
      </w:r>
      <w:r w:rsidR="00944DB0" w:rsidRPr="00C62A16">
        <w:rPr>
          <w:rFonts w:asciiTheme="minorHAnsi" w:hAnsiTheme="minorHAnsi" w:cstheme="minorHAnsi"/>
          <w:i/>
          <w:szCs w:val="24"/>
        </w:rPr>
        <w:t>)</w:t>
      </w:r>
    </w:p>
    <w:p w14:paraId="1B352DDA" w14:textId="77777777" w:rsidR="00455140" w:rsidRPr="00C62A16" w:rsidRDefault="00455140" w:rsidP="00C774DF">
      <w:pPr>
        <w:pStyle w:val="Quick"/>
        <w:tabs>
          <w:tab w:val="left" w:pos="-1080"/>
          <w:tab w:val="left" w:pos="-720"/>
          <w:tab w:val="left" w:pos="0"/>
        </w:tabs>
        <w:spacing w:before="120"/>
        <w:ind w:left="547" w:right="360" w:firstLine="0"/>
        <w:rPr>
          <w:rFonts w:asciiTheme="minorHAnsi" w:hAnsiTheme="minorHAnsi" w:cstheme="minorHAnsi"/>
          <w:i/>
          <w:szCs w:val="24"/>
        </w:rPr>
      </w:pPr>
      <w:r w:rsidRPr="00C62A16">
        <w:rPr>
          <w:rFonts w:asciiTheme="minorHAnsi" w:hAnsiTheme="minorHAnsi" w:cstheme="minorHAnsi"/>
          <w:szCs w:val="24"/>
          <w:u w:val="single"/>
        </w:rPr>
        <w:t>Probes</w:t>
      </w:r>
      <w:r w:rsidRPr="00C62A16">
        <w:rPr>
          <w:rFonts w:asciiTheme="minorHAnsi" w:hAnsiTheme="minorHAnsi" w:cstheme="minorHAnsi"/>
          <w:szCs w:val="24"/>
        </w:rPr>
        <w:t>:</w:t>
      </w:r>
    </w:p>
    <w:p w14:paraId="0F7159EE" w14:textId="6B55AB02" w:rsidR="00F75189" w:rsidRPr="00630BA4" w:rsidRDefault="00053B5C"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 xml:space="preserve">Thinking about how </w:t>
      </w:r>
      <w:r w:rsidR="00630BA4">
        <w:rPr>
          <w:rFonts w:asciiTheme="minorHAnsi" w:hAnsiTheme="minorHAnsi" w:cstheme="minorHAnsi"/>
          <w:bCs/>
        </w:rPr>
        <w:t xml:space="preserve">you </w:t>
      </w:r>
      <w:r w:rsidRPr="00630BA4">
        <w:rPr>
          <w:rFonts w:asciiTheme="minorHAnsi" w:hAnsiTheme="minorHAnsi" w:cstheme="minorHAnsi"/>
          <w:bCs/>
        </w:rPr>
        <w:t xml:space="preserve">tried to resolve your issue, </w:t>
      </w:r>
      <w:r w:rsidR="00DF04A7" w:rsidRPr="00630BA4">
        <w:rPr>
          <w:rFonts w:asciiTheme="minorHAnsi" w:hAnsiTheme="minorHAnsi" w:cstheme="minorHAnsi"/>
          <w:bCs/>
        </w:rPr>
        <w:t>wh</w:t>
      </w:r>
      <w:r w:rsidR="00F75189" w:rsidRPr="00630BA4">
        <w:rPr>
          <w:rFonts w:asciiTheme="minorHAnsi" w:hAnsiTheme="minorHAnsi" w:cstheme="minorHAnsi"/>
          <w:bCs/>
        </w:rPr>
        <w:t>at</w:t>
      </w:r>
      <w:r w:rsidRPr="00630BA4">
        <w:rPr>
          <w:rFonts w:asciiTheme="minorHAnsi" w:hAnsiTheme="minorHAnsi" w:cstheme="minorHAnsi"/>
          <w:bCs/>
        </w:rPr>
        <w:t xml:space="preserve"> did you do first</w:t>
      </w:r>
      <w:r w:rsidR="00AE0C83">
        <w:rPr>
          <w:rFonts w:asciiTheme="minorHAnsi" w:hAnsiTheme="minorHAnsi" w:cstheme="minorHAnsi"/>
          <w:bCs/>
        </w:rPr>
        <w:t xml:space="preserve"> / where did you go</w:t>
      </w:r>
      <w:r w:rsidRPr="00630BA4">
        <w:rPr>
          <w:rFonts w:asciiTheme="minorHAnsi" w:hAnsiTheme="minorHAnsi" w:cstheme="minorHAnsi"/>
          <w:bCs/>
        </w:rPr>
        <w:t xml:space="preserve">? </w:t>
      </w:r>
      <w:r w:rsidR="00DF04A7" w:rsidRPr="00630BA4">
        <w:rPr>
          <w:rFonts w:asciiTheme="minorHAnsi" w:hAnsiTheme="minorHAnsi" w:cstheme="minorHAnsi"/>
          <w:bCs/>
        </w:rPr>
        <w:t xml:space="preserve">What specifically made you start there? </w:t>
      </w:r>
      <w:r w:rsidR="00F75189" w:rsidRPr="00630BA4">
        <w:rPr>
          <w:rFonts w:asciiTheme="minorHAnsi" w:hAnsiTheme="minorHAnsi" w:cstheme="minorHAnsi"/>
          <w:bCs/>
        </w:rPr>
        <w:t xml:space="preserve">What were you hoping to find by starting there? </w:t>
      </w:r>
    </w:p>
    <w:p w14:paraId="506B37CD" w14:textId="0DD7AFA6" w:rsidR="00F75189" w:rsidRPr="00630BA4" w:rsidRDefault="00F75189"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How many more steps did the process take to resolve your issue? Can you take me through the different steps?</w:t>
      </w:r>
    </w:p>
    <w:p w14:paraId="7EEBAB88" w14:textId="046FCF2A" w:rsidR="00455140" w:rsidRPr="00630BA4" w:rsidRDefault="00DF04A7"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bookmarkStart w:id="1" w:name="_Hlk22052730"/>
      <w:r w:rsidRPr="00630BA4">
        <w:rPr>
          <w:rFonts w:asciiTheme="minorHAnsi" w:hAnsiTheme="minorHAnsi" w:cstheme="minorHAnsi"/>
          <w:bCs/>
        </w:rPr>
        <w:t xml:space="preserve">What was the best thing about </w:t>
      </w:r>
      <w:r w:rsidR="00F75189" w:rsidRPr="00630BA4">
        <w:rPr>
          <w:rFonts w:asciiTheme="minorHAnsi" w:hAnsiTheme="minorHAnsi" w:cstheme="minorHAnsi"/>
          <w:bCs/>
        </w:rPr>
        <w:t xml:space="preserve">the approach you used? </w:t>
      </w:r>
      <w:r w:rsidRPr="00630BA4">
        <w:rPr>
          <w:rFonts w:asciiTheme="minorHAnsi" w:hAnsiTheme="minorHAnsi" w:cstheme="minorHAnsi"/>
          <w:bCs/>
        </w:rPr>
        <w:t>What would you do differently?</w:t>
      </w:r>
    </w:p>
    <w:bookmarkEnd w:id="1"/>
    <w:p w14:paraId="565365CF" w14:textId="723B0FA5" w:rsidR="00455140" w:rsidRDefault="00F75189"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Can you d</w:t>
      </w:r>
      <w:r w:rsidR="00455140" w:rsidRPr="00630BA4">
        <w:rPr>
          <w:rFonts w:asciiTheme="minorHAnsi" w:hAnsiTheme="minorHAnsi" w:cstheme="minorHAnsi"/>
          <w:bCs/>
        </w:rPr>
        <w:t>escribe</w:t>
      </w:r>
      <w:r w:rsidRPr="00630BA4">
        <w:rPr>
          <w:rFonts w:asciiTheme="minorHAnsi" w:hAnsiTheme="minorHAnsi" w:cstheme="minorHAnsi"/>
          <w:bCs/>
        </w:rPr>
        <w:t xml:space="preserve"> how you felt as you were going through </w:t>
      </w:r>
      <w:r w:rsidR="009545B9" w:rsidRPr="00630BA4">
        <w:rPr>
          <w:rFonts w:asciiTheme="minorHAnsi" w:hAnsiTheme="minorHAnsi" w:cstheme="minorHAnsi"/>
          <w:bCs/>
        </w:rPr>
        <w:t>this process</w:t>
      </w:r>
      <w:r w:rsidRPr="00630BA4">
        <w:rPr>
          <w:rFonts w:asciiTheme="minorHAnsi" w:hAnsiTheme="minorHAnsi" w:cstheme="minorHAnsi"/>
          <w:bCs/>
        </w:rPr>
        <w:t>? What made it great? What would have made it better?</w:t>
      </w:r>
    </w:p>
    <w:p w14:paraId="508E596C" w14:textId="1BCFE52B" w:rsidR="00AE0C83" w:rsidRPr="00630BA4" w:rsidRDefault="00AE0C83" w:rsidP="00AE0C83">
      <w:pPr>
        <w:pStyle w:val="BodyTextIndent"/>
        <w:widowControl w:val="0"/>
        <w:numPr>
          <w:ilvl w:val="2"/>
          <w:numId w:val="9"/>
        </w:numPr>
        <w:tabs>
          <w:tab w:val="left" w:pos="-1080"/>
          <w:tab w:val="left" w:pos="-720"/>
          <w:tab w:val="left" w:pos="1440"/>
        </w:tabs>
        <w:spacing w:before="240" w:after="0"/>
        <w:ind w:right="360"/>
        <w:rPr>
          <w:rFonts w:asciiTheme="minorHAnsi" w:hAnsiTheme="minorHAnsi" w:cstheme="minorHAnsi"/>
          <w:bCs/>
        </w:rPr>
      </w:pPr>
      <w:r>
        <w:rPr>
          <w:rFonts w:asciiTheme="minorHAnsi" w:hAnsiTheme="minorHAnsi" w:cstheme="minorHAnsi"/>
          <w:bCs/>
        </w:rPr>
        <w:t>What was most helpful?</w:t>
      </w:r>
    </w:p>
    <w:p w14:paraId="3E9B852E" w14:textId="6A75C8AA" w:rsidR="00455140" w:rsidRPr="00630BA4" w:rsidRDefault="00455140"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Was there a resolution? What did that look like?</w:t>
      </w:r>
    </w:p>
    <w:p w14:paraId="30E386B3" w14:textId="45C0FD7A" w:rsidR="00F75189" w:rsidRPr="00630BA4" w:rsidRDefault="00455140"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Overall, how would you describe this experience</w:t>
      </w:r>
      <w:r w:rsidR="00F75189" w:rsidRPr="00630BA4">
        <w:rPr>
          <w:rFonts w:asciiTheme="minorHAnsi" w:hAnsiTheme="minorHAnsi" w:cstheme="minorHAnsi"/>
          <w:bCs/>
        </w:rPr>
        <w:t xml:space="preserve"> to someone who hasn’t been through it before</w:t>
      </w:r>
      <w:r w:rsidRPr="00630BA4">
        <w:rPr>
          <w:rFonts w:asciiTheme="minorHAnsi" w:hAnsiTheme="minorHAnsi" w:cstheme="minorHAnsi"/>
          <w:bCs/>
        </w:rPr>
        <w:t xml:space="preserve">? </w:t>
      </w:r>
    </w:p>
    <w:p w14:paraId="4F774DF1" w14:textId="23B35147" w:rsidR="006802BB" w:rsidRPr="00630BA4" w:rsidRDefault="00F75189"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W</w:t>
      </w:r>
      <w:r w:rsidR="00455140" w:rsidRPr="00630BA4">
        <w:rPr>
          <w:rFonts w:asciiTheme="minorHAnsi" w:hAnsiTheme="minorHAnsi" w:cstheme="minorHAnsi"/>
          <w:bCs/>
        </w:rPr>
        <w:t>hat could have been improved about the experience itself? What would have been helpful for you at the time?</w:t>
      </w:r>
    </w:p>
    <w:p w14:paraId="21D0B4FD" w14:textId="27A83836" w:rsidR="009F4BF1" w:rsidRPr="00C62A16" w:rsidRDefault="004C0478" w:rsidP="00C774DF">
      <w:pPr>
        <w:pStyle w:val="Quick"/>
        <w:numPr>
          <w:ilvl w:val="0"/>
          <w:numId w:val="9"/>
        </w:numPr>
        <w:tabs>
          <w:tab w:val="clear" w:pos="360"/>
          <w:tab w:val="left" w:pos="-1080"/>
          <w:tab w:val="left" w:pos="-720"/>
          <w:tab w:val="left" w:pos="0"/>
          <w:tab w:val="num" w:pos="540"/>
        </w:tabs>
        <w:spacing w:before="200"/>
        <w:ind w:left="540" w:right="360" w:hanging="540"/>
        <w:rPr>
          <w:rFonts w:asciiTheme="minorHAnsi" w:hAnsiTheme="minorHAnsi" w:cstheme="minorHAnsi"/>
          <w:i/>
          <w:szCs w:val="24"/>
        </w:rPr>
      </w:pPr>
      <w:r w:rsidRPr="00C62A16">
        <w:rPr>
          <w:rFonts w:asciiTheme="minorHAnsi" w:hAnsiTheme="minorHAnsi" w:cstheme="minorHAnsi"/>
          <w:b/>
          <w:szCs w:val="24"/>
        </w:rPr>
        <w:t xml:space="preserve">Even though </w:t>
      </w:r>
      <w:r w:rsidR="00D672A5">
        <w:rPr>
          <w:rFonts w:asciiTheme="minorHAnsi" w:hAnsiTheme="minorHAnsi" w:cstheme="minorHAnsi"/>
          <w:b/>
          <w:szCs w:val="24"/>
        </w:rPr>
        <w:t>you haven’t used the</w:t>
      </w:r>
      <w:r w:rsidRPr="00C62A16">
        <w:rPr>
          <w:rFonts w:asciiTheme="minorHAnsi" w:hAnsiTheme="minorHAnsi" w:cstheme="minorHAnsi"/>
          <w:b/>
          <w:szCs w:val="24"/>
        </w:rPr>
        <w:t xml:space="preserve"> Taxpayer Advocate Service, </w:t>
      </w:r>
      <w:r w:rsidR="00D672A5">
        <w:rPr>
          <w:rFonts w:asciiTheme="minorHAnsi" w:hAnsiTheme="minorHAnsi" w:cstheme="minorHAnsi"/>
          <w:b/>
          <w:szCs w:val="24"/>
        </w:rPr>
        <w:t>have any of you</w:t>
      </w:r>
      <w:r w:rsidRPr="00C62A16">
        <w:rPr>
          <w:rFonts w:asciiTheme="minorHAnsi" w:hAnsiTheme="minorHAnsi" w:cstheme="minorHAnsi"/>
          <w:b/>
          <w:szCs w:val="24"/>
        </w:rPr>
        <w:t xml:space="preserve"> gone to other departments of the IRS</w:t>
      </w:r>
      <w:r w:rsidR="00AE0C83">
        <w:rPr>
          <w:rFonts w:asciiTheme="minorHAnsi" w:hAnsiTheme="minorHAnsi" w:cstheme="minorHAnsi"/>
          <w:b/>
          <w:szCs w:val="24"/>
        </w:rPr>
        <w:t>?</w:t>
      </w:r>
      <w:r w:rsidR="00D672A5">
        <w:rPr>
          <w:rFonts w:asciiTheme="minorHAnsi" w:hAnsiTheme="minorHAnsi" w:cstheme="minorHAnsi"/>
          <w:b/>
          <w:szCs w:val="24"/>
        </w:rPr>
        <w:t xml:space="preserve"> What were your experiences with those departments</w:t>
      </w:r>
      <w:r w:rsidR="00AE0C83">
        <w:rPr>
          <w:rFonts w:asciiTheme="minorHAnsi" w:hAnsiTheme="minorHAnsi" w:cstheme="minorHAnsi"/>
          <w:b/>
          <w:szCs w:val="24"/>
        </w:rPr>
        <w:t xml:space="preserve"> / c</w:t>
      </w:r>
      <w:r w:rsidR="00D672A5">
        <w:rPr>
          <w:rFonts w:asciiTheme="minorHAnsi" w:hAnsiTheme="minorHAnsi" w:cstheme="minorHAnsi"/>
          <w:b/>
          <w:szCs w:val="24"/>
        </w:rPr>
        <w:t>an you describe what that was like</w:t>
      </w:r>
      <w:r w:rsidRPr="00C62A16">
        <w:rPr>
          <w:rFonts w:asciiTheme="minorHAnsi" w:hAnsiTheme="minorHAnsi" w:cstheme="minorHAnsi"/>
          <w:b/>
          <w:szCs w:val="24"/>
        </w:rPr>
        <w:t>?</w:t>
      </w:r>
    </w:p>
    <w:p w14:paraId="7C3F63C1" w14:textId="26E2EB43" w:rsidR="00630BA4" w:rsidRDefault="009F4BF1" w:rsidP="00C774DF">
      <w:pPr>
        <w:pStyle w:val="BodyTextIndent"/>
        <w:widowControl w:val="0"/>
        <w:numPr>
          <w:ilvl w:val="1"/>
          <w:numId w:val="9"/>
        </w:numPr>
        <w:tabs>
          <w:tab w:val="left" w:pos="-1080"/>
          <w:tab w:val="left" w:pos="-720"/>
          <w:tab w:val="left" w:pos="1440"/>
        </w:tabs>
        <w:spacing w:before="240" w:after="0"/>
        <w:ind w:right="360"/>
        <w:rPr>
          <w:rFonts w:asciiTheme="minorHAnsi" w:hAnsiTheme="minorHAnsi" w:cstheme="minorHAnsi"/>
          <w:bCs/>
        </w:rPr>
      </w:pPr>
      <w:r w:rsidRPr="00630BA4">
        <w:rPr>
          <w:rFonts w:asciiTheme="minorHAnsi" w:hAnsiTheme="minorHAnsi" w:cstheme="minorHAnsi"/>
          <w:bCs/>
        </w:rPr>
        <w:t>How h</w:t>
      </w:r>
      <w:r w:rsidR="00D672A5" w:rsidRPr="00630BA4">
        <w:rPr>
          <w:rFonts w:asciiTheme="minorHAnsi" w:hAnsiTheme="minorHAnsi" w:cstheme="minorHAnsi"/>
          <w:bCs/>
        </w:rPr>
        <w:t>ave those experiences</w:t>
      </w:r>
      <w:r w:rsidRPr="00630BA4">
        <w:rPr>
          <w:rFonts w:asciiTheme="minorHAnsi" w:hAnsiTheme="minorHAnsi" w:cstheme="minorHAnsi"/>
          <w:bCs/>
        </w:rPr>
        <w:t xml:space="preserve"> </w:t>
      </w:r>
      <w:r w:rsidR="00D672A5" w:rsidRPr="00630BA4">
        <w:rPr>
          <w:rFonts w:asciiTheme="minorHAnsi" w:hAnsiTheme="minorHAnsi" w:cstheme="minorHAnsi"/>
          <w:bCs/>
        </w:rPr>
        <w:t>impacte</w:t>
      </w:r>
      <w:r w:rsidR="00630BA4">
        <w:rPr>
          <w:rFonts w:asciiTheme="minorHAnsi" w:hAnsiTheme="minorHAnsi" w:cstheme="minorHAnsi"/>
          <w:bCs/>
        </w:rPr>
        <w:t>d</w:t>
      </w:r>
      <w:r w:rsidR="00D672A5" w:rsidRPr="00630BA4">
        <w:rPr>
          <w:rFonts w:asciiTheme="minorHAnsi" w:hAnsiTheme="minorHAnsi" w:cstheme="minorHAnsi"/>
          <w:bCs/>
        </w:rPr>
        <w:t xml:space="preserve"> how you think about </w:t>
      </w:r>
      <w:r w:rsidRPr="00630BA4">
        <w:rPr>
          <w:rFonts w:asciiTheme="minorHAnsi" w:hAnsiTheme="minorHAnsi" w:cstheme="minorHAnsi"/>
          <w:bCs/>
        </w:rPr>
        <w:t>the IRS?</w:t>
      </w:r>
    </w:p>
    <w:p w14:paraId="6451C381" w14:textId="1732359C" w:rsidR="006F00C4" w:rsidRPr="00AE0C83" w:rsidRDefault="009F4BF1" w:rsidP="00AE0C83">
      <w:pPr>
        <w:pStyle w:val="BodyTextIndent"/>
        <w:widowControl w:val="0"/>
        <w:numPr>
          <w:ilvl w:val="0"/>
          <w:numId w:val="9"/>
        </w:numPr>
        <w:tabs>
          <w:tab w:val="clear" w:pos="360"/>
          <w:tab w:val="left" w:pos="-1080"/>
          <w:tab w:val="left" w:pos="-720"/>
          <w:tab w:val="num" w:pos="540"/>
          <w:tab w:val="left" w:pos="1440"/>
        </w:tabs>
        <w:spacing w:before="240" w:after="0"/>
        <w:ind w:left="540" w:right="360" w:hanging="540"/>
        <w:rPr>
          <w:rFonts w:asciiTheme="minorHAnsi" w:hAnsiTheme="minorHAnsi" w:cstheme="minorHAnsi"/>
          <w:b/>
          <w:bCs/>
        </w:rPr>
      </w:pPr>
      <w:r w:rsidRPr="00AE0C83">
        <w:rPr>
          <w:rFonts w:asciiTheme="minorHAnsi" w:hAnsiTheme="minorHAnsi" w:cstheme="minorHAnsi"/>
          <w:b/>
          <w:bCs/>
        </w:rPr>
        <w:t xml:space="preserve">Based on experience, how </w:t>
      </w:r>
      <w:r w:rsidRPr="00AE0C83">
        <w:rPr>
          <w:rFonts w:asciiTheme="minorHAnsi" w:hAnsiTheme="minorHAnsi" w:cstheme="minorHAnsi"/>
          <w:b/>
          <w:bCs/>
          <w:u w:val="single"/>
        </w:rPr>
        <w:t>would you handle future problems</w:t>
      </w:r>
      <w:r w:rsidRPr="00AE0C83">
        <w:rPr>
          <w:rFonts w:asciiTheme="minorHAnsi" w:hAnsiTheme="minorHAnsi" w:cstheme="minorHAnsi"/>
          <w:b/>
          <w:bCs/>
        </w:rPr>
        <w:t xml:space="preserve"> encountered with your tax return?</w:t>
      </w:r>
    </w:p>
    <w:p w14:paraId="039A8446" w14:textId="77777777" w:rsidR="00B740F0" w:rsidRPr="00C62A16" w:rsidRDefault="00B740F0" w:rsidP="00C774DF">
      <w:pPr>
        <w:rPr>
          <w:rFonts w:asciiTheme="minorHAnsi" w:hAnsiTheme="minorHAnsi" w:cstheme="minorHAnsi"/>
          <w:b/>
          <w:u w:val="single"/>
        </w:rPr>
      </w:pPr>
      <w:r w:rsidRPr="00C62A16">
        <w:rPr>
          <w:rFonts w:asciiTheme="minorHAnsi" w:hAnsiTheme="minorHAnsi" w:cstheme="minorHAnsi"/>
          <w:b/>
          <w:u w:val="single"/>
        </w:rPr>
        <w:br w:type="page"/>
      </w:r>
    </w:p>
    <w:p w14:paraId="2FC610CB" w14:textId="630F7A53" w:rsidR="009F4BF1" w:rsidRPr="00C62A16" w:rsidRDefault="009F4BF1" w:rsidP="00D7533A">
      <w:pPr>
        <w:tabs>
          <w:tab w:val="left" w:pos="-1080"/>
          <w:tab w:val="left" w:pos="-720"/>
          <w:tab w:val="left" w:pos="0"/>
          <w:tab w:val="left" w:pos="540"/>
        </w:tabs>
        <w:ind w:right="360"/>
        <w:jc w:val="both"/>
        <w:outlineLvl w:val="0"/>
        <w:rPr>
          <w:rFonts w:asciiTheme="minorHAnsi" w:hAnsiTheme="minorHAnsi" w:cstheme="minorHAnsi"/>
          <w:b/>
          <w:u w:val="single"/>
        </w:rPr>
      </w:pPr>
      <w:r w:rsidRPr="00C62A16">
        <w:rPr>
          <w:rFonts w:asciiTheme="minorHAnsi" w:hAnsiTheme="minorHAnsi" w:cstheme="minorHAnsi"/>
          <w:b/>
          <w:u w:val="single"/>
        </w:rPr>
        <w:lastRenderedPageBreak/>
        <w:t>TAS AWARENESS</w:t>
      </w:r>
      <w:r w:rsidR="006802BB" w:rsidRPr="00C62A16">
        <w:rPr>
          <w:rFonts w:asciiTheme="minorHAnsi" w:hAnsiTheme="minorHAnsi" w:cstheme="minorHAnsi"/>
          <w:b/>
          <w:u w:val="single"/>
        </w:rPr>
        <w:t xml:space="preserve"> &amp; PERCEPTIONS (3</w:t>
      </w:r>
      <w:r w:rsidR="00F237A0" w:rsidRPr="00C62A16">
        <w:rPr>
          <w:rFonts w:asciiTheme="minorHAnsi" w:hAnsiTheme="minorHAnsi" w:cstheme="minorHAnsi"/>
          <w:b/>
          <w:u w:val="single"/>
        </w:rPr>
        <w:t>5</w:t>
      </w:r>
      <w:r w:rsidR="006802BB" w:rsidRPr="00C62A16">
        <w:rPr>
          <w:rFonts w:asciiTheme="minorHAnsi" w:hAnsiTheme="minorHAnsi" w:cstheme="minorHAnsi"/>
          <w:b/>
          <w:u w:val="single"/>
        </w:rPr>
        <w:t xml:space="preserve"> min)</w:t>
      </w:r>
    </w:p>
    <w:p w14:paraId="5C7F08EC" w14:textId="77777777" w:rsidR="009F4BF1" w:rsidRPr="00C62A16" w:rsidRDefault="009F4BF1" w:rsidP="00C774DF">
      <w:pPr>
        <w:pStyle w:val="Quick"/>
        <w:numPr>
          <w:ilvl w:val="0"/>
          <w:numId w:val="6"/>
        </w:numPr>
        <w:tabs>
          <w:tab w:val="left" w:pos="-1080"/>
          <w:tab w:val="left" w:pos="-720"/>
          <w:tab w:val="left" w:pos="0"/>
          <w:tab w:val="num" w:pos="540"/>
        </w:tabs>
        <w:spacing w:before="240"/>
        <w:ind w:left="547" w:right="360" w:hanging="547"/>
        <w:rPr>
          <w:rFonts w:asciiTheme="minorHAnsi" w:hAnsiTheme="minorHAnsi" w:cstheme="minorHAnsi"/>
          <w:b/>
          <w:szCs w:val="24"/>
        </w:rPr>
      </w:pPr>
      <w:r w:rsidRPr="00C62A16">
        <w:rPr>
          <w:rFonts w:asciiTheme="minorHAnsi" w:hAnsiTheme="minorHAnsi" w:cstheme="minorHAnsi"/>
          <w:b/>
          <w:szCs w:val="24"/>
        </w:rPr>
        <w:t xml:space="preserve">Think back to before we </w:t>
      </w:r>
      <w:r w:rsidR="00D6368E" w:rsidRPr="00C62A16">
        <w:rPr>
          <w:rFonts w:asciiTheme="minorHAnsi" w:hAnsiTheme="minorHAnsi" w:cstheme="minorHAnsi"/>
          <w:b/>
          <w:szCs w:val="24"/>
        </w:rPr>
        <w:t>contacted</w:t>
      </w:r>
      <w:r w:rsidRPr="00C62A16">
        <w:rPr>
          <w:rFonts w:asciiTheme="minorHAnsi" w:hAnsiTheme="minorHAnsi" w:cstheme="minorHAnsi"/>
          <w:b/>
          <w:szCs w:val="24"/>
        </w:rPr>
        <w:t xml:space="preserve"> you and asked you to come here.  Even though you had not been to the IRS’s Taxpayer Advocate Service for help with your tax problem, had you heard of the Taxpayer Advocate Service before that interview? </w:t>
      </w:r>
    </w:p>
    <w:p w14:paraId="5C00D529" w14:textId="1AF256E7" w:rsidR="00455140" w:rsidRPr="00C62A16" w:rsidRDefault="00455140" w:rsidP="00C774DF">
      <w:pPr>
        <w:pStyle w:val="Quick"/>
        <w:tabs>
          <w:tab w:val="left" w:pos="-1080"/>
          <w:tab w:val="left" w:pos="-720"/>
          <w:tab w:val="left" w:pos="540"/>
        </w:tabs>
        <w:spacing w:before="120"/>
        <w:ind w:left="547" w:right="360" w:firstLine="0"/>
        <w:rPr>
          <w:rFonts w:asciiTheme="minorHAnsi" w:hAnsiTheme="minorHAnsi" w:cstheme="minorHAnsi"/>
          <w:szCs w:val="24"/>
        </w:rPr>
      </w:pPr>
      <w:r w:rsidRPr="00C62A16">
        <w:rPr>
          <w:rFonts w:asciiTheme="minorHAnsi" w:hAnsiTheme="minorHAnsi" w:cstheme="minorHAnsi"/>
          <w:szCs w:val="24"/>
          <w:u w:val="single"/>
        </w:rPr>
        <w:t>Probe Those Who Are Not Aware</w:t>
      </w:r>
      <w:r w:rsidRPr="00C62A16">
        <w:rPr>
          <w:rFonts w:asciiTheme="minorHAnsi" w:hAnsiTheme="minorHAnsi" w:cstheme="minorHAnsi"/>
          <w:szCs w:val="24"/>
        </w:rPr>
        <w:t xml:space="preserve">: </w:t>
      </w:r>
    </w:p>
    <w:p w14:paraId="4CEDB888" w14:textId="799CC1CC" w:rsidR="00455140" w:rsidRPr="00630BA4" w:rsidRDefault="00455140" w:rsidP="00C774DF">
      <w:pPr>
        <w:pStyle w:val="Quick"/>
        <w:numPr>
          <w:ilvl w:val="0"/>
          <w:numId w:val="8"/>
        </w:numPr>
        <w:tabs>
          <w:tab w:val="clear" w:pos="1800"/>
          <w:tab w:val="left" w:pos="-1080"/>
          <w:tab w:val="left" w:pos="-720"/>
          <w:tab w:val="num" w:pos="1080"/>
        </w:tabs>
        <w:spacing w:before="240"/>
        <w:ind w:left="900" w:right="360" w:hanging="353"/>
        <w:rPr>
          <w:rFonts w:asciiTheme="minorHAnsi" w:hAnsiTheme="minorHAnsi" w:cstheme="minorHAnsi"/>
          <w:bCs/>
          <w:szCs w:val="24"/>
        </w:rPr>
      </w:pPr>
      <w:r w:rsidRPr="00630BA4">
        <w:rPr>
          <w:rFonts w:asciiTheme="minorHAnsi" w:hAnsiTheme="minorHAnsi" w:cstheme="minorHAnsi"/>
          <w:bCs/>
          <w:szCs w:val="24"/>
        </w:rPr>
        <w:t>Based on the name, what would you expect this service to do</w:t>
      </w:r>
      <w:r w:rsidR="00630BA4">
        <w:rPr>
          <w:rFonts w:asciiTheme="minorHAnsi" w:hAnsiTheme="minorHAnsi" w:cstheme="minorHAnsi"/>
          <w:bCs/>
          <w:szCs w:val="24"/>
        </w:rPr>
        <w:t xml:space="preserve">? What would they </w:t>
      </w:r>
      <w:r w:rsidRPr="00630BA4">
        <w:rPr>
          <w:rFonts w:asciiTheme="minorHAnsi" w:hAnsiTheme="minorHAnsi" w:cstheme="minorHAnsi"/>
          <w:bCs/>
          <w:szCs w:val="24"/>
        </w:rPr>
        <w:t>offer? What makes you say that?</w:t>
      </w:r>
    </w:p>
    <w:p w14:paraId="10862306" w14:textId="77777777" w:rsidR="009F4BF1" w:rsidRPr="00C62A16" w:rsidRDefault="00D6368E" w:rsidP="00C774DF">
      <w:pPr>
        <w:pStyle w:val="Quick"/>
        <w:tabs>
          <w:tab w:val="left" w:pos="-1080"/>
          <w:tab w:val="left" w:pos="-720"/>
          <w:tab w:val="left" w:pos="540"/>
        </w:tabs>
        <w:spacing w:before="120"/>
        <w:ind w:left="547" w:right="360" w:firstLine="0"/>
        <w:rPr>
          <w:rFonts w:asciiTheme="minorHAnsi" w:hAnsiTheme="minorHAnsi" w:cstheme="minorHAnsi"/>
          <w:szCs w:val="24"/>
        </w:rPr>
      </w:pPr>
      <w:r w:rsidRPr="00C62A16">
        <w:rPr>
          <w:rFonts w:asciiTheme="minorHAnsi" w:hAnsiTheme="minorHAnsi" w:cstheme="minorHAnsi"/>
          <w:szCs w:val="24"/>
          <w:u w:val="single"/>
        </w:rPr>
        <w:t>Probe Those Who Claim Prior Awareness</w:t>
      </w:r>
      <w:r w:rsidRPr="00C62A16">
        <w:rPr>
          <w:rFonts w:asciiTheme="minorHAnsi" w:hAnsiTheme="minorHAnsi" w:cstheme="minorHAnsi"/>
          <w:szCs w:val="24"/>
        </w:rPr>
        <w:t>:</w:t>
      </w:r>
      <w:r w:rsidR="009F4BF1" w:rsidRPr="00C62A16">
        <w:rPr>
          <w:rFonts w:asciiTheme="minorHAnsi" w:hAnsiTheme="minorHAnsi" w:cstheme="minorHAnsi"/>
          <w:szCs w:val="24"/>
        </w:rPr>
        <w:t xml:space="preserve"> </w:t>
      </w:r>
    </w:p>
    <w:p w14:paraId="04FA5621" w14:textId="77777777" w:rsidR="009F4BF1" w:rsidRPr="00630BA4" w:rsidRDefault="009F4BF1" w:rsidP="00C774DF">
      <w:pPr>
        <w:pStyle w:val="Quick"/>
        <w:numPr>
          <w:ilvl w:val="0"/>
          <w:numId w:val="8"/>
        </w:numPr>
        <w:tabs>
          <w:tab w:val="clear" w:pos="1800"/>
          <w:tab w:val="left" w:pos="-1080"/>
          <w:tab w:val="left" w:pos="-720"/>
          <w:tab w:val="num" w:pos="1080"/>
        </w:tabs>
        <w:spacing w:before="240"/>
        <w:ind w:left="900" w:right="360"/>
        <w:rPr>
          <w:rFonts w:asciiTheme="minorHAnsi" w:hAnsiTheme="minorHAnsi" w:cstheme="minorHAnsi"/>
          <w:bCs/>
          <w:szCs w:val="24"/>
        </w:rPr>
      </w:pPr>
      <w:r w:rsidRPr="00630BA4">
        <w:rPr>
          <w:rFonts w:asciiTheme="minorHAnsi" w:hAnsiTheme="minorHAnsi" w:cstheme="minorHAnsi"/>
          <w:bCs/>
          <w:szCs w:val="24"/>
        </w:rPr>
        <w:t>What is the Taxpayer Advocate Service?</w:t>
      </w:r>
    </w:p>
    <w:p w14:paraId="12C6E544" w14:textId="77777777" w:rsidR="009F4BF1" w:rsidRPr="00630BA4" w:rsidRDefault="009F4BF1" w:rsidP="00C774DF">
      <w:pPr>
        <w:pStyle w:val="Quick"/>
        <w:numPr>
          <w:ilvl w:val="0"/>
          <w:numId w:val="8"/>
        </w:numPr>
        <w:tabs>
          <w:tab w:val="clear" w:pos="1800"/>
          <w:tab w:val="left" w:pos="-1080"/>
          <w:tab w:val="left" w:pos="-720"/>
          <w:tab w:val="num" w:pos="1080"/>
        </w:tabs>
        <w:spacing w:before="240"/>
        <w:ind w:left="900" w:right="360" w:hanging="353"/>
        <w:rPr>
          <w:rFonts w:asciiTheme="minorHAnsi" w:hAnsiTheme="minorHAnsi" w:cstheme="minorHAnsi"/>
          <w:bCs/>
          <w:szCs w:val="24"/>
        </w:rPr>
      </w:pPr>
      <w:r w:rsidRPr="00630BA4">
        <w:rPr>
          <w:rFonts w:asciiTheme="minorHAnsi" w:hAnsiTheme="minorHAnsi" w:cstheme="minorHAnsi"/>
          <w:bCs/>
          <w:szCs w:val="24"/>
        </w:rPr>
        <w:t>Where or how did you hear about it?</w:t>
      </w:r>
    </w:p>
    <w:p w14:paraId="73561ACC" w14:textId="77777777" w:rsidR="009F4BF1" w:rsidRPr="00630BA4" w:rsidRDefault="009F4BF1" w:rsidP="00C774DF">
      <w:pPr>
        <w:pStyle w:val="Quick"/>
        <w:numPr>
          <w:ilvl w:val="0"/>
          <w:numId w:val="8"/>
        </w:numPr>
        <w:tabs>
          <w:tab w:val="left" w:pos="-1080"/>
          <w:tab w:val="left" w:pos="-720"/>
        </w:tabs>
        <w:spacing w:before="120"/>
        <w:ind w:right="360"/>
        <w:rPr>
          <w:rFonts w:asciiTheme="minorHAnsi" w:hAnsiTheme="minorHAnsi" w:cstheme="minorHAnsi"/>
          <w:bCs/>
          <w:szCs w:val="24"/>
        </w:rPr>
      </w:pPr>
      <w:r w:rsidRPr="00630BA4">
        <w:rPr>
          <w:rFonts w:asciiTheme="minorHAnsi" w:hAnsiTheme="minorHAnsi" w:cstheme="minorHAnsi"/>
          <w:bCs/>
          <w:szCs w:val="24"/>
        </w:rPr>
        <w:t xml:space="preserve">Did you consider using this service when you had a problem?  </w:t>
      </w:r>
      <w:r w:rsidR="00D6368E" w:rsidRPr="00630BA4">
        <w:rPr>
          <w:rFonts w:asciiTheme="minorHAnsi" w:hAnsiTheme="minorHAnsi" w:cstheme="minorHAnsi"/>
          <w:bCs/>
          <w:szCs w:val="24"/>
        </w:rPr>
        <w:t>Why? Why not?</w:t>
      </w:r>
    </w:p>
    <w:p w14:paraId="2917EA85" w14:textId="77777777" w:rsidR="006802BB" w:rsidRPr="00C62A16" w:rsidRDefault="006802BB" w:rsidP="00C774DF">
      <w:pPr>
        <w:pStyle w:val="Quick"/>
        <w:numPr>
          <w:ilvl w:val="0"/>
          <w:numId w:val="6"/>
        </w:numPr>
        <w:tabs>
          <w:tab w:val="left" w:pos="-1080"/>
          <w:tab w:val="left" w:pos="-720"/>
          <w:tab w:val="left" w:pos="0"/>
          <w:tab w:val="num" w:pos="540"/>
        </w:tabs>
        <w:spacing w:before="120"/>
        <w:ind w:left="540" w:right="360" w:hanging="540"/>
        <w:rPr>
          <w:rFonts w:asciiTheme="minorHAnsi" w:hAnsiTheme="minorHAnsi" w:cstheme="minorHAnsi"/>
          <w:b/>
          <w:szCs w:val="24"/>
        </w:rPr>
      </w:pPr>
      <w:r w:rsidRPr="00C62A16">
        <w:rPr>
          <w:rFonts w:asciiTheme="minorHAnsi" w:hAnsiTheme="minorHAnsi" w:cstheme="minorHAnsi"/>
          <w:b/>
          <w:szCs w:val="24"/>
        </w:rPr>
        <w:t>Let me read a brief description of the Taxpayer Advocate Service.  Please listen carefully, as after I have read the description I will have some questions for you.</w:t>
      </w:r>
    </w:p>
    <w:p w14:paraId="158CCA3C" w14:textId="77777777" w:rsidR="006802BB" w:rsidRPr="00630BA4" w:rsidRDefault="006802BB" w:rsidP="00C774DF">
      <w:pPr>
        <w:tabs>
          <w:tab w:val="left" w:pos="-360"/>
        </w:tabs>
        <w:spacing w:before="120"/>
        <w:ind w:left="720" w:right="720"/>
        <w:rPr>
          <w:rFonts w:asciiTheme="minorHAnsi" w:hAnsiTheme="minorHAnsi" w:cstheme="minorHAnsi"/>
          <w:bCs/>
          <w:i/>
          <w:iCs/>
          <w:color w:val="000000" w:themeColor="text1"/>
        </w:rPr>
      </w:pPr>
      <w:r w:rsidRPr="00630BA4">
        <w:rPr>
          <w:rFonts w:asciiTheme="minorHAnsi" w:hAnsiTheme="minorHAnsi" w:cstheme="minorHAnsi"/>
          <w:bCs/>
          <w:i/>
          <w:iCs/>
          <w:color w:val="000000" w:themeColor="text1"/>
        </w:rPr>
        <w:t>The Taxpayer Advocate Service (TAS) is an independent organization within the Internal Revenue Service that helps Taxpayers and protects Taxpayer rights. Its job is to ensure that every Taxpayer is treated fairly and that Taxpayers know and understand their rights under the Taxpayer Bill of Rights. The Taxpayer Advocate Service helps Taxpayers resolve problems that they can't resolve with the IRS. And the service is free. If Taxpayers qualify for TAS assistance, the Taxpayer is assigned to one advocate who works with the Taxpayer throughout their entire process doing everything possible to resolve their issue. TAS can help if:</w:t>
      </w:r>
    </w:p>
    <w:p w14:paraId="55371213" w14:textId="77777777" w:rsidR="006802BB" w:rsidRPr="00630BA4" w:rsidRDefault="006802BB" w:rsidP="00C774DF">
      <w:pPr>
        <w:numPr>
          <w:ilvl w:val="0"/>
          <w:numId w:val="10"/>
        </w:numPr>
        <w:tabs>
          <w:tab w:val="clear" w:pos="1800"/>
          <w:tab w:val="left" w:pos="-360"/>
        </w:tabs>
        <w:spacing w:before="240"/>
        <w:ind w:left="1530" w:right="1260"/>
        <w:rPr>
          <w:rFonts w:asciiTheme="minorHAnsi" w:hAnsiTheme="minorHAnsi" w:cstheme="minorHAnsi"/>
          <w:bCs/>
          <w:i/>
          <w:iCs/>
          <w:color w:val="000000" w:themeColor="text1"/>
        </w:rPr>
      </w:pPr>
      <w:r w:rsidRPr="00630BA4">
        <w:rPr>
          <w:rFonts w:asciiTheme="minorHAnsi" w:hAnsiTheme="minorHAnsi" w:cstheme="minorHAnsi"/>
          <w:bCs/>
          <w:i/>
          <w:iCs/>
          <w:color w:val="000000" w:themeColor="text1"/>
        </w:rPr>
        <w:t>A problem is causing financial difficulty for Taxpayers or their business.</w:t>
      </w:r>
    </w:p>
    <w:p w14:paraId="3CBD382C" w14:textId="77777777" w:rsidR="006802BB" w:rsidRPr="00630BA4" w:rsidRDefault="006802BB" w:rsidP="00C774DF">
      <w:pPr>
        <w:numPr>
          <w:ilvl w:val="0"/>
          <w:numId w:val="10"/>
        </w:numPr>
        <w:tabs>
          <w:tab w:val="clear" w:pos="1800"/>
          <w:tab w:val="left" w:pos="-360"/>
        </w:tabs>
        <w:spacing w:before="240"/>
        <w:ind w:left="1530" w:right="1260"/>
        <w:rPr>
          <w:rFonts w:asciiTheme="minorHAnsi" w:hAnsiTheme="minorHAnsi" w:cstheme="minorHAnsi"/>
          <w:bCs/>
          <w:i/>
          <w:iCs/>
          <w:color w:val="000000" w:themeColor="text1"/>
        </w:rPr>
      </w:pPr>
      <w:r w:rsidRPr="00630BA4">
        <w:rPr>
          <w:rFonts w:asciiTheme="minorHAnsi" w:hAnsiTheme="minorHAnsi" w:cstheme="minorHAnsi"/>
          <w:bCs/>
          <w:i/>
          <w:iCs/>
          <w:color w:val="000000" w:themeColor="text1"/>
        </w:rPr>
        <w:t>A Taxpayer faces (or Taxpayer's business is facing) an immediate threat of an adverse action.</w:t>
      </w:r>
    </w:p>
    <w:p w14:paraId="497ABAC5" w14:textId="4817EA9F" w:rsidR="009F4BF1" w:rsidRPr="00630BA4" w:rsidRDefault="006802BB" w:rsidP="00C774DF">
      <w:pPr>
        <w:numPr>
          <w:ilvl w:val="0"/>
          <w:numId w:val="10"/>
        </w:numPr>
        <w:tabs>
          <w:tab w:val="clear" w:pos="1800"/>
          <w:tab w:val="left" w:pos="-360"/>
        </w:tabs>
        <w:spacing w:before="120"/>
        <w:ind w:left="1530" w:right="1260"/>
        <w:rPr>
          <w:rFonts w:asciiTheme="minorHAnsi" w:hAnsiTheme="minorHAnsi" w:cstheme="minorHAnsi"/>
          <w:bCs/>
          <w:i/>
          <w:iCs/>
          <w:color w:val="000000" w:themeColor="text1"/>
        </w:rPr>
      </w:pPr>
      <w:r w:rsidRPr="00630BA4">
        <w:rPr>
          <w:rFonts w:asciiTheme="minorHAnsi" w:hAnsiTheme="minorHAnsi" w:cstheme="minorHAnsi"/>
          <w:bCs/>
          <w:i/>
          <w:iCs/>
          <w:color w:val="000000" w:themeColor="text1"/>
        </w:rPr>
        <w:t xml:space="preserve">The Taxpayer has tried repeatedly to contact the IRS but no one has responded, or the IRS hasn't responded by the date promised.  </w:t>
      </w:r>
    </w:p>
    <w:p w14:paraId="045BE978" w14:textId="50A48D4F" w:rsidR="009F4BF1" w:rsidRPr="00C62A16" w:rsidRDefault="00F647C3" w:rsidP="00C774DF">
      <w:pPr>
        <w:widowControl w:val="0"/>
        <w:numPr>
          <w:ilvl w:val="0"/>
          <w:numId w:val="6"/>
        </w:numPr>
        <w:tabs>
          <w:tab w:val="left" w:pos="-1080"/>
          <w:tab w:val="left" w:pos="-720"/>
          <w:tab w:val="left" w:pos="0"/>
          <w:tab w:val="left" w:pos="540"/>
        </w:tabs>
        <w:spacing w:before="120"/>
        <w:ind w:left="540" w:right="360" w:hanging="540"/>
        <w:outlineLvl w:val="0"/>
        <w:rPr>
          <w:rFonts w:asciiTheme="minorHAnsi" w:hAnsiTheme="minorHAnsi" w:cstheme="minorHAnsi"/>
          <w:b/>
        </w:rPr>
      </w:pPr>
      <w:r w:rsidRPr="00C62A16">
        <w:rPr>
          <w:rFonts w:asciiTheme="minorHAnsi" w:hAnsiTheme="minorHAnsi" w:cstheme="minorHAnsi"/>
          <w:b/>
        </w:rPr>
        <w:t xml:space="preserve">Based upon what you just </w:t>
      </w:r>
      <w:r w:rsidR="00163F1A" w:rsidRPr="00C62A16">
        <w:rPr>
          <w:rFonts w:asciiTheme="minorHAnsi" w:hAnsiTheme="minorHAnsi" w:cstheme="minorHAnsi"/>
          <w:b/>
        </w:rPr>
        <w:t>heard</w:t>
      </w:r>
      <w:r w:rsidRPr="00C62A16">
        <w:rPr>
          <w:rFonts w:asciiTheme="minorHAnsi" w:hAnsiTheme="minorHAnsi" w:cstheme="minorHAnsi"/>
          <w:b/>
        </w:rPr>
        <w:t xml:space="preserve"> about</w:t>
      </w:r>
      <w:r w:rsidR="009F4BF1" w:rsidRPr="00C62A16">
        <w:rPr>
          <w:rFonts w:asciiTheme="minorHAnsi" w:hAnsiTheme="minorHAnsi" w:cstheme="minorHAnsi"/>
          <w:b/>
        </w:rPr>
        <w:t xml:space="preserve"> </w:t>
      </w:r>
      <w:r w:rsidR="00616B9C" w:rsidRPr="00C62A16">
        <w:rPr>
          <w:rFonts w:asciiTheme="minorHAnsi" w:hAnsiTheme="minorHAnsi" w:cstheme="minorHAnsi"/>
          <w:b/>
          <w:color w:val="000000" w:themeColor="text1"/>
        </w:rPr>
        <w:t>Taxpayer Advocate Service</w:t>
      </w:r>
      <w:r w:rsidR="00616B9C">
        <w:rPr>
          <w:rFonts w:asciiTheme="minorHAnsi" w:hAnsiTheme="minorHAnsi" w:cstheme="minorHAnsi"/>
          <w:b/>
        </w:rPr>
        <w:t>, what is your first reaction to this idea?</w:t>
      </w:r>
    </w:p>
    <w:p w14:paraId="55184229" w14:textId="77777777" w:rsidR="009F4BF1" w:rsidRPr="00C62A16" w:rsidRDefault="00D6368E" w:rsidP="00C774DF">
      <w:pPr>
        <w:tabs>
          <w:tab w:val="left" w:pos="-1080"/>
          <w:tab w:val="left" w:pos="-720"/>
          <w:tab w:val="left" w:pos="0"/>
          <w:tab w:val="left" w:pos="1356"/>
        </w:tabs>
        <w:ind w:right="360"/>
        <w:rPr>
          <w:rFonts w:asciiTheme="minorHAnsi" w:hAnsiTheme="minorHAnsi" w:cstheme="minorHAnsi"/>
          <w:b/>
        </w:rPr>
      </w:pPr>
      <w:r w:rsidRPr="00C62A16">
        <w:rPr>
          <w:rFonts w:asciiTheme="minorHAnsi" w:hAnsiTheme="minorHAnsi" w:cstheme="minorHAnsi"/>
          <w:b/>
        </w:rPr>
        <w:tab/>
      </w:r>
    </w:p>
    <w:p w14:paraId="71639CD0" w14:textId="5D929268" w:rsidR="00616B9C" w:rsidRPr="00630BA4" w:rsidRDefault="00616B9C"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sidRPr="00630BA4">
        <w:rPr>
          <w:rFonts w:asciiTheme="minorHAnsi" w:hAnsiTheme="minorHAnsi" w:cstheme="minorHAnsi"/>
          <w:bCs/>
          <w:szCs w:val="24"/>
        </w:rPr>
        <w:t>How would you describe this to a friend who had not read this description? What is the most important element of this idea for you?</w:t>
      </w:r>
    </w:p>
    <w:p w14:paraId="370CBF5C" w14:textId="77777777" w:rsidR="00616B9C" w:rsidRPr="00630BA4" w:rsidRDefault="00616B9C" w:rsidP="00C774DF">
      <w:pPr>
        <w:pStyle w:val="Quick1"/>
        <w:numPr>
          <w:ilvl w:val="0"/>
          <w:numId w:val="0"/>
        </w:numPr>
        <w:tabs>
          <w:tab w:val="left" w:pos="-1080"/>
          <w:tab w:val="left" w:pos="-720"/>
          <w:tab w:val="left" w:pos="1440"/>
        </w:tabs>
        <w:ind w:right="360"/>
        <w:rPr>
          <w:rFonts w:asciiTheme="minorHAnsi" w:hAnsiTheme="minorHAnsi" w:cstheme="minorHAnsi"/>
          <w:bCs/>
          <w:szCs w:val="24"/>
        </w:rPr>
      </w:pPr>
    </w:p>
    <w:p w14:paraId="0FEC0F7E" w14:textId="616E4D15" w:rsidR="009F4BF1" w:rsidRPr="00630BA4" w:rsidRDefault="009F4BF1"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sidRPr="00630BA4">
        <w:rPr>
          <w:rFonts w:asciiTheme="minorHAnsi" w:hAnsiTheme="minorHAnsi" w:cstheme="minorHAnsi"/>
          <w:bCs/>
          <w:szCs w:val="24"/>
        </w:rPr>
        <w:t>What do you</w:t>
      </w:r>
      <w:r w:rsidR="00616B9C" w:rsidRPr="00630BA4">
        <w:rPr>
          <w:rFonts w:asciiTheme="minorHAnsi" w:hAnsiTheme="minorHAnsi" w:cstheme="minorHAnsi"/>
          <w:bCs/>
          <w:szCs w:val="24"/>
        </w:rPr>
        <w:t xml:space="preserve"> like most? </w:t>
      </w:r>
      <w:r w:rsidRPr="00630BA4">
        <w:rPr>
          <w:rFonts w:asciiTheme="minorHAnsi" w:hAnsiTheme="minorHAnsi" w:cstheme="minorHAnsi"/>
          <w:bCs/>
          <w:szCs w:val="24"/>
        </w:rPr>
        <w:t xml:space="preserve">Any dislikes?  </w:t>
      </w:r>
      <w:r w:rsidR="00616B9C" w:rsidRPr="00630BA4">
        <w:rPr>
          <w:rFonts w:asciiTheme="minorHAnsi" w:hAnsiTheme="minorHAnsi" w:cstheme="minorHAnsi"/>
          <w:bCs/>
          <w:szCs w:val="24"/>
        </w:rPr>
        <w:t>Are there any questions you have</w:t>
      </w:r>
      <w:r w:rsidRPr="00630BA4">
        <w:rPr>
          <w:rFonts w:asciiTheme="minorHAnsi" w:hAnsiTheme="minorHAnsi" w:cstheme="minorHAnsi"/>
          <w:bCs/>
          <w:szCs w:val="24"/>
        </w:rPr>
        <w:t>?</w:t>
      </w:r>
    </w:p>
    <w:p w14:paraId="6E1B1E33" w14:textId="77777777" w:rsidR="009F4BF1" w:rsidRPr="00630BA4" w:rsidRDefault="009F4BF1" w:rsidP="00C774DF">
      <w:pPr>
        <w:tabs>
          <w:tab w:val="left" w:pos="-1080"/>
          <w:tab w:val="left" w:pos="-720"/>
          <w:tab w:val="left" w:pos="540"/>
          <w:tab w:val="num" w:pos="900"/>
          <w:tab w:val="num" w:pos="1080"/>
          <w:tab w:val="left" w:pos="1440"/>
        </w:tabs>
        <w:ind w:left="900" w:right="360" w:hanging="720"/>
        <w:rPr>
          <w:rFonts w:asciiTheme="minorHAnsi" w:hAnsiTheme="minorHAnsi" w:cstheme="minorHAnsi"/>
          <w:bCs/>
        </w:rPr>
      </w:pPr>
    </w:p>
    <w:p w14:paraId="350E09D7" w14:textId="28711FAC" w:rsidR="006802BB" w:rsidRPr="00630BA4" w:rsidRDefault="00616B9C"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sidRPr="00630BA4">
        <w:rPr>
          <w:rFonts w:asciiTheme="minorHAnsi" w:hAnsiTheme="minorHAnsi" w:cstheme="minorHAnsi"/>
          <w:bCs/>
          <w:szCs w:val="24"/>
        </w:rPr>
        <w:t>Based on what you know right now, w</w:t>
      </w:r>
      <w:r w:rsidR="009F4BF1" w:rsidRPr="00630BA4">
        <w:rPr>
          <w:rFonts w:asciiTheme="minorHAnsi" w:hAnsiTheme="minorHAnsi" w:cstheme="minorHAnsi"/>
          <w:bCs/>
          <w:szCs w:val="24"/>
        </w:rPr>
        <w:t>hen would a Taxpayer use this service?  At what point in the life of a tax problem would a Taxpayer actually go to the Taxpayer Advocate Service?</w:t>
      </w:r>
    </w:p>
    <w:p w14:paraId="6433D0F1" w14:textId="77777777" w:rsidR="006802BB" w:rsidRPr="00630BA4" w:rsidRDefault="006802BB" w:rsidP="00C774DF">
      <w:pPr>
        <w:pStyle w:val="ListParagraph"/>
        <w:rPr>
          <w:rFonts w:asciiTheme="minorHAnsi" w:hAnsiTheme="minorHAnsi" w:cstheme="minorHAnsi"/>
          <w:bCs/>
          <w:szCs w:val="24"/>
        </w:rPr>
      </w:pPr>
    </w:p>
    <w:p w14:paraId="11E6C2A2" w14:textId="769C45EF" w:rsidR="006802BB" w:rsidRPr="00630BA4" w:rsidRDefault="006802BB"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sidRPr="00630BA4">
        <w:rPr>
          <w:rFonts w:asciiTheme="minorHAnsi" w:hAnsiTheme="minorHAnsi" w:cstheme="minorHAnsi"/>
          <w:bCs/>
          <w:szCs w:val="24"/>
        </w:rPr>
        <w:t>Would you / did you consider using this service when you had a problem? Why or why not?</w:t>
      </w:r>
    </w:p>
    <w:p w14:paraId="5C7C7929" w14:textId="2E68D50E" w:rsidR="009F4BF1" w:rsidRPr="00630BA4" w:rsidRDefault="009F4BF1" w:rsidP="00C774DF">
      <w:pPr>
        <w:pStyle w:val="Quick1"/>
        <w:numPr>
          <w:ilvl w:val="0"/>
          <w:numId w:val="0"/>
        </w:numPr>
        <w:tabs>
          <w:tab w:val="left" w:pos="-1080"/>
          <w:tab w:val="left" w:pos="-720"/>
          <w:tab w:val="left" w:pos="0"/>
        </w:tabs>
        <w:ind w:right="360"/>
        <w:rPr>
          <w:rFonts w:asciiTheme="minorHAnsi" w:hAnsiTheme="minorHAnsi" w:cstheme="minorHAnsi"/>
          <w:bCs/>
          <w:szCs w:val="24"/>
        </w:rPr>
      </w:pPr>
    </w:p>
    <w:p w14:paraId="2F11AED1" w14:textId="17C9094A" w:rsidR="00630BA4" w:rsidRPr="00630BA4" w:rsidRDefault="00616B9C" w:rsidP="00C774DF">
      <w:pPr>
        <w:widowControl w:val="0"/>
        <w:numPr>
          <w:ilvl w:val="0"/>
          <w:numId w:val="6"/>
        </w:numPr>
        <w:tabs>
          <w:tab w:val="left" w:pos="-1080"/>
          <w:tab w:val="left" w:pos="-720"/>
          <w:tab w:val="left" w:pos="0"/>
          <w:tab w:val="left" w:pos="540"/>
        </w:tabs>
        <w:spacing w:before="120"/>
        <w:ind w:left="540" w:right="360" w:hanging="540"/>
        <w:outlineLvl w:val="0"/>
        <w:rPr>
          <w:rFonts w:asciiTheme="minorHAnsi" w:hAnsiTheme="minorHAnsi" w:cstheme="minorHAnsi"/>
          <w:b/>
        </w:rPr>
      </w:pPr>
      <w:r>
        <w:rPr>
          <w:rFonts w:asciiTheme="minorHAnsi" w:hAnsiTheme="minorHAnsi" w:cstheme="minorHAnsi"/>
          <w:b/>
        </w:rPr>
        <w:t xml:space="preserve">Part of the </w:t>
      </w:r>
      <w:r w:rsidRPr="00C62A16">
        <w:rPr>
          <w:rFonts w:asciiTheme="minorHAnsi" w:hAnsiTheme="minorHAnsi" w:cstheme="minorHAnsi"/>
          <w:b/>
          <w:color w:val="000000" w:themeColor="text1"/>
        </w:rPr>
        <w:t>Taxpayer Advocate Service</w:t>
      </w:r>
      <w:r>
        <w:rPr>
          <w:rFonts w:asciiTheme="minorHAnsi" w:hAnsiTheme="minorHAnsi" w:cstheme="minorHAnsi"/>
          <w:b/>
          <w:color w:val="000000" w:themeColor="text1"/>
        </w:rPr>
        <w:t xml:space="preserve"> </w:t>
      </w:r>
      <w:r w:rsidR="00E47D88">
        <w:rPr>
          <w:rFonts w:asciiTheme="minorHAnsi" w:hAnsiTheme="minorHAnsi" w:cstheme="minorHAnsi"/>
          <w:b/>
          <w:color w:val="000000" w:themeColor="text1"/>
        </w:rPr>
        <w:t xml:space="preserve">will be a web site. The web site is still in the early stages of development. </w:t>
      </w:r>
      <w:r w:rsidR="00630BA4">
        <w:rPr>
          <w:rFonts w:asciiTheme="minorHAnsi" w:hAnsiTheme="minorHAnsi" w:cstheme="minorHAnsi"/>
          <w:b/>
        </w:rPr>
        <w:t xml:space="preserve"> </w:t>
      </w:r>
      <w:r w:rsidR="00EB6EEE">
        <w:rPr>
          <w:rFonts w:asciiTheme="minorHAnsi" w:hAnsiTheme="minorHAnsi" w:cstheme="minorHAnsi"/>
          <w:b/>
        </w:rPr>
        <w:t xml:space="preserve">The goal of this website is to support taxpayers who are having problems with the IRS. </w:t>
      </w:r>
      <w:r w:rsidR="00E47D88" w:rsidRPr="00630BA4">
        <w:rPr>
          <w:rFonts w:asciiTheme="minorHAnsi" w:hAnsiTheme="minorHAnsi" w:cstheme="minorHAnsi"/>
          <w:b/>
          <w:color w:val="000000" w:themeColor="text1"/>
        </w:rPr>
        <w:t xml:space="preserve">We are going to do a quick exercise to think about how that web site would ideally come to life. </w:t>
      </w:r>
    </w:p>
    <w:p w14:paraId="18EBDA98" w14:textId="4BA23DCC" w:rsidR="00E47D88" w:rsidRPr="00630BA4" w:rsidRDefault="00E47D88" w:rsidP="00C774DF">
      <w:pPr>
        <w:widowControl w:val="0"/>
        <w:numPr>
          <w:ilvl w:val="0"/>
          <w:numId w:val="6"/>
        </w:numPr>
        <w:tabs>
          <w:tab w:val="left" w:pos="-1080"/>
          <w:tab w:val="left" w:pos="-720"/>
          <w:tab w:val="left" w:pos="0"/>
          <w:tab w:val="left" w:pos="540"/>
        </w:tabs>
        <w:spacing w:before="120"/>
        <w:ind w:left="540" w:right="360" w:hanging="540"/>
        <w:outlineLvl w:val="0"/>
        <w:rPr>
          <w:rFonts w:asciiTheme="minorHAnsi" w:hAnsiTheme="minorHAnsi" w:cstheme="minorHAnsi"/>
          <w:b/>
        </w:rPr>
      </w:pPr>
      <w:r w:rsidRPr="00630BA4">
        <w:rPr>
          <w:rFonts w:asciiTheme="minorHAnsi" w:hAnsiTheme="minorHAnsi" w:cstheme="minorHAnsi"/>
          <w:b/>
          <w:color w:val="000000" w:themeColor="text1"/>
        </w:rPr>
        <w:t>I’d like everyone to use the paper in front o</w:t>
      </w:r>
      <w:r w:rsidR="00AE0C83">
        <w:rPr>
          <w:rFonts w:asciiTheme="minorHAnsi" w:hAnsiTheme="minorHAnsi" w:cstheme="minorHAnsi"/>
          <w:b/>
          <w:color w:val="000000" w:themeColor="text1"/>
        </w:rPr>
        <w:t>f</w:t>
      </w:r>
      <w:r w:rsidRPr="00630BA4">
        <w:rPr>
          <w:rFonts w:asciiTheme="minorHAnsi" w:hAnsiTheme="minorHAnsi" w:cstheme="minorHAnsi"/>
          <w:b/>
          <w:color w:val="000000" w:themeColor="text1"/>
        </w:rPr>
        <w:t xml:space="preserve"> you to write do</w:t>
      </w:r>
      <w:r w:rsidR="00EB6EEE">
        <w:rPr>
          <w:rFonts w:asciiTheme="minorHAnsi" w:hAnsiTheme="minorHAnsi" w:cstheme="minorHAnsi"/>
          <w:b/>
          <w:color w:val="000000" w:themeColor="text1"/>
        </w:rPr>
        <w:t>w</w:t>
      </w:r>
      <w:r w:rsidRPr="00630BA4">
        <w:rPr>
          <w:rFonts w:asciiTheme="minorHAnsi" w:hAnsiTheme="minorHAnsi" w:cstheme="minorHAnsi"/>
          <w:b/>
          <w:color w:val="000000" w:themeColor="text1"/>
        </w:rPr>
        <w:t>n your answers before we talk about them.  I am going to ask a question and I would like everyone to write down their answer first and the</w:t>
      </w:r>
      <w:r w:rsidR="00EB6EEE">
        <w:rPr>
          <w:rFonts w:asciiTheme="minorHAnsi" w:hAnsiTheme="minorHAnsi" w:cstheme="minorHAnsi"/>
          <w:b/>
          <w:color w:val="000000" w:themeColor="text1"/>
        </w:rPr>
        <w:t>n</w:t>
      </w:r>
      <w:r w:rsidRPr="00630BA4">
        <w:rPr>
          <w:rFonts w:asciiTheme="minorHAnsi" w:hAnsiTheme="minorHAnsi" w:cstheme="minorHAnsi"/>
          <w:b/>
          <w:color w:val="000000" w:themeColor="text1"/>
        </w:rPr>
        <w:t xml:space="preserve"> we will talk about it as a group. </w:t>
      </w:r>
    </w:p>
    <w:p w14:paraId="2F14051A" w14:textId="738EDD4C" w:rsidR="00630BA4" w:rsidRDefault="00E47D88" w:rsidP="00C774DF">
      <w:pPr>
        <w:widowControl w:val="0"/>
        <w:numPr>
          <w:ilvl w:val="0"/>
          <w:numId w:val="6"/>
        </w:numPr>
        <w:tabs>
          <w:tab w:val="left" w:pos="-1080"/>
          <w:tab w:val="left" w:pos="-720"/>
          <w:tab w:val="left" w:pos="0"/>
          <w:tab w:val="left" w:pos="540"/>
        </w:tabs>
        <w:spacing w:before="120"/>
        <w:ind w:left="540" w:right="360" w:hanging="540"/>
        <w:outlineLvl w:val="0"/>
        <w:rPr>
          <w:rFonts w:asciiTheme="minorHAnsi" w:hAnsiTheme="minorHAnsi" w:cstheme="minorHAnsi"/>
          <w:b/>
        </w:rPr>
      </w:pPr>
      <w:r w:rsidRPr="00630BA4">
        <w:rPr>
          <w:rFonts w:asciiTheme="minorHAnsi" w:hAnsiTheme="minorHAnsi" w:cstheme="minorHAnsi"/>
          <w:b/>
        </w:rPr>
        <w:t xml:space="preserve">Imagine a typical website like those you have been to a million times. </w:t>
      </w:r>
      <w:r w:rsidR="00EB6EEE">
        <w:rPr>
          <w:rFonts w:asciiTheme="minorHAnsi" w:hAnsiTheme="minorHAnsi" w:cstheme="minorHAnsi"/>
          <w:b/>
        </w:rPr>
        <w:t>Imagine that the</w:t>
      </w:r>
      <w:r w:rsidR="00EB6EEE" w:rsidRPr="00630BA4">
        <w:rPr>
          <w:rFonts w:asciiTheme="minorHAnsi" w:hAnsiTheme="minorHAnsi" w:cstheme="minorHAnsi"/>
          <w:b/>
        </w:rPr>
        <w:t xml:space="preserve"> </w:t>
      </w:r>
      <w:r w:rsidRPr="00630BA4">
        <w:rPr>
          <w:rFonts w:asciiTheme="minorHAnsi" w:hAnsiTheme="minorHAnsi" w:cstheme="minorHAnsi"/>
          <w:b/>
          <w:color w:val="000000" w:themeColor="text1"/>
        </w:rPr>
        <w:t xml:space="preserve">Taxpayer Advocate Service website </w:t>
      </w:r>
      <w:r w:rsidR="00EB6EEE">
        <w:rPr>
          <w:rFonts w:asciiTheme="minorHAnsi" w:hAnsiTheme="minorHAnsi" w:cstheme="minorHAnsi"/>
          <w:b/>
          <w:color w:val="000000" w:themeColor="text1"/>
        </w:rPr>
        <w:t>has</w:t>
      </w:r>
      <w:r w:rsidR="00630BA4">
        <w:rPr>
          <w:rFonts w:asciiTheme="minorHAnsi" w:hAnsiTheme="minorHAnsi" w:cstheme="minorHAnsi"/>
          <w:b/>
          <w:color w:val="000000" w:themeColor="text1"/>
        </w:rPr>
        <w:t xml:space="preserve"> three large buttons at the top of the web page. If you click them, they will take you to different sections of the site. Here is the question:</w:t>
      </w:r>
    </w:p>
    <w:p w14:paraId="5534B0C5" w14:textId="77777777" w:rsidR="00AE0C83" w:rsidRPr="00AE0C83" w:rsidRDefault="00AE0C83" w:rsidP="00AE0C83">
      <w:pPr>
        <w:widowControl w:val="0"/>
        <w:tabs>
          <w:tab w:val="left" w:pos="-1080"/>
          <w:tab w:val="left" w:pos="-720"/>
          <w:tab w:val="left" w:pos="0"/>
          <w:tab w:val="left" w:pos="540"/>
        </w:tabs>
        <w:spacing w:before="120"/>
        <w:ind w:right="360"/>
        <w:outlineLvl w:val="0"/>
        <w:rPr>
          <w:rFonts w:asciiTheme="minorHAnsi" w:hAnsiTheme="minorHAnsi" w:cstheme="minorHAnsi"/>
          <w:b/>
        </w:rPr>
      </w:pPr>
    </w:p>
    <w:p w14:paraId="264B205B" w14:textId="4ACCAB63" w:rsidR="00616B9C" w:rsidRPr="00630BA4" w:rsidRDefault="00630BA4"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Pr>
          <w:rFonts w:asciiTheme="minorHAnsi" w:hAnsiTheme="minorHAnsi" w:cstheme="minorHAnsi"/>
          <w:bCs/>
          <w:szCs w:val="24"/>
        </w:rPr>
        <w:t xml:space="preserve">What should the </w:t>
      </w:r>
      <w:r w:rsidRPr="00C62A16">
        <w:rPr>
          <w:rFonts w:asciiTheme="minorHAnsi" w:hAnsiTheme="minorHAnsi" w:cstheme="minorHAnsi"/>
          <w:b/>
          <w:color w:val="000000" w:themeColor="text1"/>
        </w:rPr>
        <w:t>Taxpayer Advocate Service</w:t>
      </w:r>
      <w:r>
        <w:rPr>
          <w:rFonts w:asciiTheme="minorHAnsi" w:hAnsiTheme="minorHAnsi" w:cstheme="minorHAnsi"/>
          <w:b/>
          <w:color w:val="000000" w:themeColor="text1"/>
        </w:rPr>
        <w:t xml:space="preserve"> </w:t>
      </w:r>
      <w:r>
        <w:rPr>
          <w:rFonts w:asciiTheme="minorHAnsi" w:hAnsiTheme="minorHAnsi" w:cstheme="minorHAnsi"/>
          <w:bCs/>
          <w:color w:val="000000" w:themeColor="text1"/>
        </w:rPr>
        <w:t xml:space="preserve">have on those large buttons at the top of their website to make it </w:t>
      </w:r>
      <w:r w:rsidR="00EB6EEE">
        <w:rPr>
          <w:rFonts w:asciiTheme="minorHAnsi" w:hAnsiTheme="minorHAnsi" w:cstheme="minorHAnsi"/>
          <w:bCs/>
          <w:color w:val="000000" w:themeColor="text1"/>
        </w:rPr>
        <w:t xml:space="preserve">as </w:t>
      </w:r>
      <w:r>
        <w:rPr>
          <w:rFonts w:asciiTheme="minorHAnsi" w:hAnsiTheme="minorHAnsi" w:cstheme="minorHAnsi"/>
          <w:bCs/>
          <w:color w:val="000000" w:themeColor="text1"/>
        </w:rPr>
        <w:t>useful as possible to you?</w:t>
      </w:r>
    </w:p>
    <w:p w14:paraId="2B2509CB" w14:textId="77777777" w:rsidR="00616B9C" w:rsidRDefault="00616B9C" w:rsidP="00C774DF">
      <w:pPr>
        <w:pStyle w:val="Quick1"/>
        <w:numPr>
          <w:ilvl w:val="0"/>
          <w:numId w:val="0"/>
        </w:numPr>
        <w:tabs>
          <w:tab w:val="left" w:pos="-1080"/>
          <w:tab w:val="left" w:pos="-720"/>
          <w:tab w:val="left" w:pos="1440"/>
        </w:tabs>
        <w:ind w:right="360"/>
        <w:rPr>
          <w:rFonts w:asciiTheme="minorHAnsi" w:hAnsiTheme="minorHAnsi" w:cstheme="minorHAnsi"/>
          <w:b/>
          <w:szCs w:val="24"/>
        </w:rPr>
      </w:pPr>
    </w:p>
    <w:p w14:paraId="6647CDB1" w14:textId="3221DAEC" w:rsidR="00630BA4" w:rsidRDefault="00630BA4"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
          <w:szCs w:val="24"/>
        </w:rPr>
      </w:pPr>
      <w:r>
        <w:rPr>
          <w:rFonts w:asciiTheme="minorHAnsi" w:hAnsiTheme="minorHAnsi" w:cstheme="minorHAnsi"/>
          <w:b/>
          <w:szCs w:val="24"/>
        </w:rPr>
        <w:t>Write down your answers. If you have more than three important things, write those down too</w:t>
      </w:r>
      <w:r w:rsidR="00553619">
        <w:rPr>
          <w:rFonts w:asciiTheme="minorHAnsi" w:hAnsiTheme="minorHAnsi" w:cstheme="minorHAnsi"/>
          <w:b/>
          <w:szCs w:val="24"/>
        </w:rPr>
        <w:t>. Prioritize what is most important.</w:t>
      </w:r>
    </w:p>
    <w:p w14:paraId="6BAAF8E8" w14:textId="77777777" w:rsidR="00630BA4" w:rsidRDefault="00630BA4" w:rsidP="00C774DF">
      <w:pPr>
        <w:pStyle w:val="ListParagraph"/>
        <w:rPr>
          <w:rFonts w:asciiTheme="minorHAnsi" w:hAnsiTheme="minorHAnsi" w:cstheme="minorHAnsi"/>
          <w:b/>
          <w:szCs w:val="24"/>
        </w:rPr>
      </w:pPr>
    </w:p>
    <w:p w14:paraId="46F57634" w14:textId="03B21B0C" w:rsidR="00616B9C" w:rsidRDefault="00553619"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sidRPr="00553619">
        <w:rPr>
          <w:rFonts w:asciiTheme="minorHAnsi" w:hAnsiTheme="minorHAnsi" w:cstheme="minorHAnsi"/>
          <w:bCs/>
          <w:szCs w:val="24"/>
        </w:rPr>
        <w:t xml:space="preserve">What </w:t>
      </w:r>
      <w:r>
        <w:rPr>
          <w:rFonts w:asciiTheme="minorHAnsi" w:hAnsiTheme="minorHAnsi" w:cstheme="minorHAnsi"/>
          <w:bCs/>
          <w:szCs w:val="24"/>
        </w:rPr>
        <w:t xml:space="preserve">did you write down for the first button? What is the most important of the three? What made that the most important to you? Did anyone else have </w:t>
      </w:r>
      <w:r w:rsidR="00C774DF">
        <w:rPr>
          <w:rFonts w:asciiTheme="minorHAnsi" w:hAnsiTheme="minorHAnsi" w:cstheme="minorHAnsi"/>
          <w:bCs/>
          <w:szCs w:val="24"/>
        </w:rPr>
        <w:t xml:space="preserve">something similar </w:t>
      </w:r>
      <w:r>
        <w:rPr>
          <w:rFonts w:asciiTheme="minorHAnsi" w:hAnsiTheme="minorHAnsi" w:cstheme="minorHAnsi"/>
          <w:bCs/>
          <w:szCs w:val="24"/>
        </w:rPr>
        <w:t>as one of your top three?</w:t>
      </w:r>
    </w:p>
    <w:p w14:paraId="592158FF" w14:textId="77777777" w:rsidR="00553619" w:rsidRPr="00553619" w:rsidRDefault="00553619" w:rsidP="00C774DF">
      <w:pPr>
        <w:pStyle w:val="Quick1"/>
        <w:numPr>
          <w:ilvl w:val="0"/>
          <w:numId w:val="0"/>
        </w:numPr>
        <w:tabs>
          <w:tab w:val="left" w:pos="-1080"/>
          <w:tab w:val="left" w:pos="-720"/>
          <w:tab w:val="left" w:pos="1440"/>
        </w:tabs>
        <w:ind w:right="360"/>
        <w:rPr>
          <w:rFonts w:asciiTheme="minorHAnsi" w:hAnsiTheme="minorHAnsi" w:cstheme="minorHAnsi"/>
          <w:bCs/>
          <w:szCs w:val="24"/>
        </w:rPr>
      </w:pPr>
    </w:p>
    <w:p w14:paraId="51C49157" w14:textId="2F19BE30" w:rsidR="00616B9C" w:rsidRDefault="00553619" w:rsidP="00C774DF">
      <w:pPr>
        <w:tabs>
          <w:tab w:val="left" w:pos="-1080"/>
          <w:tab w:val="left" w:pos="-720"/>
          <w:tab w:val="left" w:pos="540"/>
          <w:tab w:val="num" w:pos="900"/>
          <w:tab w:val="num" w:pos="1080"/>
          <w:tab w:val="left" w:pos="1440"/>
        </w:tabs>
        <w:ind w:left="900" w:right="360" w:hanging="720"/>
        <w:rPr>
          <w:rFonts w:asciiTheme="minorHAnsi" w:hAnsiTheme="minorHAnsi" w:cstheme="minorHAnsi"/>
          <w:i/>
        </w:rPr>
      </w:pPr>
      <w:r>
        <w:rPr>
          <w:rFonts w:asciiTheme="minorHAnsi" w:hAnsiTheme="minorHAnsi" w:cstheme="minorHAnsi"/>
          <w:i/>
        </w:rPr>
        <w:tab/>
      </w:r>
      <w:r>
        <w:rPr>
          <w:rFonts w:asciiTheme="minorHAnsi" w:hAnsiTheme="minorHAnsi" w:cstheme="minorHAnsi"/>
          <w:i/>
        </w:rPr>
        <w:tab/>
      </w:r>
      <w:r w:rsidRPr="00C62A16">
        <w:rPr>
          <w:rFonts w:asciiTheme="minorHAnsi" w:hAnsiTheme="minorHAnsi" w:cstheme="minorHAnsi"/>
          <w:i/>
        </w:rPr>
        <w:t>(</w:t>
      </w:r>
      <w:r>
        <w:rPr>
          <w:rFonts w:asciiTheme="minorHAnsi" w:hAnsiTheme="minorHAnsi" w:cstheme="minorHAnsi"/>
          <w:i/>
        </w:rPr>
        <w:t>ASK FOR ALL THE TO</w:t>
      </w:r>
      <w:r w:rsidR="00AE0C83">
        <w:rPr>
          <w:rFonts w:asciiTheme="minorHAnsi" w:hAnsiTheme="minorHAnsi" w:cstheme="minorHAnsi"/>
          <w:i/>
        </w:rPr>
        <w:t>P BUTTON TOPICS. WRITE DOWN ON</w:t>
      </w:r>
      <w:r>
        <w:rPr>
          <w:rFonts w:asciiTheme="minorHAnsi" w:hAnsiTheme="minorHAnsi" w:cstheme="minorHAnsi"/>
          <w:i/>
        </w:rPr>
        <w:t xml:space="preserve"> WHITE BOARD. PROBE THROUGH ALL OF THE TOP</w:t>
      </w:r>
      <w:r w:rsidR="00C774DF">
        <w:rPr>
          <w:rFonts w:asciiTheme="minorHAnsi" w:hAnsiTheme="minorHAnsi" w:cstheme="minorHAnsi"/>
          <w:i/>
        </w:rPr>
        <w:t xml:space="preserve"> THREE</w:t>
      </w:r>
      <w:r>
        <w:rPr>
          <w:rFonts w:asciiTheme="minorHAnsi" w:hAnsiTheme="minorHAnsi" w:cstheme="minorHAnsi"/>
          <w:i/>
        </w:rPr>
        <w:t xml:space="preserve"> IDEAS FOR THE SITE AS TIME ALLOWS. PROBE EACH AS FOLLOWS</w:t>
      </w:r>
      <w:r w:rsidRPr="00C62A16">
        <w:rPr>
          <w:rFonts w:asciiTheme="minorHAnsi" w:hAnsiTheme="minorHAnsi" w:cstheme="minorHAnsi"/>
          <w:i/>
        </w:rPr>
        <w:t>)</w:t>
      </w:r>
    </w:p>
    <w:p w14:paraId="0776E261" w14:textId="77777777" w:rsidR="00553619" w:rsidRPr="00553619" w:rsidRDefault="00553619" w:rsidP="00C774DF">
      <w:pPr>
        <w:tabs>
          <w:tab w:val="left" w:pos="-1080"/>
          <w:tab w:val="left" w:pos="-720"/>
          <w:tab w:val="left" w:pos="540"/>
          <w:tab w:val="num" w:pos="900"/>
          <w:tab w:val="num" w:pos="1080"/>
          <w:tab w:val="left" w:pos="1440"/>
        </w:tabs>
        <w:ind w:left="900" w:right="360" w:hanging="720"/>
        <w:rPr>
          <w:rFonts w:asciiTheme="minorHAnsi" w:hAnsiTheme="minorHAnsi" w:cstheme="minorHAnsi"/>
          <w:bCs/>
        </w:rPr>
      </w:pPr>
    </w:p>
    <w:p w14:paraId="7D089862" w14:textId="25D3B0B8" w:rsidR="00616B9C" w:rsidRPr="00553619" w:rsidRDefault="00553619"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Pr>
          <w:rFonts w:asciiTheme="minorHAnsi" w:hAnsiTheme="minorHAnsi" w:cstheme="minorHAnsi"/>
          <w:bCs/>
          <w:szCs w:val="24"/>
        </w:rPr>
        <w:t>When you say (</w:t>
      </w:r>
      <w:r w:rsidRPr="00C774DF">
        <w:rPr>
          <w:rFonts w:asciiTheme="minorHAnsi" w:hAnsiTheme="minorHAnsi" w:cstheme="minorHAnsi"/>
          <w:bCs/>
          <w:i/>
          <w:iCs/>
          <w:szCs w:val="24"/>
        </w:rPr>
        <w:t>TOPIC</w:t>
      </w:r>
      <w:r>
        <w:rPr>
          <w:rFonts w:asciiTheme="minorHAnsi" w:hAnsiTheme="minorHAnsi" w:cstheme="minorHAnsi"/>
          <w:bCs/>
          <w:szCs w:val="24"/>
        </w:rPr>
        <w:t>), what do you mean specifically</w:t>
      </w:r>
      <w:r w:rsidR="00616B9C" w:rsidRPr="00553619">
        <w:rPr>
          <w:rFonts w:asciiTheme="minorHAnsi" w:hAnsiTheme="minorHAnsi" w:cstheme="minorHAnsi"/>
          <w:bCs/>
          <w:szCs w:val="24"/>
        </w:rPr>
        <w:t>?</w:t>
      </w:r>
      <w:r>
        <w:rPr>
          <w:rFonts w:asciiTheme="minorHAnsi" w:hAnsiTheme="minorHAnsi" w:cstheme="minorHAnsi"/>
          <w:bCs/>
          <w:szCs w:val="24"/>
        </w:rPr>
        <w:t xml:space="preserve"> What makes that important for the </w:t>
      </w:r>
      <w:r w:rsidRPr="00C62A16">
        <w:rPr>
          <w:rFonts w:asciiTheme="minorHAnsi" w:hAnsiTheme="minorHAnsi" w:cstheme="minorHAnsi"/>
          <w:b/>
          <w:color w:val="000000" w:themeColor="text1"/>
        </w:rPr>
        <w:t>Taxpayer Advocate Service</w:t>
      </w:r>
      <w:r>
        <w:rPr>
          <w:rFonts w:asciiTheme="minorHAnsi" w:hAnsiTheme="minorHAnsi" w:cstheme="minorHAnsi"/>
          <w:b/>
          <w:color w:val="000000" w:themeColor="text1"/>
        </w:rPr>
        <w:t xml:space="preserve"> </w:t>
      </w:r>
      <w:r w:rsidRPr="00553619">
        <w:rPr>
          <w:rFonts w:asciiTheme="minorHAnsi" w:hAnsiTheme="minorHAnsi" w:cstheme="minorHAnsi"/>
          <w:bCs/>
          <w:color w:val="000000" w:themeColor="text1"/>
        </w:rPr>
        <w:t>web site?</w:t>
      </w:r>
    </w:p>
    <w:p w14:paraId="4DCAE960" w14:textId="77777777" w:rsidR="00616B9C" w:rsidRPr="00553619" w:rsidRDefault="00616B9C" w:rsidP="00C774DF">
      <w:pPr>
        <w:pStyle w:val="ListParagraph"/>
        <w:rPr>
          <w:rFonts w:asciiTheme="minorHAnsi" w:hAnsiTheme="minorHAnsi" w:cstheme="minorHAnsi"/>
          <w:bCs/>
          <w:szCs w:val="24"/>
        </w:rPr>
      </w:pPr>
    </w:p>
    <w:p w14:paraId="7C67F8CA" w14:textId="62C44983" w:rsidR="00616B9C" w:rsidRDefault="00553619" w:rsidP="00C774DF">
      <w:pPr>
        <w:pStyle w:val="Quick1"/>
        <w:numPr>
          <w:ilvl w:val="0"/>
          <w:numId w:val="7"/>
        </w:numPr>
        <w:tabs>
          <w:tab w:val="clear" w:pos="360"/>
          <w:tab w:val="left" w:pos="-1080"/>
          <w:tab w:val="left" w:pos="-720"/>
          <w:tab w:val="num" w:pos="900"/>
          <w:tab w:val="left" w:pos="1440"/>
        </w:tabs>
        <w:ind w:left="900" w:right="360"/>
        <w:rPr>
          <w:rFonts w:asciiTheme="minorHAnsi" w:hAnsiTheme="minorHAnsi" w:cstheme="minorHAnsi"/>
          <w:bCs/>
          <w:szCs w:val="24"/>
        </w:rPr>
      </w:pPr>
      <w:r>
        <w:rPr>
          <w:rFonts w:asciiTheme="minorHAnsi" w:hAnsiTheme="minorHAnsi" w:cstheme="minorHAnsi"/>
          <w:bCs/>
          <w:szCs w:val="24"/>
        </w:rPr>
        <w:t>How would you have used this when you had your specific</w:t>
      </w:r>
      <w:r w:rsidR="00C774DF">
        <w:rPr>
          <w:rFonts w:asciiTheme="minorHAnsi" w:hAnsiTheme="minorHAnsi" w:cstheme="minorHAnsi"/>
          <w:bCs/>
          <w:szCs w:val="24"/>
        </w:rPr>
        <w:t xml:space="preserve"> tax</w:t>
      </w:r>
      <w:r>
        <w:rPr>
          <w:rFonts w:asciiTheme="minorHAnsi" w:hAnsiTheme="minorHAnsi" w:cstheme="minorHAnsi"/>
          <w:bCs/>
          <w:szCs w:val="24"/>
        </w:rPr>
        <w:t xml:space="preserve"> issue</w:t>
      </w:r>
      <w:r w:rsidR="00616B9C" w:rsidRPr="00553619">
        <w:rPr>
          <w:rFonts w:asciiTheme="minorHAnsi" w:hAnsiTheme="minorHAnsi" w:cstheme="minorHAnsi"/>
          <w:bCs/>
          <w:szCs w:val="24"/>
        </w:rPr>
        <w:t>?</w:t>
      </w:r>
      <w:r>
        <w:rPr>
          <w:rFonts w:asciiTheme="minorHAnsi" w:hAnsiTheme="minorHAnsi" w:cstheme="minorHAnsi"/>
          <w:bCs/>
          <w:szCs w:val="24"/>
        </w:rPr>
        <w:t xml:space="preserve"> Once you clicked the (</w:t>
      </w:r>
      <w:r w:rsidRPr="00C774DF">
        <w:rPr>
          <w:rFonts w:asciiTheme="minorHAnsi" w:hAnsiTheme="minorHAnsi" w:cstheme="minorHAnsi"/>
          <w:bCs/>
          <w:i/>
          <w:iCs/>
          <w:szCs w:val="24"/>
        </w:rPr>
        <w:t>TOPIC</w:t>
      </w:r>
      <w:r>
        <w:rPr>
          <w:rFonts w:asciiTheme="minorHAnsi" w:hAnsiTheme="minorHAnsi" w:cstheme="minorHAnsi"/>
          <w:bCs/>
          <w:szCs w:val="24"/>
        </w:rPr>
        <w:t xml:space="preserve">) button, what would </w:t>
      </w:r>
      <w:r w:rsidR="00C774DF">
        <w:rPr>
          <w:rFonts w:asciiTheme="minorHAnsi" w:hAnsiTheme="minorHAnsi" w:cstheme="minorHAnsi"/>
          <w:bCs/>
          <w:szCs w:val="24"/>
        </w:rPr>
        <w:t>need to be</w:t>
      </w:r>
      <w:r>
        <w:rPr>
          <w:rFonts w:asciiTheme="minorHAnsi" w:hAnsiTheme="minorHAnsi" w:cstheme="minorHAnsi"/>
          <w:bCs/>
          <w:szCs w:val="24"/>
        </w:rPr>
        <w:t xml:space="preserve"> on the next page</w:t>
      </w:r>
      <w:r w:rsidR="00C774DF">
        <w:rPr>
          <w:rFonts w:asciiTheme="minorHAnsi" w:hAnsiTheme="minorHAnsi" w:cstheme="minorHAnsi"/>
          <w:bCs/>
          <w:szCs w:val="24"/>
        </w:rPr>
        <w:t>?</w:t>
      </w:r>
    </w:p>
    <w:p w14:paraId="1F452299" w14:textId="2A5807B9" w:rsidR="00C774DF" w:rsidRPr="00553619" w:rsidRDefault="00C774DF" w:rsidP="00C774DF">
      <w:pPr>
        <w:pStyle w:val="Quick1"/>
        <w:numPr>
          <w:ilvl w:val="0"/>
          <w:numId w:val="0"/>
        </w:numPr>
        <w:tabs>
          <w:tab w:val="left" w:pos="-1080"/>
          <w:tab w:val="left" w:pos="-720"/>
          <w:tab w:val="left" w:pos="1440"/>
        </w:tabs>
        <w:ind w:left="900" w:right="360"/>
        <w:rPr>
          <w:rFonts w:asciiTheme="minorHAnsi" w:hAnsiTheme="minorHAnsi" w:cstheme="minorHAnsi"/>
          <w:bCs/>
          <w:szCs w:val="24"/>
        </w:rPr>
      </w:pPr>
      <w:r>
        <w:rPr>
          <w:rFonts w:asciiTheme="minorHAnsi" w:hAnsiTheme="minorHAnsi" w:cstheme="minorHAnsi"/>
          <w:bCs/>
          <w:szCs w:val="24"/>
        </w:rPr>
        <w:t>(</w:t>
      </w:r>
      <w:r w:rsidRPr="00C774DF">
        <w:rPr>
          <w:rFonts w:asciiTheme="minorHAnsi" w:hAnsiTheme="minorHAnsi" w:cstheme="minorHAnsi"/>
          <w:bCs/>
          <w:i/>
          <w:iCs/>
          <w:szCs w:val="24"/>
        </w:rPr>
        <w:t>REPEAT</w:t>
      </w:r>
      <w:r>
        <w:rPr>
          <w:rFonts w:asciiTheme="minorHAnsi" w:hAnsiTheme="minorHAnsi" w:cstheme="minorHAnsi"/>
          <w:bCs/>
          <w:szCs w:val="24"/>
        </w:rPr>
        <w:t xml:space="preserve">) </w:t>
      </w:r>
    </w:p>
    <w:p w14:paraId="06C2574D" w14:textId="77777777" w:rsidR="00616B9C" w:rsidRPr="00553619" w:rsidRDefault="00616B9C" w:rsidP="00C774DF">
      <w:pPr>
        <w:pStyle w:val="Quick1"/>
        <w:numPr>
          <w:ilvl w:val="0"/>
          <w:numId w:val="0"/>
        </w:numPr>
        <w:tabs>
          <w:tab w:val="left" w:pos="-1080"/>
          <w:tab w:val="left" w:pos="-720"/>
          <w:tab w:val="left" w:pos="0"/>
        </w:tabs>
        <w:ind w:right="360"/>
        <w:rPr>
          <w:rFonts w:asciiTheme="minorHAnsi" w:hAnsiTheme="minorHAnsi" w:cstheme="minorHAnsi"/>
          <w:bCs/>
          <w:szCs w:val="24"/>
        </w:rPr>
      </w:pPr>
    </w:p>
    <w:p w14:paraId="2E411022" w14:textId="77777777" w:rsidR="009F4BF1" w:rsidRPr="00C62A16" w:rsidRDefault="009F4BF1" w:rsidP="00C774DF">
      <w:pPr>
        <w:pStyle w:val="Quick1"/>
        <w:numPr>
          <w:ilvl w:val="0"/>
          <w:numId w:val="6"/>
        </w:numPr>
        <w:tabs>
          <w:tab w:val="left" w:pos="-1080"/>
          <w:tab w:val="left" w:pos="-720"/>
          <w:tab w:val="left" w:pos="0"/>
          <w:tab w:val="num" w:pos="540"/>
        </w:tabs>
        <w:ind w:left="540" w:right="360" w:hanging="540"/>
        <w:rPr>
          <w:rFonts w:asciiTheme="minorHAnsi" w:hAnsiTheme="minorHAnsi" w:cstheme="minorHAnsi"/>
          <w:b/>
          <w:szCs w:val="24"/>
        </w:rPr>
      </w:pPr>
      <w:r w:rsidRPr="00C62A16">
        <w:rPr>
          <w:rFonts w:asciiTheme="minorHAnsi" w:hAnsiTheme="minorHAnsi" w:cstheme="minorHAnsi"/>
          <w:b/>
          <w:szCs w:val="24"/>
        </w:rPr>
        <w:t>If you experience a problem with your Federal Tax Return in the future, would you go to the Taxpayer Advocate Service?  Why?  Why not?</w:t>
      </w:r>
    </w:p>
    <w:p w14:paraId="1114B3F5" w14:textId="7D93CCA0" w:rsidR="009F4BF1" w:rsidRPr="00AE0C83" w:rsidRDefault="009F4BF1" w:rsidP="00C774DF">
      <w:pPr>
        <w:tabs>
          <w:tab w:val="left" w:pos="-1080"/>
          <w:tab w:val="left" w:pos="-720"/>
          <w:tab w:val="left" w:pos="0"/>
          <w:tab w:val="num" w:pos="540"/>
        </w:tabs>
        <w:ind w:left="540" w:right="360" w:hanging="540"/>
        <w:rPr>
          <w:rFonts w:asciiTheme="minorHAnsi" w:hAnsiTheme="minorHAnsi" w:cstheme="minorHAnsi"/>
        </w:rPr>
      </w:pPr>
    </w:p>
    <w:p w14:paraId="2FE44DF7" w14:textId="648FDCC9" w:rsidR="00C774DF" w:rsidRPr="00AE0C83" w:rsidRDefault="009F4BF1" w:rsidP="00C774DF">
      <w:pPr>
        <w:pStyle w:val="ListParagraph"/>
        <w:numPr>
          <w:ilvl w:val="1"/>
          <w:numId w:val="6"/>
        </w:numPr>
        <w:tabs>
          <w:tab w:val="clear" w:pos="1440"/>
          <w:tab w:val="left" w:pos="-1080"/>
          <w:tab w:val="left" w:pos="-720"/>
          <w:tab w:val="left" w:pos="0"/>
          <w:tab w:val="num" w:pos="540"/>
        </w:tabs>
        <w:ind w:left="900" w:right="360"/>
        <w:rPr>
          <w:rFonts w:asciiTheme="minorHAnsi" w:hAnsiTheme="minorHAnsi" w:cstheme="minorHAnsi"/>
          <w:sz w:val="24"/>
          <w:szCs w:val="24"/>
        </w:rPr>
      </w:pPr>
      <w:r w:rsidRPr="00AE0C83">
        <w:rPr>
          <w:rFonts w:asciiTheme="minorHAnsi" w:hAnsiTheme="minorHAnsi" w:cstheme="minorHAnsi"/>
          <w:bCs/>
          <w:sz w:val="24"/>
          <w:szCs w:val="24"/>
        </w:rPr>
        <w:t>What do you see as the key benefits of this service?</w:t>
      </w:r>
      <w:r w:rsidRPr="00AE0C83">
        <w:rPr>
          <w:rFonts w:asciiTheme="minorHAnsi" w:hAnsiTheme="minorHAnsi" w:cstheme="minorHAnsi"/>
          <w:b/>
          <w:sz w:val="24"/>
          <w:szCs w:val="24"/>
        </w:rPr>
        <w:t xml:space="preserve">  </w:t>
      </w:r>
      <w:r w:rsidRPr="00AE0C83">
        <w:rPr>
          <w:rFonts w:asciiTheme="minorHAnsi" w:hAnsiTheme="minorHAnsi" w:cstheme="minorHAnsi"/>
          <w:sz w:val="24"/>
          <w:szCs w:val="24"/>
        </w:rPr>
        <w:t>(LADDER UP FROM EACH KEY BENEFIT TO GET BEYOND “IT WOULD HELP TAXPAYERS” – FIND OUT EXACTLY HOW IT WOULD HELP AND WHAT THAT WOULD MEAN TO EACH TAXPAYER PERSONALLY.)</w:t>
      </w:r>
    </w:p>
    <w:p w14:paraId="7E1605F9" w14:textId="77777777" w:rsidR="00C774DF" w:rsidRPr="00AE0C83" w:rsidRDefault="00C774DF" w:rsidP="00C774DF">
      <w:pPr>
        <w:tabs>
          <w:tab w:val="left" w:pos="-1080"/>
          <w:tab w:val="left" w:pos="-720"/>
          <w:tab w:val="left" w:pos="0"/>
        </w:tabs>
        <w:ind w:right="360"/>
        <w:rPr>
          <w:rFonts w:asciiTheme="minorHAnsi" w:hAnsiTheme="minorHAnsi" w:cstheme="minorHAnsi"/>
        </w:rPr>
      </w:pPr>
    </w:p>
    <w:p w14:paraId="4DEA0E44" w14:textId="28D7DBB1" w:rsidR="00C774DF" w:rsidRPr="00AE0C83" w:rsidRDefault="006802BB" w:rsidP="00C774DF">
      <w:pPr>
        <w:pStyle w:val="ListParagraph"/>
        <w:numPr>
          <w:ilvl w:val="1"/>
          <w:numId w:val="6"/>
        </w:numPr>
        <w:tabs>
          <w:tab w:val="clear" w:pos="1440"/>
          <w:tab w:val="left" w:pos="-1080"/>
          <w:tab w:val="left" w:pos="-720"/>
          <w:tab w:val="left" w:pos="0"/>
          <w:tab w:val="num" w:pos="540"/>
        </w:tabs>
        <w:ind w:left="900" w:right="360"/>
        <w:rPr>
          <w:rFonts w:asciiTheme="minorHAnsi" w:hAnsiTheme="minorHAnsi" w:cstheme="minorHAnsi"/>
          <w:sz w:val="24"/>
          <w:szCs w:val="24"/>
        </w:rPr>
      </w:pPr>
      <w:r w:rsidRPr="00AE0C83">
        <w:rPr>
          <w:rFonts w:asciiTheme="minorHAnsi" w:hAnsiTheme="minorHAnsi" w:cstheme="minorHAnsi"/>
          <w:bCs/>
          <w:sz w:val="24"/>
          <w:szCs w:val="24"/>
        </w:rPr>
        <w:t xml:space="preserve">Thinking back to the issue you described earlier, how would you have preferred to learn more about the </w:t>
      </w:r>
      <w:r w:rsidR="00C774DF" w:rsidRPr="00AE0C83">
        <w:rPr>
          <w:rFonts w:asciiTheme="minorHAnsi" w:hAnsiTheme="minorHAnsi" w:cstheme="minorHAnsi"/>
          <w:bCs/>
          <w:sz w:val="24"/>
          <w:szCs w:val="24"/>
        </w:rPr>
        <w:t xml:space="preserve">Taxpayer Advocate Service </w:t>
      </w:r>
      <w:r w:rsidRPr="00AE0C83">
        <w:rPr>
          <w:rFonts w:asciiTheme="minorHAnsi" w:hAnsiTheme="minorHAnsi" w:cstheme="minorHAnsi"/>
          <w:bCs/>
          <w:sz w:val="24"/>
          <w:szCs w:val="24"/>
        </w:rPr>
        <w:t>and how it could resolve your issue?</w:t>
      </w:r>
    </w:p>
    <w:p w14:paraId="27322809" w14:textId="77777777" w:rsidR="00C774DF" w:rsidRPr="00AE0C83" w:rsidRDefault="00C774DF" w:rsidP="00C774DF">
      <w:pPr>
        <w:pStyle w:val="ListParagraph"/>
        <w:rPr>
          <w:rFonts w:asciiTheme="minorHAnsi" w:hAnsiTheme="minorHAnsi" w:cstheme="minorHAnsi"/>
          <w:b/>
          <w:sz w:val="24"/>
          <w:szCs w:val="24"/>
        </w:rPr>
      </w:pPr>
    </w:p>
    <w:p w14:paraId="30D42B07" w14:textId="7C13F043" w:rsidR="006802BB" w:rsidRPr="00AE0C83" w:rsidRDefault="006802BB" w:rsidP="00C774DF">
      <w:pPr>
        <w:pStyle w:val="ListParagraph"/>
        <w:numPr>
          <w:ilvl w:val="1"/>
          <w:numId w:val="6"/>
        </w:numPr>
        <w:tabs>
          <w:tab w:val="clear" w:pos="1440"/>
          <w:tab w:val="left" w:pos="-1080"/>
          <w:tab w:val="left" w:pos="-720"/>
          <w:tab w:val="left" w:pos="0"/>
          <w:tab w:val="num" w:pos="540"/>
        </w:tabs>
        <w:ind w:left="900" w:right="360"/>
        <w:rPr>
          <w:rFonts w:asciiTheme="minorHAnsi" w:hAnsiTheme="minorHAnsi" w:cstheme="minorHAnsi"/>
          <w:bCs/>
          <w:sz w:val="24"/>
          <w:szCs w:val="24"/>
        </w:rPr>
      </w:pPr>
      <w:r w:rsidRPr="00AE0C83">
        <w:rPr>
          <w:rFonts w:asciiTheme="minorHAnsi" w:hAnsiTheme="minorHAnsi" w:cstheme="minorHAnsi"/>
          <w:bCs/>
          <w:sz w:val="24"/>
          <w:szCs w:val="24"/>
        </w:rPr>
        <w:t xml:space="preserve">What specific pieces of information would </w:t>
      </w:r>
      <w:r w:rsidR="00EB6EEE">
        <w:rPr>
          <w:rFonts w:asciiTheme="minorHAnsi" w:hAnsiTheme="minorHAnsi" w:cstheme="minorHAnsi"/>
          <w:bCs/>
          <w:sz w:val="24"/>
          <w:szCs w:val="24"/>
        </w:rPr>
        <w:t>have helped you understand the benefits of the Taxpayer Advocate Service</w:t>
      </w:r>
      <w:r w:rsidRPr="00AE0C83">
        <w:rPr>
          <w:rFonts w:asciiTheme="minorHAnsi" w:hAnsiTheme="minorHAnsi" w:cstheme="minorHAnsi"/>
          <w:bCs/>
          <w:sz w:val="24"/>
          <w:szCs w:val="24"/>
        </w:rPr>
        <w:t>?</w:t>
      </w:r>
    </w:p>
    <w:p w14:paraId="11CB9B20" w14:textId="77777777" w:rsidR="009F4BF1" w:rsidRPr="00C62A16" w:rsidRDefault="009F4BF1" w:rsidP="00C774DF">
      <w:pPr>
        <w:tabs>
          <w:tab w:val="left" w:pos="-1080"/>
          <w:tab w:val="left" w:pos="-720"/>
          <w:tab w:val="left" w:pos="0"/>
          <w:tab w:val="num" w:pos="540"/>
        </w:tabs>
        <w:ind w:left="540" w:right="360" w:hanging="540"/>
        <w:rPr>
          <w:rFonts w:asciiTheme="minorHAnsi" w:hAnsiTheme="minorHAnsi" w:cstheme="minorHAnsi"/>
        </w:rPr>
      </w:pPr>
    </w:p>
    <w:p w14:paraId="124566D5" w14:textId="4DE15DB9" w:rsidR="00831D3E" w:rsidRPr="00C62A16" w:rsidRDefault="00831D3E" w:rsidP="00C774DF">
      <w:pPr>
        <w:spacing w:before="120"/>
        <w:ind w:right="360"/>
        <w:rPr>
          <w:rFonts w:asciiTheme="minorHAnsi" w:hAnsiTheme="minorHAnsi" w:cstheme="minorHAnsi"/>
          <w:b/>
          <w:bCs/>
          <w:iCs/>
          <w:u w:val="single"/>
        </w:rPr>
      </w:pPr>
      <w:r w:rsidRPr="00C62A16">
        <w:rPr>
          <w:rFonts w:asciiTheme="minorHAnsi" w:hAnsiTheme="minorHAnsi" w:cstheme="minorHAnsi"/>
          <w:b/>
          <w:bCs/>
          <w:iCs/>
          <w:u w:val="single"/>
        </w:rPr>
        <w:t>WRAP-UP</w:t>
      </w:r>
      <w:r w:rsidR="006802BB" w:rsidRPr="00C62A16">
        <w:rPr>
          <w:rFonts w:asciiTheme="minorHAnsi" w:hAnsiTheme="minorHAnsi" w:cstheme="minorHAnsi"/>
          <w:b/>
          <w:bCs/>
          <w:iCs/>
          <w:u w:val="single"/>
        </w:rPr>
        <w:t xml:space="preserve"> (5 min)</w:t>
      </w:r>
    </w:p>
    <w:p w14:paraId="0B86C489" w14:textId="1F12C91D" w:rsidR="00831D3E" w:rsidRPr="00C62A16" w:rsidRDefault="00831D3E" w:rsidP="00C774DF">
      <w:pPr>
        <w:spacing w:before="120"/>
        <w:ind w:right="360"/>
        <w:rPr>
          <w:rFonts w:asciiTheme="minorHAnsi" w:hAnsiTheme="minorHAnsi" w:cstheme="minorHAnsi"/>
        </w:rPr>
      </w:pPr>
      <w:r w:rsidRPr="00C62A16">
        <w:rPr>
          <w:rFonts w:asciiTheme="minorHAnsi" w:hAnsiTheme="minorHAnsi" w:cstheme="minorHAnsi"/>
          <w:b/>
        </w:rPr>
        <w:t xml:space="preserve">Before we close, I want to speak with my colleagues observing our discussion and see if they have any further questions for you. </w:t>
      </w:r>
      <w:r w:rsidRPr="00C62A16">
        <w:rPr>
          <w:rFonts w:asciiTheme="minorHAnsi" w:hAnsiTheme="minorHAnsi" w:cstheme="minorHAnsi"/>
        </w:rPr>
        <w:t xml:space="preserve"> (GO TO BACK ROOM AND SEE IF ANY FURTHER QUESTIONS AND INSERT THEM HERE.)</w:t>
      </w:r>
    </w:p>
    <w:p w14:paraId="4C2E765D" w14:textId="77777777" w:rsidR="00831D3E" w:rsidRPr="00163F1A" w:rsidRDefault="00831D3E" w:rsidP="00C774DF">
      <w:pPr>
        <w:spacing w:before="240"/>
        <w:ind w:right="360"/>
        <w:rPr>
          <w:rFonts w:asciiTheme="minorHAnsi" w:hAnsiTheme="minorHAnsi" w:cstheme="minorHAnsi"/>
        </w:rPr>
      </w:pPr>
      <w:r w:rsidRPr="00C62A16">
        <w:rPr>
          <w:rFonts w:asciiTheme="minorHAnsi" w:hAnsiTheme="minorHAnsi" w:cstheme="minorHAnsi"/>
        </w:rPr>
        <w:t>(THEN CLOSE WITH</w:t>
      </w:r>
      <w:r w:rsidRPr="00C62A16">
        <w:rPr>
          <w:rFonts w:asciiTheme="minorHAnsi" w:hAnsiTheme="minorHAnsi" w:cstheme="minorHAnsi"/>
          <w:b/>
        </w:rPr>
        <w:t>...)  I want to thank you for your thoughts and comments today. Before we close, I want to give everyone one last opportunity to share any additional feedback you may have about what we’ve talked about here today.</w:t>
      </w:r>
      <w:r w:rsidRPr="00C62A16">
        <w:rPr>
          <w:rFonts w:asciiTheme="minorHAnsi" w:hAnsiTheme="minorHAnsi" w:cstheme="minorHAnsi"/>
        </w:rPr>
        <w:t xml:space="preserve">  (GO AROUND THE ROOM ONE</w:t>
      </w:r>
      <w:r w:rsidRPr="00163F1A">
        <w:rPr>
          <w:rFonts w:asciiTheme="minorHAnsi" w:hAnsiTheme="minorHAnsi" w:cstheme="minorHAnsi"/>
        </w:rPr>
        <w:t xml:space="preserve"> MORE TIME.)  </w:t>
      </w:r>
    </w:p>
    <w:sectPr w:rsidR="00831D3E" w:rsidRPr="00163F1A" w:rsidSect="00C80D2F">
      <w:headerReference w:type="default" r:id="rId10"/>
      <w:type w:val="continuous"/>
      <w:pgSz w:w="12240" w:h="15840"/>
      <w:pgMar w:top="475" w:right="720" w:bottom="360" w:left="720" w:header="288"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2251F2" w14:textId="77777777" w:rsidR="00B02E35" w:rsidRDefault="00B02E35" w:rsidP="00D46E07">
      <w:r>
        <w:separator/>
      </w:r>
    </w:p>
  </w:endnote>
  <w:endnote w:type="continuationSeparator" w:id="0">
    <w:p w14:paraId="0AE88178" w14:textId="77777777" w:rsidR="00B02E35" w:rsidRDefault="00B02E35" w:rsidP="00D4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9B8A72" w14:textId="77777777" w:rsidR="00B02E35" w:rsidRDefault="00B02E35" w:rsidP="00D46E07">
      <w:r>
        <w:separator/>
      </w:r>
    </w:p>
  </w:footnote>
  <w:footnote w:type="continuationSeparator" w:id="0">
    <w:p w14:paraId="6B514428" w14:textId="77777777" w:rsidR="00B02E35" w:rsidRDefault="00B02E35" w:rsidP="00D46E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EB6AA8" w14:textId="0955187E" w:rsidR="00163F1A" w:rsidRPr="00D67D06" w:rsidRDefault="00163F1A" w:rsidP="00F13338">
    <w:pPr>
      <w:pStyle w:val="Header"/>
      <w:jc w:val="right"/>
    </w:pPr>
    <w:r w:rsidRPr="00D67D06">
      <w:rPr>
        <w:rFonts w:ascii="Calibri" w:hAnsi="Calibri"/>
      </w:rPr>
      <w:t xml:space="preserve">PAGE </w:t>
    </w:r>
    <w:r w:rsidRPr="00D67D06">
      <w:rPr>
        <w:rFonts w:ascii="Calibri" w:hAnsi="Calibri"/>
      </w:rPr>
      <w:fldChar w:fldCharType="begin"/>
    </w:r>
    <w:r w:rsidRPr="00D67D06">
      <w:rPr>
        <w:rFonts w:ascii="Calibri" w:hAnsi="Calibri"/>
      </w:rPr>
      <w:instrText xml:space="preserve"> PAGE   \* MERGEFORMAT </w:instrText>
    </w:r>
    <w:r w:rsidRPr="00D67D06">
      <w:rPr>
        <w:rFonts w:ascii="Calibri" w:hAnsi="Calibri"/>
      </w:rPr>
      <w:fldChar w:fldCharType="separate"/>
    </w:r>
    <w:r w:rsidR="00E461AD">
      <w:rPr>
        <w:rFonts w:ascii="Calibri" w:hAnsi="Calibri"/>
        <w:noProof/>
      </w:rPr>
      <w:t>2</w:t>
    </w:r>
    <w:r w:rsidRPr="00D67D06">
      <w:rPr>
        <w:rFonts w:ascii="Calibri" w:hAnsi="Calibri"/>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9B4ADBA4"/>
    <w:lvl w:ilvl="0">
      <w:start w:val="1"/>
      <w:numFmt w:val="decimal"/>
      <w:pStyle w:val="ListNumber"/>
      <w:lvlText w:val="Q%1."/>
      <w:lvlJc w:val="left"/>
      <w:pPr>
        <w:tabs>
          <w:tab w:val="num" w:pos="360"/>
        </w:tabs>
        <w:ind w:left="504" w:hanging="504"/>
      </w:pPr>
    </w:lvl>
  </w:abstractNum>
  <w:abstractNum w:abstractNumId="1">
    <w:nsid w:val="FFFFFF89"/>
    <w:multiLevelType w:val="singleLevel"/>
    <w:tmpl w:val="61B24056"/>
    <w:lvl w:ilvl="0">
      <w:start w:val="1"/>
      <w:numFmt w:val="bullet"/>
      <w:pStyle w:val="ListBullet"/>
      <w:lvlText w:val=""/>
      <w:lvlJc w:val="left"/>
      <w:pPr>
        <w:tabs>
          <w:tab w:val="num" w:pos="936"/>
        </w:tabs>
        <w:ind w:left="936" w:hanging="504"/>
      </w:pPr>
      <w:rPr>
        <w:rFonts w:ascii="Wingdings 2" w:hAnsi="Wingdings 2" w:hint="default"/>
      </w:rPr>
    </w:lvl>
  </w:abstractNum>
  <w:abstractNum w:abstractNumId="2">
    <w:nsid w:val="00000001"/>
    <w:multiLevelType w:val="singleLevel"/>
    <w:tmpl w:val="00000000"/>
    <w:lvl w:ilvl="0">
      <w:start w:val="1"/>
      <w:numFmt w:val="decimal"/>
      <w:pStyle w:val="Quick1"/>
      <w:lvlText w:val="%1."/>
      <w:lvlJc w:val="left"/>
      <w:pPr>
        <w:tabs>
          <w:tab w:val="num" w:pos="540"/>
        </w:tabs>
      </w:pPr>
      <w:rPr>
        <w:rFonts w:ascii="Arial" w:hAnsi="Arial"/>
        <w:sz w:val="24"/>
      </w:rPr>
    </w:lvl>
  </w:abstractNum>
  <w:abstractNum w:abstractNumId="3">
    <w:nsid w:val="348330A2"/>
    <w:multiLevelType w:val="hybridMultilevel"/>
    <w:tmpl w:val="C826F532"/>
    <w:lvl w:ilvl="0" w:tplc="04090001">
      <w:start w:val="1"/>
      <w:numFmt w:val="bullet"/>
      <w:lvlText w:val=""/>
      <w:lvlJc w:val="left"/>
      <w:pPr>
        <w:tabs>
          <w:tab w:val="num" w:pos="1800"/>
        </w:tabs>
        <w:ind w:left="180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4">
    <w:nsid w:val="35C051F2"/>
    <w:multiLevelType w:val="hybridMultilevel"/>
    <w:tmpl w:val="CAD62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A573D1"/>
    <w:multiLevelType w:val="hybridMultilevel"/>
    <w:tmpl w:val="B144F5D2"/>
    <w:lvl w:ilvl="0" w:tplc="04090001">
      <w:start w:val="1"/>
      <w:numFmt w:val="bullet"/>
      <w:lvlText w:val=""/>
      <w:lvlJc w:val="left"/>
      <w:pPr>
        <w:tabs>
          <w:tab w:val="num" w:pos="540"/>
        </w:tabs>
        <w:ind w:left="54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nsid w:val="382E7D9D"/>
    <w:multiLevelType w:val="hybridMultilevel"/>
    <w:tmpl w:val="59E63D98"/>
    <w:lvl w:ilvl="0" w:tplc="FFFFFFFF">
      <w:start w:val="1"/>
      <w:numFmt w:val="bullet"/>
      <w:lvlText w:val="-"/>
      <w:lvlJc w:val="left"/>
      <w:pPr>
        <w:tabs>
          <w:tab w:val="num" w:pos="360"/>
        </w:tabs>
        <w:ind w:left="360" w:hanging="360"/>
      </w:pPr>
      <w:rPr>
        <w:rFonts w:hAnsi="Aria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
    <w:nsid w:val="4339278B"/>
    <w:multiLevelType w:val="hybridMultilevel"/>
    <w:tmpl w:val="8280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3342DA1"/>
    <w:multiLevelType w:val="hybridMultilevel"/>
    <w:tmpl w:val="44B898BA"/>
    <w:lvl w:ilvl="0" w:tplc="FFFFFFFF">
      <w:start w:val="1"/>
      <w:numFmt w:val="bullet"/>
      <w:lvlText w:val="-"/>
      <w:lvlJc w:val="left"/>
      <w:pPr>
        <w:tabs>
          <w:tab w:val="num" w:pos="1800"/>
        </w:tabs>
        <w:ind w:left="1800" w:hanging="360"/>
      </w:pPr>
      <w:rPr>
        <w:rFonts w:hAnsi="Arial" w:hint="default"/>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9">
    <w:nsid w:val="590E4087"/>
    <w:multiLevelType w:val="hybridMultilevel"/>
    <w:tmpl w:val="59E63D98"/>
    <w:lvl w:ilvl="0" w:tplc="FFFFFFFF">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
      <w:lvlJc w:val="left"/>
      <w:pPr>
        <w:tabs>
          <w:tab w:val="num" w:pos="1080"/>
        </w:tabs>
        <w:ind w:left="1080" w:hanging="360"/>
      </w:pPr>
      <w:rPr>
        <w:rFonts w:hAnsi="Arial" w:hint="default"/>
      </w:rPr>
    </w:lvl>
    <w:lvl w:ilvl="2" w:tplc="FFFFFFFF">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nsid w:val="5BAE5B43"/>
    <w:multiLevelType w:val="hybridMultilevel"/>
    <w:tmpl w:val="C75CA10A"/>
    <w:lvl w:ilvl="0" w:tplc="04090001">
      <w:start w:val="1"/>
      <w:numFmt w:val="bullet"/>
      <w:lvlText w:val=""/>
      <w:lvlJc w:val="left"/>
      <w:pPr>
        <w:tabs>
          <w:tab w:val="num" w:pos="540"/>
        </w:tabs>
        <w:ind w:left="54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749243E3"/>
    <w:multiLevelType w:val="hybridMultilevel"/>
    <w:tmpl w:val="59E63D98"/>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Override>
  </w:num>
  <w:num w:numId="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 w:ilvl="0">
        <w:start w:val="1"/>
        <w:numFmt w:val="decimal"/>
        <w:pStyle w:val="Quick1"/>
        <w:lvlText w:val="%1."/>
        <w:lvlJc w:val="left"/>
      </w:lvl>
    </w:lvlOverride>
  </w:num>
  <w:num w:numId="6">
    <w:abstractNumId w:val="11"/>
  </w:num>
  <w:num w:numId="7">
    <w:abstractNumId w:val="6"/>
  </w:num>
  <w:num w:numId="8">
    <w:abstractNumId w:val="8"/>
  </w:num>
  <w:num w:numId="9">
    <w:abstractNumId w:val="9"/>
  </w:num>
  <w:num w:numId="10">
    <w:abstractNumId w:val="3"/>
  </w:num>
  <w:num w:numId="11">
    <w:abstractNumId w:val="4"/>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trackRevisions/>
  <w:defaultTabStop w:val="720"/>
  <w:drawingGridHorizontalSpacing w:val="120"/>
  <w:displayHorizontalDrawingGridEvery w:val="2"/>
  <w:characterSpacingControl w:val="doNotCompress"/>
  <w:hdrShapeDefaults>
    <o:shapedefaults v:ext="edit" spidmax="6145" style="mso-width-relative:margin;mso-height-relative:margin" fillcolor="yellow">
      <v:fill color="yellow"/>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zMTYxMDUyMrAwMjRU0lEKTi0uzszPAykwrAUAh22PrCwAAAA="/>
  </w:docVars>
  <w:rsids>
    <w:rsidRoot w:val="005E4884"/>
    <w:rsid w:val="00002C81"/>
    <w:rsid w:val="000031FF"/>
    <w:rsid w:val="000033ED"/>
    <w:rsid w:val="00005A00"/>
    <w:rsid w:val="00005E1A"/>
    <w:rsid w:val="00006296"/>
    <w:rsid w:val="000067F2"/>
    <w:rsid w:val="00006CB7"/>
    <w:rsid w:val="0001021C"/>
    <w:rsid w:val="00010433"/>
    <w:rsid w:val="00010BCC"/>
    <w:rsid w:val="000116B5"/>
    <w:rsid w:val="00012663"/>
    <w:rsid w:val="000138EA"/>
    <w:rsid w:val="0001448F"/>
    <w:rsid w:val="0001581E"/>
    <w:rsid w:val="0002061E"/>
    <w:rsid w:val="00020655"/>
    <w:rsid w:val="00020994"/>
    <w:rsid w:val="00020F8A"/>
    <w:rsid w:val="0002265C"/>
    <w:rsid w:val="00022B1E"/>
    <w:rsid w:val="00022FA8"/>
    <w:rsid w:val="00024665"/>
    <w:rsid w:val="000265F7"/>
    <w:rsid w:val="00026B7F"/>
    <w:rsid w:val="00026D5F"/>
    <w:rsid w:val="000271B3"/>
    <w:rsid w:val="000274B6"/>
    <w:rsid w:val="000307C1"/>
    <w:rsid w:val="000323B7"/>
    <w:rsid w:val="0003305B"/>
    <w:rsid w:val="00033DB1"/>
    <w:rsid w:val="00034E4B"/>
    <w:rsid w:val="00035B76"/>
    <w:rsid w:val="00035DA3"/>
    <w:rsid w:val="00035F61"/>
    <w:rsid w:val="000416CE"/>
    <w:rsid w:val="00043D1A"/>
    <w:rsid w:val="000451AA"/>
    <w:rsid w:val="00046821"/>
    <w:rsid w:val="00047592"/>
    <w:rsid w:val="00052066"/>
    <w:rsid w:val="00053B5C"/>
    <w:rsid w:val="00053E5A"/>
    <w:rsid w:val="0005460B"/>
    <w:rsid w:val="000564E0"/>
    <w:rsid w:val="000575C1"/>
    <w:rsid w:val="00057B7A"/>
    <w:rsid w:val="00060B2E"/>
    <w:rsid w:val="00060F35"/>
    <w:rsid w:val="0006135D"/>
    <w:rsid w:val="0006280D"/>
    <w:rsid w:val="00064BAE"/>
    <w:rsid w:val="00064D26"/>
    <w:rsid w:val="00064D53"/>
    <w:rsid w:val="0006566D"/>
    <w:rsid w:val="000656A7"/>
    <w:rsid w:val="0006585A"/>
    <w:rsid w:val="00067AC8"/>
    <w:rsid w:val="00071BB2"/>
    <w:rsid w:val="00071BDA"/>
    <w:rsid w:val="000723FC"/>
    <w:rsid w:val="00072C0B"/>
    <w:rsid w:val="00072EB5"/>
    <w:rsid w:val="0007313A"/>
    <w:rsid w:val="0007374C"/>
    <w:rsid w:val="00073B84"/>
    <w:rsid w:val="00073C82"/>
    <w:rsid w:val="0007414F"/>
    <w:rsid w:val="000742B2"/>
    <w:rsid w:val="00075486"/>
    <w:rsid w:val="0007567F"/>
    <w:rsid w:val="00075800"/>
    <w:rsid w:val="00077415"/>
    <w:rsid w:val="00077EE3"/>
    <w:rsid w:val="0008025D"/>
    <w:rsid w:val="0008062B"/>
    <w:rsid w:val="00080695"/>
    <w:rsid w:val="0008221E"/>
    <w:rsid w:val="00082942"/>
    <w:rsid w:val="00082A7B"/>
    <w:rsid w:val="000837EC"/>
    <w:rsid w:val="0008561E"/>
    <w:rsid w:val="0008665C"/>
    <w:rsid w:val="00086962"/>
    <w:rsid w:val="00086A35"/>
    <w:rsid w:val="00092A85"/>
    <w:rsid w:val="00092B57"/>
    <w:rsid w:val="00093562"/>
    <w:rsid w:val="00093587"/>
    <w:rsid w:val="00093623"/>
    <w:rsid w:val="00093803"/>
    <w:rsid w:val="000958CF"/>
    <w:rsid w:val="00096E40"/>
    <w:rsid w:val="00096E44"/>
    <w:rsid w:val="00097614"/>
    <w:rsid w:val="00097B21"/>
    <w:rsid w:val="000A1FF5"/>
    <w:rsid w:val="000A2F8A"/>
    <w:rsid w:val="000A51A1"/>
    <w:rsid w:val="000A5A95"/>
    <w:rsid w:val="000A63AA"/>
    <w:rsid w:val="000A67C2"/>
    <w:rsid w:val="000A7E03"/>
    <w:rsid w:val="000B073E"/>
    <w:rsid w:val="000B2686"/>
    <w:rsid w:val="000B3C09"/>
    <w:rsid w:val="000B51E6"/>
    <w:rsid w:val="000B559D"/>
    <w:rsid w:val="000B60B9"/>
    <w:rsid w:val="000B6313"/>
    <w:rsid w:val="000B6E2B"/>
    <w:rsid w:val="000C0225"/>
    <w:rsid w:val="000C1082"/>
    <w:rsid w:val="000C1B29"/>
    <w:rsid w:val="000C2412"/>
    <w:rsid w:val="000C2A00"/>
    <w:rsid w:val="000C4C09"/>
    <w:rsid w:val="000C4FE6"/>
    <w:rsid w:val="000C57E9"/>
    <w:rsid w:val="000C5CE0"/>
    <w:rsid w:val="000C65F5"/>
    <w:rsid w:val="000C797C"/>
    <w:rsid w:val="000C79CE"/>
    <w:rsid w:val="000D076C"/>
    <w:rsid w:val="000D171D"/>
    <w:rsid w:val="000D1850"/>
    <w:rsid w:val="000D1CF5"/>
    <w:rsid w:val="000D244A"/>
    <w:rsid w:val="000D3D9B"/>
    <w:rsid w:val="000D5337"/>
    <w:rsid w:val="000D594C"/>
    <w:rsid w:val="000D683B"/>
    <w:rsid w:val="000D77D5"/>
    <w:rsid w:val="000E1544"/>
    <w:rsid w:val="000E29E0"/>
    <w:rsid w:val="000E2CFB"/>
    <w:rsid w:val="000E3EDD"/>
    <w:rsid w:val="000E4763"/>
    <w:rsid w:val="000E503E"/>
    <w:rsid w:val="000E63FF"/>
    <w:rsid w:val="000E6731"/>
    <w:rsid w:val="000E6810"/>
    <w:rsid w:val="000F01A6"/>
    <w:rsid w:val="000F0EF0"/>
    <w:rsid w:val="000F15E1"/>
    <w:rsid w:val="000F2DF0"/>
    <w:rsid w:val="000F2E7B"/>
    <w:rsid w:val="000F3717"/>
    <w:rsid w:val="000F3CA9"/>
    <w:rsid w:val="000F5263"/>
    <w:rsid w:val="000F5659"/>
    <w:rsid w:val="000F6B76"/>
    <w:rsid w:val="000F7B1D"/>
    <w:rsid w:val="00100CBD"/>
    <w:rsid w:val="00101188"/>
    <w:rsid w:val="001013C3"/>
    <w:rsid w:val="001017EF"/>
    <w:rsid w:val="00102E41"/>
    <w:rsid w:val="001033C8"/>
    <w:rsid w:val="00104011"/>
    <w:rsid w:val="00105715"/>
    <w:rsid w:val="00105EAD"/>
    <w:rsid w:val="00106766"/>
    <w:rsid w:val="0010760F"/>
    <w:rsid w:val="001111C6"/>
    <w:rsid w:val="001116F9"/>
    <w:rsid w:val="00112CB3"/>
    <w:rsid w:val="00113580"/>
    <w:rsid w:val="00113FBA"/>
    <w:rsid w:val="00114430"/>
    <w:rsid w:val="00114713"/>
    <w:rsid w:val="00114919"/>
    <w:rsid w:val="00115048"/>
    <w:rsid w:val="0011600D"/>
    <w:rsid w:val="00116BEC"/>
    <w:rsid w:val="001177F7"/>
    <w:rsid w:val="00120891"/>
    <w:rsid w:val="0012134E"/>
    <w:rsid w:val="00123D16"/>
    <w:rsid w:val="00124742"/>
    <w:rsid w:val="001257B3"/>
    <w:rsid w:val="00125F9F"/>
    <w:rsid w:val="00130843"/>
    <w:rsid w:val="00132805"/>
    <w:rsid w:val="00132AAD"/>
    <w:rsid w:val="00134DD2"/>
    <w:rsid w:val="00134E31"/>
    <w:rsid w:val="001353B5"/>
    <w:rsid w:val="00135542"/>
    <w:rsid w:val="001357D8"/>
    <w:rsid w:val="00135AA4"/>
    <w:rsid w:val="00135DAC"/>
    <w:rsid w:val="00135DD0"/>
    <w:rsid w:val="001370FC"/>
    <w:rsid w:val="00137120"/>
    <w:rsid w:val="001372BC"/>
    <w:rsid w:val="00140344"/>
    <w:rsid w:val="00140764"/>
    <w:rsid w:val="00140953"/>
    <w:rsid w:val="00140E52"/>
    <w:rsid w:val="00142E92"/>
    <w:rsid w:val="00143B0A"/>
    <w:rsid w:val="00145F83"/>
    <w:rsid w:val="00146DF8"/>
    <w:rsid w:val="001516B3"/>
    <w:rsid w:val="00151C20"/>
    <w:rsid w:val="0015232C"/>
    <w:rsid w:val="0015281D"/>
    <w:rsid w:val="00152D79"/>
    <w:rsid w:val="001534E2"/>
    <w:rsid w:val="001546EF"/>
    <w:rsid w:val="00156301"/>
    <w:rsid w:val="001565DA"/>
    <w:rsid w:val="001568A5"/>
    <w:rsid w:val="00162620"/>
    <w:rsid w:val="00162731"/>
    <w:rsid w:val="00162FEB"/>
    <w:rsid w:val="00163F1A"/>
    <w:rsid w:val="00163F1F"/>
    <w:rsid w:val="0016463E"/>
    <w:rsid w:val="00164E16"/>
    <w:rsid w:val="00166463"/>
    <w:rsid w:val="001670D3"/>
    <w:rsid w:val="00170B1E"/>
    <w:rsid w:val="00171165"/>
    <w:rsid w:val="001721A8"/>
    <w:rsid w:val="00172B11"/>
    <w:rsid w:val="001734A2"/>
    <w:rsid w:val="00173ACB"/>
    <w:rsid w:val="00173AE3"/>
    <w:rsid w:val="00174685"/>
    <w:rsid w:val="00177238"/>
    <w:rsid w:val="00177436"/>
    <w:rsid w:val="00177E39"/>
    <w:rsid w:val="0018070D"/>
    <w:rsid w:val="001807AC"/>
    <w:rsid w:val="00180F74"/>
    <w:rsid w:val="001814AF"/>
    <w:rsid w:val="00181D85"/>
    <w:rsid w:val="0018465F"/>
    <w:rsid w:val="001858C5"/>
    <w:rsid w:val="00185E9F"/>
    <w:rsid w:val="00186667"/>
    <w:rsid w:val="00186884"/>
    <w:rsid w:val="00190015"/>
    <w:rsid w:val="00190E76"/>
    <w:rsid w:val="00191427"/>
    <w:rsid w:val="0019156D"/>
    <w:rsid w:val="001921D1"/>
    <w:rsid w:val="00194486"/>
    <w:rsid w:val="00194883"/>
    <w:rsid w:val="00194A5C"/>
    <w:rsid w:val="00194E66"/>
    <w:rsid w:val="00195043"/>
    <w:rsid w:val="00195457"/>
    <w:rsid w:val="001954E6"/>
    <w:rsid w:val="00196C44"/>
    <w:rsid w:val="00197C95"/>
    <w:rsid w:val="001A04F9"/>
    <w:rsid w:val="001A0606"/>
    <w:rsid w:val="001A142F"/>
    <w:rsid w:val="001A4242"/>
    <w:rsid w:val="001A48C2"/>
    <w:rsid w:val="001A4907"/>
    <w:rsid w:val="001A4A97"/>
    <w:rsid w:val="001A4D3C"/>
    <w:rsid w:val="001A5818"/>
    <w:rsid w:val="001A663F"/>
    <w:rsid w:val="001A6A4D"/>
    <w:rsid w:val="001A7703"/>
    <w:rsid w:val="001B0033"/>
    <w:rsid w:val="001B0144"/>
    <w:rsid w:val="001B39CF"/>
    <w:rsid w:val="001B424D"/>
    <w:rsid w:val="001B4B58"/>
    <w:rsid w:val="001B5199"/>
    <w:rsid w:val="001B557D"/>
    <w:rsid w:val="001B5FD3"/>
    <w:rsid w:val="001B6DED"/>
    <w:rsid w:val="001B7B40"/>
    <w:rsid w:val="001C095D"/>
    <w:rsid w:val="001C0B26"/>
    <w:rsid w:val="001C173A"/>
    <w:rsid w:val="001C27A7"/>
    <w:rsid w:val="001C326F"/>
    <w:rsid w:val="001C3B15"/>
    <w:rsid w:val="001C49CE"/>
    <w:rsid w:val="001C4BD6"/>
    <w:rsid w:val="001C617D"/>
    <w:rsid w:val="001C677D"/>
    <w:rsid w:val="001C7392"/>
    <w:rsid w:val="001D03C9"/>
    <w:rsid w:val="001D184A"/>
    <w:rsid w:val="001D1B2E"/>
    <w:rsid w:val="001D1EC5"/>
    <w:rsid w:val="001D23B7"/>
    <w:rsid w:val="001D2E54"/>
    <w:rsid w:val="001D2E6E"/>
    <w:rsid w:val="001D45FA"/>
    <w:rsid w:val="001D4837"/>
    <w:rsid w:val="001D6919"/>
    <w:rsid w:val="001D7EBF"/>
    <w:rsid w:val="001E03EE"/>
    <w:rsid w:val="001E08DC"/>
    <w:rsid w:val="001E16AF"/>
    <w:rsid w:val="001E1964"/>
    <w:rsid w:val="001E2596"/>
    <w:rsid w:val="001E30D4"/>
    <w:rsid w:val="001E3AE8"/>
    <w:rsid w:val="001E3CFB"/>
    <w:rsid w:val="001E52EF"/>
    <w:rsid w:val="001E5470"/>
    <w:rsid w:val="001F2368"/>
    <w:rsid w:val="001F2F86"/>
    <w:rsid w:val="001F373C"/>
    <w:rsid w:val="001F3E96"/>
    <w:rsid w:val="001F4092"/>
    <w:rsid w:val="001F4301"/>
    <w:rsid w:val="001F69CC"/>
    <w:rsid w:val="001F6D83"/>
    <w:rsid w:val="00200525"/>
    <w:rsid w:val="00200E0E"/>
    <w:rsid w:val="00201864"/>
    <w:rsid w:val="002025F2"/>
    <w:rsid w:val="00202B5A"/>
    <w:rsid w:val="00205228"/>
    <w:rsid w:val="002052D1"/>
    <w:rsid w:val="002057BE"/>
    <w:rsid w:val="0020754A"/>
    <w:rsid w:val="00210908"/>
    <w:rsid w:val="00212141"/>
    <w:rsid w:val="002122BA"/>
    <w:rsid w:val="00213E26"/>
    <w:rsid w:val="00215672"/>
    <w:rsid w:val="00215982"/>
    <w:rsid w:val="00215A36"/>
    <w:rsid w:val="00215CEB"/>
    <w:rsid w:val="00215F7A"/>
    <w:rsid w:val="0021675D"/>
    <w:rsid w:val="002172CD"/>
    <w:rsid w:val="002173E7"/>
    <w:rsid w:val="00222E91"/>
    <w:rsid w:val="00222FBA"/>
    <w:rsid w:val="00223789"/>
    <w:rsid w:val="00223BA3"/>
    <w:rsid w:val="00225407"/>
    <w:rsid w:val="00226072"/>
    <w:rsid w:val="00226462"/>
    <w:rsid w:val="00230036"/>
    <w:rsid w:val="00230BB9"/>
    <w:rsid w:val="00230EB7"/>
    <w:rsid w:val="00231515"/>
    <w:rsid w:val="0023290A"/>
    <w:rsid w:val="00233120"/>
    <w:rsid w:val="002344F5"/>
    <w:rsid w:val="002350C1"/>
    <w:rsid w:val="00235225"/>
    <w:rsid w:val="00236242"/>
    <w:rsid w:val="002368E2"/>
    <w:rsid w:val="002371C2"/>
    <w:rsid w:val="0023767C"/>
    <w:rsid w:val="00237866"/>
    <w:rsid w:val="0024085D"/>
    <w:rsid w:val="00240CF4"/>
    <w:rsid w:val="00242456"/>
    <w:rsid w:val="00242484"/>
    <w:rsid w:val="00242A76"/>
    <w:rsid w:val="00242CA3"/>
    <w:rsid w:val="002430D9"/>
    <w:rsid w:val="00243A45"/>
    <w:rsid w:val="00246CD4"/>
    <w:rsid w:val="00246E7D"/>
    <w:rsid w:val="00250609"/>
    <w:rsid w:val="00250BEB"/>
    <w:rsid w:val="00251BC3"/>
    <w:rsid w:val="00251E11"/>
    <w:rsid w:val="00252347"/>
    <w:rsid w:val="00255ABD"/>
    <w:rsid w:val="00255D28"/>
    <w:rsid w:val="002577CA"/>
    <w:rsid w:val="002614FA"/>
    <w:rsid w:val="00262F09"/>
    <w:rsid w:val="002632F2"/>
    <w:rsid w:val="00271447"/>
    <w:rsid w:val="002737CC"/>
    <w:rsid w:val="00273FD7"/>
    <w:rsid w:val="0027503C"/>
    <w:rsid w:val="002750D9"/>
    <w:rsid w:val="0027568B"/>
    <w:rsid w:val="00277104"/>
    <w:rsid w:val="002774A4"/>
    <w:rsid w:val="0028081C"/>
    <w:rsid w:val="00283295"/>
    <w:rsid w:val="002837C7"/>
    <w:rsid w:val="00284231"/>
    <w:rsid w:val="0028574D"/>
    <w:rsid w:val="00285826"/>
    <w:rsid w:val="00290C81"/>
    <w:rsid w:val="00291442"/>
    <w:rsid w:val="0029166F"/>
    <w:rsid w:val="0029248D"/>
    <w:rsid w:val="002929DC"/>
    <w:rsid w:val="00292B2D"/>
    <w:rsid w:val="00296908"/>
    <w:rsid w:val="002A02D9"/>
    <w:rsid w:val="002A222D"/>
    <w:rsid w:val="002A2DD8"/>
    <w:rsid w:val="002A3AFA"/>
    <w:rsid w:val="002A467A"/>
    <w:rsid w:val="002A5AF9"/>
    <w:rsid w:val="002A6080"/>
    <w:rsid w:val="002A612E"/>
    <w:rsid w:val="002A61AA"/>
    <w:rsid w:val="002B10FA"/>
    <w:rsid w:val="002B1666"/>
    <w:rsid w:val="002B1F58"/>
    <w:rsid w:val="002B2DFF"/>
    <w:rsid w:val="002B43E7"/>
    <w:rsid w:val="002B441E"/>
    <w:rsid w:val="002B5146"/>
    <w:rsid w:val="002B6CFB"/>
    <w:rsid w:val="002B78A8"/>
    <w:rsid w:val="002C360C"/>
    <w:rsid w:val="002C455B"/>
    <w:rsid w:val="002C5360"/>
    <w:rsid w:val="002C53C9"/>
    <w:rsid w:val="002C55A8"/>
    <w:rsid w:val="002C57C1"/>
    <w:rsid w:val="002C6609"/>
    <w:rsid w:val="002C7D1E"/>
    <w:rsid w:val="002D0F69"/>
    <w:rsid w:val="002D2432"/>
    <w:rsid w:val="002D3FBD"/>
    <w:rsid w:val="002D49EE"/>
    <w:rsid w:val="002D525F"/>
    <w:rsid w:val="002D5D19"/>
    <w:rsid w:val="002D6AB1"/>
    <w:rsid w:val="002D70B3"/>
    <w:rsid w:val="002D719E"/>
    <w:rsid w:val="002D7F86"/>
    <w:rsid w:val="002E1104"/>
    <w:rsid w:val="002E1EE9"/>
    <w:rsid w:val="002E213F"/>
    <w:rsid w:val="002E387C"/>
    <w:rsid w:val="002E3C6E"/>
    <w:rsid w:val="002E63E2"/>
    <w:rsid w:val="002E6D7B"/>
    <w:rsid w:val="002E764D"/>
    <w:rsid w:val="002E7BAD"/>
    <w:rsid w:val="002E7F01"/>
    <w:rsid w:val="002F0096"/>
    <w:rsid w:val="002F1367"/>
    <w:rsid w:val="002F1433"/>
    <w:rsid w:val="002F1FA0"/>
    <w:rsid w:val="002F240D"/>
    <w:rsid w:val="002F2BA5"/>
    <w:rsid w:val="002F3062"/>
    <w:rsid w:val="002F31DE"/>
    <w:rsid w:val="002F47D2"/>
    <w:rsid w:val="002F52CB"/>
    <w:rsid w:val="002F5C33"/>
    <w:rsid w:val="002F7E47"/>
    <w:rsid w:val="002F7E51"/>
    <w:rsid w:val="00301107"/>
    <w:rsid w:val="00301DAE"/>
    <w:rsid w:val="0030213E"/>
    <w:rsid w:val="00302356"/>
    <w:rsid w:val="003027F4"/>
    <w:rsid w:val="003036B9"/>
    <w:rsid w:val="00303DF3"/>
    <w:rsid w:val="00304E54"/>
    <w:rsid w:val="003057DF"/>
    <w:rsid w:val="00305B14"/>
    <w:rsid w:val="0030658A"/>
    <w:rsid w:val="00306B18"/>
    <w:rsid w:val="00307AF8"/>
    <w:rsid w:val="00307D90"/>
    <w:rsid w:val="00312226"/>
    <w:rsid w:val="003127D5"/>
    <w:rsid w:val="00315D18"/>
    <w:rsid w:val="00317308"/>
    <w:rsid w:val="0032019F"/>
    <w:rsid w:val="0032089B"/>
    <w:rsid w:val="00321795"/>
    <w:rsid w:val="00322902"/>
    <w:rsid w:val="0032542C"/>
    <w:rsid w:val="003265F8"/>
    <w:rsid w:val="00327FA4"/>
    <w:rsid w:val="00327FE6"/>
    <w:rsid w:val="00330422"/>
    <w:rsid w:val="003305BB"/>
    <w:rsid w:val="00330848"/>
    <w:rsid w:val="003313BA"/>
    <w:rsid w:val="003319C2"/>
    <w:rsid w:val="00332BC2"/>
    <w:rsid w:val="00332CAC"/>
    <w:rsid w:val="003344B1"/>
    <w:rsid w:val="0033688B"/>
    <w:rsid w:val="00337842"/>
    <w:rsid w:val="003379DC"/>
    <w:rsid w:val="00337FAB"/>
    <w:rsid w:val="003407C0"/>
    <w:rsid w:val="00341950"/>
    <w:rsid w:val="00341B1C"/>
    <w:rsid w:val="00341B1F"/>
    <w:rsid w:val="00342566"/>
    <w:rsid w:val="00342913"/>
    <w:rsid w:val="0034408C"/>
    <w:rsid w:val="00344C92"/>
    <w:rsid w:val="00345BAC"/>
    <w:rsid w:val="00346A45"/>
    <w:rsid w:val="00347705"/>
    <w:rsid w:val="00352201"/>
    <w:rsid w:val="0035252D"/>
    <w:rsid w:val="00353EC0"/>
    <w:rsid w:val="00355D54"/>
    <w:rsid w:val="00356080"/>
    <w:rsid w:val="0036031B"/>
    <w:rsid w:val="003623FA"/>
    <w:rsid w:val="00362B85"/>
    <w:rsid w:val="00363AC1"/>
    <w:rsid w:val="0036562F"/>
    <w:rsid w:val="00365D3C"/>
    <w:rsid w:val="003678DD"/>
    <w:rsid w:val="00367B28"/>
    <w:rsid w:val="00367D06"/>
    <w:rsid w:val="00367EC0"/>
    <w:rsid w:val="00370736"/>
    <w:rsid w:val="00371121"/>
    <w:rsid w:val="00371F1F"/>
    <w:rsid w:val="00372BBB"/>
    <w:rsid w:val="0037318C"/>
    <w:rsid w:val="00373312"/>
    <w:rsid w:val="00373818"/>
    <w:rsid w:val="0037394B"/>
    <w:rsid w:val="00374116"/>
    <w:rsid w:val="00374507"/>
    <w:rsid w:val="00374650"/>
    <w:rsid w:val="003755B3"/>
    <w:rsid w:val="00376C12"/>
    <w:rsid w:val="00376F82"/>
    <w:rsid w:val="003771D1"/>
    <w:rsid w:val="003773E6"/>
    <w:rsid w:val="00377D30"/>
    <w:rsid w:val="00377E23"/>
    <w:rsid w:val="00381093"/>
    <w:rsid w:val="00382298"/>
    <w:rsid w:val="003828BC"/>
    <w:rsid w:val="00384355"/>
    <w:rsid w:val="00385EC9"/>
    <w:rsid w:val="003866B6"/>
    <w:rsid w:val="00390156"/>
    <w:rsid w:val="003955F7"/>
    <w:rsid w:val="003961C1"/>
    <w:rsid w:val="00396F50"/>
    <w:rsid w:val="00397358"/>
    <w:rsid w:val="003A0EF5"/>
    <w:rsid w:val="003A1509"/>
    <w:rsid w:val="003A1686"/>
    <w:rsid w:val="003A1775"/>
    <w:rsid w:val="003A23A6"/>
    <w:rsid w:val="003A2720"/>
    <w:rsid w:val="003A2D65"/>
    <w:rsid w:val="003A4E2F"/>
    <w:rsid w:val="003A54D9"/>
    <w:rsid w:val="003B10F0"/>
    <w:rsid w:val="003B22ED"/>
    <w:rsid w:val="003B3699"/>
    <w:rsid w:val="003B46D5"/>
    <w:rsid w:val="003B48C5"/>
    <w:rsid w:val="003B4E8F"/>
    <w:rsid w:val="003B51E1"/>
    <w:rsid w:val="003B5C64"/>
    <w:rsid w:val="003B618F"/>
    <w:rsid w:val="003B6F40"/>
    <w:rsid w:val="003C0E84"/>
    <w:rsid w:val="003C107D"/>
    <w:rsid w:val="003C1C14"/>
    <w:rsid w:val="003C1D2C"/>
    <w:rsid w:val="003C21A5"/>
    <w:rsid w:val="003C26CF"/>
    <w:rsid w:val="003C3CF6"/>
    <w:rsid w:val="003C448E"/>
    <w:rsid w:val="003C4597"/>
    <w:rsid w:val="003C6C50"/>
    <w:rsid w:val="003C74A6"/>
    <w:rsid w:val="003C7561"/>
    <w:rsid w:val="003C7DD1"/>
    <w:rsid w:val="003D00E9"/>
    <w:rsid w:val="003D0D7B"/>
    <w:rsid w:val="003D21DE"/>
    <w:rsid w:val="003D2564"/>
    <w:rsid w:val="003D26B0"/>
    <w:rsid w:val="003D36DB"/>
    <w:rsid w:val="003D3F46"/>
    <w:rsid w:val="003D3F5C"/>
    <w:rsid w:val="003D4E3B"/>
    <w:rsid w:val="003D4F28"/>
    <w:rsid w:val="003D5103"/>
    <w:rsid w:val="003D5C69"/>
    <w:rsid w:val="003D5DCE"/>
    <w:rsid w:val="003D6039"/>
    <w:rsid w:val="003D6630"/>
    <w:rsid w:val="003D6936"/>
    <w:rsid w:val="003D75D6"/>
    <w:rsid w:val="003D7F49"/>
    <w:rsid w:val="003D7F7D"/>
    <w:rsid w:val="003E03FE"/>
    <w:rsid w:val="003E13D6"/>
    <w:rsid w:val="003E147B"/>
    <w:rsid w:val="003E185E"/>
    <w:rsid w:val="003E3F05"/>
    <w:rsid w:val="003E4871"/>
    <w:rsid w:val="003E4C50"/>
    <w:rsid w:val="003E4F4C"/>
    <w:rsid w:val="003E5A98"/>
    <w:rsid w:val="003F188D"/>
    <w:rsid w:val="003F2D19"/>
    <w:rsid w:val="003F53F6"/>
    <w:rsid w:val="003F590A"/>
    <w:rsid w:val="003F65CA"/>
    <w:rsid w:val="003F6CC1"/>
    <w:rsid w:val="003F7764"/>
    <w:rsid w:val="003F7A14"/>
    <w:rsid w:val="00400173"/>
    <w:rsid w:val="00402C14"/>
    <w:rsid w:val="00403166"/>
    <w:rsid w:val="00403A28"/>
    <w:rsid w:val="0040422F"/>
    <w:rsid w:val="004051ED"/>
    <w:rsid w:val="0041355E"/>
    <w:rsid w:val="00414E81"/>
    <w:rsid w:val="004151E7"/>
    <w:rsid w:val="004155FE"/>
    <w:rsid w:val="00416645"/>
    <w:rsid w:val="00416855"/>
    <w:rsid w:val="00416D51"/>
    <w:rsid w:val="0041715A"/>
    <w:rsid w:val="00420223"/>
    <w:rsid w:val="00422768"/>
    <w:rsid w:val="004244D1"/>
    <w:rsid w:val="00424D39"/>
    <w:rsid w:val="00424D7E"/>
    <w:rsid w:val="0042703D"/>
    <w:rsid w:val="00430504"/>
    <w:rsid w:val="004337AB"/>
    <w:rsid w:val="004358E3"/>
    <w:rsid w:val="0043600C"/>
    <w:rsid w:val="004365FF"/>
    <w:rsid w:val="00442350"/>
    <w:rsid w:val="0044271D"/>
    <w:rsid w:val="00444C5D"/>
    <w:rsid w:val="00445EFD"/>
    <w:rsid w:val="00446281"/>
    <w:rsid w:val="00450100"/>
    <w:rsid w:val="004511DD"/>
    <w:rsid w:val="004517D6"/>
    <w:rsid w:val="004519BA"/>
    <w:rsid w:val="00452E37"/>
    <w:rsid w:val="00452E98"/>
    <w:rsid w:val="00453BBB"/>
    <w:rsid w:val="00453D5A"/>
    <w:rsid w:val="0045447F"/>
    <w:rsid w:val="00454991"/>
    <w:rsid w:val="00455140"/>
    <w:rsid w:val="0045615B"/>
    <w:rsid w:val="00456E73"/>
    <w:rsid w:val="004571FA"/>
    <w:rsid w:val="00457C05"/>
    <w:rsid w:val="00460DF5"/>
    <w:rsid w:val="00462546"/>
    <w:rsid w:val="004648C3"/>
    <w:rsid w:val="00464BD8"/>
    <w:rsid w:val="00464F5D"/>
    <w:rsid w:val="00465E5C"/>
    <w:rsid w:val="00467511"/>
    <w:rsid w:val="00471555"/>
    <w:rsid w:val="00471811"/>
    <w:rsid w:val="004718B8"/>
    <w:rsid w:val="00472D29"/>
    <w:rsid w:val="004756A5"/>
    <w:rsid w:val="00476AA9"/>
    <w:rsid w:val="00481141"/>
    <w:rsid w:val="004815DF"/>
    <w:rsid w:val="004818BD"/>
    <w:rsid w:val="004827F1"/>
    <w:rsid w:val="00483843"/>
    <w:rsid w:val="004843E8"/>
    <w:rsid w:val="00484FEF"/>
    <w:rsid w:val="004850B2"/>
    <w:rsid w:val="0048638D"/>
    <w:rsid w:val="00486C96"/>
    <w:rsid w:val="004908CB"/>
    <w:rsid w:val="00490D03"/>
    <w:rsid w:val="004921DA"/>
    <w:rsid w:val="0049266A"/>
    <w:rsid w:val="00492F1C"/>
    <w:rsid w:val="00493361"/>
    <w:rsid w:val="00494037"/>
    <w:rsid w:val="004958CC"/>
    <w:rsid w:val="00497A0C"/>
    <w:rsid w:val="00497AFB"/>
    <w:rsid w:val="00497DA6"/>
    <w:rsid w:val="004A41C4"/>
    <w:rsid w:val="004A4AD6"/>
    <w:rsid w:val="004B11FE"/>
    <w:rsid w:val="004B1C89"/>
    <w:rsid w:val="004B3985"/>
    <w:rsid w:val="004B5908"/>
    <w:rsid w:val="004B5BE1"/>
    <w:rsid w:val="004B6D03"/>
    <w:rsid w:val="004B70F5"/>
    <w:rsid w:val="004B7655"/>
    <w:rsid w:val="004C0478"/>
    <w:rsid w:val="004C0D5C"/>
    <w:rsid w:val="004C17EB"/>
    <w:rsid w:val="004C2811"/>
    <w:rsid w:val="004C4485"/>
    <w:rsid w:val="004C44A1"/>
    <w:rsid w:val="004C7237"/>
    <w:rsid w:val="004C7AB2"/>
    <w:rsid w:val="004D232B"/>
    <w:rsid w:val="004D2AB3"/>
    <w:rsid w:val="004D2D49"/>
    <w:rsid w:val="004D3304"/>
    <w:rsid w:val="004D577C"/>
    <w:rsid w:val="004D57ED"/>
    <w:rsid w:val="004D602D"/>
    <w:rsid w:val="004E07E8"/>
    <w:rsid w:val="004E1363"/>
    <w:rsid w:val="004E201B"/>
    <w:rsid w:val="004E2B39"/>
    <w:rsid w:val="004E69FF"/>
    <w:rsid w:val="004E7EDE"/>
    <w:rsid w:val="004F00DD"/>
    <w:rsid w:val="004F0961"/>
    <w:rsid w:val="004F1AE2"/>
    <w:rsid w:val="004F2C9D"/>
    <w:rsid w:val="004F2D61"/>
    <w:rsid w:val="004F3195"/>
    <w:rsid w:val="004F350C"/>
    <w:rsid w:val="004F6192"/>
    <w:rsid w:val="00500B64"/>
    <w:rsid w:val="00501E8C"/>
    <w:rsid w:val="00502C55"/>
    <w:rsid w:val="005032B9"/>
    <w:rsid w:val="0050407C"/>
    <w:rsid w:val="00505F90"/>
    <w:rsid w:val="0051053E"/>
    <w:rsid w:val="00511D3D"/>
    <w:rsid w:val="0051218F"/>
    <w:rsid w:val="00512A00"/>
    <w:rsid w:val="00513DD0"/>
    <w:rsid w:val="00514363"/>
    <w:rsid w:val="00514A7C"/>
    <w:rsid w:val="005164D0"/>
    <w:rsid w:val="00516897"/>
    <w:rsid w:val="00516AD8"/>
    <w:rsid w:val="005203FD"/>
    <w:rsid w:val="00520414"/>
    <w:rsid w:val="00520728"/>
    <w:rsid w:val="00521C42"/>
    <w:rsid w:val="00522531"/>
    <w:rsid w:val="00525A53"/>
    <w:rsid w:val="00525EE9"/>
    <w:rsid w:val="00527046"/>
    <w:rsid w:val="00527486"/>
    <w:rsid w:val="00527D28"/>
    <w:rsid w:val="00527ECA"/>
    <w:rsid w:val="00530800"/>
    <w:rsid w:val="00530F5A"/>
    <w:rsid w:val="00531BBB"/>
    <w:rsid w:val="0053241F"/>
    <w:rsid w:val="005349DD"/>
    <w:rsid w:val="00534B11"/>
    <w:rsid w:val="0053516A"/>
    <w:rsid w:val="00535297"/>
    <w:rsid w:val="0053577D"/>
    <w:rsid w:val="00535A46"/>
    <w:rsid w:val="005375A5"/>
    <w:rsid w:val="005375D1"/>
    <w:rsid w:val="0053769D"/>
    <w:rsid w:val="0054031A"/>
    <w:rsid w:val="005439BD"/>
    <w:rsid w:val="00543AF8"/>
    <w:rsid w:val="00543E8F"/>
    <w:rsid w:val="00545119"/>
    <w:rsid w:val="00545776"/>
    <w:rsid w:val="00546DED"/>
    <w:rsid w:val="00547D17"/>
    <w:rsid w:val="00551BA2"/>
    <w:rsid w:val="00553619"/>
    <w:rsid w:val="00553B02"/>
    <w:rsid w:val="0055674E"/>
    <w:rsid w:val="00557E9C"/>
    <w:rsid w:val="0056061A"/>
    <w:rsid w:val="0056080D"/>
    <w:rsid w:val="00560BB1"/>
    <w:rsid w:val="00561A30"/>
    <w:rsid w:val="00561F24"/>
    <w:rsid w:val="00562111"/>
    <w:rsid w:val="005623A3"/>
    <w:rsid w:val="00562EF7"/>
    <w:rsid w:val="0056586A"/>
    <w:rsid w:val="00565C82"/>
    <w:rsid w:val="0056606C"/>
    <w:rsid w:val="00567A01"/>
    <w:rsid w:val="00571493"/>
    <w:rsid w:val="00572CD0"/>
    <w:rsid w:val="00573695"/>
    <w:rsid w:val="00573A1A"/>
    <w:rsid w:val="00573BA4"/>
    <w:rsid w:val="0057407F"/>
    <w:rsid w:val="00576D37"/>
    <w:rsid w:val="0057755B"/>
    <w:rsid w:val="00580E1A"/>
    <w:rsid w:val="00581497"/>
    <w:rsid w:val="00581A1E"/>
    <w:rsid w:val="00581B93"/>
    <w:rsid w:val="00582021"/>
    <w:rsid w:val="0058329C"/>
    <w:rsid w:val="005841E9"/>
    <w:rsid w:val="00584741"/>
    <w:rsid w:val="0058484C"/>
    <w:rsid w:val="00584B7B"/>
    <w:rsid w:val="00585C5F"/>
    <w:rsid w:val="0058600F"/>
    <w:rsid w:val="00586FC0"/>
    <w:rsid w:val="005879C6"/>
    <w:rsid w:val="00590165"/>
    <w:rsid w:val="0059060E"/>
    <w:rsid w:val="00592303"/>
    <w:rsid w:val="00593A3F"/>
    <w:rsid w:val="0059452D"/>
    <w:rsid w:val="00595938"/>
    <w:rsid w:val="0059648B"/>
    <w:rsid w:val="00596578"/>
    <w:rsid w:val="00596692"/>
    <w:rsid w:val="00597179"/>
    <w:rsid w:val="005976CA"/>
    <w:rsid w:val="00597C36"/>
    <w:rsid w:val="005A1275"/>
    <w:rsid w:val="005A1C8F"/>
    <w:rsid w:val="005A2529"/>
    <w:rsid w:val="005A2E2A"/>
    <w:rsid w:val="005A3E9E"/>
    <w:rsid w:val="005A488C"/>
    <w:rsid w:val="005B0013"/>
    <w:rsid w:val="005B04E7"/>
    <w:rsid w:val="005B08DE"/>
    <w:rsid w:val="005B095A"/>
    <w:rsid w:val="005B0A1F"/>
    <w:rsid w:val="005B1844"/>
    <w:rsid w:val="005B4294"/>
    <w:rsid w:val="005B48D0"/>
    <w:rsid w:val="005B4FF1"/>
    <w:rsid w:val="005B5FEB"/>
    <w:rsid w:val="005B6B1D"/>
    <w:rsid w:val="005C0E63"/>
    <w:rsid w:val="005C546E"/>
    <w:rsid w:val="005C5C04"/>
    <w:rsid w:val="005C6A2E"/>
    <w:rsid w:val="005C6D7A"/>
    <w:rsid w:val="005D0015"/>
    <w:rsid w:val="005D0D62"/>
    <w:rsid w:val="005D1827"/>
    <w:rsid w:val="005D1B91"/>
    <w:rsid w:val="005D2115"/>
    <w:rsid w:val="005D23BA"/>
    <w:rsid w:val="005D4A8D"/>
    <w:rsid w:val="005D525E"/>
    <w:rsid w:val="005D595C"/>
    <w:rsid w:val="005D5FDE"/>
    <w:rsid w:val="005E0915"/>
    <w:rsid w:val="005E09A7"/>
    <w:rsid w:val="005E11F4"/>
    <w:rsid w:val="005E1F2B"/>
    <w:rsid w:val="005E21D3"/>
    <w:rsid w:val="005E31AE"/>
    <w:rsid w:val="005E358C"/>
    <w:rsid w:val="005E3A45"/>
    <w:rsid w:val="005E4884"/>
    <w:rsid w:val="005E5662"/>
    <w:rsid w:val="005E688C"/>
    <w:rsid w:val="005F0523"/>
    <w:rsid w:val="005F0B98"/>
    <w:rsid w:val="005F1435"/>
    <w:rsid w:val="005F1764"/>
    <w:rsid w:val="005F1894"/>
    <w:rsid w:val="005F1A9A"/>
    <w:rsid w:val="005F2AC7"/>
    <w:rsid w:val="005F34B8"/>
    <w:rsid w:val="005F3524"/>
    <w:rsid w:val="005F3C51"/>
    <w:rsid w:val="005F6264"/>
    <w:rsid w:val="005F66DB"/>
    <w:rsid w:val="005F77F6"/>
    <w:rsid w:val="0060061B"/>
    <w:rsid w:val="00600D19"/>
    <w:rsid w:val="0060140F"/>
    <w:rsid w:val="00604213"/>
    <w:rsid w:val="00605573"/>
    <w:rsid w:val="006056CE"/>
    <w:rsid w:val="00605C6F"/>
    <w:rsid w:val="00606002"/>
    <w:rsid w:val="0060715D"/>
    <w:rsid w:val="0060719F"/>
    <w:rsid w:val="006100D2"/>
    <w:rsid w:val="00610493"/>
    <w:rsid w:val="006112E6"/>
    <w:rsid w:val="0061256E"/>
    <w:rsid w:val="006127B4"/>
    <w:rsid w:val="00612A54"/>
    <w:rsid w:val="00613430"/>
    <w:rsid w:val="00613B52"/>
    <w:rsid w:val="00613D20"/>
    <w:rsid w:val="00614B56"/>
    <w:rsid w:val="00615284"/>
    <w:rsid w:val="00616B9C"/>
    <w:rsid w:val="006177D2"/>
    <w:rsid w:val="00617862"/>
    <w:rsid w:val="00620514"/>
    <w:rsid w:val="006214B9"/>
    <w:rsid w:val="006218D9"/>
    <w:rsid w:val="00622B37"/>
    <w:rsid w:val="00622C37"/>
    <w:rsid w:val="006243A8"/>
    <w:rsid w:val="00627371"/>
    <w:rsid w:val="00627A30"/>
    <w:rsid w:val="006306D9"/>
    <w:rsid w:val="00630773"/>
    <w:rsid w:val="00630BA4"/>
    <w:rsid w:val="006315CD"/>
    <w:rsid w:val="00632459"/>
    <w:rsid w:val="00632E02"/>
    <w:rsid w:val="00632FFA"/>
    <w:rsid w:val="00633819"/>
    <w:rsid w:val="006338FA"/>
    <w:rsid w:val="006351EF"/>
    <w:rsid w:val="006361BE"/>
    <w:rsid w:val="0064045F"/>
    <w:rsid w:val="00640AC5"/>
    <w:rsid w:val="00640B6D"/>
    <w:rsid w:val="00640FA0"/>
    <w:rsid w:val="00641062"/>
    <w:rsid w:val="00643C7A"/>
    <w:rsid w:val="00645DEB"/>
    <w:rsid w:val="00646D10"/>
    <w:rsid w:val="006478D7"/>
    <w:rsid w:val="00650D54"/>
    <w:rsid w:val="00652154"/>
    <w:rsid w:val="00653EB2"/>
    <w:rsid w:val="006553A5"/>
    <w:rsid w:val="006556AF"/>
    <w:rsid w:val="0065598D"/>
    <w:rsid w:val="0065744F"/>
    <w:rsid w:val="006574BF"/>
    <w:rsid w:val="00657F83"/>
    <w:rsid w:val="0066002B"/>
    <w:rsid w:val="006612AC"/>
    <w:rsid w:val="006641AF"/>
    <w:rsid w:val="006665F6"/>
    <w:rsid w:val="006669AB"/>
    <w:rsid w:val="00666ACE"/>
    <w:rsid w:val="00667FB6"/>
    <w:rsid w:val="00670666"/>
    <w:rsid w:val="006712EC"/>
    <w:rsid w:val="0067193B"/>
    <w:rsid w:val="00672422"/>
    <w:rsid w:val="0067349B"/>
    <w:rsid w:val="006736DA"/>
    <w:rsid w:val="00673AB4"/>
    <w:rsid w:val="00673D13"/>
    <w:rsid w:val="006776BC"/>
    <w:rsid w:val="00677BC0"/>
    <w:rsid w:val="006802BB"/>
    <w:rsid w:val="00680669"/>
    <w:rsid w:val="00682162"/>
    <w:rsid w:val="006825D8"/>
    <w:rsid w:val="006829C0"/>
    <w:rsid w:val="00682CB0"/>
    <w:rsid w:val="00683D25"/>
    <w:rsid w:val="00684CCF"/>
    <w:rsid w:val="0068667B"/>
    <w:rsid w:val="00687FAF"/>
    <w:rsid w:val="00690491"/>
    <w:rsid w:val="0069090D"/>
    <w:rsid w:val="0069211F"/>
    <w:rsid w:val="00694B23"/>
    <w:rsid w:val="00694DB4"/>
    <w:rsid w:val="00694FF9"/>
    <w:rsid w:val="00695CC1"/>
    <w:rsid w:val="006960EA"/>
    <w:rsid w:val="006971D3"/>
    <w:rsid w:val="00697AEF"/>
    <w:rsid w:val="006A08A2"/>
    <w:rsid w:val="006A30D9"/>
    <w:rsid w:val="006A4743"/>
    <w:rsid w:val="006A5F36"/>
    <w:rsid w:val="006A6130"/>
    <w:rsid w:val="006A67C2"/>
    <w:rsid w:val="006A796F"/>
    <w:rsid w:val="006B0D36"/>
    <w:rsid w:val="006B10D3"/>
    <w:rsid w:val="006B13C5"/>
    <w:rsid w:val="006B2E7C"/>
    <w:rsid w:val="006B331C"/>
    <w:rsid w:val="006B3918"/>
    <w:rsid w:val="006B4C0D"/>
    <w:rsid w:val="006B60FE"/>
    <w:rsid w:val="006B7787"/>
    <w:rsid w:val="006B7B0B"/>
    <w:rsid w:val="006C365E"/>
    <w:rsid w:val="006C3D11"/>
    <w:rsid w:val="006C447C"/>
    <w:rsid w:val="006C4915"/>
    <w:rsid w:val="006C4CFE"/>
    <w:rsid w:val="006C546B"/>
    <w:rsid w:val="006C565E"/>
    <w:rsid w:val="006C5B32"/>
    <w:rsid w:val="006C6769"/>
    <w:rsid w:val="006D0A57"/>
    <w:rsid w:val="006D1196"/>
    <w:rsid w:val="006D2A08"/>
    <w:rsid w:val="006D37CE"/>
    <w:rsid w:val="006D44B1"/>
    <w:rsid w:val="006D5076"/>
    <w:rsid w:val="006D6F9D"/>
    <w:rsid w:val="006D7DE8"/>
    <w:rsid w:val="006E0A8F"/>
    <w:rsid w:val="006E1243"/>
    <w:rsid w:val="006E1400"/>
    <w:rsid w:val="006E2205"/>
    <w:rsid w:val="006E4944"/>
    <w:rsid w:val="006E6270"/>
    <w:rsid w:val="006E7712"/>
    <w:rsid w:val="006E77A7"/>
    <w:rsid w:val="006F00C4"/>
    <w:rsid w:val="006F15FC"/>
    <w:rsid w:val="006F165B"/>
    <w:rsid w:val="006F21B5"/>
    <w:rsid w:val="006F2A03"/>
    <w:rsid w:val="006F2F71"/>
    <w:rsid w:val="006F309C"/>
    <w:rsid w:val="006F6E68"/>
    <w:rsid w:val="006F7438"/>
    <w:rsid w:val="006F7BDD"/>
    <w:rsid w:val="00700C0B"/>
    <w:rsid w:val="00700DD1"/>
    <w:rsid w:val="00700EB5"/>
    <w:rsid w:val="007021EB"/>
    <w:rsid w:val="00702D60"/>
    <w:rsid w:val="00704A4D"/>
    <w:rsid w:val="007104FB"/>
    <w:rsid w:val="00710831"/>
    <w:rsid w:val="00710909"/>
    <w:rsid w:val="007111E2"/>
    <w:rsid w:val="00712643"/>
    <w:rsid w:val="00712D9A"/>
    <w:rsid w:val="00713271"/>
    <w:rsid w:val="00713387"/>
    <w:rsid w:val="0071399E"/>
    <w:rsid w:val="00713B73"/>
    <w:rsid w:val="00713FE2"/>
    <w:rsid w:val="00714CA7"/>
    <w:rsid w:val="00715142"/>
    <w:rsid w:val="007158CB"/>
    <w:rsid w:val="007161E7"/>
    <w:rsid w:val="007167B8"/>
    <w:rsid w:val="00717275"/>
    <w:rsid w:val="007176E0"/>
    <w:rsid w:val="00717C1D"/>
    <w:rsid w:val="00720A10"/>
    <w:rsid w:val="00724973"/>
    <w:rsid w:val="00724A15"/>
    <w:rsid w:val="00725142"/>
    <w:rsid w:val="00725371"/>
    <w:rsid w:val="007254C9"/>
    <w:rsid w:val="0072550D"/>
    <w:rsid w:val="00725571"/>
    <w:rsid w:val="007255E0"/>
    <w:rsid w:val="007257C8"/>
    <w:rsid w:val="007258E5"/>
    <w:rsid w:val="00727910"/>
    <w:rsid w:val="007303E6"/>
    <w:rsid w:val="007313F9"/>
    <w:rsid w:val="0073172F"/>
    <w:rsid w:val="00731D37"/>
    <w:rsid w:val="00732602"/>
    <w:rsid w:val="00734BD3"/>
    <w:rsid w:val="0073511F"/>
    <w:rsid w:val="00737516"/>
    <w:rsid w:val="00741054"/>
    <w:rsid w:val="007415AD"/>
    <w:rsid w:val="007420E6"/>
    <w:rsid w:val="007447BF"/>
    <w:rsid w:val="007451FA"/>
    <w:rsid w:val="0074540C"/>
    <w:rsid w:val="00746598"/>
    <w:rsid w:val="007465E3"/>
    <w:rsid w:val="0075002D"/>
    <w:rsid w:val="00750C02"/>
    <w:rsid w:val="00751EF9"/>
    <w:rsid w:val="0075281F"/>
    <w:rsid w:val="00761684"/>
    <w:rsid w:val="007621EC"/>
    <w:rsid w:val="00763092"/>
    <w:rsid w:val="007635E3"/>
    <w:rsid w:val="00763E3E"/>
    <w:rsid w:val="007641D2"/>
    <w:rsid w:val="00765783"/>
    <w:rsid w:val="00765DD8"/>
    <w:rsid w:val="007705A5"/>
    <w:rsid w:val="00771AA9"/>
    <w:rsid w:val="007756E0"/>
    <w:rsid w:val="00775F6C"/>
    <w:rsid w:val="0077667E"/>
    <w:rsid w:val="00777827"/>
    <w:rsid w:val="00780EF8"/>
    <w:rsid w:val="00781674"/>
    <w:rsid w:val="00782168"/>
    <w:rsid w:val="007829E5"/>
    <w:rsid w:val="00784103"/>
    <w:rsid w:val="0078618D"/>
    <w:rsid w:val="00787C13"/>
    <w:rsid w:val="0079026D"/>
    <w:rsid w:val="00790951"/>
    <w:rsid w:val="00791E5D"/>
    <w:rsid w:val="007924A9"/>
    <w:rsid w:val="00794AB6"/>
    <w:rsid w:val="00795AA4"/>
    <w:rsid w:val="00796943"/>
    <w:rsid w:val="00796984"/>
    <w:rsid w:val="00797586"/>
    <w:rsid w:val="00797C08"/>
    <w:rsid w:val="00797C82"/>
    <w:rsid w:val="007A1D86"/>
    <w:rsid w:val="007A1FFD"/>
    <w:rsid w:val="007A26B6"/>
    <w:rsid w:val="007A2C03"/>
    <w:rsid w:val="007A32DC"/>
    <w:rsid w:val="007A425C"/>
    <w:rsid w:val="007A7564"/>
    <w:rsid w:val="007A7DB7"/>
    <w:rsid w:val="007B137F"/>
    <w:rsid w:val="007B1648"/>
    <w:rsid w:val="007B245D"/>
    <w:rsid w:val="007B24ED"/>
    <w:rsid w:val="007B417F"/>
    <w:rsid w:val="007B428B"/>
    <w:rsid w:val="007B42F3"/>
    <w:rsid w:val="007B47A0"/>
    <w:rsid w:val="007B5B36"/>
    <w:rsid w:val="007B72BB"/>
    <w:rsid w:val="007B743C"/>
    <w:rsid w:val="007B7E49"/>
    <w:rsid w:val="007C1DE9"/>
    <w:rsid w:val="007C3351"/>
    <w:rsid w:val="007C3DFA"/>
    <w:rsid w:val="007C44A2"/>
    <w:rsid w:val="007C4793"/>
    <w:rsid w:val="007C4B4A"/>
    <w:rsid w:val="007C62C0"/>
    <w:rsid w:val="007C69AB"/>
    <w:rsid w:val="007C747E"/>
    <w:rsid w:val="007D16E3"/>
    <w:rsid w:val="007D1B6B"/>
    <w:rsid w:val="007D2871"/>
    <w:rsid w:val="007D3140"/>
    <w:rsid w:val="007D3421"/>
    <w:rsid w:val="007D40A3"/>
    <w:rsid w:val="007D4365"/>
    <w:rsid w:val="007D6C21"/>
    <w:rsid w:val="007D6FC8"/>
    <w:rsid w:val="007D724A"/>
    <w:rsid w:val="007D7D63"/>
    <w:rsid w:val="007D7DC7"/>
    <w:rsid w:val="007E026B"/>
    <w:rsid w:val="007E02F2"/>
    <w:rsid w:val="007E06FA"/>
    <w:rsid w:val="007E0EA8"/>
    <w:rsid w:val="007E1B2D"/>
    <w:rsid w:val="007E2010"/>
    <w:rsid w:val="007E4662"/>
    <w:rsid w:val="007E5E97"/>
    <w:rsid w:val="007E67AD"/>
    <w:rsid w:val="007E6DD8"/>
    <w:rsid w:val="007F0E00"/>
    <w:rsid w:val="007F2029"/>
    <w:rsid w:val="007F2426"/>
    <w:rsid w:val="007F5B9C"/>
    <w:rsid w:val="007F664C"/>
    <w:rsid w:val="007F68F2"/>
    <w:rsid w:val="007F7E2B"/>
    <w:rsid w:val="00800707"/>
    <w:rsid w:val="008013AB"/>
    <w:rsid w:val="008025BC"/>
    <w:rsid w:val="008028D1"/>
    <w:rsid w:val="0080329A"/>
    <w:rsid w:val="00805470"/>
    <w:rsid w:val="008068BD"/>
    <w:rsid w:val="008104C9"/>
    <w:rsid w:val="0081249B"/>
    <w:rsid w:val="008124C6"/>
    <w:rsid w:val="00812D3B"/>
    <w:rsid w:val="00814EA6"/>
    <w:rsid w:val="008156BB"/>
    <w:rsid w:val="0081607A"/>
    <w:rsid w:val="00816091"/>
    <w:rsid w:val="0082160A"/>
    <w:rsid w:val="008218C8"/>
    <w:rsid w:val="00821A69"/>
    <w:rsid w:val="00822B4F"/>
    <w:rsid w:val="00822FEF"/>
    <w:rsid w:val="0082543A"/>
    <w:rsid w:val="00825869"/>
    <w:rsid w:val="008269EC"/>
    <w:rsid w:val="0082749D"/>
    <w:rsid w:val="00831D3E"/>
    <w:rsid w:val="008326E3"/>
    <w:rsid w:val="00833353"/>
    <w:rsid w:val="008335F3"/>
    <w:rsid w:val="008343E9"/>
    <w:rsid w:val="008347E0"/>
    <w:rsid w:val="00834B60"/>
    <w:rsid w:val="00836960"/>
    <w:rsid w:val="00837E18"/>
    <w:rsid w:val="00841098"/>
    <w:rsid w:val="0084163D"/>
    <w:rsid w:val="00841668"/>
    <w:rsid w:val="0084286D"/>
    <w:rsid w:val="008436AD"/>
    <w:rsid w:val="00843A74"/>
    <w:rsid w:val="008458C2"/>
    <w:rsid w:val="00845AE6"/>
    <w:rsid w:val="00845CBB"/>
    <w:rsid w:val="008467CC"/>
    <w:rsid w:val="00847ED9"/>
    <w:rsid w:val="00850DF2"/>
    <w:rsid w:val="00851188"/>
    <w:rsid w:val="00851C88"/>
    <w:rsid w:val="00852244"/>
    <w:rsid w:val="008535F0"/>
    <w:rsid w:val="00853772"/>
    <w:rsid w:val="00856E01"/>
    <w:rsid w:val="0085721F"/>
    <w:rsid w:val="00857470"/>
    <w:rsid w:val="00857E2C"/>
    <w:rsid w:val="00857E33"/>
    <w:rsid w:val="008604F9"/>
    <w:rsid w:val="008618FE"/>
    <w:rsid w:val="00861BC2"/>
    <w:rsid w:val="00861D85"/>
    <w:rsid w:val="00862A7C"/>
    <w:rsid w:val="00864D10"/>
    <w:rsid w:val="0086529A"/>
    <w:rsid w:val="008714FD"/>
    <w:rsid w:val="00871820"/>
    <w:rsid w:val="0087269A"/>
    <w:rsid w:val="00872739"/>
    <w:rsid w:val="00873149"/>
    <w:rsid w:val="00873902"/>
    <w:rsid w:val="00873971"/>
    <w:rsid w:val="008742EE"/>
    <w:rsid w:val="00874324"/>
    <w:rsid w:val="008757FC"/>
    <w:rsid w:val="00875EF6"/>
    <w:rsid w:val="008807E7"/>
    <w:rsid w:val="0088144A"/>
    <w:rsid w:val="00881F62"/>
    <w:rsid w:val="00882097"/>
    <w:rsid w:val="00882D40"/>
    <w:rsid w:val="00884747"/>
    <w:rsid w:val="00885174"/>
    <w:rsid w:val="008851DE"/>
    <w:rsid w:val="00885B6D"/>
    <w:rsid w:val="00886F7C"/>
    <w:rsid w:val="00887403"/>
    <w:rsid w:val="00887B79"/>
    <w:rsid w:val="00890691"/>
    <w:rsid w:val="00890DB1"/>
    <w:rsid w:val="008951B8"/>
    <w:rsid w:val="00895544"/>
    <w:rsid w:val="00897249"/>
    <w:rsid w:val="008977A3"/>
    <w:rsid w:val="008A0AC3"/>
    <w:rsid w:val="008A0B4E"/>
    <w:rsid w:val="008A1057"/>
    <w:rsid w:val="008A128A"/>
    <w:rsid w:val="008A2256"/>
    <w:rsid w:val="008A303D"/>
    <w:rsid w:val="008A36FC"/>
    <w:rsid w:val="008A4839"/>
    <w:rsid w:val="008A4E51"/>
    <w:rsid w:val="008A5275"/>
    <w:rsid w:val="008A5D86"/>
    <w:rsid w:val="008A6C3C"/>
    <w:rsid w:val="008A7A8A"/>
    <w:rsid w:val="008B1043"/>
    <w:rsid w:val="008B3029"/>
    <w:rsid w:val="008B44CC"/>
    <w:rsid w:val="008B4AE1"/>
    <w:rsid w:val="008B62C4"/>
    <w:rsid w:val="008B62F5"/>
    <w:rsid w:val="008B7280"/>
    <w:rsid w:val="008C062F"/>
    <w:rsid w:val="008C099D"/>
    <w:rsid w:val="008C188B"/>
    <w:rsid w:val="008C23FA"/>
    <w:rsid w:val="008C2F29"/>
    <w:rsid w:val="008C38F7"/>
    <w:rsid w:val="008C3ED2"/>
    <w:rsid w:val="008C46ED"/>
    <w:rsid w:val="008C503E"/>
    <w:rsid w:val="008C7BE1"/>
    <w:rsid w:val="008D1B63"/>
    <w:rsid w:val="008D2503"/>
    <w:rsid w:val="008D27C4"/>
    <w:rsid w:val="008D2D48"/>
    <w:rsid w:val="008D39D1"/>
    <w:rsid w:val="008E0440"/>
    <w:rsid w:val="008E0F18"/>
    <w:rsid w:val="008E0F25"/>
    <w:rsid w:val="008E1396"/>
    <w:rsid w:val="008E34C6"/>
    <w:rsid w:val="008E564B"/>
    <w:rsid w:val="008E567B"/>
    <w:rsid w:val="008E6BAA"/>
    <w:rsid w:val="008E743B"/>
    <w:rsid w:val="008E7B98"/>
    <w:rsid w:val="008F0218"/>
    <w:rsid w:val="008F0230"/>
    <w:rsid w:val="008F2C80"/>
    <w:rsid w:val="008F43C5"/>
    <w:rsid w:val="008F4853"/>
    <w:rsid w:val="008F4BCD"/>
    <w:rsid w:val="008F5A3E"/>
    <w:rsid w:val="0090068F"/>
    <w:rsid w:val="00900AAB"/>
    <w:rsid w:val="00900C2A"/>
    <w:rsid w:val="00901F6A"/>
    <w:rsid w:val="009020A6"/>
    <w:rsid w:val="00902DFC"/>
    <w:rsid w:val="0090353F"/>
    <w:rsid w:val="00903F35"/>
    <w:rsid w:val="0090446A"/>
    <w:rsid w:val="00905913"/>
    <w:rsid w:val="00905C5D"/>
    <w:rsid w:val="00906161"/>
    <w:rsid w:val="0090626E"/>
    <w:rsid w:val="00906A89"/>
    <w:rsid w:val="009130A5"/>
    <w:rsid w:val="009138F7"/>
    <w:rsid w:val="00913C37"/>
    <w:rsid w:val="00913C60"/>
    <w:rsid w:val="0091438A"/>
    <w:rsid w:val="00914A67"/>
    <w:rsid w:val="009161A0"/>
    <w:rsid w:val="00916C33"/>
    <w:rsid w:val="00916E17"/>
    <w:rsid w:val="0091753C"/>
    <w:rsid w:val="0092086E"/>
    <w:rsid w:val="00920BE2"/>
    <w:rsid w:val="00920D17"/>
    <w:rsid w:val="00921582"/>
    <w:rsid w:val="00924FC4"/>
    <w:rsid w:val="00926DAE"/>
    <w:rsid w:val="00931F13"/>
    <w:rsid w:val="00933DF7"/>
    <w:rsid w:val="00935B87"/>
    <w:rsid w:val="0093636E"/>
    <w:rsid w:val="009412D1"/>
    <w:rsid w:val="00944364"/>
    <w:rsid w:val="00944DB0"/>
    <w:rsid w:val="009453AD"/>
    <w:rsid w:val="0094799D"/>
    <w:rsid w:val="00950A49"/>
    <w:rsid w:val="00950AFA"/>
    <w:rsid w:val="00950B24"/>
    <w:rsid w:val="009511DF"/>
    <w:rsid w:val="0095174E"/>
    <w:rsid w:val="00952102"/>
    <w:rsid w:val="009538A2"/>
    <w:rsid w:val="009545B9"/>
    <w:rsid w:val="0095566F"/>
    <w:rsid w:val="00956BEE"/>
    <w:rsid w:val="00956EB1"/>
    <w:rsid w:val="00957438"/>
    <w:rsid w:val="009619F6"/>
    <w:rsid w:val="009629E9"/>
    <w:rsid w:val="009636BC"/>
    <w:rsid w:val="00964715"/>
    <w:rsid w:val="00965BB2"/>
    <w:rsid w:val="00965FA3"/>
    <w:rsid w:val="009675DD"/>
    <w:rsid w:val="0096789F"/>
    <w:rsid w:val="00970BD7"/>
    <w:rsid w:val="00971B98"/>
    <w:rsid w:val="009720CD"/>
    <w:rsid w:val="00972148"/>
    <w:rsid w:val="0097280F"/>
    <w:rsid w:val="00972934"/>
    <w:rsid w:val="00973489"/>
    <w:rsid w:val="00974A00"/>
    <w:rsid w:val="00974C9B"/>
    <w:rsid w:val="009755A6"/>
    <w:rsid w:val="0097587F"/>
    <w:rsid w:val="00975887"/>
    <w:rsid w:val="00977198"/>
    <w:rsid w:val="00977CF0"/>
    <w:rsid w:val="00980062"/>
    <w:rsid w:val="0098008F"/>
    <w:rsid w:val="009800E7"/>
    <w:rsid w:val="009804FA"/>
    <w:rsid w:val="009814B8"/>
    <w:rsid w:val="00982892"/>
    <w:rsid w:val="00982DC1"/>
    <w:rsid w:val="00982F46"/>
    <w:rsid w:val="009834B4"/>
    <w:rsid w:val="0098383E"/>
    <w:rsid w:val="00984E4F"/>
    <w:rsid w:val="009850DF"/>
    <w:rsid w:val="00986541"/>
    <w:rsid w:val="0098693C"/>
    <w:rsid w:val="00986F38"/>
    <w:rsid w:val="00987084"/>
    <w:rsid w:val="00987DD9"/>
    <w:rsid w:val="009903B8"/>
    <w:rsid w:val="00990B17"/>
    <w:rsid w:val="00990CE1"/>
    <w:rsid w:val="00990D50"/>
    <w:rsid w:val="00990D5C"/>
    <w:rsid w:val="0099145F"/>
    <w:rsid w:val="00992B05"/>
    <w:rsid w:val="00993CDB"/>
    <w:rsid w:val="00994821"/>
    <w:rsid w:val="00994AA5"/>
    <w:rsid w:val="00994D7C"/>
    <w:rsid w:val="00994F9C"/>
    <w:rsid w:val="0099666D"/>
    <w:rsid w:val="00996777"/>
    <w:rsid w:val="009A1834"/>
    <w:rsid w:val="009A3C25"/>
    <w:rsid w:val="009A571C"/>
    <w:rsid w:val="009A6876"/>
    <w:rsid w:val="009A6A26"/>
    <w:rsid w:val="009A7588"/>
    <w:rsid w:val="009A7837"/>
    <w:rsid w:val="009A7B53"/>
    <w:rsid w:val="009A7BA3"/>
    <w:rsid w:val="009A7F96"/>
    <w:rsid w:val="009B1B30"/>
    <w:rsid w:val="009B20DC"/>
    <w:rsid w:val="009B347E"/>
    <w:rsid w:val="009B3C35"/>
    <w:rsid w:val="009B452C"/>
    <w:rsid w:val="009B464E"/>
    <w:rsid w:val="009B551D"/>
    <w:rsid w:val="009B5F4D"/>
    <w:rsid w:val="009B65E8"/>
    <w:rsid w:val="009B6FF5"/>
    <w:rsid w:val="009B72E8"/>
    <w:rsid w:val="009C23E9"/>
    <w:rsid w:val="009C276E"/>
    <w:rsid w:val="009C3859"/>
    <w:rsid w:val="009C40BA"/>
    <w:rsid w:val="009C4160"/>
    <w:rsid w:val="009C4233"/>
    <w:rsid w:val="009C42B5"/>
    <w:rsid w:val="009C4467"/>
    <w:rsid w:val="009C5B82"/>
    <w:rsid w:val="009C6467"/>
    <w:rsid w:val="009C7CAE"/>
    <w:rsid w:val="009C7DF9"/>
    <w:rsid w:val="009D0A80"/>
    <w:rsid w:val="009D0F95"/>
    <w:rsid w:val="009D1867"/>
    <w:rsid w:val="009D1953"/>
    <w:rsid w:val="009D1D48"/>
    <w:rsid w:val="009D31AC"/>
    <w:rsid w:val="009D32DC"/>
    <w:rsid w:val="009D3306"/>
    <w:rsid w:val="009D36ED"/>
    <w:rsid w:val="009D3DA8"/>
    <w:rsid w:val="009D49A5"/>
    <w:rsid w:val="009D520D"/>
    <w:rsid w:val="009D5935"/>
    <w:rsid w:val="009D5EAD"/>
    <w:rsid w:val="009D622E"/>
    <w:rsid w:val="009D62C2"/>
    <w:rsid w:val="009E1E3E"/>
    <w:rsid w:val="009E1F41"/>
    <w:rsid w:val="009E3B42"/>
    <w:rsid w:val="009E3E7B"/>
    <w:rsid w:val="009E5F1E"/>
    <w:rsid w:val="009E6DF3"/>
    <w:rsid w:val="009E7F1E"/>
    <w:rsid w:val="009E7F34"/>
    <w:rsid w:val="009F0207"/>
    <w:rsid w:val="009F0C5D"/>
    <w:rsid w:val="009F22C1"/>
    <w:rsid w:val="009F253E"/>
    <w:rsid w:val="009F2BF2"/>
    <w:rsid w:val="009F3CE7"/>
    <w:rsid w:val="009F4031"/>
    <w:rsid w:val="009F4BF1"/>
    <w:rsid w:val="009F4E54"/>
    <w:rsid w:val="009F5CBA"/>
    <w:rsid w:val="009F717F"/>
    <w:rsid w:val="009F7D07"/>
    <w:rsid w:val="00A014D4"/>
    <w:rsid w:val="00A0204C"/>
    <w:rsid w:val="00A02449"/>
    <w:rsid w:val="00A03B18"/>
    <w:rsid w:val="00A047D8"/>
    <w:rsid w:val="00A05676"/>
    <w:rsid w:val="00A05BDB"/>
    <w:rsid w:val="00A05F9C"/>
    <w:rsid w:val="00A06CE1"/>
    <w:rsid w:val="00A06F70"/>
    <w:rsid w:val="00A07975"/>
    <w:rsid w:val="00A101B8"/>
    <w:rsid w:val="00A102C2"/>
    <w:rsid w:val="00A102D8"/>
    <w:rsid w:val="00A10857"/>
    <w:rsid w:val="00A118AD"/>
    <w:rsid w:val="00A12DB5"/>
    <w:rsid w:val="00A13EFB"/>
    <w:rsid w:val="00A148E5"/>
    <w:rsid w:val="00A14E8C"/>
    <w:rsid w:val="00A15A3A"/>
    <w:rsid w:val="00A15C97"/>
    <w:rsid w:val="00A15CFB"/>
    <w:rsid w:val="00A1694B"/>
    <w:rsid w:val="00A16AD2"/>
    <w:rsid w:val="00A16EE3"/>
    <w:rsid w:val="00A203AA"/>
    <w:rsid w:val="00A2111F"/>
    <w:rsid w:val="00A21FCB"/>
    <w:rsid w:val="00A23966"/>
    <w:rsid w:val="00A241BC"/>
    <w:rsid w:val="00A265F0"/>
    <w:rsid w:val="00A26700"/>
    <w:rsid w:val="00A27CF8"/>
    <w:rsid w:val="00A30AAE"/>
    <w:rsid w:val="00A30EF5"/>
    <w:rsid w:val="00A3176D"/>
    <w:rsid w:val="00A32A4C"/>
    <w:rsid w:val="00A34DCD"/>
    <w:rsid w:val="00A35969"/>
    <w:rsid w:val="00A36D90"/>
    <w:rsid w:val="00A4036B"/>
    <w:rsid w:val="00A40A02"/>
    <w:rsid w:val="00A4311F"/>
    <w:rsid w:val="00A4459C"/>
    <w:rsid w:val="00A45A90"/>
    <w:rsid w:val="00A462EF"/>
    <w:rsid w:val="00A50E63"/>
    <w:rsid w:val="00A50FFA"/>
    <w:rsid w:val="00A51F58"/>
    <w:rsid w:val="00A5332E"/>
    <w:rsid w:val="00A546A4"/>
    <w:rsid w:val="00A54BF3"/>
    <w:rsid w:val="00A5526D"/>
    <w:rsid w:val="00A57990"/>
    <w:rsid w:val="00A60D6B"/>
    <w:rsid w:val="00A62BE9"/>
    <w:rsid w:val="00A630FF"/>
    <w:rsid w:val="00A637F9"/>
    <w:rsid w:val="00A673A4"/>
    <w:rsid w:val="00A70FA2"/>
    <w:rsid w:val="00A71BD9"/>
    <w:rsid w:val="00A74B7C"/>
    <w:rsid w:val="00A75AE7"/>
    <w:rsid w:val="00A75B66"/>
    <w:rsid w:val="00A76546"/>
    <w:rsid w:val="00A77E86"/>
    <w:rsid w:val="00A80847"/>
    <w:rsid w:val="00A810EA"/>
    <w:rsid w:val="00A81F88"/>
    <w:rsid w:val="00A829CB"/>
    <w:rsid w:val="00A8326E"/>
    <w:rsid w:val="00A83860"/>
    <w:rsid w:val="00A83A06"/>
    <w:rsid w:val="00A83F93"/>
    <w:rsid w:val="00A845F4"/>
    <w:rsid w:val="00A856A0"/>
    <w:rsid w:val="00A860B5"/>
    <w:rsid w:val="00A86754"/>
    <w:rsid w:val="00A8750D"/>
    <w:rsid w:val="00A875CD"/>
    <w:rsid w:val="00A91CC8"/>
    <w:rsid w:val="00A9242B"/>
    <w:rsid w:val="00A935CA"/>
    <w:rsid w:val="00A94DA2"/>
    <w:rsid w:val="00A95665"/>
    <w:rsid w:val="00A959EA"/>
    <w:rsid w:val="00A96CFF"/>
    <w:rsid w:val="00A96E3C"/>
    <w:rsid w:val="00A9744B"/>
    <w:rsid w:val="00AA0A3B"/>
    <w:rsid w:val="00AA0ED8"/>
    <w:rsid w:val="00AA0F2A"/>
    <w:rsid w:val="00AA1556"/>
    <w:rsid w:val="00AA2BD5"/>
    <w:rsid w:val="00AA2EDB"/>
    <w:rsid w:val="00AA2F3E"/>
    <w:rsid w:val="00AA3425"/>
    <w:rsid w:val="00AA4F40"/>
    <w:rsid w:val="00AA5F06"/>
    <w:rsid w:val="00AB0AB5"/>
    <w:rsid w:val="00AB0F88"/>
    <w:rsid w:val="00AB3339"/>
    <w:rsid w:val="00AB3897"/>
    <w:rsid w:val="00AB412B"/>
    <w:rsid w:val="00AB4775"/>
    <w:rsid w:val="00AB58FA"/>
    <w:rsid w:val="00AB59D6"/>
    <w:rsid w:val="00AC0236"/>
    <w:rsid w:val="00AC03F5"/>
    <w:rsid w:val="00AC078C"/>
    <w:rsid w:val="00AC27E5"/>
    <w:rsid w:val="00AC383F"/>
    <w:rsid w:val="00AC4066"/>
    <w:rsid w:val="00AC4A02"/>
    <w:rsid w:val="00AC56D9"/>
    <w:rsid w:val="00AC654A"/>
    <w:rsid w:val="00AC6C04"/>
    <w:rsid w:val="00AC70BB"/>
    <w:rsid w:val="00AD094D"/>
    <w:rsid w:val="00AD0974"/>
    <w:rsid w:val="00AD1DB8"/>
    <w:rsid w:val="00AD2AAD"/>
    <w:rsid w:val="00AD2B7E"/>
    <w:rsid w:val="00AD3AC8"/>
    <w:rsid w:val="00AD4323"/>
    <w:rsid w:val="00AD5623"/>
    <w:rsid w:val="00AD56B7"/>
    <w:rsid w:val="00AD7A2F"/>
    <w:rsid w:val="00AE0C83"/>
    <w:rsid w:val="00AE0E0C"/>
    <w:rsid w:val="00AE1B45"/>
    <w:rsid w:val="00AE1BF8"/>
    <w:rsid w:val="00AE319A"/>
    <w:rsid w:val="00AE6126"/>
    <w:rsid w:val="00AE64B1"/>
    <w:rsid w:val="00AE6ADE"/>
    <w:rsid w:val="00AE6C49"/>
    <w:rsid w:val="00AF2467"/>
    <w:rsid w:val="00AF2F0D"/>
    <w:rsid w:val="00AF439C"/>
    <w:rsid w:val="00AF490B"/>
    <w:rsid w:val="00AF55E8"/>
    <w:rsid w:val="00AF622D"/>
    <w:rsid w:val="00AF7407"/>
    <w:rsid w:val="00AF7736"/>
    <w:rsid w:val="00AF7803"/>
    <w:rsid w:val="00AF7A32"/>
    <w:rsid w:val="00B00495"/>
    <w:rsid w:val="00B00534"/>
    <w:rsid w:val="00B0222D"/>
    <w:rsid w:val="00B02299"/>
    <w:rsid w:val="00B0234A"/>
    <w:rsid w:val="00B02E35"/>
    <w:rsid w:val="00B04EB8"/>
    <w:rsid w:val="00B060CF"/>
    <w:rsid w:val="00B071D9"/>
    <w:rsid w:val="00B10557"/>
    <w:rsid w:val="00B12368"/>
    <w:rsid w:val="00B13715"/>
    <w:rsid w:val="00B1457E"/>
    <w:rsid w:val="00B14BC0"/>
    <w:rsid w:val="00B15E51"/>
    <w:rsid w:val="00B15FA3"/>
    <w:rsid w:val="00B16378"/>
    <w:rsid w:val="00B17001"/>
    <w:rsid w:val="00B2071D"/>
    <w:rsid w:val="00B21870"/>
    <w:rsid w:val="00B219E5"/>
    <w:rsid w:val="00B22D08"/>
    <w:rsid w:val="00B23073"/>
    <w:rsid w:val="00B231C8"/>
    <w:rsid w:val="00B23AE1"/>
    <w:rsid w:val="00B23DC1"/>
    <w:rsid w:val="00B24C73"/>
    <w:rsid w:val="00B25071"/>
    <w:rsid w:val="00B252E1"/>
    <w:rsid w:val="00B252EF"/>
    <w:rsid w:val="00B254E7"/>
    <w:rsid w:val="00B2568C"/>
    <w:rsid w:val="00B259FC"/>
    <w:rsid w:val="00B25A48"/>
    <w:rsid w:val="00B263D3"/>
    <w:rsid w:val="00B27F32"/>
    <w:rsid w:val="00B315F7"/>
    <w:rsid w:val="00B33213"/>
    <w:rsid w:val="00B3329E"/>
    <w:rsid w:val="00B34494"/>
    <w:rsid w:val="00B3451D"/>
    <w:rsid w:val="00B34D71"/>
    <w:rsid w:val="00B37092"/>
    <w:rsid w:val="00B37FD2"/>
    <w:rsid w:val="00B403E8"/>
    <w:rsid w:val="00B4045A"/>
    <w:rsid w:val="00B41568"/>
    <w:rsid w:val="00B415E9"/>
    <w:rsid w:val="00B41EFA"/>
    <w:rsid w:val="00B42F00"/>
    <w:rsid w:val="00B43A80"/>
    <w:rsid w:val="00B43BE9"/>
    <w:rsid w:val="00B43EC1"/>
    <w:rsid w:val="00B44EFA"/>
    <w:rsid w:val="00B473C5"/>
    <w:rsid w:val="00B5023E"/>
    <w:rsid w:val="00B50D52"/>
    <w:rsid w:val="00B51FB0"/>
    <w:rsid w:val="00B5218C"/>
    <w:rsid w:val="00B53589"/>
    <w:rsid w:val="00B535EE"/>
    <w:rsid w:val="00B53713"/>
    <w:rsid w:val="00B53ABD"/>
    <w:rsid w:val="00B53FC3"/>
    <w:rsid w:val="00B54752"/>
    <w:rsid w:val="00B54EA3"/>
    <w:rsid w:val="00B55841"/>
    <w:rsid w:val="00B579F2"/>
    <w:rsid w:val="00B63659"/>
    <w:rsid w:val="00B63D75"/>
    <w:rsid w:val="00B644C6"/>
    <w:rsid w:val="00B66983"/>
    <w:rsid w:val="00B71C73"/>
    <w:rsid w:val="00B71DD6"/>
    <w:rsid w:val="00B71F19"/>
    <w:rsid w:val="00B725B5"/>
    <w:rsid w:val="00B72D14"/>
    <w:rsid w:val="00B740F0"/>
    <w:rsid w:val="00B74227"/>
    <w:rsid w:val="00B7587C"/>
    <w:rsid w:val="00B76008"/>
    <w:rsid w:val="00B762D1"/>
    <w:rsid w:val="00B764A0"/>
    <w:rsid w:val="00B807BB"/>
    <w:rsid w:val="00B80AB0"/>
    <w:rsid w:val="00B8123B"/>
    <w:rsid w:val="00B820B9"/>
    <w:rsid w:val="00B82B8F"/>
    <w:rsid w:val="00B82DD2"/>
    <w:rsid w:val="00B838A4"/>
    <w:rsid w:val="00B84406"/>
    <w:rsid w:val="00B853BB"/>
    <w:rsid w:val="00B85A5C"/>
    <w:rsid w:val="00B868B5"/>
    <w:rsid w:val="00B86CCD"/>
    <w:rsid w:val="00B87CDD"/>
    <w:rsid w:val="00B90979"/>
    <w:rsid w:val="00B92ECE"/>
    <w:rsid w:val="00B938B3"/>
    <w:rsid w:val="00B93C6F"/>
    <w:rsid w:val="00B945F5"/>
    <w:rsid w:val="00B953D9"/>
    <w:rsid w:val="00B953E3"/>
    <w:rsid w:val="00B96F92"/>
    <w:rsid w:val="00BA1F1E"/>
    <w:rsid w:val="00BA321D"/>
    <w:rsid w:val="00BA40A0"/>
    <w:rsid w:val="00BA63A3"/>
    <w:rsid w:val="00BB1AEB"/>
    <w:rsid w:val="00BB5146"/>
    <w:rsid w:val="00BB5AFE"/>
    <w:rsid w:val="00BB663F"/>
    <w:rsid w:val="00BB7234"/>
    <w:rsid w:val="00BB7560"/>
    <w:rsid w:val="00BB7618"/>
    <w:rsid w:val="00BB77DB"/>
    <w:rsid w:val="00BB7AF4"/>
    <w:rsid w:val="00BC01F6"/>
    <w:rsid w:val="00BC05F1"/>
    <w:rsid w:val="00BC1F61"/>
    <w:rsid w:val="00BC2E5D"/>
    <w:rsid w:val="00BC3D2C"/>
    <w:rsid w:val="00BC43E6"/>
    <w:rsid w:val="00BC4B1A"/>
    <w:rsid w:val="00BC4EA4"/>
    <w:rsid w:val="00BC52F5"/>
    <w:rsid w:val="00BC52FD"/>
    <w:rsid w:val="00BC5D92"/>
    <w:rsid w:val="00BC6A64"/>
    <w:rsid w:val="00BC6EC6"/>
    <w:rsid w:val="00BD048E"/>
    <w:rsid w:val="00BD2169"/>
    <w:rsid w:val="00BD21EF"/>
    <w:rsid w:val="00BD2742"/>
    <w:rsid w:val="00BD2CBD"/>
    <w:rsid w:val="00BD46E4"/>
    <w:rsid w:val="00BD5875"/>
    <w:rsid w:val="00BD6439"/>
    <w:rsid w:val="00BD7522"/>
    <w:rsid w:val="00BE015E"/>
    <w:rsid w:val="00BE14A8"/>
    <w:rsid w:val="00BE2ADC"/>
    <w:rsid w:val="00BE3E0C"/>
    <w:rsid w:val="00BE3FC7"/>
    <w:rsid w:val="00BE71B0"/>
    <w:rsid w:val="00BE7622"/>
    <w:rsid w:val="00BE7CF6"/>
    <w:rsid w:val="00BF1CEE"/>
    <w:rsid w:val="00BF3390"/>
    <w:rsid w:val="00BF434E"/>
    <w:rsid w:val="00BF46AE"/>
    <w:rsid w:val="00BF499E"/>
    <w:rsid w:val="00BF586D"/>
    <w:rsid w:val="00BF7F38"/>
    <w:rsid w:val="00C0025F"/>
    <w:rsid w:val="00C019EB"/>
    <w:rsid w:val="00C022A4"/>
    <w:rsid w:val="00C033BE"/>
    <w:rsid w:val="00C0340F"/>
    <w:rsid w:val="00C0623F"/>
    <w:rsid w:val="00C064BE"/>
    <w:rsid w:val="00C1047D"/>
    <w:rsid w:val="00C10529"/>
    <w:rsid w:val="00C10F0D"/>
    <w:rsid w:val="00C115DE"/>
    <w:rsid w:val="00C12954"/>
    <w:rsid w:val="00C13BEE"/>
    <w:rsid w:val="00C156E5"/>
    <w:rsid w:val="00C16098"/>
    <w:rsid w:val="00C162EB"/>
    <w:rsid w:val="00C1683C"/>
    <w:rsid w:val="00C169B9"/>
    <w:rsid w:val="00C169DA"/>
    <w:rsid w:val="00C16BF2"/>
    <w:rsid w:val="00C16C9C"/>
    <w:rsid w:val="00C1702E"/>
    <w:rsid w:val="00C174CF"/>
    <w:rsid w:val="00C17D6C"/>
    <w:rsid w:val="00C20335"/>
    <w:rsid w:val="00C20C4F"/>
    <w:rsid w:val="00C214E3"/>
    <w:rsid w:val="00C2205B"/>
    <w:rsid w:val="00C224EB"/>
    <w:rsid w:val="00C22E68"/>
    <w:rsid w:val="00C23E46"/>
    <w:rsid w:val="00C246BB"/>
    <w:rsid w:val="00C24A7E"/>
    <w:rsid w:val="00C30932"/>
    <w:rsid w:val="00C32058"/>
    <w:rsid w:val="00C32DEF"/>
    <w:rsid w:val="00C33B1F"/>
    <w:rsid w:val="00C34AC9"/>
    <w:rsid w:val="00C359E6"/>
    <w:rsid w:val="00C3634B"/>
    <w:rsid w:val="00C365E8"/>
    <w:rsid w:val="00C4015E"/>
    <w:rsid w:val="00C4103D"/>
    <w:rsid w:val="00C412F6"/>
    <w:rsid w:val="00C41CB9"/>
    <w:rsid w:val="00C41DD4"/>
    <w:rsid w:val="00C42314"/>
    <w:rsid w:val="00C42AD8"/>
    <w:rsid w:val="00C44B90"/>
    <w:rsid w:val="00C453E8"/>
    <w:rsid w:val="00C4546A"/>
    <w:rsid w:val="00C45592"/>
    <w:rsid w:val="00C45667"/>
    <w:rsid w:val="00C46BEE"/>
    <w:rsid w:val="00C51F4C"/>
    <w:rsid w:val="00C52076"/>
    <w:rsid w:val="00C52098"/>
    <w:rsid w:val="00C5231C"/>
    <w:rsid w:val="00C527AD"/>
    <w:rsid w:val="00C52824"/>
    <w:rsid w:val="00C52ECA"/>
    <w:rsid w:val="00C53288"/>
    <w:rsid w:val="00C534D1"/>
    <w:rsid w:val="00C537B6"/>
    <w:rsid w:val="00C53AA5"/>
    <w:rsid w:val="00C55160"/>
    <w:rsid w:val="00C55466"/>
    <w:rsid w:val="00C55682"/>
    <w:rsid w:val="00C55A21"/>
    <w:rsid w:val="00C6015B"/>
    <w:rsid w:val="00C60184"/>
    <w:rsid w:val="00C62A16"/>
    <w:rsid w:val="00C63064"/>
    <w:rsid w:val="00C63C52"/>
    <w:rsid w:val="00C6431C"/>
    <w:rsid w:val="00C64980"/>
    <w:rsid w:val="00C66376"/>
    <w:rsid w:val="00C67058"/>
    <w:rsid w:val="00C70293"/>
    <w:rsid w:val="00C71DF5"/>
    <w:rsid w:val="00C72AA0"/>
    <w:rsid w:val="00C740F1"/>
    <w:rsid w:val="00C74480"/>
    <w:rsid w:val="00C7499B"/>
    <w:rsid w:val="00C7594A"/>
    <w:rsid w:val="00C761FB"/>
    <w:rsid w:val="00C76CB5"/>
    <w:rsid w:val="00C76E9F"/>
    <w:rsid w:val="00C77041"/>
    <w:rsid w:val="00C774DF"/>
    <w:rsid w:val="00C80D2F"/>
    <w:rsid w:val="00C82A71"/>
    <w:rsid w:val="00C838E8"/>
    <w:rsid w:val="00C848F8"/>
    <w:rsid w:val="00C854C2"/>
    <w:rsid w:val="00C857FF"/>
    <w:rsid w:val="00C85D37"/>
    <w:rsid w:val="00C86C91"/>
    <w:rsid w:val="00C87326"/>
    <w:rsid w:val="00C87585"/>
    <w:rsid w:val="00C87D77"/>
    <w:rsid w:val="00C906CD"/>
    <w:rsid w:val="00C90727"/>
    <w:rsid w:val="00C9162B"/>
    <w:rsid w:val="00C91EA1"/>
    <w:rsid w:val="00C92A25"/>
    <w:rsid w:val="00C932C6"/>
    <w:rsid w:val="00C948B6"/>
    <w:rsid w:val="00C94D74"/>
    <w:rsid w:val="00C94E9C"/>
    <w:rsid w:val="00C952D8"/>
    <w:rsid w:val="00C955FB"/>
    <w:rsid w:val="00C95F9E"/>
    <w:rsid w:val="00C9609A"/>
    <w:rsid w:val="00C96677"/>
    <w:rsid w:val="00C96DE8"/>
    <w:rsid w:val="00C971DA"/>
    <w:rsid w:val="00C97757"/>
    <w:rsid w:val="00C97AF6"/>
    <w:rsid w:val="00CA0955"/>
    <w:rsid w:val="00CA1DC8"/>
    <w:rsid w:val="00CA21F0"/>
    <w:rsid w:val="00CA32E1"/>
    <w:rsid w:val="00CA3D18"/>
    <w:rsid w:val="00CA4386"/>
    <w:rsid w:val="00CA43A1"/>
    <w:rsid w:val="00CA48A1"/>
    <w:rsid w:val="00CA4A83"/>
    <w:rsid w:val="00CA5B0A"/>
    <w:rsid w:val="00CA6C56"/>
    <w:rsid w:val="00CB0D58"/>
    <w:rsid w:val="00CB18DF"/>
    <w:rsid w:val="00CB1B53"/>
    <w:rsid w:val="00CB3F9F"/>
    <w:rsid w:val="00CB4307"/>
    <w:rsid w:val="00CB47BF"/>
    <w:rsid w:val="00CB500E"/>
    <w:rsid w:val="00CB52E6"/>
    <w:rsid w:val="00CB57B9"/>
    <w:rsid w:val="00CB6170"/>
    <w:rsid w:val="00CB673C"/>
    <w:rsid w:val="00CB7611"/>
    <w:rsid w:val="00CB79E2"/>
    <w:rsid w:val="00CC0005"/>
    <w:rsid w:val="00CC3289"/>
    <w:rsid w:val="00CC3489"/>
    <w:rsid w:val="00CC40BE"/>
    <w:rsid w:val="00CC4331"/>
    <w:rsid w:val="00CC5D6B"/>
    <w:rsid w:val="00CC7FD8"/>
    <w:rsid w:val="00CD09E4"/>
    <w:rsid w:val="00CD1C0B"/>
    <w:rsid w:val="00CD2B0B"/>
    <w:rsid w:val="00CD2B25"/>
    <w:rsid w:val="00CD2DFA"/>
    <w:rsid w:val="00CD62B2"/>
    <w:rsid w:val="00CD6ABE"/>
    <w:rsid w:val="00CD710D"/>
    <w:rsid w:val="00CD74F3"/>
    <w:rsid w:val="00CD78ED"/>
    <w:rsid w:val="00CE014E"/>
    <w:rsid w:val="00CE0CC4"/>
    <w:rsid w:val="00CE198B"/>
    <w:rsid w:val="00CE220D"/>
    <w:rsid w:val="00CE29B9"/>
    <w:rsid w:val="00CE5D5A"/>
    <w:rsid w:val="00CE7FD9"/>
    <w:rsid w:val="00CF034E"/>
    <w:rsid w:val="00CF0807"/>
    <w:rsid w:val="00CF0AD3"/>
    <w:rsid w:val="00CF14B6"/>
    <w:rsid w:val="00CF14D6"/>
    <w:rsid w:val="00CF1C77"/>
    <w:rsid w:val="00CF1F7F"/>
    <w:rsid w:val="00CF2B76"/>
    <w:rsid w:val="00CF53DA"/>
    <w:rsid w:val="00CF7002"/>
    <w:rsid w:val="00CF7893"/>
    <w:rsid w:val="00CF7AA9"/>
    <w:rsid w:val="00D01054"/>
    <w:rsid w:val="00D01D2F"/>
    <w:rsid w:val="00D03146"/>
    <w:rsid w:val="00D03869"/>
    <w:rsid w:val="00D04382"/>
    <w:rsid w:val="00D04FB5"/>
    <w:rsid w:val="00D057BC"/>
    <w:rsid w:val="00D0717A"/>
    <w:rsid w:val="00D102B4"/>
    <w:rsid w:val="00D12BB1"/>
    <w:rsid w:val="00D13CBF"/>
    <w:rsid w:val="00D1684E"/>
    <w:rsid w:val="00D16FDC"/>
    <w:rsid w:val="00D20FDF"/>
    <w:rsid w:val="00D21008"/>
    <w:rsid w:val="00D22B9A"/>
    <w:rsid w:val="00D236D6"/>
    <w:rsid w:val="00D2399C"/>
    <w:rsid w:val="00D25192"/>
    <w:rsid w:val="00D254E4"/>
    <w:rsid w:val="00D26C86"/>
    <w:rsid w:val="00D30120"/>
    <w:rsid w:val="00D3046C"/>
    <w:rsid w:val="00D30B31"/>
    <w:rsid w:val="00D31B4F"/>
    <w:rsid w:val="00D33C6C"/>
    <w:rsid w:val="00D34728"/>
    <w:rsid w:val="00D3492D"/>
    <w:rsid w:val="00D350DF"/>
    <w:rsid w:val="00D356BF"/>
    <w:rsid w:val="00D376C6"/>
    <w:rsid w:val="00D4260F"/>
    <w:rsid w:val="00D42900"/>
    <w:rsid w:val="00D42A98"/>
    <w:rsid w:val="00D435EB"/>
    <w:rsid w:val="00D43D1C"/>
    <w:rsid w:val="00D44BAE"/>
    <w:rsid w:val="00D45674"/>
    <w:rsid w:val="00D46811"/>
    <w:rsid w:val="00D46E07"/>
    <w:rsid w:val="00D47E6B"/>
    <w:rsid w:val="00D500E8"/>
    <w:rsid w:val="00D50909"/>
    <w:rsid w:val="00D51762"/>
    <w:rsid w:val="00D520A9"/>
    <w:rsid w:val="00D526F9"/>
    <w:rsid w:val="00D52EC0"/>
    <w:rsid w:val="00D530CE"/>
    <w:rsid w:val="00D5400B"/>
    <w:rsid w:val="00D54355"/>
    <w:rsid w:val="00D5451E"/>
    <w:rsid w:val="00D54944"/>
    <w:rsid w:val="00D54951"/>
    <w:rsid w:val="00D55768"/>
    <w:rsid w:val="00D55B0D"/>
    <w:rsid w:val="00D5628E"/>
    <w:rsid w:val="00D5657A"/>
    <w:rsid w:val="00D6006F"/>
    <w:rsid w:val="00D60108"/>
    <w:rsid w:val="00D60697"/>
    <w:rsid w:val="00D61755"/>
    <w:rsid w:val="00D628BA"/>
    <w:rsid w:val="00D62A20"/>
    <w:rsid w:val="00D6368E"/>
    <w:rsid w:val="00D64C7E"/>
    <w:rsid w:val="00D65424"/>
    <w:rsid w:val="00D65566"/>
    <w:rsid w:val="00D6678B"/>
    <w:rsid w:val="00D671A0"/>
    <w:rsid w:val="00D672A5"/>
    <w:rsid w:val="00D67611"/>
    <w:rsid w:val="00D67D06"/>
    <w:rsid w:val="00D67ED5"/>
    <w:rsid w:val="00D7133B"/>
    <w:rsid w:val="00D7257C"/>
    <w:rsid w:val="00D72DE2"/>
    <w:rsid w:val="00D736BF"/>
    <w:rsid w:val="00D7454B"/>
    <w:rsid w:val="00D7533A"/>
    <w:rsid w:val="00D76382"/>
    <w:rsid w:val="00D764E7"/>
    <w:rsid w:val="00D76E39"/>
    <w:rsid w:val="00D77BC4"/>
    <w:rsid w:val="00D77EBC"/>
    <w:rsid w:val="00D807B9"/>
    <w:rsid w:val="00D82371"/>
    <w:rsid w:val="00D828F9"/>
    <w:rsid w:val="00D82B6F"/>
    <w:rsid w:val="00D82B76"/>
    <w:rsid w:val="00D85360"/>
    <w:rsid w:val="00D856D0"/>
    <w:rsid w:val="00D86B55"/>
    <w:rsid w:val="00D870BA"/>
    <w:rsid w:val="00D878D9"/>
    <w:rsid w:val="00D90716"/>
    <w:rsid w:val="00D90846"/>
    <w:rsid w:val="00D9207E"/>
    <w:rsid w:val="00D921A2"/>
    <w:rsid w:val="00D92A7E"/>
    <w:rsid w:val="00D92C76"/>
    <w:rsid w:val="00D93D39"/>
    <w:rsid w:val="00D961EC"/>
    <w:rsid w:val="00D96C63"/>
    <w:rsid w:val="00D97090"/>
    <w:rsid w:val="00D9793C"/>
    <w:rsid w:val="00DA14E9"/>
    <w:rsid w:val="00DA155D"/>
    <w:rsid w:val="00DA164C"/>
    <w:rsid w:val="00DA3D9C"/>
    <w:rsid w:val="00DA5459"/>
    <w:rsid w:val="00DA6977"/>
    <w:rsid w:val="00DB0581"/>
    <w:rsid w:val="00DB0DCB"/>
    <w:rsid w:val="00DB1257"/>
    <w:rsid w:val="00DB12B4"/>
    <w:rsid w:val="00DB18A5"/>
    <w:rsid w:val="00DB220D"/>
    <w:rsid w:val="00DB385D"/>
    <w:rsid w:val="00DB435B"/>
    <w:rsid w:val="00DB6160"/>
    <w:rsid w:val="00DC3044"/>
    <w:rsid w:val="00DC59DE"/>
    <w:rsid w:val="00DC6007"/>
    <w:rsid w:val="00DC64FF"/>
    <w:rsid w:val="00DC6D00"/>
    <w:rsid w:val="00DC721A"/>
    <w:rsid w:val="00DC7274"/>
    <w:rsid w:val="00DD0116"/>
    <w:rsid w:val="00DD0795"/>
    <w:rsid w:val="00DD14C4"/>
    <w:rsid w:val="00DD3E4C"/>
    <w:rsid w:val="00DD4DE8"/>
    <w:rsid w:val="00DD4F18"/>
    <w:rsid w:val="00DD5005"/>
    <w:rsid w:val="00DD794A"/>
    <w:rsid w:val="00DE0450"/>
    <w:rsid w:val="00DE0EE3"/>
    <w:rsid w:val="00DE360F"/>
    <w:rsid w:val="00DE3A0E"/>
    <w:rsid w:val="00DE3D7D"/>
    <w:rsid w:val="00DE69CC"/>
    <w:rsid w:val="00DE69ED"/>
    <w:rsid w:val="00DE78BB"/>
    <w:rsid w:val="00DF04A7"/>
    <w:rsid w:val="00DF21D7"/>
    <w:rsid w:val="00DF3730"/>
    <w:rsid w:val="00DF3DF9"/>
    <w:rsid w:val="00DF41F5"/>
    <w:rsid w:val="00DF48E8"/>
    <w:rsid w:val="00DF67E3"/>
    <w:rsid w:val="00DF6A30"/>
    <w:rsid w:val="00DF6A9D"/>
    <w:rsid w:val="00E009A5"/>
    <w:rsid w:val="00E01CB7"/>
    <w:rsid w:val="00E020EF"/>
    <w:rsid w:val="00E027B8"/>
    <w:rsid w:val="00E03AF5"/>
    <w:rsid w:val="00E03D3C"/>
    <w:rsid w:val="00E04633"/>
    <w:rsid w:val="00E05960"/>
    <w:rsid w:val="00E067D9"/>
    <w:rsid w:val="00E10D84"/>
    <w:rsid w:val="00E10F11"/>
    <w:rsid w:val="00E11DCE"/>
    <w:rsid w:val="00E121D3"/>
    <w:rsid w:val="00E143FD"/>
    <w:rsid w:val="00E173B9"/>
    <w:rsid w:val="00E17A43"/>
    <w:rsid w:val="00E17EE8"/>
    <w:rsid w:val="00E23BB7"/>
    <w:rsid w:val="00E23E53"/>
    <w:rsid w:val="00E2497C"/>
    <w:rsid w:val="00E256F9"/>
    <w:rsid w:val="00E257E4"/>
    <w:rsid w:val="00E2590D"/>
    <w:rsid w:val="00E261E5"/>
    <w:rsid w:val="00E26E6B"/>
    <w:rsid w:val="00E2718B"/>
    <w:rsid w:val="00E315F9"/>
    <w:rsid w:val="00E316B7"/>
    <w:rsid w:val="00E31782"/>
    <w:rsid w:val="00E3207B"/>
    <w:rsid w:val="00E3254D"/>
    <w:rsid w:val="00E335C2"/>
    <w:rsid w:val="00E33C8E"/>
    <w:rsid w:val="00E34352"/>
    <w:rsid w:val="00E34A1E"/>
    <w:rsid w:val="00E35F79"/>
    <w:rsid w:val="00E37B1B"/>
    <w:rsid w:val="00E40F6D"/>
    <w:rsid w:val="00E41213"/>
    <w:rsid w:val="00E41DA7"/>
    <w:rsid w:val="00E440D1"/>
    <w:rsid w:val="00E44195"/>
    <w:rsid w:val="00E454D8"/>
    <w:rsid w:val="00E45602"/>
    <w:rsid w:val="00E461AD"/>
    <w:rsid w:val="00E467C2"/>
    <w:rsid w:val="00E47D88"/>
    <w:rsid w:val="00E50559"/>
    <w:rsid w:val="00E52DF2"/>
    <w:rsid w:val="00E52E18"/>
    <w:rsid w:val="00E53825"/>
    <w:rsid w:val="00E53B9D"/>
    <w:rsid w:val="00E5424B"/>
    <w:rsid w:val="00E55BB0"/>
    <w:rsid w:val="00E5626A"/>
    <w:rsid w:val="00E56731"/>
    <w:rsid w:val="00E56C87"/>
    <w:rsid w:val="00E56E48"/>
    <w:rsid w:val="00E571C3"/>
    <w:rsid w:val="00E5771C"/>
    <w:rsid w:val="00E61FE9"/>
    <w:rsid w:val="00E63C87"/>
    <w:rsid w:val="00E648D9"/>
    <w:rsid w:val="00E65981"/>
    <w:rsid w:val="00E65E6F"/>
    <w:rsid w:val="00E660E8"/>
    <w:rsid w:val="00E668A7"/>
    <w:rsid w:val="00E66E61"/>
    <w:rsid w:val="00E706EE"/>
    <w:rsid w:val="00E712BC"/>
    <w:rsid w:val="00E71804"/>
    <w:rsid w:val="00E7197D"/>
    <w:rsid w:val="00E71A53"/>
    <w:rsid w:val="00E71CE7"/>
    <w:rsid w:val="00E71F01"/>
    <w:rsid w:val="00E75A67"/>
    <w:rsid w:val="00E75F2E"/>
    <w:rsid w:val="00E803E8"/>
    <w:rsid w:val="00E80B64"/>
    <w:rsid w:val="00E8126E"/>
    <w:rsid w:val="00E82861"/>
    <w:rsid w:val="00E82B9A"/>
    <w:rsid w:val="00E8368D"/>
    <w:rsid w:val="00E840AD"/>
    <w:rsid w:val="00E84996"/>
    <w:rsid w:val="00E85953"/>
    <w:rsid w:val="00E85E15"/>
    <w:rsid w:val="00E861C0"/>
    <w:rsid w:val="00E862AA"/>
    <w:rsid w:val="00E868CB"/>
    <w:rsid w:val="00E914C1"/>
    <w:rsid w:val="00E91D7C"/>
    <w:rsid w:val="00E9206F"/>
    <w:rsid w:val="00E94568"/>
    <w:rsid w:val="00E95586"/>
    <w:rsid w:val="00E97EAD"/>
    <w:rsid w:val="00EA0B60"/>
    <w:rsid w:val="00EA1B0D"/>
    <w:rsid w:val="00EA35DA"/>
    <w:rsid w:val="00EA35E2"/>
    <w:rsid w:val="00EA3817"/>
    <w:rsid w:val="00EA42DE"/>
    <w:rsid w:val="00EA50B2"/>
    <w:rsid w:val="00EB0390"/>
    <w:rsid w:val="00EB04C6"/>
    <w:rsid w:val="00EB16A8"/>
    <w:rsid w:val="00EB31F5"/>
    <w:rsid w:val="00EB332B"/>
    <w:rsid w:val="00EB375B"/>
    <w:rsid w:val="00EB3818"/>
    <w:rsid w:val="00EB396C"/>
    <w:rsid w:val="00EB403C"/>
    <w:rsid w:val="00EB41B9"/>
    <w:rsid w:val="00EB54F7"/>
    <w:rsid w:val="00EB5D2C"/>
    <w:rsid w:val="00EB6543"/>
    <w:rsid w:val="00EB6EEE"/>
    <w:rsid w:val="00EB728E"/>
    <w:rsid w:val="00EB7B05"/>
    <w:rsid w:val="00EB7BA4"/>
    <w:rsid w:val="00EC0D58"/>
    <w:rsid w:val="00EC2B5C"/>
    <w:rsid w:val="00EC4189"/>
    <w:rsid w:val="00EC42D1"/>
    <w:rsid w:val="00EC5AC7"/>
    <w:rsid w:val="00EC74CD"/>
    <w:rsid w:val="00EC7B21"/>
    <w:rsid w:val="00ED00E4"/>
    <w:rsid w:val="00ED01EC"/>
    <w:rsid w:val="00ED046A"/>
    <w:rsid w:val="00ED0574"/>
    <w:rsid w:val="00ED20B9"/>
    <w:rsid w:val="00ED3070"/>
    <w:rsid w:val="00ED3A92"/>
    <w:rsid w:val="00ED4A69"/>
    <w:rsid w:val="00ED5D14"/>
    <w:rsid w:val="00ED63B0"/>
    <w:rsid w:val="00ED6951"/>
    <w:rsid w:val="00EE0D37"/>
    <w:rsid w:val="00EE174E"/>
    <w:rsid w:val="00EE273E"/>
    <w:rsid w:val="00EE2C0F"/>
    <w:rsid w:val="00EE4214"/>
    <w:rsid w:val="00EE4B47"/>
    <w:rsid w:val="00EE4F2C"/>
    <w:rsid w:val="00EE5735"/>
    <w:rsid w:val="00EE5CAD"/>
    <w:rsid w:val="00EE5CE8"/>
    <w:rsid w:val="00EE6BA4"/>
    <w:rsid w:val="00EF23C3"/>
    <w:rsid w:val="00EF32FE"/>
    <w:rsid w:val="00EF38FD"/>
    <w:rsid w:val="00EF5038"/>
    <w:rsid w:val="00EF5324"/>
    <w:rsid w:val="00EF57F5"/>
    <w:rsid w:val="00EF7550"/>
    <w:rsid w:val="00F007FF"/>
    <w:rsid w:val="00F01B94"/>
    <w:rsid w:val="00F02593"/>
    <w:rsid w:val="00F027A9"/>
    <w:rsid w:val="00F034FE"/>
    <w:rsid w:val="00F048EB"/>
    <w:rsid w:val="00F059AE"/>
    <w:rsid w:val="00F06973"/>
    <w:rsid w:val="00F0762E"/>
    <w:rsid w:val="00F0781B"/>
    <w:rsid w:val="00F07F8B"/>
    <w:rsid w:val="00F10A20"/>
    <w:rsid w:val="00F111A6"/>
    <w:rsid w:val="00F11707"/>
    <w:rsid w:val="00F13338"/>
    <w:rsid w:val="00F138F1"/>
    <w:rsid w:val="00F13982"/>
    <w:rsid w:val="00F1496C"/>
    <w:rsid w:val="00F149CB"/>
    <w:rsid w:val="00F155AB"/>
    <w:rsid w:val="00F162D5"/>
    <w:rsid w:val="00F16666"/>
    <w:rsid w:val="00F16B84"/>
    <w:rsid w:val="00F2089A"/>
    <w:rsid w:val="00F22417"/>
    <w:rsid w:val="00F22B76"/>
    <w:rsid w:val="00F237A0"/>
    <w:rsid w:val="00F23C77"/>
    <w:rsid w:val="00F248EE"/>
    <w:rsid w:val="00F24A30"/>
    <w:rsid w:val="00F24E18"/>
    <w:rsid w:val="00F25263"/>
    <w:rsid w:val="00F2741D"/>
    <w:rsid w:val="00F3065F"/>
    <w:rsid w:val="00F307F0"/>
    <w:rsid w:val="00F3249E"/>
    <w:rsid w:val="00F330CD"/>
    <w:rsid w:val="00F34F35"/>
    <w:rsid w:val="00F35BDC"/>
    <w:rsid w:val="00F36DC4"/>
    <w:rsid w:val="00F37B69"/>
    <w:rsid w:val="00F406B6"/>
    <w:rsid w:val="00F406B7"/>
    <w:rsid w:val="00F41215"/>
    <w:rsid w:val="00F43EC8"/>
    <w:rsid w:val="00F45100"/>
    <w:rsid w:val="00F451F8"/>
    <w:rsid w:val="00F4565C"/>
    <w:rsid w:val="00F46EE6"/>
    <w:rsid w:val="00F470FD"/>
    <w:rsid w:val="00F5059E"/>
    <w:rsid w:val="00F50612"/>
    <w:rsid w:val="00F51291"/>
    <w:rsid w:val="00F51462"/>
    <w:rsid w:val="00F51AF1"/>
    <w:rsid w:val="00F51DD8"/>
    <w:rsid w:val="00F52A8B"/>
    <w:rsid w:val="00F5480E"/>
    <w:rsid w:val="00F55BA1"/>
    <w:rsid w:val="00F56DEE"/>
    <w:rsid w:val="00F579FB"/>
    <w:rsid w:val="00F57B34"/>
    <w:rsid w:val="00F60A0C"/>
    <w:rsid w:val="00F62503"/>
    <w:rsid w:val="00F625A5"/>
    <w:rsid w:val="00F62D29"/>
    <w:rsid w:val="00F647C3"/>
    <w:rsid w:val="00F67055"/>
    <w:rsid w:val="00F6761A"/>
    <w:rsid w:val="00F6766F"/>
    <w:rsid w:val="00F67A44"/>
    <w:rsid w:val="00F67B92"/>
    <w:rsid w:val="00F7013D"/>
    <w:rsid w:val="00F70D38"/>
    <w:rsid w:val="00F70DD8"/>
    <w:rsid w:val="00F71EAA"/>
    <w:rsid w:val="00F72C5E"/>
    <w:rsid w:val="00F75189"/>
    <w:rsid w:val="00F753B7"/>
    <w:rsid w:val="00F75910"/>
    <w:rsid w:val="00F76B28"/>
    <w:rsid w:val="00F77670"/>
    <w:rsid w:val="00F811F1"/>
    <w:rsid w:val="00F82818"/>
    <w:rsid w:val="00F83058"/>
    <w:rsid w:val="00F83137"/>
    <w:rsid w:val="00F83A98"/>
    <w:rsid w:val="00F83BF4"/>
    <w:rsid w:val="00F858CE"/>
    <w:rsid w:val="00F867F1"/>
    <w:rsid w:val="00F91246"/>
    <w:rsid w:val="00F91379"/>
    <w:rsid w:val="00F9183B"/>
    <w:rsid w:val="00F92BB4"/>
    <w:rsid w:val="00F95282"/>
    <w:rsid w:val="00F95EC6"/>
    <w:rsid w:val="00F96280"/>
    <w:rsid w:val="00F9651D"/>
    <w:rsid w:val="00F9682B"/>
    <w:rsid w:val="00F97E54"/>
    <w:rsid w:val="00FA1D7C"/>
    <w:rsid w:val="00FA22BF"/>
    <w:rsid w:val="00FA5547"/>
    <w:rsid w:val="00FA668B"/>
    <w:rsid w:val="00FB000C"/>
    <w:rsid w:val="00FB0136"/>
    <w:rsid w:val="00FB09EF"/>
    <w:rsid w:val="00FB0CB4"/>
    <w:rsid w:val="00FB1493"/>
    <w:rsid w:val="00FB2153"/>
    <w:rsid w:val="00FB30F1"/>
    <w:rsid w:val="00FB33B7"/>
    <w:rsid w:val="00FB44D2"/>
    <w:rsid w:val="00FB52F4"/>
    <w:rsid w:val="00FC05E2"/>
    <w:rsid w:val="00FC1250"/>
    <w:rsid w:val="00FC2D2F"/>
    <w:rsid w:val="00FC41C4"/>
    <w:rsid w:val="00FC4417"/>
    <w:rsid w:val="00FC4431"/>
    <w:rsid w:val="00FC531E"/>
    <w:rsid w:val="00FC5BB4"/>
    <w:rsid w:val="00FC7312"/>
    <w:rsid w:val="00FC7600"/>
    <w:rsid w:val="00FD1999"/>
    <w:rsid w:val="00FD41EE"/>
    <w:rsid w:val="00FD7B52"/>
    <w:rsid w:val="00FE00DB"/>
    <w:rsid w:val="00FE118E"/>
    <w:rsid w:val="00FE12B8"/>
    <w:rsid w:val="00FE152E"/>
    <w:rsid w:val="00FE18DF"/>
    <w:rsid w:val="00FE254A"/>
    <w:rsid w:val="00FE29E1"/>
    <w:rsid w:val="00FE31AE"/>
    <w:rsid w:val="00FE367E"/>
    <w:rsid w:val="00FE40CD"/>
    <w:rsid w:val="00FE5194"/>
    <w:rsid w:val="00FE5DC6"/>
    <w:rsid w:val="00FE66C4"/>
    <w:rsid w:val="00FE72EC"/>
    <w:rsid w:val="00FF06E6"/>
    <w:rsid w:val="00FF1749"/>
    <w:rsid w:val="00FF17FA"/>
    <w:rsid w:val="00FF1D6B"/>
    <w:rsid w:val="00FF4D08"/>
    <w:rsid w:val="00FF4DA1"/>
    <w:rsid w:val="00FF5957"/>
    <w:rsid w:val="00FF5AAE"/>
    <w:rsid w:val="00FF6BAE"/>
    <w:rsid w:val="00FF6D34"/>
    <w:rsid w:val="00FF73E7"/>
    <w:rsid w:val="00FF7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style="mso-width-relative:margin;mso-height-relative:margin" fillcolor="yellow">
      <v:fill color="yellow"/>
    </o:shapedefaults>
    <o:shapelayout v:ext="edit">
      <o:idmap v:ext="edit" data="1"/>
    </o:shapelayout>
  </w:shapeDefaults>
  <w:decimalSymbol w:val="."/>
  <w:listSeparator w:val=","/>
  <w14:docId w14:val="1DCB9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List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AB5"/>
    <w:rPr>
      <w:rFonts w:ascii="Times New Roman" w:eastAsia="MS Mincho" w:hAnsi="Times New Roman"/>
      <w:sz w:val="24"/>
      <w:szCs w:val="24"/>
      <w:lang w:eastAsia="ja-JP"/>
    </w:rPr>
  </w:style>
  <w:style w:type="paragraph" w:styleId="Heading1">
    <w:name w:val="heading 1"/>
    <w:basedOn w:val="Normal"/>
    <w:next w:val="Normal"/>
    <w:link w:val="Heading1Char"/>
    <w:qFormat/>
    <w:rsid w:val="00D67D0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pPr>
      <w:keepNext/>
      <w:widowControl w:val="0"/>
      <w:tabs>
        <w:tab w:val="center" w:pos="6192"/>
        <w:tab w:val="right" w:pos="10800"/>
      </w:tabs>
      <w:outlineLvl w:val="1"/>
    </w:pPr>
    <w:rPr>
      <w:rFonts w:ascii="Helvetica" w:eastAsia="Times New Roman" w:hAnsi="Helvetica"/>
      <w:b/>
      <w:sz w:val="20"/>
      <w:szCs w:val="20"/>
      <w:lang w:eastAsia="en-US"/>
    </w:rPr>
  </w:style>
  <w:style w:type="paragraph" w:styleId="Heading3">
    <w:name w:val="heading 3"/>
    <w:basedOn w:val="Normal"/>
    <w:next w:val="Normal"/>
    <w:link w:val="Heading3Char"/>
    <w:qFormat/>
    <w:rsid w:val="00465E5C"/>
    <w:pPr>
      <w:keepNext/>
      <w:tabs>
        <w:tab w:val="left" w:pos="360"/>
        <w:tab w:val="left" w:pos="720"/>
        <w:tab w:val="left" w:pos="1080"/>
        <w:tab w:val="left" w:pos="1260"/>
        <w:tab w:val="center" w:leader="dot" w:pos="6480"/>
        <w:tab w:val="center" w:pos="7200"/>
        <w:tab w:val="center" w:pos="7920"/>
        <w:tab w:val="center" w:pos="8640"/>
        <w:tab w:val="center" w:pos="9450"/>
        <w:tab w:val="right" w:pos="10800"/>
      </w:tabs>
      <w:jc w:val="both"/>
      <w:outlineLvl w:val="2"/>
    </w:pPr>
    <w:rPr>
      <w:rFonts w:ascii="Arial" w:eastAsia="Times New Roman" w:hAnsi="Arial"/>
      <w:sz w:val="18"/>
      <w:szCs w:val="20"/>
      <w:u w:val="single"/>
      <w:lang w:eastAsia="en-US"/>
    </w:rPr>
  </w:style>
  <w:style w:type="paragraph" w:styleId="Heading4">
    <w:name w:val="heading 4"/>
    <w:basedOn w:val="Normal"/>
    <w:next w:val="Normal"/>
    <w:link w:val="Heading4Char"/>
    <w:qFormat/>
    <w:rsid w:val="00465E5C"/>
    <w:pPr>
      <w:keepNext/>
      <w:tabs>
        <w:tab w:val="left" w:pos="0"/>
        <w:tab w:val="left" w:pos="360"/>
        <w:tab w:val="left" w:pos="720"/>
        <w:tab w:val="center" w:pos="6120"/>
        <w:tab w:val="center" w:pos="6840"/>
        <w:tab w:val="center" w:pos="7560"/>
        <w:tab w:val="center" w:pos="8280"/>
        <w:tab w:val="center" w:pos="9450"/>
        <w:tab w:val="right" w:pos="10800"/>
      </w:tabs>
      <w:ind w:firstLine="720"/>
      <w:jc w:val="both"/>
      <w:outlineLvl w:val="3"/>
    </w:pPr>
    <w:rPr>
      <w:rFonts w:ascii="Arial" w:eastAsia="Times New Roman" w:hAnsi="Arial"/>
      <w:b/>
      <w:sz w:val="16"/>
      <w:szCs w:val="20"/>
      <w:lang w:eastAsia="en-US"/>
    </w:rPr>
  </w:style>
  <w:style w:type="paragraph" w:styleId="Heading5">
    <w:name w:val="heading 5"/>
    <w:basedOn w:val="Normal"/>
    <w:next w:val="Normal"/>
    <w:link w:val="Heading5Char"/>
    <w:qFormat/>
    <w:rsid w:val="00465E5C"/>
    <w:pPr>
      <w:keepNext/>
      <w:tabs>
        <w:tab w:val="left" w:pos="180"/>
        <w:tab w:val="left" w:pos="450"/>
        <w:tab w:val="left" w:pos="1080"/>
        <w:tab w:val="left" w:pos="1440"/>
        <w:tab w:val="center" w:leader="dot" w:pos="6660"/>
        <w:tab w:val="center" w:pos="7380"/>
        <w:tab w:val="center" w:pos="8100"/>
        <w:tab w:val="center" w:pos="8820"/>
        <w:tab w:val="center" w:pos="9540"/>
        <w:tab w:val="right" w:pos="10800"/>
      </w:tabs>
      <w:ind w:left="720"/>
      <w:jc w:val="right"/>
      <w:outlineLvl w:val="4"/>
    </w:pPr>
    <w:rPr>
      <w:rFonts w:ascii="Arial" w:eastAsia="Times New Roman" w:hAnsi="Arial"/>
      <w:b/>
      <w:sz w:val="22"/>
      <w:szCs w:val="20"/>
      <w:lang w:eastAsia="en-US"/>
    </w:rPr>
  </w:style>
  <w:style w:type="paragraph" w:styleId="Heading6">
    <w:name w:val="heading 6"/>
    <w:basedOn w:val="Normal"/>
    <w:next w:val="Normal"/>
    <w:link w:val="Heading6Char"/>
    <w:qFormat/>
    <w:rsid w:val="00465E5C"/>
    <w:pPr>
      <w:keepNext/>
      <w:tabs>
        <w:tab w:val="left" w:pos="0"/>
        <w:tab w:val="left" w:pos="720"/>
        <w:tab w:val="left" w:pos="1814"/>
        <w:tab w:val="left" w:pos="6120"/>
      </w:tabs>
      <w:ind w:right="1080"/>
      <w:jc w:val="both"/>
      <w:outlineLvl w:val="5"/>
    </w:pPr>
    <w:rPr>
      <w:rFonts w:ascii="Arial" w:eastAsia="Times New Roman" w:hAnsi="Arial"/>
      <w:b/>
      <w:sz w:val="20"/>
      <w:szCs w:val="20"/>
      <w:u w:val="single"/>
      <w:lang w:eastAsia="en-US"/>
    </w:rPr>
  </w:style>
  <w:style w:type="paragraph" w:styleId="Heading7">
    <w:name w:val="heading 7"/>
    <w:basedOn w:val="Normal"/>
    <w:next w:val="Normal"/>
    <w:link w:val="Heading7Char"/>
    <w:qFormat/>
    <w:rsid w:val="00465E5C"/>
    <w:pPr>
      <w:keepNext/>
      <w:tabs>
        <w:tab w:val="left" w:pos="-360"/>
        <w:tab w:val="left" w:pos="0"/>
        <w:tab w:val="left" w:pos="720"/>
        <w:tab w:val="right" w:leader="dot" w:pos="9720"/>
        <w:tab w:val="right" w:pos="10800"/>
      </w:tabs>
      <w:jc w:val="center"/>
      <w:outlineLvl w:val="6"/>
    </w:pPr>
    <w:rPr>
      <w:rFonts w:ascii="Arial" w:eastAsia="Times New Roman" w:hAnsi="Arial"/>
      <w:b/>
      <w:bCs/>
      <w:i/>
      <w:iCs/>
      <w:sz w:val="20"/>
      <w:szCs w:val="20"/>
      <w:u w:val="single"/>
      <w:lang w:eastAsia="en-US"/>
    </w:rPr>
  </w:style>
  <w:style w:type="paragraph" w:styleId="Heading8">
    <w:name w:val="heading 8"/>
    <w:basedOn w:val="Normal"/>
    <w:next w:val="Normal"/>
    <w:link w:val="Heading8Char"/>
    <w:unhideWhenUsed/>
    <w:qFormat/>
    <w:rsid w:val="00465E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465E5C"/>
    <w:pPr>
      <w:keepNext/>
      <w:tabs>
        <w:tab w:val="left" w:pos="720"/>
      </w:tabs>
      <w:ind w:left="720" w:right="1080" w:hanging="720"/>
      <w:jc w:val="center"/>
      <w:outlineLvl w:val="8"/>
    </w:pPr>
    <w:rPr>
      <w:rFonts w:ascii="Arial" w:eastAsia="Times New Roman" w:hAnsi="Arial"/>
      <w:b/>
      <w:bCs/>
      <w:i/>
      <w:iCs/>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rPr>
      <w:rFonts w:ascii="Helvetica" w:eastAsia="Times New Roman" w:hAnsi="Helvetica" w:cs="Times New Roman"/>
      <w:b/>
      <w:sz w:val="20"/>
      <w:szCs w:val="20"/>
    </w:rPr>
  </w:style>
  <w:style w:type="paragraph" w:styleId="BodyText">
    <w:name w:val="Body Text"/>
    <w:basedOn w:val="Normal"/>
    <w:rPr>
      <w:sz w:val="20"/>
    </w:rPr>
  </w:style>
  <w:style w:type="paragraph" w:styleId="BalloonText">
    <w:name w:val="Balloon Text"/>
    <w:basedOn w:val="Normal"/>
    <w:semiHidden/>
    <w:rPr>
      <w:rFonts w:ascii="Tahoma" w:hAnsi="Tahoma" w:cs="Wingdings"/>
      <w:sz w:val="16"/>
      <w:szCs w:val="16"/>
    </w:rPr>
  </w:style>
  <w:style w:type="character" w:customStyle="1" w:styleId="BalloonTextChar">
    <w:name w:val="Balloon Text Char"/>
    <w:semiHidden/>
    <w:rPr>
      <w:rFonts w:ascii="Tahoma" w:eastAsia="MS Mincho" w:hAnsi="Tahoma" w:cs="Wingdings"/>
      <w:noProof w:val="0"/>
      <w:sz w:val="16"/>
      <w:szCs w:val="16"/>
      <w:lang w:eastAsia="ja-JP"/>
    </w:rPr>
  </w:style>
  <w:style w:type="character" w:styleId="Hyperlink">
    <w:name w:val="Hyperlink"/>
    <w:semiHidden/>
    <w:rPr>
      <w:color w:val="0000FF"/>
      <w:u w:val="single"/>
    </w:rPr>
  </w:style>
  <w:style w:type="paragraph" w:styleId="BodyText2">
    <w:name w:val="Body Text 2"/>
    <w:basedOn w:val="Normal"/>
    <w:rPr>
      <w:rFonts w:ascii="Calibri" w:hAnsi="Calibri"/>
      <w:color w:val="0000FF"/>
      <w:sz w:val="20"/>
    </w:rPr>
  </w:style>
  <w:style w:type="paragraph" w:styleId="BodyText3">
    <w:name w:val="Body Text 3"/>
    <w:basedOn w:val="Normal"/>
    <w:rPr>
      <w:color w:val="0000FF"/>
    </w:rPr>
  </w:style>
  <w:style w:type="character" w:styleId="FollowedHyperlink">
    <w:name w:val="FollowedHyperlink"/>
    <w:semiHidden/>
    <w:rPr>
      <w:color w:val="800080"/>
      <w:u w:val="single"/>
    </w:rPr>
  </w:style>
  <w:style w:type="character" w:customStyle="1" w:styleId="BodyText2Char">
    <w:name w:val="Body Text 2 Char"/>
    <w:semiHidden/>
    <w:rPr>
      <w:rFonts w:eastAsia="MS Mincho"/>
      <w:noProof w:val="0"/>
      <w:color w:val="0000FF"/>
      <w:szCs w:val="24"/>
      <w:lang w:eastAsia="ja-JP"/>
    </w:rPr>
  </w:style>
  <w:style w:type="character" w:styleId="CommentReference">
    <w:name w:val="annotation reference"/>
    <w:uiPriority w:val="99"/>
    <w:semiHidden/>
    <w:unhideWhenUsed/>
    <w:rsid w:val="002B5146"/>
    <w:rPr>
      <w:sz w:val="16"/>
      <w:szCs w:val="16"/>
    </w:rPr>
  </w:style>
  <w:style w:type="paragraph" w:styleId="CommentText">
    <w:name w:val="annotation text"/>
    <w:basedOn w:val="Normal"/>
    <w:link w:val="CommentTextChar"/>
    <w:uiPriority w:val="99"/>
    <w:unhideWhenUsed/>
    <w:rsid w:val="002B5146"/>
    <w:rPr>
      <w:sz w:val="20"/>
      <w:szCs w:val="20"/>
      <w:lang w:val="x-none"/>
    </w:rPr>
  </w:style>
  <w:style w:type="character" w:customStyle="1" w:styleId="CommentTextChar">
    <w:name w:val="Comment Text Char"/>
    <w:link w:val="CommentText"/>
    <w:uiPriority w:val="99"/>
    <w:rsid w:val="002B5146"/>
    <w:rPr>
      <w:rFonts w:ascii="Times New Roman" w:eastAsia="MS Mincho" w:hAnsi="Times New Roman"/>
      <w:lang w:eastAsia="ja-JP"/>
    </w:rPr>
  </w:style>
  <w:style w:type="paragraph" w:styleId="CommentSubject">
    <w:name w:val="annotation subject"/>
    <w:basedOn w:val="CommentText"/>
    <w:next w:val="CommentText"/>
    <w:link w:val="CommentSubjectChar"/>
    <w:uiPriority w:val="99"/>
    <w:semiHidden/>
    <w:unhideWhenUsed/>
    <w:rsid w:val="002B5146"/>
    <w:rPr>
      <w:b/>
      <w:bCs/>
    </w:rPr>
  </w:style>
  <w:style w:type="character" w:customStyle="1" w:styleId="CommentSubjectChar">
    <w:name w:val="Comment Subject Char"/>
    <w:link w:val="CommentSubject"/>
    <w:uiPriority w:val="99"/>
    <w:semiHidden/>
    <w:rsid w:val="002B5146"/>
    <w:rPr>
      <w:rFonts w:ascii="Times New Roman" w:eastAsia="MS Mincho" w:hAnsi="Times New Roman"/>
      <w:b/>
      <w:bCs/>
      <w:lang w:eastAsia="ja-JP"/>
    </w:rPr>
  </w:style>
  <w:style w:type="table" w:styleId="TableGrid">
    <w:name w:val="Table Grid"/>
    <w:basedOn w:val="TableNormal"/>
    <w:uiPriority w:val="59"/>
    <w:rsid w:val="00A83F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1AEB"/>
    <w:pPr>
      <w:ind w:left="720"/>
    </w:pPr>
    <w:rPr>
      <w:rFonts w:ascii="Calibri" w:eastAsia="Calibri" w:hAnsi="Calibri"/>
      <w:sz w:val="22"/>
      <w:szCs w:val="22"/>
      <w:lang w:eastAsia="en-US"/>
    </w:rPr>
  </w:style>
  <w:style w:type="paragraph" w:styleId="Header">
    <w:name w:val="header"/>
    <w:basedOn w:val="Normal"/>
    <w:link w:val="HeaderChar"/>
    <w:uiPriority w:val="99"/>
    <w:unhideWhenUsed/>
    <w:rsid w:val="00D46E07"/>
    <w:pPr>
      <w:tabs>
        <w:tab w:val="center" w:pos="4680"/>
        <w:tab w:val="right" w:pos="9360"/>
      </w:tabs>
    </w:pPr>
    <w:rPr>
      <w:lang w:val="x-none"/>
    </w:rPr>
  </w:style>
  <w:style w:type="character" w:customStyle="1" w:styleId="HeaderChar">
    <w:name w:val="Header Char"/>
    <w:link w:val="Header"/>
    <w:uiPriority w:val="99"/>
    <w:rsid w:val="00D46E07"/>
    <w:rPr>
      <w:rFonts w:ascii="Times New Roman" w:eastAsia="MS Mincho" w:hAnsi="Times New Roman"/>
      <w:sz w:val="24"/>
      <w:szCs w:val="24"/>
      <w:lang w:eastAsia="ja-JP"/>
    </w:rPr>
  </w:style>
  <w:style w:type="paragraph" w:styleId="Footer">
    <w:name w:val="footer"/>
    <w:basedOn w:val="Normal"/>
    <w:link w:val="FooterChar"/>
    <w:unhideWhenUsed/>
    <w:rsid w:val="00D46E07"/>
    <w:pPr>
      <w:tabs>
        <w:tab w:val="center" w:pos="4680"/>
        <w:tab w:val="right" w:pos="9360"/>
      </w:tabs>
    </w:pPr>
    <w:rPr>
      <w:lang w:val="x-none"/>
    </w:rPr>
  </w:style>
  <w:style w:type="character" w:customStyle="1" w:styleId="FooterChar">
    <w:name w:val="Footer Char"/>
    <w:link w:val="Footer"/>
    <w:rsid w:val="00D46E07"/>
    <w:rPr>
      <w:rFonts w:ascii="Times New Roman" w:eastAsia="MS Mincho" w:hAnsi="Times New Roman"/>
      <w:sz w:val="24"/>
      <w:szCs w:val="24"/>
      <w:lang w:eastAsia="ja-JP"/>
    </w:rPr>
  </w:style>
  <w:style w:type="paragraph" w:styleId="NormalWeb">
    <w:name w:val="Normal (Web)"/>
    <w:basedOn w:val="Normal"/>
    <w:uiPriority w:val="99"/>
    <w:unhideWhenUsed/>
    <w:rsid w:val="00246CD4"/>
    <w:pPr>
      <w:spacing w:before="100" w:beforeAutospacing="1" w:after="100" w:afterAutospacing="1"/>
    </w:pPr>
    <w:rPr>
      <w:rFonts w:eastAsia="Times New Roman"/>
      <w:lang w:eastAsia="en-US"/>
    </w:rPr>
  </w:style>
  <w:style w:type="paragraph" w:styleId="Revision">
    <w:name w:val="Revision"/>
    <w:hidden/>
    <w:uiPriority w:val="99"/>
    <w:semiHidden/>
    <w:rsid w:val="008124C6"/>
    <w:rPr>
      <w:rFonts w:ascii="Times New Roman" w:eastAsia="MS Mincho" w:hAnsi="Times New Roman"/>
      <w:sz w:val="24"/>
      <w:szCs w:val="24"/>
      <w:lang w:eastAsia="ja-JP"/>
    </w:rPr>
  </w:style>
  <w:style w:type="paragraph" w:customStyle="1" w:styleId="Questions">
    <w:name w:val="Questions"/>
    <w:basedOn w:val="Normal"/>
    <w:next w:val="Normal"/>
    <w:link w:val="QuestionsChar"/>
    <w:qFormat/>
    <w:rsid w:val="007F664C"/>
    <w:pPr>
      <w:tabs>
        <w:tab w:val="left" w:pos="1440"/>
      </w:tabs>
      <w:spacing w:after="120"/>
      <w:ind w:left="1440" w:hanging="1440"/>
    </w:pPr>
    <w:rPr>
      <w:rFonts w:ascii="Arial" w:eastAsia="Times New Roman" w:hAnsi="Arial"/>
      <w:color w:val="000000"/>
      <w:sz w:val="20"/>
      <w:szCs w:val="20"/>
      <w:lang w:val="en-GB" w:eastAsia="x-none"/>
    </w:rPr>
  </w:style>
  <w:style w:type="character" w:customStyle="1" w:styleId="QuestionsChar">
    <w:name w:val="Questions Char"/>
    <w:link w:val="Questions"/>
    <w:locked/>
    <w:rsid w:val="007F664C"/>
    <w:rPr>
      <w:rFonts w:ascii="Arial" w:eastAsia="Times New Roman" w:hAnsi="Arial" w:cs="Arial"/>
      <w:color w:val="000000"/>
      <w:lang w:val="en-GB"/>
    </w:rPr>
  </w:style>
  <w:style w:type="paragraph" w:customStyle="1" w:styleId="Comments">
    <w:name w:val="Comments"/>
    <w:basedOn w:val="Normal"/>
    <w:next w:val="Normal"/>
    <w:qFormat/>
    <w:rsid w:val="00771AA9"/>
    <w:pPr>
      <w:spacing w:line="276" w:lineRule="auto"/>
    </w:pPr>
    <w:rPr>
      <w:rFonts w:ascii="Calibri" w:eastAsia="Times New Roman" w:hAnsi="Calibri"/>
      <w:b/>
      <w:color w:val="C00000"/>
      <w:sz w:val="22"/>
      <w:szCs w:val="22"/>
      <w:lang w:eastAsia="en-US"/>
    </w:rPr>
  </w:style>
  <w:style w:type="paragraph" w:styleId="ListBullet">
    <w:name w:val="List Bullet"/>
    <w:basedOn w:val="Normal"/>
    <w:autoRedefine/>
    <w:uiPriority w:val="99"/>
    <w:semiHidden/>
    <w:unhideWhenUsed/>
    <w:rsid w:val="006E1400"/>
    <w:pPr>
      <w:numPr>
        <w:numId w:val="1"/>
      </w:numPr>
    </w:pPr>
    <w:rPr>
      <w:rFonts w:ascii="Arial" w:eastAsia="Times New Roman" w:hAnsi="Arial"/>
      <w:sz w:val="22"/>
      <w:lang w:eastAsia="en-US"/>
    </w:rPr>
  </w:style>
  <w:style w:type="paragraph" w:styleId="ListNumber">
    <w:name w:val="List Number"/>
    <w:aliases w:val="List Question Number,Lista con números1"/>
    <w:basedOn w:val="Normal"/>
    <w:semiHidden/>
    <w:unhideWhenUsed/>
    <w:rsid w:val="006E1400"/>
    <w:pPr>
      <w:numPr>
        <w:numId w:val="2"/>
      </w:numPr>
    </w:pPr>
    <w:rPr>
      <w:rFonts w:ascii="Arial" w:eastAsia="Times New Roman" w:hAnsi="Arial"/>
      <w:sz w:val="22"/>
      <w:lang w:eastAsia="en-US"/>
    </w:rPr>
  </w:style>
  <w:style w:type="character" w:customStyle="1" w:styleId="apple-converted-space">
    <w:name w:val="apple-converted-space"/>
    <w:basedOn w:val="DefaultParagraphFont"/>
    <w:rsid w:val="00640FA0"/>
  </w:style>
  <w:style w:type="character" w:customStyle="1" w:styleId="Heading1Char">
    <w:name w:val="Heading 1 Char"/>
    <w:basedOn w:val="DefaultParagraphFont"/>
    <w:link w:val="Heading1"/>
    <w:uiPriority w:val="9"/>
    <w:rsid w:val="00D67D06"/>
    <w:rPr>
      <w:rFonts w:asciiTheme="majorHAnsi" w:eastAsiaTheme="majorEastAsia" w:hAnsiTheme="majorHAnsi" w:cstheme="majorBidi"/>
      <w:color w:val="2E74B5" w:themeColor="accent1" w:themeShade="BF"/>
      <w:sz w:val="32"/>
      <w:szCs w:val="32"/>
      <w:lang w:eastAsia="ja-JP"/>
    </w:rPr>
  </w:style>
  <w:style w:type="paragraph" w:customStyle="1" w:styleId="Char1CharCharChar">
    <w:name w:val="Char1 Char Char Char"/>
    <w:basedOn w:val="Normal"/>
    <w:rsid w:val="00F83A98"/>
    <w:pPr>
      <w:spacing w:after="160" w:line="240" w:lineRule="exact"/>
    </w:pPr>
    <w:rPr>
      <w:rFonts w:ascii="Tahoma" w:eastAsia="Times New Roman" w:hAnsi="Tahoma"/>
      <w:sz w:val="20"/>
      <w:szCs w:val="20"/>
      <w:lang w:eastAsia="en-US"/>
    </w:rPr>
  </w:style>
  <w:style w:type="paragraph" w:styleId="BlockText">
    <w:name w:val="Block Text"/>
    <w:basedOn w:val="Normal"/>
    <w:rsid w:val="0044271D"/>
    <w:pPr>
      <w:widowControl w:val="0"/>
      <w:tabs>
        <w:tab w:val="left" w:pos="990"/>
        <w:tab w:val="left" w:pos="3120"/>
        <w:tab w:val="left" w:pos="4671"/>
        <w:tab w:val="left" w:pos="7521"/>
        <w:tab w:val="right" w:leader="dot" w:pos="9618"/>
      </w:tabs>
      <w:ind w:left="270" w:right="720"/>
    </w:pPr>
    <w:rPr>
      <w:rFonts w:ascii="Arial" w:eastAsia="Times New Roman" w:hAnsi="Arial"/>
      <w:b/>
      <w:sz w:val="22"/>
      <w:szCs w:val="20"/>
      <w:lang w:eastAsia="en-US"/>
    </w:rPr>
  </w:style>
  <w:style w:type="character" w:customStyle="1" w:styleId="Heading8Char">
    <w:name w:val="Heading 8 Char"/>
    <w:basedOn w:val="DefaultParagraphFont"/>
    <w:link w:val="Heading8"/>
    <w:uiPriority w:val="9"/>
    <w:semiHidden/>
    <w:rsid w:val="00465E5C"/>
    <w:rPr>
      <w:rFonts w:asciiTheme="majorHAnsi" w:eastAsiaTheme="majorEastAsia" w:hAnsiTheme="majorHAnsi" w:cstheme="majorBidi"/>
      <w:color w:val="272727" w:themeColor="text1" w:themeTint="D8"/>
      <w:sz w:val="21"/>
      <w:szCs w:val="21"/>
      <w:lang w:eastAsia="ja-JP"/>
    </w:rPr>
  </w:style>
  <w:style w:type="character" w:customStyle="1" w:styleId="Heading3Char">
    <w:name w:val="Heading 3 Char"/>
    <w:basedOn w:val="DefaultParagraphFont"/>
    <w:link w:val="Heading3"/>
    <w:rsid w:val="00465E5C"/>
    <w:rPr>
      <w:rFonts w:ascii="Arial" w:eastAsia="Times New Roman" w:hAnsi="Arial"/>
      <w:sz w:val="18"/>
      <w:u w:val="single"/>
    </w:rPr>
  </w:style>
  <w:style w:type="character" w:customStyle="1" w:styleId="Heading4Char">
    <w:name w:val="Heading 4 Char"/>
    <w:basedOn w:val="DefaultParagraphFont"/>
    <w:link w:val="Heading4"/>
    <w:rsid w:val="00465E5C"/>
    <w:rPr>
      <w:rFonts w:ascii="Arial" w:eastAsia="Times New Roman" w:hAnsi="Arial"/>
      <w:b/>
      <w:sz w:val="16"/>
    </w:rPr>
  </w:style>
  <w:style w:type="character" w:customStyle="1" w:styleId="Heading5Char">
    <w:name w:val="Heading 5 Char"/>
    <w:basedOn w:val="DefaultParagraphFont"/>
    <w:link w:val="Heading5"/>
    <w:rsid w:val="00465E5C"/>
    <w:rPr>
      <w:rFonts w:ascii="Arial" w:eastAsia="Times New Roman" w:hAnsi="Arial"/>
      <w:b/>
      <w:sz w:val="22"/>
    </w:rPr>
  </w:style>
  <w:style w:type="character" w:customStyle="1" w:styleId="Heading6Char">
    <w:name w:val="Heading 6 Char"/>
    <w:basedOn w:val="DefaultParagraphFont"/>
    <w:link w:val="Heading6"/>
    <w:rsid w:val="00465E5C"/>
    <w:rPr>
      <w:rFonts w:ascii="Arial" w:eastAsia="Times New Roman" w:hAnsi="Arial"/>
      <w:b/>
      <w:u w:val="single"/>
    </w:rPr>
  </w:style>
  <w:style w:type="character" w:customStyle="1" w:styleId="Heading7Char">
    <w:name w:val="Heading 7 Char"/>
    <w:basedOn w:val="DefaultParagraphFont"/>
    <w:link w:val="Heading7"/>
    <w:rsid w:val="00465E5C"/>
    <w:rPr>
      <w:rFonts w:ascii="Arial" w:eastAsia="Times New Roman" w:hAnsi="Arial"/>
      <w:b/>
      <w:bCs/>
      <w:i/>
      <w:iCs/>
      <w:u w:val="single"/>
    </w:rPr>
  </w:style>
  <w:style w:type="character" w:customStyle="1" w:styleId="Heading9Char">
    <w:name w:val="Heading 9 Char"/>
    <w:basedOn w:val="DefaultParagraphFont"/>
    <w:link w:val="Heading9"/>
    <w:rsid w:val="00465E5C"/>
    <w:rPr>
      <w:rFonts w:ascii="Arial" w:eastAsia="Times New Roman" w:hAnsi="Arial"/>
      <w:b/>
      <w:bCs/>
      <w:i/>
      <w:iCs/>
      <w:sz w:val="22"/>
    </w:rPr>
  </w:style>
  <w:style w:type="paragraph" w:styleId="Caption">
    <w:name w:val="caption"/>
    <w:basedOn w:val="Normal"/>
    <w:next w:val="Normal"/>
    <w:qFormat/>
    <w:rsid w:val="00465E5C"/>
    <w:pPr>
      <w:framePr w:w="9486" w:h="7385" w:hRule="exact" w:wrap="auto" w:vAnchor="text" w:hAnchor="page" w:x="1411" w:y="292"/>
      <w:widowControl w:val="0"/>
      <w:pBdr>
        <w:top w:val="double" w:sz="6" w:space="12" w:color="000000"/>
        <w:left w:val="double" w:sz="6" w:space="12" w:color="000000"/>
        <w:bottom w:val="double" w:sz="6" w:space="12" w:color="000000"/>
        <w:right w:val="double" w:sz="6" w:space="12" w:color="000000"/>
      </w:pBdr>
      <w:tabs>
        <w:tab w:val="left" w:pos="4680"/>
        <w:tab w:val="left" w:pos="7200"/>
        <w:tab w:val="left" w:pos="8100"/>
        <w:tab w:val="left" w:pos="8640"/>
        <w:tab w:val="left" w:pos="10080"/>
        <w:tab w:val="right" w:pos="10800"/>
      </w:tabs>
      <w:jc w:val="both"/>
    </w:pPr>
    <w:rPr>
      <w:rFonts w:ascii="Arial" w:eastAsia="Times New Roman" w:hAnsi="Arial"/>
      <w:b/>
      <w:bCs/>
      <w:sz w:val="22"/>
      <w:szCs w:val="20"/>
      <w:lang w:eastAsia="en-US"/>
    </w:rPr>
  </w:style>
  <w:style w:type="paragraph" w:styleId="DocumentMap">
    <w:name w:val="Document Map"/>
    <w:basedOn w:val="Normal"/>
    <w:link w:val="DocumentMapChar"/>
    <w:semiHidden/>
    <w:rsid w:val="00465E5C"/>
    <w:pPr>
      <w:shd w:val="clear" w:color="auto" w:fill="000080"/>
    </w:pPr>
    <w:rPr>
      <w:rFonts w:ascii="Tahoma" w:eastAsia="Times New Roman" w:hAnsi="Tahoma" w:cs="Tahoma"/>
      <w:szCs w:val="20"/>
      <w:lang w:eastAsia="en-US"/>
    </w:rPr>
  </w:style>
  <w:style w:type="character" w:customStyle="1" w:styleId="DocumentMapChar">
    <w:name w:val="Document Map Char"/>
    <w:basedOn w:val="DefaultParagraphFont"/>
    <w:link w:val="DocumentMap"/>
    <w:semiHidden/>
    <w:rsid w:val="00465E5C"/>
    <w:rPr>
      <w:rFonts w:ascii="Tahoma" w:eastAsia="Times New Roman" w:hAnsi="Tahoma" w:cs="Tahoma"/>
      <w:sz w:val="24"/>
      <w:shd w:val="clear" w:color="auto" w:fill="000080"/>
    </w:rPr>
  </w:style>
  <w:style w:type="paragraph" w:customStyle="1" w:styleId="Char1CharCharChar0">
    <w:name w:val="Char1 Char Char Char"/>
    <w:basedOn w:val="Normal"/>
    <w:rsid w:val="00465E5C"/>
    <w:pPr>
      <w:spacing w:after="160" w:line="240" w:lineRule="exact"/>
    </w:pPr>
    <w:rPr>
      <w:rFonts w:ascii="Tahoma" w:eastAsia="Times New Roman" w:hAnsi="Tahoma"/>
      <w:sz w:val="20"/>
      <w:szCs w:val="20"/>
      <w:lang w:eastAsia="en-US"/>
    </w:rPr>
  </w:style>
  <w:style w:type="paragraph" w:styleId="BodyTextIndent">
    <w:name w:val="Body Text Indent"/>
    <w:basedOn w:val="Normal"/>
    <w:link w:val="BodyTextIndentChar"/>
    <w:uiPriority w:val="99"/>
    <w:unhideWhenUsed/>
    <w:rsid w:val="009F4BF1"/>
    <w:pPr>
      <w:spacing w:after="120"/>
      <w:ind w:left="360"/>
    </w:pPr>
  </w:style>
  <w:style w:type="character" w:customStyle="1" w:styleId="BodyTextIndentChar">
    <w:name w:val="Body Text Indent Char"/>
    <w:basedOn w:val="DefaultParagraphFont"/>
    <w:link w:val="BodyTextIndent"/>
    <w:uiPriority w:val="99"/>
    <w:rsid w:val="009F4BF1"/>
    <w:rPr>
      <w:rFonts w:ascii="Times New Roman" w:eastAsia="MS Mincho" w:hAnsi="Times New Roman"/>
      <w:sz w:val="24"/>
      <w:szCs w:val="24"/>
      <w:lang w:eastAsia="ja-JP"/>
    </w:rPr>
  </w:style>
  <w:style w:type="paragraph" w:customStyle="1" w:styleId="Quick">
    <w:name w:val="Quick ­"/>
    <w:basedOn w:val="Normal"/>
    <w:rsid w:val="009F4BF1"/>
    <w:pPr>
      <w:widowControl w:val="0"/>
      <w:ind w:left="540" w:hanging="540"/>
    </w:pPr>
    <w:rPr>
      <w:rFonts w:eastAsia="Times New Roman"/>
      <w:snapToGrid w:val="0"/>
      <w:szCs w:val="20"/>
      <w:lang w:eastAsia="en-US"/>
    </w:rPr>
  </w:style>
  <w:style w:type="paragraph" w:customStyle="1" w:styleId="Quick1">
    <w:name w:val="Quick 1."/>
    <w:basedOn w:val="Normal"/>
    <w:rsid w:val="009F4BF1"/>
    <w:pPr>
      <w:widowControl w:val="0"/>
      <w:numPr>
        <w:numId w:val="5"/>
      </w:numPr>
      <w:ind w:left="540" w:hanging="540"/>
    </w:pPr>
    <w:rPr>
      <w:rFonts w:eastAsia="Times New Roman"/>
      <w:snapToGrid w:val="0"/>
      <w:szCs w:val="20"/>
      <w:lang w:eastAsia="en-US"/>
    </w:rPr>
  </w:style>
  <w:style w:type="paragraph" w:customStyle="1" w:styleId="QuickA">
    <w:name w:val="Quick A."/>
    <w:basedOn w:val="Normal"/>
    <w:rsid w:val="009F4BF1"/>
    <w:pPr>
      <w:widowControl w:val="0"/>
    </w:pPr>
    <w:rPr>
      <w:rFonts w:eastAsia="Times New Roman"/>
      <w:snapToGrid w:val="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List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AB5"/>
    <w:rPr>
      <w:rFonts w:ascii="Times New Roman" w:eastAsia="MS Mincho" w:hAnsi="Times New Roman"/>
      <w:sz w:val="24"/>
      <w:szCs w:val="24"/>
      <w:lang w:eastAsia="ja-JP"/>
    </w:rPr>
  </w:style>
  <w:style w:type="paragraph" w:styleId="Heading1">
    <w:name w:val="heading 1"/>
    <w:basedOn w:val="Normal"/>
    <w:next w:val="Normal"/>
    <w:link w:val="Heading1Char"/>
    <w:qFormat/>
    <w:rsid w:val="00D67D0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pPr>
      <w:keepNext/>
      <w:widowControl w:val="0"/>
      <w:tabs>
        <w:tab w:val="center" w:pos="6192"/>
        <w:tab w:val="right" w:pos="10800"/>
      </w:tabs>
      <w:outlineLvl w:val="1"/>
    </w:pPr>
    <w:rPr>
      <w:rFonts w:ascii="Helvetica" w:eastAsia="Times New Roman" w:hAnsi="Helvetica"/>
      <w:b/>
      <w:sz w:val="20"/>
      <w:szCs w:val="20"/>
      <w:lang w:eastAsia="en-US"/>
    </w:rPr>
  </w:style>
  <w:style w:type="paragraph" w:styleId="Heading3">
    <w:name w:val="heading 3"/>
    <w:basedOn w:val="Normal"/>
    <w:next w:val="Normal"/>
    <w:link w:val="Heading3Char"/>
    <w:qFormat/>
    <w:rsid w:val="00465E5C"/>
    <w:pPr>
      <w:keepNext/>
      <w:tabs>
        <w:tab w:val="left" w:pos="360"/>
        <w:tab w:val="left" w:pos="720"/>
        <w:tab w:val="left" w:pos="1080"/>
        <w:tab w:val="left" w:pos="1260"/>
        <w:tab w:val="center" w:leader="dot" w:pos="6480"/>
        <w:tab w:val="center" w:pos="7200"/>
        <w:tab w:val="center" w:pos="7920"/>
        <w:tab w:val="center" w:pos="8640"/>
        <w:tab w:val="center" w:pos="9450"/>
        <w:tab w:val="right" w:pos="10800"/>
      </w:tabs>
      <w:jc w:val="both"/>
      <w:outlineLvl w:val="2"/>
    </w:pPr>
    <w:rPr>
      <w:rFonts w:ascii="Arial" w:eastAsia="Times New Roman" w:hAnsi="Arial"/>
      <w:sz w:val="18"/>
      <w:szCs w:val="20"/>
      <w:u w:val="single"/>
      <w:lang w:eastAsia="en-US"/>
    </w:rPr>
  </w:style>
  <w:style w:type="paragraph" w:styleId="Heading4">
    <w:name w:val="heading 4"/>
    <w:basedOn w:val="Normal"/>
    <w:next w:val="Normal"/>
    <w:link w:val="Heading4Char"/>
    <w:qFormat/>
    <w:rsid w:val="00465E5C"/>
    <w:pPr>
      <w:keepNext/>
      <w:tabs>
        <w:tab w:val="left" w:pos="0"/>
        <w:tab w:val="left" w:pos="360"/>
        <w:tab w:val="left" w:pos="720"/>
        <w:tab w:val="center" w:pos="6120"/>
        <w:tab w:val="center" w:pos="6840"/>
        <w:tab w:val="center" w:pos="7560"/>
        <w:tab w:val="center" w:pos="8280"/>
        <w:tab w:val="center" w:pos="9450"/>
        <w:tab w:val="right" w:pos="10800"/>
      </w:tabs>
      <w:ind w:firstLine="720"/>
      <w:jc w:val="both"/>
      <w:outlineLvl w:val="3"/>
    </w:pPr>
    <w:rPr>
      <w:rFonts w:ascii="Arial" w:eastAsia="Times New Roman" w:hAnsi="Arial"/>
      <w:b/>
      <w:sz w:val="16"/>
      <w:szCs w:val="20"/>
      <w:lang w:eastAsia="en-US"/>
    </w:rPr>
  </w:style>
  <w:style w:type="paragraph" w:styleId="Heading5">
    <w:name w:val="heading 5"/>
    <w:basedOn w:val="Normal"/>
    <w:next w:val="Normal"/>
    <w:link w:val="Heading5Char"/>
    <w:qFormat/>
    <w:rsid w:val="00465E5C"/>
    <w:pPr>
      <w:keepNext/>
      <w:tabs>
        <w:tab w:val="left" w:pos="180"/>
        <w:tab w:val="left" w:pos="450"/>
        <w:tab w:val="left" w:pos="1080"/>
        <w:tab w:val="left" w:pos="1440"/>
        <w:tab w:val="center" w:leader="dot" w:pos="6660"/>
        <w:tab w:val="center" w:pos="7380"/>
        <w:tab w:val="center" w:pos="8100"/>
        <w:tab w:val="center" w:pos="8820"/>
        <w:tab w:val="center" w:pos="9540"/>
        <w:tab w:val="right" w:pos="10800"/>
      </w:tabs>
      <w:ind w:left="720"/>
      <w:jc w:val="right"/>
      <w:outlineLvl w:val="4"/>
    </w:pPr>
    <w:rPr>
      <w:rFonts w:ascii="Arial" w:eastAsia="Times New Roman" w:hAnsi="Arial"/>
      <w:b/>
      <w:sz w:val="22"/>
      <w:szCs w:val="20"/>
      <w:lang w:eastAsia="en-US"/>
    </w:rPr>
  </w:style>
  <w:style w:type="paragraph" w:styleId="Heading6">
    <w:name w:val="heading 6"/>
    <w:basedOn w:val="Normal"/>
    <w:next w:val="Normal"/>
    <w:link w:val="Heading6Char"/>
    <w:qFormat/>
    <w:rsid w:val="00465E5C"/>
    <w:pPr>
      <w:keepNext/>
      <w:tabs>
        <w:tab w:val="left" w:pos="0"/>
        <w:tab w:val="left" w:pos="720"/>
        <w:tab w:val="left" w:pos="1814"/>
        <w:tab w:val="left" w:pos="6120"/>
      </w:tabs>
      <w:ind w:right="1080"/>
      <w:jc w:val="both"/>
      <w:outlineLvl w:val="5"/>
    </w:pPr>
    <w:rPr>
      <w:rFonts w:ascii="Arial" w:eastAsia="Times New Roman" w:hAnsi="Arial"/>
      <w:b/>
      <w:sz w:val="20"/>
      <w:szCs w:val="20"/>
      <w:u w:val="single"/>
      <w:lang w:eastAsia="en-US"/>
    </w:rPr>
  </w:style>
  <w:style w:type="paragraph" w:styleId="Heading7">
    <w:name w:val="heading 7"/>
    <w:basedOn w:val="Normal"/>
    <w:next w:val="Normal"/>
    <w:link w:val="Heading7Char"/>
    <w:qFormat/>
    <w:rsid w:val="00465E5C"/>
    <w:pPr>
      <w:keepNext/>
      <w:tabs>
        <w:tab w:val="left" w:pos="-360"/>
        <w:tab w:val="left" w:pos="0"/>
        <w:tab w:val="left" w:pos="720"/>
        <w:tab w:val="right" w:leader="dot" w:pos="9720"/>
        <w:tab w:val="right" w:pos="10800"/>
      </w:tabs>
      <w:jc w:val="center"/>
      <w:outlineLvl w:val="6"/>
    </w:pPr>
    <w:rPr>
      <w:rFonts w:ascii="Arial" w:eastAsia="Times New Roman" w:hAnsi="Arial"/>
      <w:b/>
      <w:bCs/>
      <w:i/>
      <w:iCs/>
      <w:sz w:val="20"/>
      <w:szCs w:val="20"/>
      <w:u w:val="single"/>
      <w:lang w:eastAsia="en-US"/>
    </w:rPr>
  </w:style>
  <w:style w:type="paragraph" w:styleId="Heading8">
    <w:name w:val="heading 8"/>
    <w:basedOn w:val="Normal"/>
    <w:next w:val="Normal"/>
    <w:link w:val="Heading8Char"/>
    <w:unhideWhenUsed/>
    <w:qFormat/>
    <w:rsid w:val="00465E5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465E5C"/>
    <w:pPr>
      <w:keepNext/>
      <w:tabs>
        <w:tab w:val="left" w:pos="720"/>
      </w:tabs>
      <w:ind w:left="720" w:right="1080" w:hanging="720"/>
      <w:jc w:val="center"/>
      <w:outlineLvl w:val="8"/>
    </w:pPr>
    <w:rPr>
      <w:rFonts w:ascii="Arial" w:eastAsia="Times New Roman" w:hAnsi="Arial"/>
      <w:b/>
      <w:bCs/>
      <w:i/>
      <w:iCs/>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rPr>
      <w:rFonts w:ascii="Helvetica" w:eastAsia="Times New Roman" w:hAnsi="Helvetica" w:cs="Times New Roman"/>
      <w:b/>
      <w:sz w:val="20"/>
      <w:szCs w:val="20"/>
    </w:rPr>
  </w:style>
  <w:style w:type="paragraph" w:styleId="BodyText">
    <w:name w:val="Body Text"/>
    <w:basedOn w:val="Normal"/>
    <w:rPr>
      <w:sz w:val="20"/>
    </w:rPr>
  </w:style>
  <w:style w:type="paragraph" w:styleId="BalloonText">
    <w:name w:val="Balloon Text"/>
    <w:basedOn w:val="Normal"/>
    <w:semiHidden/>
    <w:rPr>
      <w:rFonts w:ascii="Tahoma" w:hAnsi="Tahoma" w:cs="Wingdings"/>
      <w:sz w:val="16"/>
      <w:szCs w:val="16"/>
    </w:rPr>
  </w:style>
  <w:style w:type="character" w:customStyle="1" w:styleId="BalloonTextChar">
    <w:name w:val="Balloon Text Char"/>
    <w:semiHidden/>
    <w:rPr>
      <w:rFonts w:ascii="Tahoma" w:eastAsia="MS Mincho" w:hAnsi="Tahoma" w:cs="Wingdings"/>
      <w:noProof w:val="0"/>
      <w:sz w:val="16"/>
      <w:szCs w:val="16"/>
      <w:lang w:eastAsia="ja-JP"/>
    </w:rPr>
  </w:style>
  <w:style w:type="character" w:styleId="Hyperlink">
    <w:name w:val="Hyperlink"/>
    <w:semiHidden/>
    <w:rPr>
      <w:color w:val="0000FF"/>
      <w:u w:val="single"/>
    </w:rPr>
  </w:style>
  <w:style w:type="paragraph" w:styleId="BodyText2">
    <w:name w:val="Body Text 2"/>
    <w:basedOn w:val="Normal"/>
    <w:rPr>
      <w:rFonts w:ascii="Calibri" w:hAnsi="Calibri"/>
      <w:color w:val="0000FF"/>
      <w:sz w:val="20"/>
    </w:rPr>
  </w:style>
  <w:style w:type="paragraph" w:styleId="BodyText3">
    <w:name w:val="Body Text 3"/>
    <w:basedOn w:val="Normal"/>
    <w:rPr>
      <w:color w:val="0000FF"/>
    </w:rPr>
  </w:style>
  <w:style w:type="character" w:styleId="FollowedHyperlink">
    <w:name w:val="FollowedHyperlink"/>
    <w:semiHidden/>
    <w:rPr>
      <w:color w:val="800080"/>
      <w:u w:val="single"/>
    </w:rPr>
  </w:style>
  <w:style w:type="character" w:customStyle="1" w:styleId="BodyText2Char">
    <w:name w:val="Body Text 2 Char"/>
    <w:semiHidden/>
    <w:rPr>
      <w:rFonts w:eastAsia="MS Mincho"/>
      <w:noProof w:val="0"/>
      <w:color w:val="0000FF"/>
      <w:szCs w:val="24"/>
      <w:lang w:eastAsia="ja-JP"/>
    </w:rPr>
  </w:style>
  <w:style w:type="character" w:styleId="CommentReference">
    <w:name w:val="annotation reference"/>
    <w:uiPriority w:val="99"/>
    <w:semiHidden/>
    <w:unhideWhenUsed/>
    <w:rsid w:val="002B5146"/>
    <w:rPr>
      <w:sz w:val="16"/>
      <w:szCs w:val="16"/>
    </w:rPr>
  </w:style>
  <w:style w:type="paragraph" w:styleId="CommentText">
    <w:name w:val="annotation text"/>
    <w:basedOn w:val="Normal"/>
    <w:link w:val="CommentTextChar"/>
    <w:uiPriority w:val="99"/>
    <w:unhideWhenUsed/>
    <w:rsid w:val="002B5146"/>
    <w:rPr>
      <w:sz w:val="20"/>
      <w:szCs w:val="20"/>
      <w:lang w:val="x-none"/>
    </w:rPr>
  </w:style>
  <w:style w:type="character" w:customStyle="1" w:styleId="CommentTextChar">
    <w:name w:val="Comment Text Char"/>
    <w:link w:val="CommentText"/>
    <w:uiPriority w:val="99"/>
    <w:rsid w:val="002B5146"/>
    <w:rPr>
      <w:rFonts w:ascii="Times New Roman" w:eastAsia="MS Mincho" w:hAnsi="Times New Roman"/>
      <w:lang w:eastAsia="ja-JP"/>
    </w:rPr>
  </w:style>
  <w:style w:type="paragraph" w:styleId="CommentSubject">
    <w:name w:val="annotation subject"/>
    <w:basedOn w:val="CommentText"/>
    <w:next w:val="CommentText"/>
    <w:link w:val="CommentSubjectChar"/>
    <w:uiPriority w:val="99"/>
    <w:semiHidden/>
    <w:unhideWhenUsed/>
    <w:rsid w:val="002B5146"/>
    <w:rPr>
      <w:b/>
      <w:bCs/>
    </w:rPr>
  </w:style>
  <w:style w:type="character" w:customStyle="1" w:styleId="CommentSubjectChar">
    <w:name w:val="Comment Subject Char"/>
    <w:link w:val="CommentSubject"/>
    <w:uiPriority w:val="99"/>
    <w:semiHidden/>
    <w:rsid w:val="002B5146"/>
    <w:rPr>
      <w:rFonts w:ascii="Times New Roman" w:eastAsia="MS Mincho" w:hAnsi="Times New Roman"/>
      <w:b/>
      <w:bCs/>
      <w:lang w:eastAsia="ja-JP"/>
    </w:rPr>
  </w:style>
  <w:style w:type="table" w:styleId="TableGrid">
    <w:name w:val="Table Grid"/>
    <w:basedOn w:val="TableNormal"/>
    <w:uiPriority w:val="59"/>
    <w:rsid w:val="00A83F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1AEB"/>
    <w:pPr>
      <w:ind w:left="720"/>
    </w:pPr>
    <w:rPr>
      <w:rFonts w:ascii="Calibri" w:eastAsia="Calibri" w:hAnsi="Calibri"/>
      <w:sz w:val="22"/>
      <w:szCs w:val="22"/>
      <w:lang w:eastAsia="en-US"/>
    </w:rPr>
  </w:style>
  <w:style w:type="paragraph" w:styleId="Header">
    <w:name w:val="header"/>
    <w:basedOn w:val="Normal"/>
    <w:link w:val="HeaderChar"/>
    <w:uiPriority w:val="99"/>
    <w:unhideWhenUsed/>
    <w:rsid w:val="00D46E07"/>
    <w:pPr>
      <w:tabs>
        <w:tab w:val="center" w:pos="4680"/>
        <w:tab w:val="right" w:pos="9360"/>
      </w:tabs>
    </w:pPr>
    <w:rPr>
      <w:lang w:val="x-none"/>
    </w:rPr>
  </w:style>
  <w:style w:type="character" w:customStyle="1" w:styleId="HeaderChar">
    <w:name w:val="Header Char"/>
    <w:link w:val="Header"/>
    <w:uiPriority w:val="99"/>
    <w:rsid w:val="00D46E07"/>
    <w:rPr>
      <w:rFonts w:ascii="Times New Roman" w:eastAsia="MS Mincho" w:hAnsi="Times New Roman"/>
      <w:sz w:val="24"/>
      <w:szCs w:val="24"/>
      <w:lang w:eastAsia="ja-JP"/>
    </w:rPr>
  </w:style>
  <w:style w:type="paragraph" w:styleId="Footer">
    <w:name w:val="footer"/>
    <w:basedOn w:val="Normal"/>
    <w:link w:val="FooterChar"/>
    <w:unhideWhenUsed/>
    <w:rsid w:val="00D46E07"/>
    <w:pPr>
      <w:tabs>
        <w:tab w:val="center" w:pos="4680"/>
        <w:tab w:val="right" w:pos="9360"/>
      </w:tabs>
    </w:pPr>
    <w:rPr>
      <w:lang w:val="x-none"/>
    </w:rPr>
  </w:style>
  <w:style w:type="character" w:customStyle="1" w:styleId="FooterChar">
    <w:name w:val="Footer Char"/>
    <w:link w:val="Footer"/>
    <w:rsid w:val="00D46E07"/>
    <w:rPr>
      <w:rFonts w:ascii="Times New Roman" w:eastAsia="MS Mincho" w:hAnsi="Times New Roman"/>
      <w:sz w:val="24"/>
      <w:szCs w:val="24"/>
      <w:lang w:eastAsia="ja-JP"/>
    </w:rPr>
  </w:style>
  <w:style w:type="paragraph" w:styleId="NormalWeb">
    <w:name w:val="Normal (Web)"/>
    <w:basedOn w:val="Normal"/>
    <w:uiPriority w:val="99"/>
    <w:unhideWhenUsed/>
    <w:rsid w:val="00246CD4"/>
    <w:pPr>
      <w:spacing w:before="100" w:beforeAutospacing="1" w:after="100" w:afterAutospacing="1"/>
    </w:pPr>
    <w:rPr>
      <w:rFonts w:eastAsia="Times New Roman"/>
      <w:lang w:eastAsia="en-US"/>
    </w:rPr>
  </w:style>
  <w:style w:type="paragraph" w:styleId="Revision">
    <w:name w:val="Revision"/>
    <w:hidden/>
    <w:uiPriority w:val="99"/>
    <w:semiHidden/>
    <w:rsid w:val="008124C6"/>
    <w:rPr>
      <w:rFonts w:ascii="Times New Roman" w:eastAsia="MS Mincho" w:hAnsi="Times New Roman"/>
      <w:sz w:val="24"/>
      <w:szCs w:val="24"/>
      <w:lang w:eastAsia="ja-JP"/>
    </w:rPr>
  </w:style>
  <w:style w:type="paragraph" w:customStyle="1" w:styleId="Questions">
    <w:name w:val="Questions"/>
    <w:basedOn w:val="Normal"/>
    <w:next w:val="Normal"/>
    <w:link w:val="QuestionsChar"/>
    <w:qFormat/>
    <w:rsid w:val="007F664C"/>
    <w:pPr>
      <w:tabs>
        <w:tab w:val="left" w:pos="1440"/>
      </w:tabs>
      <w:spacing w:after="120"/>
      <w:ind w:left="1440" w:hanging="1440"/>
    </w:pPr>
    <w:rPr>
      <w:rFonts w:ascii="Arial" w:eastAsia="Times New Roman" w:hAnsi="Arial"/>
      <w:color w:val="000000"/>
      <w:sz w:val="20"/>
      <w:szCs w:val="20"/>
      <w:lang w:val="en-GB" w:eastAsia="x-none"/>
    </w:rPr>
  </w:style>
  <w:style w:type="character" w:customStyle="1" w:styleId="QuestionsChar">
    <w:name w:val="Questions Char"/>
    <w:link w:val="Questions"/>
    <w:locked/>
    <w:rsid w:val="007F664C"/>
    <w:rPr>
      <w:rFonts w:ascii="Arial" w:eastAsia="Times New Roman" w:hAnsi="Arial" w:cs="Arial"/>
      <w:color w:val="000000"/>
      <w:lang w:val="en-GB"/>
    </w:rPr>
  </w:style>
  <w:style w:type="paragraph" w:customStyle="1" w:styleId="Comments">
    <w:name w:val="Comments"/>
    <w:basedOn w:val="Normal"/>
    <w:next w:val="Normal"/>
    <w:qFormat/>
    <w:rsid w:val="00771AA9"/>
    <w:pPr>
      <w:spacing w:line="276" w:lineRule="auto"/>
    </w:pPr>
    <w:rPr>
      <w:rFonts w:ascii="Calibri" w:eastAsia="Times New Roman" w:hAnsi="Calibri"/>
      <w:b/>
      <w:color w:val="C00000"/>
      <w:sz w:val="22"/>
      <w:szCs w:val="22"/>
      <w:lang w:eastAsia="en-US"/>
    </w:rPr>
  </w:style>
  <w:style w:type="paragraph" w:styleId="ListBullet">
    <w:name w:val="List Bullet"/>
    <w:basedOn w:val="Normal"/>
    <w:autoRedefine/>
    <w:uiPriority w:val="99"/>
    <w:semiHidden/>
    <w:unhideWhenUsed/>
    <w:rsid w:val="006E1400"/>
    <w:pPr>
      <w:numPr>
        <w:numId w:val="1"/>
      </w:numPr>
    </w:pPr>
    <w:rPr>
      <w:rFonts w:ascii="Arial" w:eastAsia="Times New Roman" w:hAnsi="Arial"/>
      <w:sz w:val="22"/>
      <w:lang w:eastAsia="en-US"/>
    </w:rPr>
  </w:style>
  <w:style w:type="paragraph" w:styleId="ListNumber">
    <w:name w:val="List Number"/>
    <w:aliases w:val="List Question Number,Lista con números1"/>
    <w:basedOn w:val="Normal"/>
    <w:semiHidden/>
    <w:unhideWhenUsed/>
    <w:rsid w:val="006E1400"/>
    <w:pPr>
      <w:numPr>
        <w:numId w:val="2"/>
      </w:numPr>
    </w:pPr>
    <w:rPr>
      <w:rFonts w:ascii="Arial" w:eastAsia="Times New Roman" w:hAnsi="Arial"/>
      <w:sz w:val="22"/>
      <w:lang w:eastAsia="en-US"/>
    </w:rPr>
  </w:style>
  <w:style w:type="character" w:customStyle="1" w:styleId="apple-converted-space">
    <w:name w:val="apple-converted-space"/>
    <w:basedOn w:val="DefaultParagraphFont"/>
    <w:rsid w:val="00640FA0"/>
  </w:style>
  <w:style w:type="character" w:customStyle="1" w:styleId="Heading1Char">
    <w:name w:val="Heading 1 Char"/>
    <w:basedOn w:val="DefaultParagraphFont"/>
    <w:link w:val="Heading1"/>
    <w:uiPriority w:val="9"/>
    <w:rsid w:val="00D67D06"/>
    <w:rPr>
      <w:rFonts w:asciiTheme="majorHAnsi" w:eastAsiaTheme="majorEastAsia" w:hAnsiTheme="majorHAnsi" w:cstheme="majorBidi"/>
      <w:color w:val="2E74B5" w:themeColor="accent1" w:themeShade="BF"/>
      <w:sz w:val="32"/>
      <w:szCs w:val="32"/>
      <w:lang w:eastAsia="ja-JP"/>
    </w:rPr>
  </w:style>
  <w:style w:type="paragraph" w:customStyle="1" w:styleId="Char1CharCharChar">
    <w:name w:val="Char1 Char Char Char"/>
    <w:basedOn w:val="Normal"/>
    <w:rsid w:val="00F83A98"/>
    <w:pPr>
      <w:spacing w:after="160" w:line="240" w:lineRule="exact"/>
    </w:pPr>
    <w:rPr>
      <w:rFonts w:ascii="Tahoma" w:eastAsia="Times New Roman" w:hAnsi="Tahoma"/>
      <w:sz w:val="20"/>
      <w:szCs w:val="20"/>
      <w:lang w:eastAsia="en-US"/>
    </w:rPr>
  </w:style>
  <w:style w:type="paragraph" w:styleId="BlockText">
    <w:name w:val="Block Text"/>
    <w:basedOn w:val="Normal"/>
    <w:rsid w:val="0044271D"/>
    <w:pPr>
      <w:widowControl w:val="0"/>
      <w:tabs>
        <w:tab w:val="left" w:pos="990"/>
        <w:tab w:val="left" w:pos="3120"/>
        <w:tab w:val="left" w:pos="4671"/>
        <w:tab w:val="left" w:pos="7521"/>
        <w:tab w:val="right" w:leader="dot" w:pos="9618"/>
      </w:tabs>
      <w:ind w:left="270" w:right="720"/>
    </w:pPr>
    <w:rPr>
      <w:rFonts w:ascii="Arial" w:eastAsia="Times New Roman" w:hAnsi="Arial"/>
      <w:b/>
      <w:sz w:val="22"/>
      <w:szCs w:val="20"/>
      <w:lang w:eastAsia="en-US"/>
    </w:rPr>
  </w:style>
  <w:style w:type="character" w:customStyle="1" w:styleId="Heading8Char">
    <w:name w:val="Heading 8 Char"/>
    <w:basedOn w:val="DefaultParagraphFont"/>
    <w:link w:val="Heading8"/>
    <w:uiPriority w:val="9"/>
    <w:semiHidden/>
    <w:rsid w:val="00465E5C"/>
    <w:rPr>
      <w:rFonts w:asciiTheme="majorHAnsi" w:eastAsiaTheme="majorEastAsia" w:hAnsiTheme="majorHAnsi" w:cstheme="majorBidi"/>
      <w:color w:val="272727" w:themeColor="text1" w:themeTint="D8"/>
      <w:sz w:val="21"/>
      <w:szCs w:val="21"/>
      <w:lang w:eastAsia="ja-JP"/>
    </w:rPr>
  </w:style>
  <w:style w:type="character" w:customStyle="1" w:styleId="Heading3Char">
    <w:name w:val="Heading 3 Char"/>
    <w:basedOn w:val="DefaultParagraphFont"/>
    <w:link w:val="Heading3"/>
    <w:rsid w:val="00465E5C"/>
    <w:rPr>
      <w:rFonts w:ascii="Arial" w:eastAsia="Times New Roman" w:hAnsi="Arial"/>
      <w:sz w:val="18"/>
      <w:u w:val="single"/>
    </w:rPr>
  </w:style>
  <w:style w:type="character" w:customStyle="1" w:styleId="Heading4Char">
    <w:name w:val="Heading 4 Char"/>
    <w:basedOn w:val="DefaultParagraphFont"/>
    <w:link w:val="Heading4"/>
    <w:rsid w:val="00465E5C"/>
    <w:rPr>
      <w:rFonts w:ascii="Arial" w:eastAsia="Times New Roman" w:hAnsi="Arial"/>
      <w:b/>
      <w:sz w:val="16"/>
    </w:rPr>
  </w:style>
  <w:style w:type="character" w:customStyle="1" w:styleId="Heading5Char">
    <w:name w:val="Heading 5 Char"/>
    <w:basedOn w:val="DefaultParagraphFont"/>
    <w:link w:val="Heading5"/>
    <w:rsid w:val="00465E5C"/>
    <w:rPr>
      <w:rFonts w:ascii="Arial" w:eastAsia="Times New Roman" w:hAnsi="Arial"/>
      <w:b/>
      <w:sz w:val="22"/>
    </w:rPr>
  </w:style>
  <w:style w:type="character" w:customStyle="1" w:styleId="Heading6Char">
    <w:name w:val="Heading 6 Char"/>
    <w:basedOn w:val="DefaultParagraphFont"/>
    <w:link w:val="Heading6"/>
    <w:rsid w:val="00465E5C"/>
    <w:rPr>
      <w:rFonts w:ascii="Arial" w:eastAsia="Times New Roman" w:hAnsi="Arial"/>
      <w:b/>
      <w:u w:val="single"/>
    </w:rPr>
  </w:style>
  <w:style w:type="character" w:customStyle="1" w:styleId="Heading7Char">
    <w:name w:val="Heading 7 Char"/>
    <w:basedOn w:val="DefaultParagraphFont"/>
    <w:link w:val="Heading7"/>
    <w:rsid w:val="00465E5C"/>
    <w:rPr>
      <w:rFonts w:ascii="Arial" w:eastAsia="Times New Roman" w:hAnsi="Arial"/>
      <w:b/>
      <w:bCs/>
      <w:i/>
      <w:iCs/>
      <w:u w:val="single"/>
    </w:rPr>
  </w:style>
  <w:style w:type="character" w:customStyle="1" w:styleId="Heading9Char">
    <w:name w:val="Heading 9 Char"/>
    <w:basedOn w:val="DefaultParagraphFont"/>
    <w:link w:val="Heading9"/>
    <w:rsid w:val="00465E5C"/>
    <w:rPr>
      <w:rFonts w:ascii="Arial" w:eastAsia="Times New Roman" w:hAnsi="Arial"/>
      <w:b/>
      <w:bCs/>
      <w:i/>
      <w:iCs/>
      <w:sz w:val="22"/>
    </w:rPr>
  </w:style>
  <w:style w:type="paragraph" w:styleId="Caption">
    <w:name w:val="caption"/>
    <w:basedOn w:val="Normal"/>
    <w:next w:val="Normal"/>
    <w:qFormat/>
    <w:rsid w:val="00465E5C"/>
    <w:pPr>
      <w:framePr w:w="9486" w:h="7385" w:hRule="exact" w:wrap="auto" w:vAnchor="text" w:hAnchor="page" w:x="1411" w:y="292"/>
      <w:widowControl w:val="0"/>
      <w:pBdr>
        <w:top w:val="double" w:sz="6" w:space="12" w:color="000000"/>
        <w:left w:val="double" w:sz="6" w:space="12" w:color="000000"/>
        <w:bottom w:val="double" w:sz="6" w:space="12" w:color="000000"/>
        <w:right w:val="double" w:sz="6" w:space="12" w:color="000000"/>
      </w:pBdr>
      <w:tabs>
        <w:tab w:val="left" w:pos="4680"/>
        <w:tab w:val="left" w:pos="7200"/>
        <w:tab w:val="left" w:pos="8100"/>
        <w:tab w:val="left" w:pos="8640"/>
        <w:tab w:val="left" w:pos="10080"/>
        <w:tab w:val="right" w:pos="10800"/>
      </w:tabs>
      <w:jc w:val="both"/>
    </w:pPr>
    <w:rPr>
      <w:rFonts w:ascii="Arial" w:eastAsia="Times New Roman" w:hAnsi="Arial"/>
      <w:b/>
      <w:bCs/>
      <w:sz w:val="22"/>
      <w:szCs w:val="20"/>
      <w:lang w:eastAsia="en-US"/>
    </w:rPr>
  </w:style>
  <w:style w:type="paragraph" w:styleId="DocumentMap">
    <w:name w:val="Document Map"/>
    <w:basedOn w:val="Normal"/>
    <w:link w:val="DocumentMapChar"/>
    <w:semiHidden/>
    <w:rsid w:val="00465E5C"/>
    <w:pPr>
      <w:shd w:val="clear" w:color="auto" w:fill="000080"/>
    </w:pPr>
    <w:rPr>
      <w:rFonts w:ascii="Tahoma" w:eastAsia="Times New Roman" w:hAnsi="Tahoma" w:cs="Tahoma"/>
      <w:szCs w:val="20"/>
      <w:lang w:eastAsia="en-US"/>
    </w:rPr>
  </w:style>
  <w:style w:type="character" w:customStyle="1" w:styleId="DocumentMapChar">
    <w:name w:val="Document Map Char"/>
    <w:basedOn w:val="DefaultParagraphFont"/>
    <w:link w:val="DocumentMap"/>
    <w:semiHidden/>
    <w:rsid w:val="00465E5C"/>
    <w:rPr>
      <w:rFonts w:ascii="Tahoma" w:eastAsia="Times New Roman" w:hAnsi="Tahoma" w:cs="Tahoma"/>
      <w:sz w:val="24"/>
      <w:shd w:val="clear" w:color="auto" w:fill="000080"/>
    </w:rPr>
  </w:style>
  <w:style w:type="paragraph" w:customStyle="1" w:styleId="Char1CharCharChar0">
    <w:name w:val="Char1 Char Char Char"/>
    <w:basedOn w:val="Normal"/>
    <w:rsid w:val="00465E5C"/>
    <w:pPr>
      <w:spacing w:after="160" w:line="240" w:lineRule="exact"/>
    </w:pPr>
    <w:rPr>
      <w:rFonts w:ascii="Tahoma" w:eastAsia="Times New Roman" w:hAnsi="Tahoma"/>
      <w:sz w:val="20"/>
      <w:szCs w:val="20"/>
      <w:lang w:eastAsia="en-US"/>
    </w:rPr>
  </w:style>
  <w:style w:type="paragraph" w:styleId="BodyTextIndent">
    <w:name w:val="Body Text Indent"/>
    <w:basedOn w:val="Normal"/>
    <w:link w:val="BodyTextIndentChar"/>
    <w:uiPriority w:val="99"/>
    <w:unhideWhenUsed/>
    <w:rsid w:val="009F4BF1"/>
    <w:pPr>
      <w:spacing w:after="120"/>
      <w:ind w:left="360"/>
    </w:pPr>
  </w:style>
  <w:style w:type="character" w:customStyle="1" w:styleId="BodyTextIndentChar">
    <w:name w:val="Body Text Indent Char"/>
    <w:basedOn w:val="DefaultParagraphFont"/>
    <w:link w:val="BodyTextIndent"/>
    <w:uiPriority w:val="99"/>
    <w:rsid w:val="009F4BF1"/>
    <w:rPr>
      <w:rFonts w:ascii="Times New Roman" w:eastAsia="MS Mincho" w:hAnsi="Times New Roman"/>
      <w:sz w:val="24"/>
      <w:szCs w:val="24"/>
      <w:lang w:eastAsia="ja-JP"/>
    </w:rPr>
  </w:style>
  <w:style w:type="paragraph" w:customStyle="1" w:styleId="Quick">
    <w:name w:val="Quick ­"/>
    <w:basedOn w:val="Normal"/>
    <w:rsid w:val="009F4BF1"/>
    <w:pPr>
      <w:widowControl w:val="0"/>
      <w:ind w:left="540" w:hanging="540"/>
    </w:pPr>
    <w:rPr>
      <w:rFonts w:eastAsia="Times New Roman"/>
      <w:snapToGrid w:val="0"/>
      <w:szCs w:val="20"/>
      <w:lang w:eastAsia="en-US"/>
    </w:rPr>
  </w:style>
  <w:style w:type="paragraph" w:customStyle="1" w:styleId="Quick1">
    <w:name w:val="Quick 1."/>
    <w:basedOn w:val="Normal"/>
    <w:rsid w:val="009F4BF1"/>
    <w:pPr>
      <w:widowControl w:val="0"/>
      <w:numPr>
        <w:numId w:val="5"/>
      </w:numPr>
      <w:ind w:left="540" w:hanging="540"/>
    </w:pPr>
    <w:rPr>
      <w:rFonts w:eastAsia="Times New Roman"/>
      <w:snapToGrid w:val="0"/>
      <w:szCs w:val="20"/>
      <w:lang w:eastAsia="en-US"/>
    </w:rPr>
  </w:style>
  <w:style w:type="paragraph" w:customStyle="1" w:styleId="QuickA">
    <w:name w:val="Quick A."/>
    <w:basedOn w:val="Normal"/>
    <w:rsid w:val="009F4BF1"/>
    <w:pPr>
      <w:widowControl w:val="0"/>
    </w:pPr>
    <w:rPr>
      <w:rFonts w:eastAsia="Times New Roman"/>
      <w:snapToGrid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99318">
      <w:bodyDiv w:val="1"/>
      <w:marLeft w:val="0"/>
      <w:marRight w:val="0"/>
      <w:marTop w:val="0"/>
      <w:marBottom w:val="0"/>
      <w:divBdr>
        <w:top w:val="none" w:sz="0" w:space="0" w:color="auto"/>
        <w:left w:val="none" w:sz="0" w:space="0" w:color="auto"/>
        <w:bottom w:val="none" w:sz="0" w:space="0" w:color="auto"/>
        <w:right w:val="none" w:sz="0" w:space="0" w:color="auto"/>
      </w:divBdr>
    </w:div>
    <w:div w:id="67965989">
      <w:bodyDiv w:val="1"/>
      <w:marLeft w:val="0"/>
      <w:marRight w:val="0"/>
      <w:marTop w:val="0"/>
      <w:marBottom w:val="0"/>
      <w:divBdr>
        <w:top w:val="none" w:sz="0" w:space="0" w:color="auto"/>
        <w:left w:val="none" w:sz="0" w:space="0" w:color="auto"/>
        <w:bottom w:val="none" w:sz="0" w:space="0" w:color="auto"/>
        <w:right w:val="none" w:sz="0" w:space="0" w:color="auto"/>
      </w:divBdr>
    </w:div>
    <w:div w:id="80878493">
      <w:bodyDiv w:val="1"/>
      <w:marLeft w:val="0"/>
      <w:marRight w:val="0"/>
      <w:marTop w:val="0"/>
      <w:marBottom w:val="0"/>
      <w:divBdr>
        <w:top w:val="none" w:sz="0" w:space="0" w:color="auto"/>
        <w:left w:val="none" w:sz="0" w:space="0" w:color="auto"/>
        <w:bottom w:val="none" w:sz="0" w:space="0" w:color="auto"/>
        <w:right w:val="none" w:sz="0" w:space="0" w:color="auto"/>
      </w:divBdr>
      <w:divsChild>
        <w:div w:id="35588310">
          <w:marLeft w:val="2261"/>
          <w:marRight w:val="0"/>
          <w:marTop w:val="264"/>
          <w:marBottom w:val="0"/>
          <w:divBdr>
            <w:top w:val="none" w:sz="0" w:space="0" w:color="auto"/>
            <w:left w:val="none" w:sz="0" w:space="0" w:color="auto"/>
            <w:bottom w:val="none" w:sz="0" w:space="0" w:color="auto"/>
            <w:right w:val="none" w:sz="0" w:space="0" w:color="auto"/>
          </w:divBdr>
        </w:div>
        <w:div w:id="474567763">
          <w:marLeft w:val="2261"/>
          <w:marRight w:val="0"/>
          <w:marTop w:val="264"/>
          <w:marBottom w:val="0"/>
          <w:divBdr>
            <w:top w:val="none" w:sz="0" w:space="0" w:color="auto"/>
            <w:left w:val="none" w:sz="0" w:space="0" w:color="auto"/>
            <w:bottom w:val="none" w:sz="0" w:space="0" w:color="auto"/>
            <w:right w:val="none" w:sz="0" w:space="0" w:color="auto"/>
          </w:divBdr>
        </w:div>
        <w:div w:id="1999993311">
          <w:marLeft w:val="2261"/>
          <w:marRight w:val="0"/>
          <w:marTop w:val="264"/>
          <w:marBottom w:val="0"/>
          <w:divBdr>
            <w:top w:val="none" w:sz="0" w:space="0" w:color="auto"/>
            <w:left w:val="none" w:sz="0" w:space="0" w:color="auto"/>
            <w:bottom w:val="none" w:sz="0" w:space="0" w:color="auto"/>
            <w:right w:val="none" w:sz="0" w:space="0" w:color="auto"/>
          </w:divBdr>
        </w:div>
      </w:divsChild>
    </w:div>
    <w:div w:id="94179797">
      <w:bodyDiv w:val="1"/>
      <w:marLeft w:val="0"/>
      <w:marRight w:val="0"/>
      <w:marTop w:val="0"/>
      <w:marBottom w:val="0"/>
      <w:divBdr>
        <w:top w:val="none" w:sz="0" w:space="0" w:color="auto"/>
        <w:left w:val="none" w:sz="0" w:space="0" w:color="auto"/>
        <w:bottom w:val="none" w:sz="0" w:space="0" w:color="auto"/>
        <w:right w:val="none" w:sz="0" w:space="0" w:color="auto"/>
      </w:divBdr>
    </w:div>
    <w:div w:id="168373477">
      <w:bodyDiv w:val="1"/>
      <w:marLeft w:val="0"/>
      <w:marRight w:val="0"/>
      <w:marTop w:val="0"/>
      <w:marBottom w:val="0"/>
      <w:divBdr>
        <w:top w:val="none" w:sz="0" w:space="0" w:color="auto"/>
        <w:left w:val="none" w:sz="0" w:space="0" w:color="auto"/>
        <w:bottom w:val="none" w:sz="0" w:space="0" w:color="auto"/>
        <w:right w:val="none" w:sz="0" w:space="0" w:color="auto"/>
      </w:divBdr>
    </w:div>
    <w:div w:id="248656225">
      <w:bodyDiv w:val="1"/>
      <w:marLeft w:val="0"/>
      <w:marRight w:val="0"/>
      <w:marTop w:val="0"/>
      <w:marBottom w:val="0"/>
      <w:divBdr>
        <w:top w:val="none" w:sz="0" w:space="0" w:color="auto"/>
        <w:left w:val="none" w:sz="0" w:space="0" w:color="auto"/>
        <w:bottom w:val="none" w:sz="0" w:space="0" w:color="auto"/>
        <w:right w:val="none" w:sz="0" w:space="0" w:color="auto"/>
      </w:divBdr>
    </w:div>
    <w:div w:id="249123872">
      <w:bodyDiv w:val="1"/>
      <w:marLeft w:val="0"/>
      <w:marRight w:val="0"/>
      <w:marTop w:val="0"/>
      <w:marBottom w:val="0"/>
      <w:divBdr>
        <w:top w:val="none" w:sz="0" w:space="0" w:color="auto"/>
        <w:left w:val="none" w:sz="0" w:space="0" w:color="auto"/>
        <w:bottom w:val="none" w:sz="0" w:space="0" w:color="auto"/>
        <w:right w:val="none" w:sz="0" w:space="0" w:color="auto"/>
      </w:divBdr>
    </w:div>
    <w:div w:id="260183562">
      <w:bodyDiv w:val="1"/>
      <w:marLeft w:val="0"/>
      <w:marRight w:val="0"/>
      <w:marTop w:val="0"/>
      <w:marBottom w:val="0"/>
      <w:divBdr>
        <w:top w:val="none" w:sz="0" w:space="0" w:color="auto"/>
        <w:left w:val="none" w:sz="0" w:space="0" w:color="auto"/>
        <w:bottom w:val="none" w:sz="0" w:space="0" w:color="auto"/>
        <w:right w:val="none" w:sz="0" w:space="0" w:color="auto"/>
      </w:divBdr>
    </w:div>
    <w:div w:id="287710852">
      <w:bodyDiv w:val="1"/>
      <w:marLeft w:val="0"/>
      <w:marRight w:val="0"/>
      <w:marTop w:val="0"/>
      <w:marBottom w:val="0"/>
      <w:divBdr>
        <w:top w:val="none" w:sz="0" w:space="0" w:color="auto"/>
        <w:left w:val="none" w:sz="0" w:space="0" w:color="auto"/>
        <w:bottom w:val="none" w:sz="0" w:space="0" w:color="auto"/>
        <w:right w:val="none" w:sz="0" w:space="0" w:color="auto"/>
      </w:divBdr>
    </w:div>
    <w:div w:id="293801398">
      <w:bodyDiv w:val="1"/>
      <w:marLeft w:val="0"/>
      <w:marRight w:val="0"/>
      <w:marTop w:val="0"/>
      <w:marBottom w:val="0"/>
      <w:divBdr>
        <w:top w:val="none" w:sz="0" w:space="0" w:color="auto"/>
        <w:left w:val="none" w:sz="0" w:space="0" w:color="auto"/>
        <w:bottom w:val="none" w:sz="0" w:space="0" w:color="auto"/>
        <w:right w:val="none" w:sz="0" w:space="0" w:color="auto"/>
      </w:divBdr>
    </w:div>
    <w:div w:id="332029662">
      <w:bodyDiv w:val="1"/>
      <w:marLeft w:val="0"/>
      <w:marRight w:val="0"/>
      <w:marTop w:val="0"/>
      <w:marBottom w:val="0"/>
      <w:divBdr>
        <w:top w:val="none" w:sz="0" w:space="0" w:color="auto"/>
        <w:left w:val="none" w:sz="0" w:space="0" w:color="auto"/>
        <w:bottom w:val="none" w:sz="0" w:space="0" w:color="auto"/>
        <w:right w:val="none" w:sz="0" w:space="0" w:color="auto"/>
      </w:divBdr>
    </w:div>
    <w:div w:id="386147266">
      <w:bodyDiv w:val="1"/>
      <w:marLeft w:val="0"/>
      <w:marRight w:val="0"/>
      <w:marTop w:val="0"/>
      <w:marBottom w:val="0"/>
      <w:divBdr>
        <w:top w:val="none" w:sz="0" w:space="0" w:color="auto"/>
        <w:left w:val="none" w:sz="0" w:space="0" w:color="auto"/>
        <w:bottom w:val="none" w:sz="0" w:space="0" w:color="auto"/>
        <w:right w:val="none" w:sz="0" w:space="0" w:color="auto"/>
      </w:divBdr>
    </w:div>
    <w:div w:id="388235561">
      <w:bodyDiv w:val="1"/>
      <w:marLeft w:val="0"/>
      <w:marRight w:val="0"/>
      <w:marTop w:val="0"/>
      <w:marBottom w:val="0"/>
      <w:divBdr>
        <w:top w:val="none" w:sz="0" w:space="0" w:color="auto"/>
        <w:left w:val="none" w:sz="0" w:space="0" w:color="auto"/>
        <w:bottom w:val="none" w:sz="0" w:space="0" w:color="auto"/>
        <w:right w:val="none" w:sz="0" w:space="0" w:color="auto"/>
      </w:divBdr>
    </w:div>
    <w:div w:id="393696590">
      <w:bodyDiv w:val="1"/>
      <w:marLeft w:val="0"/>
      <w:marRight w:val="0"/>
      <w:marTop w:val="0"/>
      <w:marBottom w:val="0"/>
      <w:divBdr>
        <w:top w:val="none" w:sz="0" w:space="0" w:color="auto"/>
        <w:left w:val="none" w:sz="0" w:space="0" w:color="auto"/>
        <w:bottom w:val="none" w:sz="0" w:space="0" w:color="auto"/>
        <w:right w:val="none" w:sz="0" w:space="0" w:color="auto"/>
      </w:divBdr>
      <w:divsChild>
        <w:div w:id="693577233">
          <w:marLeft w:val="907"/>
          <w:marRight w:val="0"/>
          <w:marTop w:val="180"/>
          <w:marBottom w:val="0"/>
          <w:divBdr>
            <w:top w:val="none" w:sz="0" w:space="0" w:color="auto"/>
            <w:left w:val="none" w:sz="0" w:space="0" w:color="auto"/>
            <w:bottom w:val="none" w:sz="0" w:space="0" w:color="auto"/>
            <w:right w:val="none" w:sz="0" w:space="0" w:color="auto"/>
          </w:divBdr>
        </w:div>
        <w:div w:id="1555118727">
          <w:marLeft w:val="907"/>
          <w:marRight w:val="0"/>
          <w:marTop w:val="120"/>
          <w:marBottom w:val="0"/>
          <w:divBdr>
            <w:top w:val="none" w:sz="0" w:space="0" w:color="auto"/>
            <w:left w:val="none" w:sz="0" w:space="0" w:color="auto"/>
            <w:bottom w:val="none" w:sz="0" w:space="0" w:color="auto"/>
            <w:right w:val="none" w:sz="0" w:space="0" w:color="auto"/>
          </w:divBdr>
        </w:div>
        <w:div w:id="1593390575">
          <w:marLeft w:val="360"/>
          <w:marRight w:val="0"/>
          <w:marTop w:val="240"/>
          <w:marBottom w:val="0"/>
          <w:divBdr>
            <w:top w:val="none" w:sz="0" w:space="0" w:color="auto"/>
            <w:left w:val="none" w:sz="0" w:space="0" w:color="auto"/>
            <w:bottom w:val="none" w:sz="0" w:space="0" w:color="auto"/>
            <w:right w:val="none" w:sz="0" w:space="0" w:color="auto"/>
          </w:divBdr>
        </w:div>
        <w:div w:id="1943876369">
          <w:marLeft w:val="907"/>
          <w:marRight w:val="0"/>
          <w:marTop w:val="120"/>
          <w:marBottom w:val="0"/>
          <w:divBdr>
            <w:top w:val="none" w:sz="0" w:space="0" w:color="auto"/>
            <w:left w:val="none" w:sz="0" w:space="0" w:color="auto"/>
            <w:bottom w:val="none" w:sz="0" w:space="0" w:color="auto"/>
            <w:right w:val="none" w:sz="0" w:space="0" w:color="auto"/>
          </w:divBdr>
        </w:div>
      </w:divsChild>
    </w:div>
    <w:div w:id="408111764">
      <w:bodyDiv w:val="1"/>
      <w:marLeft w:val="0"/>
      <w:marRight w:val="0"/>
      <w:marTop w:val="0"/>
      <w:marBottom w:val="0"/>
      <w:divBdr>
        <w:top w:val="none" w:sz="0" w:space="0" w:color="auto"/>
        <w:left w:val="none" w:sz="0" w:space="0" w:color="auto"/>
        <w:bottom w:val="none" w:sz="0" w:space="0" w:color="auto"/>
        <w:right w:val="none" w:sz="0" w:space="0" w:color="auto"/>
      </w:divBdr>
    </w:div>
    <w:div w:id="444496459">
      <w:bodyDiv w:val="1"/>
      <w:marLeft w:val="0"/>
      <w:marRight w:val="0"/>
      <w:marTop w:val="0"/>
      <w:marBottom w:val="0"/>
      <w:divBdr>
        <w:top w:val="none" w:sz="0" w:space="0" w:color="auto"/>
        <w:left w:val="none" w:sz="0" w:space="0" w:color="auto"/>
        <w:bottom w:val="none" w:sz="0" w:space="0" w:color="auto"/>
        <w:right w:val="none" w:sz="0" w:space="0" w:color="auto"/>
      </w:divBdr>
    </w:div>
    <w:div w:id="453015641">
      <w:bodyDiv w:val="1"/>
      <w:marLeft w:val="0"/>
      <w:marRight w:val="0"/>
      <w:marTop w:val="0"/>
      <w:marBottom w:val="0"/>
      <w:divBdr>
        <w:top w:val="none" w:sz="0" w:space="0" w:color="auto"/>
        <w:left w:val="none" w:sz="0" w:space="0" w:color="auto"/>
        <w:bottom w:val="none" w:sz="0" w:space="0" w:color="auto"/>
        <w:right w:val="none" w:sz="0" w:space="0" w:color="auto"/>
      </w:divBdr>
    </w:div>
    <w:div w:id="469789686">
      <w:bodyDiv w:val="1"/>
      <w:marLeft w:val="0"/>
      <w:marRight w:val="0"/>
      <w:marTop w:val="0"/>
      <w:marBottom w:val="0"/>
      <w:divBdr>
        <w:top w:val="none" w:sz="0" w:space="0" w:color="auto"/>
        <w:left w:val="none" w:sz="0" w:space="0" w:color="auto"/>
        <w:bottom w:val="none" w:sz="0" w:space="0" w:color="auto"/>
        <w:right w:val="none" w:sz="0" w:space="0" w:color="auto"/>
      </w:divBdr>
    </w:div>
    <w:div w:id="489176425">
      <w:bodyDiv w:val="1"/>
      <w:marLeft w:val="0"/>
      <w:marRight w:val="0"/>
      <w:marTop w:val="0"/>
      <w:marBottom w:val="0"/>
      <w:divBdr>
        <w:top w:val="none" w:sz="0" w:space="0" w:color="auto"/>
        <w:left w:val="none" w:sz="0" w:space="0" w:color="auto"/>
        <w:bottom w:val="none" w:sz="0" w:space="0" w:color="auto"/>
        <w:right w:val="none" w:sz="0" w:space="0" w:color="auto"/>
      </w:divBdr>
    </w:div>
    <w:div w:id="512652711">
      <w:bodyDiv w:val="1"/>
      <w:marLeft w:val="0"/>
      <w:marRight w:val="0"/>
      <w:marTop w:val="0"/>
      <w:marBottom w:val="0"/>
      <w:divBdr>
        <w:top w:val="none" w:sz="0" w:space="0" w:color="auto"/>
        <w:left w:val="none" w:sz="0" w:space="0" w:color="auto"/>
        <w:bottom w:val="none" w:sz="0" w:space="0" w:color="auto"/>
        <w:right w:val="none" w:sz="0" w:space="0" w:color="auto"/>
      </w:divBdr>
    </w:div>
    <w:div w:id="546912527">
      <w:bodyDiv w:val="1"/>
      <w:marLeft w:val="0"/>
      <w:marRight w:val="0"/>
      <w:marTop w:val="0"/>
      <w:marBottom w:val="0"/>
      <w:divBdr>
        <w:top w:val="none" w:sz="0" w:space="0" w:color="auto"/>
        <w:left w:val="none" w:sz="0" w:space="0" w:color="auto"/>
        <w:bottom w:val="none" w:sz="0" w:space="0" w:color="auto"/>
        <w:right w:val="none" w:sz="0" w:space="0" w:color="auto"/>
      </w:divBdr>
    </w:div>
    <w:div w:id="548419962">
      <w:bodyDiv w:val="1"/>
      <w:marLeft w:val="0"/>
      <w:marRight w:val="0"/>
      <w:marTop w:val="0"/>
      <w:marBottom w:val="0"/>
      <w:divBdr>
        <w:top w:val="none" w:sz="0" w:space="0" w:color="auto"/>
        <w:left w:val="none" w:sz="0" w:space="0" w:color="auto"/>
        <w:bottom w:val="none" w:sz="0" w:space="0" w:color="auto"/>
        <w:right w:val="none" w:sz="0" w:space="0" w:color="auto"/>
      </w:divBdr>
    </w:div>
    <w:div w:id="584412507">
      <w:bodyDiv w:val="1"/>
      <w:marLeft w:val="0"/>
      <w:marRight w:val="0"/>
      <w:marTop w:val="0"/>
      <w:marBottom w:val="0"/>
      <w:divBdr>
        <w:top w:val="none" w:sz="0" w:space="0" w:color="auto"/>
        <w:left w:val="none" w:sz="0" w:space="0" w:color="auto"/>
        <w:bottom w:val="none" w:sz="0" w:space="0" w:color="auto"/>
        <w:right w:val="none" w:sz="0" w:space="0" w:color="auto"/>
      </w:divBdr>
    </w:div>
    <w:div w:id="595290651">
      <w:bodyDiv w:val="1"/>
      <w:marLeft w:val="0"/>
      <w:marRight w:val="0"/>
      <w:marTop w:val="0"/>
      <w:marBottom w:val="0"/>
      <w:divBdr>
        <w:top w:val="none" w:sz="0" w:space="0" w:color="auto"/>
        <w:left w:val="none" w:sz="0" w:space="0" w:color="auto"/>
        <w:bottom w:val="none" w:sz="0" w:space="0" w:color="auto"/>
        <w:right w:val="none" w:sz="0" w:space="0" w:color="auto"/>
      </w:divBdr>
    </w:div>
    <w:div w:id="647252140">
      <w:bodyDiv w:val="1"/>
      <w:marLeft w:val="0"/>
      <w:marRight w:val="0"/>
      <w:marTop w:val="0"/>
      <w:marBottom w:val="0"/>
      <w:divBdr>
        <w:top w:val="none" w:sz="0" w:space="0" w:color="auto"/>
        <w:left w:val="none" w:sz="0" w:space="0" w:color="auto"/>
        <w:bottom w:val="none" w:sz="0" w:space="0" w:color="auto"/>
        <w:right w:val="none" w:sz="0" w:space="0" w:color="auto"/>
      </w:divBdr>
    </w:div>
    <w:div w:id="673194249">
      <w:bodyDiv w:val="1"/>
      <w:marLeft w:val="0"/>
      <w:marRight w:val="0"/>
      <w:marTop w:val="0"/>
      <w:marBottom w:val="0"/>
      <w:divBdr>
        <w:top w:val="none" w:sz="0" w:space="0" w:color="auto"/>
        <w:left w:val="none" w:sz="0" w:space="0" w:color="auto"/>
        <w:bottom w:val="none" w:sz="0" w:space="0" w:color="auto"/>
        <w:right w:val="none" w:sz="0" w:space="0" w:color="auto"/>
      </w:divBdr>
    </w:div>
    <w:div w:id="680402016">
      <w:bodyDiv w:val="1"/>
      <w:marLeft w:val="0"/>
      <w:marRight w:val="0"/>
      <w:marTop w:val="0"/>
      <w:marBottom w:val="0"/>
      <w:divBdr>
        <w:top w:val="none" w:sz="0" w:space="0" w:color="auto"/>
        <w:left w:val="none" w:sz="0" w:space="0" w:color="auto"/>
        <w:bottom w:val="none" w:sz="0" w:space="0" w:color="auto"/>
        <w:right w:val="none" w:sz="0" w:space="0" w:color="auto"/>
      </w:divBdr>
    </w:div>
    <w:div w:id="715199338">
      <w:bodyDiv w:val="1"/>
      <w:marLeft w:val="0"/>
      <w:marRight w:val="0"/>
      <w:marTop w:val="0"/>
      <w:marBottom w:val="0"/>
      <w:divBdr>
        <w:top w:val="none" w:sz="0" w:space="0" w:color="auto"/>
        <w:left w:val="none" w:sz="0" w:space="0" w:color="auto"/>
        <w:bottom w:val="none" w:sz="0" w:space="0" w:color="auto"/>
        <w:right w:val="none" w:sz="0" w:space="0" w:color="auto"/>
      </w:divBdr>
    </w:div>
    <w:div w:id="793865229">
      <w:bodyDiv w:val="1"/>
      <w:marLeft w:val="0"/>
      <w:marRight w:val="0"/>
      <w:marTop w:val="0"/>
      <w:marBottom w:val="0"/>
      <w:divBdr>
        <w:top w:val="none" w:sz="0" w:space="0" w:color="auto"/>
        <w:left w:val="none" w:sz="0" w:space="0" w:color="auto"/>
        <w:bottom w:val="none" w:sz="0" w:space="0" w:color="auto"/>
        <w:right w:val="none" w:sz="0" w:space="0" w:color="auto"/>
      </w:divBdr>
    </w:div>
    <w:div w:id="824247069">
      <w:bodyDiv w:val="1"/>
      <w:marLeft w:val="0"/>
      <w:marRight w:val="0"/>
      <w:marTop w:val="0"/>
      <w:marBottom w:val="0"/>
      <w:divBdr>
        <w:top w:val="none" w:sz="0" w:space="0" w:color="auto"/>
        <w:left w:val="none" w:sz="0" w:space="0" w:color="auto"/>
        <w:bottom w:val="none" w:sz="0" w:space="0" w:color="auto"/>
        <w:right w:val="none" w:sz="0" w:space="0" w:color="auto"/>
      </w:divBdr>
    </w:div>
    <w:div w:id="865484851">
      <w:bodyDiv w:val="1"/>
      <w:marLeft w:val="0"/>
      <w:marRight w:val="0"/>
      <w:marTop w:val="0"/>
      <w:marBottom w:val="0"/>
      <w:divBdr>
        <w:top w:val="none" w:sz="0" w:space="0" w:color="auto"/>
        <w:left w:val="none" w:sz="0" w:space="0" w:color="auto"/>
        <w:bottom w:val="none" w:sz="0" w:space="0" w:color="auto"/>
        <w:right w:val="none" w:sz="0" w:space="0" w:color="auto"/>
      </w:divBdr>
    </w:div>
    <w:div w:id="866336054">
      <w:bodyDiv w:val="1"/>
      <w:marLeft w:val="0"/>
      <w:marRight w:val="0"/>
      <w:marTop w:val="0"/>
      <w:marBottom w:val="0"/>
      <w:divBdr>
        <w:top w:val="none" w:sz="0" w:space="0" w:color="auto"/>
        <w:left w:val="none" w:sz="0" w:space="0" w:color="auto"/>
        <w:bottom w:val="none" w:sz="0" w:space="0" w:color="auto"/>
        <w:right w:val="none" w:sz="0" w:space="0" w:color="auto"/>
      </w:divBdr>
    </w:div>
    <w:div w:id="892622999">
      <w:bodyDiv w:val="1"/>
      <w:marLeft w:val="0"/>
      <w:marRight w:val="0"/>
      <w:marTop w:val="0"/>
      <w:marBottom w:val="0"/>
      <w:divBdr>
        <w:top w:val="none" w:sz="0" w:space="0" w:color="auto"/>
        <w:left w:val="none" w:sz="0" w:space="0" w:color="auto"/>
        <w:bottom w:val="none" w:sz="0" w:space="0" w:color="auto"/>
        <w:right w:val="none" w:sz="0" w:space="0" w:color="auto"/>
      </w:divBdr>
    </w:div>
    <w:div w:id="901139450">
      <w:bodyDiv w:val="1"/>
      <w:marLeft w:val="0"/>
      <w:marRight w:val="0"/>
      <w:marTop w:val="0"/>
      <w:marBottom w:val="0"/>
      <w:divBdr>
        <w:top w:val="none" w:sz="0" w:space="0" w:color="auto"/>
        <w:left w:val="none" w:sz="0" w:space="0" w:color="auto"/>
        <w:bottom w:val="none" w:sz="0" w:space="0" w:color="auto"/>
        <w:right w:val="none" w:sz="0" w:space="0" w:color="auto"/>
      </w:divBdr>
    </w:div>
    <w:div w:id="914170805">
      <w:bodyDiv w:val="1"/>
      <w:marLeft w:val="0"/>
      <w:marRight w:val="0"/>
      <w:marTop w:val="0"/>
      <w:marBottom w:val="0"/>
      <w:divBdr>
        <w:top w:val="none" w:sz="0" w:space="0" w:color="auto"/>
        <w:left w:val="none" w:sz="0" w:space="0" w:color="auto"/>
        <w:bottom w:val="none" w:sz="0" w:space="0" w:color="auto"/>
        <w:right w:val="none" w:sz="0" w:space="0" w:color="auto"/>
      </w:divBdr>
    </w:div>
    <w:div w:id="922568739">
      <w:bodyDiv w:val="1"/>
      <w:marLeft w:val="0"/>
      <w:marRight w:val="0"/>
      <w:marTop w:val="0"/>
      <w:marBottom w:val="0"/>
      <w:divBdr>
        <w:top w:val="none" w:sz="0" w:space="0" w:color="auto"/>
        <w:left w:val="none" w:sz="0" w:space="0" w:color="auto"/>
        <w:bottom w:val="none" w:sz="0" w:space="0" w:color="auto"/>
        <w:right w:val="none" w:sz="0" w:space="0" w:color="auto"/>
      </w:divBdr>
    </w:div>
    <w:div w:id="972515376">
      <w:bodyDiv w:val="1"/>
      <w:marLeft w:val="0"/>
      <w:marRight w:val="0"/>
      <w:marTop w:val="0"/>
      <w:marBottom w:val="0"/>
      <w:divBdr>
        <w:top w:val="none" w:sz="0" w:space="0" w:color="auto"/>
        <w:left w:val="none" w:sz="0" w:space="0" w:color="auto"/>
        <w:bottom w:val="none" w:sz="0" w:space="0" w:color="auto"/>
        <w:right w:val="none" w:sz="0" w:space="0" w:color="auto"/>
      </w:divBdr>
    </w:div>
    <w:div w:id="995956219">
      <w:bodyDiv w:val="1"/>
      <w:marLeft w:val="0"/>
      <w:marRight w:val="0"/>
      <w:marTop w:val="0"/>
      <w:marBottom w:val="0"/>
      <w:divBdr>
        <w:top w:val="none" w:sz="0" w:space="0" w:color="auto"/>
        <w:left w:val="none" w:sz="0" w:space="0" w:color="auto"/>
        <w:bottom w:val="none" w:sz="0" w:space="0" w:color="auto"/>
        <w:right w:val="none" w:sz="0" w:space="0" w:color="auto"/>
      </w:divBdr>
    </w:div>
    <w:div w:id="1020203091">
      <w:bodyDiv w:val="1"/>
      <w:marLeft w:val="0"/>
      <w:marRight w:val="0"/>
      <w:marTop w:val="0"/>
      <w:marBottom w:val="0"/>
      <w:divBdr>
        <w:top w:val="none" w:sz="0" w:space="0" w:color="auto"/>
        <w:left w:val="none" w:sz="0" w:space="0" w:color="auto"/>
        <w:bottom w:val="none" w:sz="0" w:space="0" w:color="auto"/>
        <w:right w:val="none" w:sz="0" w:space="0" w:color="auto"/>
      </w:divBdr>
    </w:div>
    <w:div w:id="1031150159">
      <w:bodyDiv w:val="1"/>
      <w:marLeft w:val="0"/>
      <w:marRight w:val="0"/>
      <w:marTop w:val="0"/>
      <w:marBottom w:val="0"/>
      <w:divBdr>
        <w:top w:val="none" w:sz="0" w:space="0" w:color="auto"/>
        <w:left w:val="none" w:sz="0" w:space="0" w:color="auto"/>
        <w:bottom w:val="none" w:sz="0" w:space="0" w:color="auto"/>
        <w:right w:val="none" w:sz="0" w:space="0" w:color="auto"/>
      </w:divBdr>
    </w:div>
    <w:div w:id="1049838504">
      <w:bodyDiv w:val="1"/>
      <w:marLeft w:val="0"/>
      <w:marRight w:val="0"/>
      <w:marTop w:val="0"/>
      <w:marBottom w:val="0"/>
      <w:divBdr>
        <w:top w:val="none" w:sz="0" w:space="0" w:color="auto"/>
        <w:left w:val="none" w:sz="0" w:space="0" w:color="auto"/>
        <w:bottom w:val="none" w:sz="0" w:space="0" w:color="auto"/>
        <w:right w:val="none" w:sz="0" w:space="0" w:color="auto"/>
      </w:divBdr>
    </w:div>
    <w:div w:id="1152794802">
      <w:bodyDiv w:val="1"/>
      <w:marLeft w:val="0"/>
      <w:marRight w:val="0"/>
      <w:marTop w:val="0"/>
      <w:marBottom w:val="0"/>
      <w:divBdr>
        <w:top w:val="none" w:sz="0" w:space="0" w:color="auto"/>
        <w:left w:val="none" w:sz="0" w:space="0" w:color="auto"/>
        <w:bottom w:val="none" w:sz="0" w:space="0" w:color="auto"/>
        <w:right w:val="none" w:sz="0" w:space="0" w:color="auto"/>
      </w:divBdr>
    </w:div>
    <w:div w:id="1161193243">
      <w:bodyDiv w:val="1"/>
      <w:marLeft w:val="0"/>
      <w:marRight w:val="0"/>
      <w:marTop w:val="0"/>
      <w:marBottom w:val="0"/>
      <w:divBdr>
        <w:top w:val="none" w:sz="0" w:space="0" w:color="auto"/>
        <w:left w:val="none" w:sz="0" w:space="0" w:color="auto"/>
        <w:bottom w:val="none" w:sz="0" w:space="0" w:color="auto"/>
        <w:right w:val="none" w:sz="0" w:space="0" w:color="auto"/>
      </w:divBdr>
    </w:div>
    <w:div w:id="1175456031">
      <w:bodyDiv w:val="1"/>
      <w:marLeft w:val="0"/>
      <w:marRight w:val="0"/>
      <w:marTop w:val="0"/>
      <w:marBottom w:val="0"/>
      <w:divBdr>
        <w:top w:val="none" w:sz="0" w:space="0" w:color="auto"/>
        <w:left w:val="none" w:sz="0" w:space="0" w:color="auto"/>
        <w:bottom w:val="none" w:sz="0" w:space="0" w:color="auto"/>
        <w:right w:val="none" w:sz="0" w:space="0" w:color="auto"/>
      </w:divBdr>
      <w:divsChild>
        <w:div w:id="1141460413">
          <w:marLeft w:val="547"/>
          <w:marRight w:val="0"/>
          <w:marTop w:val="0"/>
          <w:marBottom w:val="0"/>
          <w:divBdr>
            <w:top w:val="none" w:sz="0" w:space="0" w:color="auto"/>
            <w:left w:val="none" w:sz="0" w:space="0" w:color="auto"/>
            <w:bottom w:val="none" w:sz="0" w:space="0" w:color="auto"/>
            <w:right w:val="none" w:sz="0" w:space="0" w:color="auto"/>
          </w:divBdr>
        </w:div>
        <w:div w:id="1733771861">
          <w:marLeft w:val="547"/>
          <w:marRight w:val="0"/>
          <w:marTop w:val="0"/>
          <w:marBottom w:val="0"/>
          <w:divBdr>
            <w:top w:val="none" w:sz="0" w:space="0" w:color="auto"/>
            <w:left w:val="none" w:sz="0" w:space="0" w:color="auto"/>
            <w:bottom w:val="none" w:sz="0" w:space="0" w:color="auto"/>
            <w:right w:val="none" w:sz="0" w:space="0" w:color="auto"/>
          </w:divBdr>
        </w:div>
        <w:div w:id="1774856387">
          <w:marLeft w:val="547"/>
          <w:marRight w:val="0"/>
          <w:marTop w:val="0"/>
          <w:marBottom w:val="0"/>
          <w:divBdr>
            <w:top w:val="none" w:sz="0" w:space="0" w:color="auto"/>
            <w:left w:val="none" w:sz="0" w:space="0" w:color="auto"/>
            <w:bottom w:val="none" w:sz="0" w:space="0" w:color="auto"/>
            <w:right w:val="none" w:sz="0" w:space="0" w:color="auto"/>
          </w:divBdr>
        </w:div>
        <w:div w:id="1859152442">
          <w:marLeft w:val="547"/>
          <w:marRight w:val="0"/>
          <w:marTop w:val="0"/>
          <w:marBottom w:val="0"/>
          <w:divBdr>
            <w:top w:val="none" w:sz="0" w:space="0" w:color="auto"/>
            <w:left w:val="none" w:sz="0" w:space="0" w:color="auto"/>
            <w:bottom w:val="none" w:sz="0" w:space="0" w:color="auto"/>
            <w:right w:val="none" w:sz="0" w:space="0" w:color="auto"/>
          </w:divBdr>
        </w:div>
      </w:divsChild>
    </w:div>
    <w:div w:id="119885199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24023062">
      <w:bodyDiv w:val="1"/>
      <w:marLeft w:val="0"/>
      <w:marRight w:val="0"/>
      <w:marTop w:val="0"/>
      <w:marBottom w:val="0"/>
      <w:divBdr>
        <w:top w:val="none" w:sz="0" w:space="0" w:color="auto"/>
        <w:left w:val="none" w:sz="0" w:space="0" w:color="auto"/>
        <w:bottom w:val="none" w:sz="0" w:space="0" w:color="auto"/>
        <w:right w:val="none" w:sz="0" w:space="0" w:color="auto"/>
      </w:divBdr>
    </w:div>
    <w:div w:id="1235970615">
      <w:bodyDiv w:val="1"/>
      <w:marLeft w:val="0"/>
      <w:marRight w:val="0"/>
      <w:marTop w:val="0"/>
      <w:marBottom w:val="0"/>
      <w:divBdr>
        <w:top w:val="none" w:sz="0" w:space="0" w:color="auto"/>
        <w:left w:val="none" w:sz="0" w:space="0" w:color="auto"/>
        <w:bottom w:val="none" w:sz="0" w:space="0" w:color="auto"/>
        <w:right w:val="none" w:sz="0" w:space="0" w:color="auto"/>
      </w:divBdr>
    </w:div>
    <w:div w:id="1271859812">
      <w:bodyDiv w:val="1"/>
      <w:marLeft w:val="0"/>
      <w:marRight w:val="0"/>
      <w:marTop w:val="0"/>
      <w:marBottom w:val="0"/>
      <w:divBdr>
        <w:top w:val="none" w:sz="0" w:space="0" w:color="auto"/>
        <w:left w:val="none" w:sz="0" w:space="0" w:color="auto"/>
        <w:bottom w:val="none" w:sz="0" w:space="0" w:color="auto"/>
        <w:right w:val="none" w:sz="0" w:space="0" w:color="auto"/>
      </w:divBdr>
    </w:div>
    <w:div w:id="1286544634">
      <w:bodyDiv w:val="1"/>
      <w:marLeft w:val="0"/>
      <w:marRight w:val="0"/>
      <w:marTop w:val="0"/>
      <w:marBottom w:val="0"/>
      <w:divBdr>
        <w:top w:val="none" w:sz="0" w:space="0" w:color="auto"/>
        <w:left w:val="none" w:sz="0" w:space="0" w:color="auto"/>
        <w:bottom w:val="none" w:sz="0" w:space="0" w:color="auto"/>
        <w:right w:val="none" w:sz="0" w:space="0" w:color="auto"/>
      </w:divBdr>
    </w:div>
    <w:div w:id="1302542239">
      <w:bodyDiv w:val="1"/>
      <w:marLeft w:val="0"/>
      <w:marRight w:val="0"/>
      <w:marTop w:val="0"/>
      <w:marBottom w:val="0"/>
      <w:divBdr>
        <w:top w:val="none" w:sz="0" w:space="0" w:color="auto"/>
        <w:left w:val="none" w:sz="0" w:space="0" w:color="auto"/>
        <w:bottom w:val="none" w:sz="0" w:space="0" w:color="auto"/>
        <w:right w:val="none" w:sz="0" w:space="0" w:color="auto"/>
      </w:divBdr>
    </w:div>
    <w:div w:id="1383484696">
      <w:bodyDiv w:val="1"/>
      <w:marLeft w:val="0"/>
      <w:marRight w:val="0"/>
      <w:marTop w:val="0"/>
      <w:marBottom w:val="0"/>
      <w:divBdr>
        <w:top w:val="none" w:sz="0" w:space="0" w:color="auto"/>
        <w:left w:val="none" w:sz="0" w:space="0" w:color="auto"/>
        <w:bottom w:val="none" w:sz="0" w:space="0" w:color="auto"/>
        <w:right w:val="none" w:sz="0" w:space="0" w:color="auto"/>
      </w:divBdr>
    </w:div>
    <w:div w:id="1399783956">
      <w:bodyDiv w:val="1"/>
      <w:marLeft w:val="0"/>
      <w:marRight w:val="0"/>
      <w:marTop w:val="0"/>
      <w:marBottom w:val="0"/>
      <w:divBdr>
        <w:top w:val="none" w:sz="0" w:space="0" w:color="auto"/>
        <w:left w:val="none" w:sz="0" w:space="0" w:color="auto"/>
        <w:bottom w:val="none" w:sz="0" w:space="0" w:color="auto"/>
        <w:right w:val="none" w:sz="0" w:space="0" w:color="auto"/>
      </w:divBdr>
    </w:div>
    <w:div w:id="1423451688">
      <w:bodyDiv w:val="1"/>
      <w:marLeft w:val="0"/>
      <w:marRight w:val="0"/>
      <w:marTop w:val="0"/>
      <w:marBottom w:val="0"/>
      <w:divBdr>
        <w:top w:val="none" w:sz="0" w:space="0" w:color="auto"/>
        <w:left w:val="none" w:sz="0" w:space="0" w:color="auto"/>
        <w:bottom w:val="none" w:sz="0" w:space="0" w:color="auto"/>
        <w:right w:val="none" w:sz="0" w:space="0" w:color="auto"/>
      </w:divBdr>
    </w:div>
    <w:div w:id="1431119680">
      <w:bodyDiv w:val="1"/>
      <w:marLeft w:val="0"/>
      <w:marRight w:val="0"/>
      <w:marTop w:val="0"/>
      <w:marBottom w:val="0"/>
      <w:divBdr>
        <w:top w:val="none" w:sz="0" w:space="0" w:color="auto"/>
        <w:left w:val="none" w:sz="0" w:space="0" w:color="auto"/>
        <w:bottom w:val="none" w:sz="0" w:space="0" w:color="auto"/>
        <w:right w:val="none" w:sz="0" w:space="0" w:color="auto"/>
      </w:divBdr>
    </w:div>
    <w:div w:id="1460028211">
      <w:bodyDiv w:val="1"/>
      <w:marLeft w:val="0"/>
      <w:marRight w:val="0"/>
      <w:marTop w:val="0"/>
      <w:marBottom w:val="0"/>
      <w:divBdr>
        <w:top w:val="none" w:sz="0" w:space="0" w:color="auto"/>
        <w:left w:val="none" w:sz="0" w:space="0" w:color="auto"/>
        <w:bottom w:val="none" w:sz="0" w:space="0" w:color="auto"/>
        <w:right w:val="none" w:sz="0" w:space="0" w:color="auto"/>
      </w:divBdr>
    </w:div>
    <w:div w:id="1487817703">
      <w:bodyDiv w:val="1"/>
      <w:marLeft w:val="0"/>
      <w:marRight w:val="0"/>
      <w:marTop w:val="0"/>
      <w:marBottom w:val="0"/>
      <w:divBdr>
        <w:top w:val="none" w:sz="0" w:space="0" w:color="auto"/>
        <w:left w:val="none" w:sz="0" w:space="0" w:color="auto"/>
        <w:bottom w:val="none" w:sz="0" w:space="0" w:color="auto"/>
        <w:right w:val="none" w:sz="0" w:space="0" w:color="auto"/>
      </w:divBdr>
    </w:div>
    <w:div w:id="1490436031">
      <w:bodyDiv w:val="1"/>
      <w:marLeft w:val="0"/>
      <w:marRight w:val="0"/>
      <w:marTop w:val="0"/>
      <w:marBottom w:val="0"/>
      <w:divBdr>
        <w:top w:val="none" w:sz="0" w:space="0" w:color="auto"/>
        <w:left w:val="none" w:sz="0" w:space="0" w:color="auto"/>
        <w:bottom w:val="none" w:sz="0" w:space="0" w:color="auto"/>
        <w:right w:val="none" w:sz="0" w:space="0" w:color="auto"/>
      </w:divBdr>
    </w:div>
    <w:div w:id="1581715643">
      <w:bodyDiv w:val="1"/>
      <w:marLeft w:val="0"/>
      <w:marRight w:val="0"/>
      <w:marTop w:val="0"/>
      <w:marBottom w:val="0"/>
      <w:divBdr>
        <w:top w:val="none" w:sz="0" w:space="0" w:color="auto"/>
        <w:left w:val="none" w:sz="0" w:space="0" w:color="auto"/>
        <w:bottom w:val="none" w:sz="0" w:space="0" w:color="auto"/>
        <w:right w:val="none" w:sz="0" w:space="0" w:color="auto"/>
      </w:divBdr>
      <w:divsChild>
        <w:div w:id="1898123855">
          <w:marLeft w:val="0"/>
          <w:marRight w:val="0"/>
          <w:marTop w:val="0"/>
          <w:marBottom w:val="0"/>
          <w:divBdr>
            <w:top w:val="none" w:sz="0" w:space="0" w:color="auto"/>
            <w:left w:val="none" w:sz="0" w:space="0" w:color="auto"/>
            <w:bottom w:val="none" w:sz="0" w:space="0" w:color="auto"/>
            <w:right w:val="none" w:sz="0" w:space="0" w:color="auto"/>
          </w:divBdr>
        </w:div>
      </w:divsChild>
    </w:div>
    <w:div w:id="1598633160">
      <w:bodyDiv w:val="1"/>
      <w:marLeft w:val="0"/>
      <w:marRight w:val="0"/>
      <w:marTop w:val="0"/>
      <w:marBottom w:val="0"/>
      <w:divBdr>
        <w:top w:val="none" w:sz="0" w:space="0" w:color="auto"/>
        <w:left w:val="none" w:sz="0" w:space="0" w:color="auto"/>
        <w:bottom w:val="none" w:sz="0" w:space="0" w:color="auto"/>
        <w:right w:val="none" w:sz="0" w:space="0" w:color="auto"/>
      </w:divBdr>
    </w:div>
    <w:div w:id="1639384132">
      <w:bodyDiv w:val="1"/>
      <w:marLeft w:val="0"/>
      <w:marRight w:val="0"/>
      <w:marTop w:val="0"/>
      <w:marBottom w:val="0"/>
      <w:divBdr>
        <w:top w:val="none" w:sz="0" w:space="0" w:color="auto"/>
        <w:left w:val="none" w:sz="0" w:space="0" w:color="auto"/>
        <w:bottom w:val="none" w:sz="0" w:space="0" w:color="auto"/>
        <w:right w:val="none" w:sz="0" w:space="0" w:color="auto"/>
      </w:divBdr>
      <w:divsChild>
        <w:div w:id="789593067">
          <w:marLeft w:val="547"/>
          <w:marRight w:val="0"/>
          <w:marTop w:val="0"/>
          <w:marBottom w:val="0"/>
          <w:divBdr>
            <w:top w:val="none" w:sz="0" w:space="0" w:color="auto"/>
            <w:left w:val="none" w:sz="0" w:space="0" w:color="auto"/>
            <w:bottom w:val="none" w:sz="0" w:space="0" w:color="auto"/>
            <w:right w:val="none" w:sz="0" w:space="0" w:color="auto"/>
          </w:divBdr>
        </w:div>
        <w:div w:id="1378772644">
          <w:marLeft w:val="547"/>
          <w:marRight w:val="0"/>
          <w:marTop w:val="0"/>
          <w:marBottom w:val="0"/>
          <w:divBdr>
            <w:top w:val="none" w:sz="0" w:space="0" w:color="auto"/>
            <w:left w:val="none" w:sz="0" w:space="0" w:color="auto"/>
            <w:bottom w:val="none" w:sz="0" w:space="0" w:color="auto"/>
            <w:right w:val="none" w:sz="0" w:space="0" w:color="auto"/>
          </w:divBdr>
        </w:div>
        <w:div w:id="1447429013">
          <w:marLeft w:val="547"/>
          <w:marRight w:val="0"/>
          <w:marTop w:val="0"/>
          <w:marBottom w:val="0"/>
          <w:divBdr>
            <w:top w:val="none" w:sz="0" w:space="0" w:color="auto"/>
            <w:left w:val="none" w:sz="0" w:space="0" w:color="auto"/>
            <w:bottom w:val="none" w:sz="0" w:space="0" w:color="auto"/>
            <w:right w:val="none" w:sz="0" w:space="0" w:color="auto"/>
          </w:divBdr>
        </w:div>
        <w:div w:id="1546019017">
          <w:marLeft w:val="547"/>
          <w:marRight w:val="0"/>
          <w:marTop w:val="0"/>
          <w:marBottom w:val="0"/>
          <w:divBdr>
            <w:top w:val="none" w:sz="0" w:space="0" w:color="auto"/>
            <w:left w:val="none" w:sz="0" w:space="0" w:color="auto"/>
            <w:bottom w:val="none" w:sz="0" w:space="0" w:color="auto"/>
            <w:right w:val="none" w:sz="0" w:space="0" w:color="auto"/>
          </w:divBdr>
        </w:div>
      </w:divsChild>
    </w:div>
    <w:div w:id="1644311650">
      <w:bodyDiv w:val="1"/>
      <w:marLeft w:val="0"/>
      <w:marRight w:val="0"/>
      <w:marTop w:val="0"/>
      <w:marBottom w:val="0"/>
      <w:divBdr>
        <w:top w:val="none" w:sz="0" w:space="0" w:color="auto"/>
        <w:left w:val="none" w:sz="0" w:space="0" w:color="auto"/>
        <w:bottom w:val="none" w:sz="0" w:space="0" w:color="auto"/>
        <w:right w:val="none" w:sz="0" w:space="0" w:color="auto"/>
      </w:divBdr>
    </w:div>
    <w:div w:id="1666322607">
      <w:bodyDiv w:val="1"/>
      <w:marLeft w:val="0"/>
      <w:marRight w:val="0"/>
      <w:marTop w:val="0"/>
      <w:marBottom w:val="0"/>
      <w:divBdr>
        <w:top w:val="none" w:sz="0" w:space="0" w:color="auto"/>
        <w:left w:val="none" w:sz="0" w:space="0" w:color="auto"/>
        <w:bottom w:val="none" w:sz="0" w:space="0" w:color="auto"/>
        <w:right w:val="none" w:sz="0" w:space="0" w:color="auto"/>
      </w:divBdr>
    </w:div>
    <w:div w:id="1686396152">
      <w:bodyDiv w:val="1"/>
      <w:marLeft w:val="0"/>
      <w:marRight w:val="0"/>
      <w:marTop w:val="0"/>
      <w:marBottom w:val="0"/>
      <w:divBdr>
        <w:top w:val="none" w:sz="0" w:space="0" w:color="auto"/>
        <w:left w:val="none" w:sz="0" w:space="0" w:color="auto"/>
        <w:bottom w:val="none" w:sz="0" w:space="0" w:color="auto"/>
        <w:right w:val="none" w:sz="0" w:space="0" w:color="auto"/>
      </w:divBdr>
    </w:div>
    <w:div w:id="1694108774">
      <w:bodyDiv w:val="1"/>
      <w:marLeft w:val="0"/>
      <w:marRight w:val="0"/>
      <w:marTop w:val="0"/>
      <w:marBottom w:val="0"/>
      <w:divBdr>
        <w:top w:val="none" w:sz="0" w:space="0" w:color="auto"/>
        <w:left w:val="none" w:sz="0" w:space="0" w:color="auto"/>
        <w:bottom w:val="none" w:sz="0" w:space="0" w:color="auto"/>
        <w:right w:val="none" w:sz="0" w:space="0" w:color="auto"/>
      </w:divBdr>
    </w:div>
    <w:div w:id="1752507975">
      <w:bodyDiv w:val="1"/>
      <w:marLeft w:val="0"/>
      <w:marRight w:val="0"/>
      <w:marTop w:val="0"/>
      <w:marBottom w:val="0"/>
      <w:divBdr>
        <w:top w:val="none" w:sz="0" w:space="0" w:color="auto"/>
        <w:left w:val="none" w:sz="0" w:space="0" w:color="auto"/>
        <w:bottom w:val="none" w:sz="0" w:space="0" w:color="auto"/>
        <w:right w:val="none" w:sz="0" w:space="0" w:color="auto"/>
      </w:divBdr>
      <w:divsChild>
        <w:div w:id="322776820">
          <w:marLeft w:val="2261"/>
          <w:marRight w:val="0"/>
          <w:marTop w:val="264"/>
          <w:marBottom w:val="0"/>
          <w:divBdr>
            <w:top w:val="none" w:sz="0" w:space="0" w:color="auto"/>
            <w:left w:val="none" w:sz="0" w:space="0" w:color="auto"/>
            <w:bottom w:val="none" w:sz="0" w:space="0" w:color="auto"/>
            <w:right w:val="none" w:sz="0" w:space="0" w:color="auto"/>
          </w:divBdr>
        </w:div>
        <w:div w:id="1259488475">
          <w:marLeft w:val="2261"/>
          <w:marRight w:val="0"/>
          <w:marTop w:val="264"/>
          <w:marBottom w:val="0"/>
          <w:divBdr>
            <w:top w:val="none" w:sz="0" w:space="0" w:color="auto"/>
            <w:left w:val="none" w:sz="0" w:space="0" w:color="auto"/>
            <w:bottom w:val="none" w:sz="0" w:space="0" w:color="auto"/>
            <w:right w:val="none" w:sz="0" w:space="0" w:color="auto"/>
          </w:divBdr>
        </w:div>
        <w:div w:id="1449473476">
          <w:marLeft w:val="2261"/>
          <w:marRight w:val="0"/>
          <w:marTop w:val="264"/>
          <w:marBottom w:val="0"/>
          <w:divBdr>
            <w:top w:val="none" w:sz="0" w:space="0" w:color="auto"/>
            <w:left w:val="none" w:sz="0" w:space="0" w:color="auto"/>
            <w:bottom w:val="none" w:sz="0" w:space="0" w:color="auto"/>
            <w:right w:val="none" w:sz="0" w:space="0" w:color="auto"/>
          </w:divBdr>
        </w:div>
      </w:divsChild>
    </w:div>
    <w:div w:id="1785346752">
      <w:bodyDiv w:val="1"/>
      <w:marLeft w:val="0"/>
      <w:marRight w:val="0"/>
      <w:marTop w:val="0"/>
      <w:marBottom w:val="0"/>
      <w:divBdr>
        <w:top w:val="none" w:sz="0" w:space="0" w:color="auto"/>
        <w:left w:val="none" w:sz="0" w:space="0" w:color="auto"/>
        <w:bottom w:val="none" w:sz="0" w:space="0" w:color="auto"/>
        <w:right w:val="none" w:sz="0" w:space="0" w:color="auto"/>
      </w:divBdr>
      <w:divsChild>
        <w:div w:id="19819435">
          <w:marLeft w:val="2261"/>
          <w:marRight w:val="0"/>
          <w:marTop w:val="264"/>
          <w:marBottom w:val="0"/>
          <w:divBdr>
            <w:top w:val="none" w:sz="0" w:space="0" w:color="auto"/>
            <w:left w:val="none" w:sz="0" w:space="0" w:color="auto"/>
            <w:bottom w:val="none" w:sz="0" w:space="0" w:color="auto"/>
            <w:right w:val="none" w:sz="0" w:space="0" w:color="auto"/>
          </w:divBdr>
        </w:div>
        <w:div w:id="767510172">
          <w:marLeft w:val="2261"/>
          <w:marRight w:val="0"/>
          <w:marTop w:val="264"/>
          <w:marBottom w:val="0"/>
          <w:divBdr>
            <w:top w:val="none" w:sz="0" w:space="0" w:color="auto"/>
            <w:left w:val="none" w:sz="0" w:space="0" w:color="auto"/>
            <w:bottom w:val="none" w:sz="0" w:space="0" w:color="auto"/>
            <w:right w:val="none" w:sz="0" w:space="0" w:color="auto"/>
          </w:divBdr>
        </w:div>
        <w:div w:id="952132278">
          <w:marLeft w:val="2261"/>
          <w:marRight w:val="0"/>
          <w:marTop w:val="264"/>
          <w:marBottom w:val="0"/>
          <w:divBdr>
            <w:top w:val="none" w:sz="0" w:space="0" w:color="auto"/>
            <w:left w:val="none" w:sz="0" w:space="0" w:color="auto"/>
            <w:bottom w:val="none" w:sz="0" w:space="0" w:color="auto"/>
            <w:right w:val="none" w:sz="0" w:space="0" w:color="auto"/>
          </w:divBdr>
        </w:div>
      </w:divsChild>
    </w:div>
    <w:div w:id="1796950519">
      <w:bodyDiv w:val="1"/>
      <w:marLeft w:val="0"/>
      <w:marRight w:val="0"/>
      <w:marTop w:val="0"/>
      <w:marBottom w:val="0"/>
      <w:divBdr>
        <w:top w:val="none" w:sz="0" w:space="0" w:color="auto"/>
        <w:left w:val="none" w:sz="0" w:space="0" w:color="auto"/>
        <w:bottom w:val="none" w:sz="0" w:space="0" w:color="auto"/>
        <w:right w:val="none" w:sz="0" w:space="0" w:color="auto"/>
      </w:divBdr>
      <w:divsChild>
        <w:div w:id="60910912">
          <w:marLeft w:val="907"/>
          <w:marRight w:val="0"/>
          <w:marTop w:val="180"/>
          <w:marBottom w:val="0"/>
          <w:divBdr>
            <w:top w:val="none" w:sz="0" w:space="0" w:color="auto"/>
            <w:left w:val="none" w:sz="0" w:space="0" w:color="auto"/>
            <w:bottom w:val="none" w:sz="0" w:space="0" w:color="auto"/>
            <w:right w:val="none" w:sz="0" w:space="0" w:color="auto"/>
          </w:divBdr>
        </w:div>
        <w:div w:id="690112053">
          <w:marLeft w:val="907"/>
          <w:marRight w:val="0"/>
          <w:marTop w:val="120"/>
          <w:marBottom w:val="0"/>
          <w:divBdr>
            <w:top w:val="none" w:sz="0" w:space="0" w:color="auto"/>
            <w:left w:val="none" w:sz="0" w:space="0" w:color="auto"/>
            <w:bottom w:val="none" w:sz="0" w:space="0" w:color="auto"/>
            <w:right w:val="none" w:sz="0" w:space="0" w:color="auto"/>
          </w:divBdr>
        </w:div>
        <w:div w:id="1522665606">
          <w:marLeft w:val="14"/>
          <w:marRight w:val="0"/>
          <w:marTop w:val="240"/>
          <w:marBottom w:val="0"/>
          <w:divBdr>
            <w:top w:val="none" w:sz="0" w:space="0" w:color="auto"/>
            <w:left w:val="none" w:sz="0" w:space="0" w:color="auto"/>
            <w:bottom w:val="none" w:sz="0" w:space="0" w:color="auto"/>
            <w:right w:val="none" w:sz="0" w:space="0" w:color="auto"/>
          </w:divBdr>
        </w:div>
        <w:div w:id="1590196287">
          <w:marLeft w:val="907"/>
          <w:marRight w:val="0"/>
          <w:marTop w:val="120"/>
          <w:marBottom w:val="0"/>
          <w:divBdr>
            <w:top w:val="none" w:sz="0" w:space="0" w:color="auto"/>
            <w:left w:val="none" w:sz="0" w:space="0" w:color="auto"/>
            <w:bottom w:val="none" w:sz="0" w:space="0" w:color="auto"/>
            <w:right w:val="none" w:sz="0" w:space="0" w:color="auto"/>
          </w:divBdr>
        </w:div>
      </w:divsChild>
    </w:div>
    <w:div w:id="1809203467">
      <w:bodyDiv w:val="1"/>
      <w:marLeft w:val="0"/>
      <w:marRight w:val="0"/>
      <w:marTop w:val="0"/>
      <w:marBottom w:val="0"/>
      <w:divBdr>
        <w:top w:val="none" w:sz="0" w:space="0" w:color="auto"/>
        <w:left w:val="none" w:sz="0" w:space="0" w:color="auto"/>
        <w:bottom w:val="none" w:sz="0" w:space="0" w:color="auto"/>
        <w:right w:val="none" w:sz="0" w:space="0" w:color="auto"/>
      </w:divBdr>
    </w:div>
    <w:div w:id="1811433750">
      <w:bodyDiv w:val="1"/>
      <w:marLeft w:val="0"/>
      <w:marRight w:val="0"/>
      <w:marTop w:val="0"/>
      <w:marBottom w:val="0"/>
      <w:divBdr>
        <w:top w:val="none" w:sz="0" w:space="0" w:color="auto"/>
        <w:left w:val="none" w:sz="0" w:space="0" w:color="auto"/>
        <w:bottom w:val="none" w:sz="0" w:space="0" w:color="auto"/>
        <w:right w:val="none" w:sz="0" w:space="0" w:color="auto"/>
      </w:divBdr>
    </w:div>
    <w:div w:id="1820031213">
      <w:bodyDiv w:val="1"/>
      <w:marLeft w:val="0"/>
      <w:marRight w:val="0"/>
      <w:marTop w:val="0"/>
      <w:marBottom w:val="0"/>
      <w:divBdr>
        <w:top w:val="none" w:sz="0" w:space="0" w:color="auto"/>
        <w:left w:val="none" w:sz="0" w:space="0" w:color="auto"/>
        <w:bottom w:val="none" w:sz="0" w:space="0" w:color="auto"/>
        <w:right w:val="none" w:sz="0" w:space="0" w:color="auto"/>
      </w:divBdr>
    </w:div>
    <w:div w:id="1846362127">
      <w:bodyDiv w:val="1"/>
      <w:marLeft w:val="0"/>
      <w:marRight w:val="0"/>
      <w:marTop w:val="0"/>
      <w:marBottom w:val="0"/>
      <w:divBdr>
        <w:top w:val="none" w:sz="0" w:space="0" w:color="auto"/>
        <w:left w:val="none" w:sz="0" w:space="0" w:color="auto"/>
        <w:bottom w:val="none" w:sz="0" w:space="0" w:color="auto"/>
        <w:right w:val="none" w:sz="0" w:space="0" w:color="auto"/>
      </w:divBdr>
    </w:div>
    <w:div w:id="1853958363">
      <w:bodyDiv w:val="1"/>
      <w:marLeft w:val="0"/>
      <w:marRight w:val="0"/>
      <w:marTop w:val="0"/>
      <w:marBottom w:val="0"/>
      <w:divBdr>
        <w:top w:val="none" w:sz="0" w:space="0" w:color="auto"/>
        <w:left w:val="none" w:sz="0" w:space="0" w:color="auto"/>
        <w:bottom w:val="none" w:sz="0" w:space="0" w:color="auto"/>
        <w:right w:val="none" w:sz="0" w:space="0" w:color="auto"/>
      </w:divBdr>
    </w:div>
    <w:div w:id="1887832763">
      <w:bodyDiv w:val="1"/>
      <w:marLeft w:val="0"/>
      <w:marRight w:val="0"/>
      <w:marTop w:val="0"/>
      <w:marBottom w:val="0"/>
      <w:divBdr>
        <w:top w:val="none" w:sz="0" w:space="0" w:color="auto"/>
        <w:left w:val="none" w:sz="0" w:space="0" w:color="auto"/>
        <w:bottom w:val="none" w:sz="0" w:space="0" w:color="auto"/>
        <w:right w:val="none" w:sz="0" w:space="0" w:color="auto"/>
      </w:divBdr>
    </w:div>
    <w:div w:id="1944265948">
      <w:bodyDiv w:val="1"/>
      <w:marLeft w:val="0"/>
      <w:marRight w:val="0"/>
      <w:marTop w:val="0"/>
      <w:marBottom w:val="0"/>
      <w:divBdr>
        <w:top w:val="none" w:sz="0" w:space="0" w:color="auto"/>
        <w:left w:val="none" w:sz="0" w:space="0" w:color="auto"/>
        <w:bottom w:val="none" w:sz="0" w:space="0" w:color="auto"/>
        <w:right w:val="none" w:sz="0" w:space="0" w:color="auto"/>
      </w:divBdr>
    </w:div>
    <w:div w:id="1946039182">
      <w:bodyDiv w:val="1"/>
      <w:marLeft w:val="0"/>
      <w:marRight w:val="0"/>
      <w:marTop w:val="0"/>
      <w:marBottom w:val="0"/>
      <w:divBdr>
        <w:top w:val="none" w:sz="0" w:space="0" w:color="auto"/>
        <w:left w:val="none" w:sz="0" w:space="0" w:color="auto"/>
        <w:bottom w:val="none" w:sz="0" w:space="0" w:color="auto"/>
        <w:right w:val="none" w:sz="0" w:space="0" w:color="auto"/>
      </w:divBdr>
    </w:div>
    <w:div w:id="1963421239">
      <w:bodyDiv w:val="1"/>
      <w:marLeft w:val="0"/>
      <w:marRight w:val="0"/>
      <w:marTop w:val="0"/>
      <w:marBottom w:val="0"/>
      <w:divBdr>
        <w:top w:val="none" w:sz="0" w:space="0" w:color="auto"/>
        <w:left w:val="none" w:sz="0" w:space="0" w:color="auto"/>
        <w:bottom w:val="none" w:sz="0" w:space="0" w:color="auto"/>
        <w:right w:val="none" w:sz="0" w:space="0" w:color="auto"/>
      </w:divBdr>
    </w:div>
    <w:div w:id="1976449125">
      <w:bodyDiv w:val="1"/>
      <w:marLeft w:val="0"/>
      <w:marRight w:val="0"/>
      <w:marTop w:val="0"/>
      <w:marBottom w:val="0"/>
      <w:divBdr>
        <w:top w:val="none" w:sz="0" w:space="0" w:color="auto"/>
        <w:left w:val="none" w:sz="0" w:space="0" w:color="auto"/>
        <w:bottom w:val="none" w:sz="0" w:space="0" w:color="auto"/>
        <w:right w:val="none" w:sz="0" w:space="0" w:color="auto"/>
      </w:divBdr>
      <w:divsChild>
        <w:div w:id="1819883136">
          <w:marLeft w:val="547"/>
          <w:marRight w:val="0"/>
          <w:marTop w:val="0"/>
          <w:marBottom w:val="0"/>
          <w:divBdr>
            <w:top w:val="none" w:sz="0" w:space="0" w:color="auto"/>
            <w:left w:val="none" w:sz="0" w:space="0" w:color="auto"/>
            <w:bottom w:val="none" w:sz="0" w:space="0" w:color="auto"/>
            <w:right w:val="none" w:sz="0" w:space="0" w:color="auto"/>
          </w:divBdr>
        </w:div>
      </w:divsChild>
    </w:div>
    <w:div w:id="1987315015">
      <w:bodyDiv w:val="1"/>
      <w:marLeft w:val="0"/>
      <w:marRight w:val="0"/>
      <w:marTop w:val="0"/>
      <w:marBottom w:val="0"/>
      <w:divBdr>
        <w:top w:val="none" w:sz="0" w:space="0" w:color="auto"/>
        <w:left w:val="none" w:sz="0" w:space="0" w:color="auto"/>
        <w:bottom w:val="none" w:sz="0" w:space="0" w:color="auto"/>
        <w:right w:val="none" w:sz="0" w:space="0" w:color="auto"/>
      </w:divBdr>
    </w:div>
    <w:div w:id="2022778006">
      <w:bodyDiv w:val="1"/>
      <w:marLeft w:val="0"/>
      <w:marRight w:val="0"/>
      <w:marTop w:val="0"/>
      <w:marBottom w:val="0"/>
      <w:divBdr>
        <w:top w:val="none" w:sz="0" w:space="0" w:color="auto"/>
        <w:left w:val="none" w:sz="0" w:space="0" w:color="auto"/>
        <w:bottom w:val="none" w:sz="0" w:space="0" w:color="auto"/>
        <w:right w:val="none" w:sz="0" w:space="0" w:color="auto"/>
      </w:divBdr>
    </w:div>
    <w:div w:id="2024896579">
      <w:bodyDiv w:val="1"/>
      <w:marLeft w:val="0"/>
      <w:marRight w:val="0"/>
      <w:marTop w:val="0"/>
      <w:marBottom w:val="0"/>
      <w:divBdr>
        <w:top w:val="none" w:sz="0" w:space="0" w:color="auto"/>
        <w:left w:val="none" w:sz="0" w:space="0" w:color="auto"/>
        <w:bottom w:val="none" w:sz="0" w:space="0" w:color="auto"/>
        <w:right w:val="none" w:sz="0" w:space="0" w:color="auto"/>
      </w:divBdr>
      <w:divsChild>
        <w:div w:id="1049111411">
          <w:marLeft w:val="1800"/>
          <w:marRight w:val="0"/>
          <w:marTop w:val="115"/>
          <w:marBottom w:val="0"/>
          <w:divBdr>
            <w:top w:val="none" w:sz="0" w:space="0" w:color="auto"/>
            <w:left w:val="none" w:sz="0" w:space="0" w:color="auto"/>
            <w:bottom w:val="none" w:sz="0" w:space="0" w:color="auto"/>
            <w:right w:val="none" w:sz="0" w:space="0" w:color="auto"/>
          </w:divBdr>
        </w:div>
        <w:div w:id="1112168381">
          <w:marLeft w:val="1800"/>
          <w:marRight w:val="0"/>
          <w:marTop w:val="115"/>
          <w:marBottom w:val="0"/>
          <w:divBdr>
            <w:top w:val="none" w:sz="0" w:space="0" w:color="auto"/>
            <w:left w:val="none" w:sz="0" w:space="0" w:color="auto"/>
            <w:bottom w:val="none" w:sz="0" w:space="0" w:color="auto"/>
            <w:right w:val="none" w:sz="0" w:space="0" w:color="auto"/>
          </w:divBdr>
        </w:div>
        <w:div w:id="1906603403">
          <w:marLeft w:val="1800"/>
          <w:marRight w:val="0"/>
          <w:marTop w:val="115"/>
          <w:marBottom w:val="0"/>
          <w:divBdr>
            <w:top w:val="none" w:sz="0" w:space="0" w:color="auto"/>
            <w:left w:val="none" w:sz="0" w:space="0" w:color="auto"/>
            <w:bottom w:val="none" w:sz="0" w:space="0" w:color="auto"/>
            <w:right w:val="none" w:sz="0" w:space="0" w:color="auto"/>
          </w:divBdr>
        </w:div>
      </w:divsChild>
    </w:div>
    <w:div w:id="2036497538">
      <w:bodyDiv w:val="1"/>
      <w:marLeft w:val="0"/>
      <w:marRight w:val="0"/>
      <w:marTop w:val="0"/>
      <w:marBottom w:val="0"/>
      <w:divBdr>
        <w:top w:val="none" w:sz="0" w:space="0" w:color="auto"/>
        <w:left w:val="none" w:sz="0" w:space="0" w:color="auto"/>
        <w:bottom w:val="none" w:sz="0" w:space="0" w:color="auto"/>
        <w:right w:val="none" w:sz="0" w:space="0" w:color="auto"/>
      </w:divBdr>
    </w:div>
    <w:div w:id="2043943243">
      <w:bodyDiv w:val="1"/>
      <w:marLeft w:val="0"/>
      <w:marRight w:val="0"/>
      <w:marTop w:val="0"/>
      <w:marBottom w:val="0"/>
      <w:divBdr>
        <w:top w:val="none" w:sz="0" w:space="0" w:color="auto"/>
        <w:left w:val="none" w:sz="0" w:space="0" w:color="auto"/>
        <w:bottom w:val="none" w:sz="0" w:space="0" w:color="auto"/>
        <w:right w:val="none" w:sz="0" w:space="0" w:color="auto"/>
      </w:divBdr>
    </w:div>
    <w:div w:id="2048136405">
      <w:bodyDiv w:val="1"/>
      <w:marLeft w:val="0"/>
      <w:marRight w:val="0"/>
      <w:marTop w:val="0"/>
      <w:marBottom w:val="0"/>
      <w:divBdr>
        <w:top w:val="none" w:sz="0" w:space="0" w:color="auto"/>
        <w:left w:val="none" w:sz="0" w:space="0" w:color="auto"/>
        <w:bottom w:val="none" w:sz="0" w:space="0" w:color="auto"/>
        <w:right w:val="none" w:sz="0" w:space="0" w:color="auto"/>
      </w:divBdr>
      <w:divsChild>
        <w:div w:id="26024731">
          <w:marLeft w:val="907"/>
          <w:marRight w:val="0"/>
          <w:marTop w:val="120"/>
          <w:marBottom w:val="0"/>
          <w:divBdr>
            <w:top w:val="none" w:sz="0" w:space="0" w:color="auto"/>
            <w:left w:val="none" w:sz="0" w:space="0" w:color="auto"/>
            <w:bottom w:val="none" w:sz="0" w:space="0" w:color="auto"/>
            <w:right w:val="none" w:sz="0" w:space="0" w:color="auto"/>
          </w:divBdr>
        </w:div>
        <w:div w:id="629360778">
          <w:marLeft w:val="907"/>
          <w:marRight w:val="0"/>
          <w:marTop w:val="120"/>
          <w:marBottom w:val="0"/>
          <w:divBdr>
            <w:top w:val="none" w:sz="0" w:space="0" w:color="auto"/>
            <w:left w:val="none" w:sz="0" w:space="0" w:color="auto"/>
            <w:bottom w:val="none" w:sz="0" w:space="0" w:color="auto"/>
            <w:right w:val="none" w:sz="0" w:space="0" w:color="auto"/>
          </w:divBdr>
        </w:div>
        <w:div w:id="1541698377">
          <w:marLeft w:val="907"/>
          <w:marRight w:val="0"/>
          <w:marTop w:val="180"/>
          <w:marBottom w:val="0"/>
          <w:divBdr>
            <w:top w:val="none" w:sz="0" w:space="0" w:color="auto"/>
            <w:left w:val="none" w:sz="0" w:space="0" w:color="auto"/>
            <w:bottom w:val="none" w:sz="0" w:space="0" w:color="auto"/>
            <w:right w:val="none" w:sz="0" w:space="0" w:color="auto"/>
          </w:divBdr>
        </w:div>
        <w:div w:id="1576625872">
          <w:marLeft w:val="360"/>
          <w:marRight w:val="0"/>
          <w:marTop w:val="240"/>
          <w:marBottom w:val="0"/>
          <w:divBdr>
            <w:top w:val="none" w:sz="0" w:space="0" w:color="auto"/>
            <w:left w:val="none" w:sz="0" w:space="0" w:color="auto"/>
            <w:bottom w:val="none" w:sz="0" w:space="0" w:color="auto"/>
            <w:right w:val="none" w:sz="0" w:space="0" w:color="auto"/>
          </w:divBdr>
        </w:div>
        <w:div w:id="1845709650">
          <w:marLeft w:val="907"/>
          <w:marRight w:val="0"/>
          <w:marTop w:val="120"/>
          <w:marBottom w:val="0"/>
          <w:divBdr>
            <w:top w:val="none" w:sz="0" w:space="0" w:color="auto"/>
            <w:left w:val="none" w:sz="0" w:space="0" w:color="auto"/>
            <w:bottom w:val="none" w:sz="0" w:space="0" w:color="auto"/>
            <w:right w:val="none" w:sz="0" w:space="0" w:color="auto"/>
          </w:divBdr>
        </w:div>
      </w:divsChild>
    </w:div>
    <w:div w:id="2115973140">
      <w:bodyDiv w:val="1"/>
      <w:marLeft w:val="0"/>
      <w:marRight w:val="0"/>
      <w:marTop w:val="0"/>
      <w:marBottom w:val="0"/>
      <w:divBdr>
        <w:top w:val="none" w:sz="0" w:space="0" w:color="auto"/>
        <w:left w:val="none" w:sz="0" w:space="0" w:color="auto"/>
        <w:bottom w:val="none" w:sz="0" w:space="0" w:color="auto"/>
        <w:right w:val="none" w:sz="0" w:space="0" w:color="auto"/>
      </w:divBdr>
      <w:divsChild>
        <w:div w:id="23680973">
          <w:marLeft w:val="2261"/>
          <w:marRight w:val="0"/>
          <w:marTop w:val="240"/>
          <w:marBottom w:val="0"/>
          <w:divBdr>
            <w:top w:val="none" w:sz="0" w:space="0" w:color="auto"/>
            <w:left w:val="none" w:sz="0" w:space="0" w:color="auto"/>
            <w:bottom w:val="none" w:sz="0" w:space="0" w:color="auto"/>
            <w:right w:val="none" w:sz="0" w:space="0" w:color="auto"/>
          </w:divBdr>
        </w:div>
        <w:div w:id="758256461">
          <w:marLeft w:val="2261"/>
          <w:marRight w:val="0"/>
          <w:marTop w:val="240"/>
          <w:marBottom w:val="0"/>
          <w:divBdr>
            <w:top w:val="none" w:sz="0" w:space="0" w:color="auto"/>
            <w:left w:val="none" w:sz="0" w:space="0" w:color="auto"/>
            <w:bottom w:val="none" w:sz="0" w:space="0" w:color="auto"/>
            <w:right w:val="none" w:sz="0" w:space="0" w:color="auto"/>
          </w:divBdr>
        </w:div>
        <w:div w:id="1992445747">
          <w:marLeft w:val="2261"/>
          <w:marRight w:val="0"/>
          <w:marTop w:val="2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0D9050-67D3-4846-83E7-B5B674D7D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98</Words>
  <Characters>797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taples, Inc.</Company>
  <LinksUpToDate>false</LinksUpToDate>
  <CharactersWithSpaces>9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ry Hooper</dc:creator>
  <cp:lastModifiedBy>SYSTEM</cp:lastModifiedBy>
  <cp:revision>2</cp:revision>
  <cp:lastPrinted>2019-10-16T15:25:00Z</cp:lastPrinted>
  <dcterms:created xsi:type="dcterms:W3CDTF">2019-12-04T16:58:00Z</dcterms:created>
  <dcterms:modified xsi:type="dcterms:W3CDTF">2019-12-04T16:58:00Z</dcterms:modified>
</cp:coreProperties>
</file>